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ACAB5" w14:textId="0F96B9A7" w:rsidR="007D5D9E" w:rsidRDefault="007D5D9E" w:rsidP="33BE9C9C">
      <w:pPr>
        <w:jc w:val="center"/>
        <w:rPr>
          <w:sz w:val="24"/>
          <w:szCs w:val="24"/>
        </w:rPr>
      </w:pPr>
      <w:bookmarkStart w:id="0" w:name="_Hlk71378186"/>
      <w:bookmarkEnd w:id="0"/>
    </w:p>
    <w:p w14:paraId="377BEACA" w14:textId="47ECA01A" w:rsidR="00722353" w:rsidRPr="00EE0A12" w:rsidRDefault="00247AD4" w:rsidP="00722353">
      <w:pPr>
        <w:jc w:val="center"/>
        <w:rPr>
          <w:b/>
          <w:bCs/>
          <w:sz w:val="56"/>
          <w:szCs w:val="56"/>
        </w:rPr>
      </w:pPr>
      <w:r>
        <w:rPr>
          <w:b/>
          <w:bCs/>
          <w:sz w:val="56"/>
          <w:szCs w:val="56"/>
        </w:rPr>
        <w:t>FINAL REPORT</w:t>
      </w:r>
    </w:p>
    <w:p w14:paraId="2A487B67" w14:textId="10435673" w:rsidR="003B4AEB" w:rsidRPr="00EE0A12" w:rsidRDefault="00FE1D76" w:rsidP="007D5D9E">
      <w:pPr>
        <w:jc w:val="center"/>
        <w:rPr>
          <w:sz w:val="40"/>
          <w:szCs w:val="40"/>
        </w:rPr>
      </w:pPr>
      <w:r>
        <w:rPr>
          <w:noProof/>
          <w:color w:val="2B579A"/>
          <w:sz w:val="24"/>
          <w:szCs w:val="24"/>
          <w:shd w:val="clear" w:color="auto" w:fill="E6E6E6"/>
        </w:rPr>
        <w:drawing>
          <wp:anchor distT="180340" distB="180340" distL="114300" distR="114300" simplePos="0" relativeHeight="251658240" behindDoc="0" locked="0" layoutInCell="1" allowOverlap="1" wp14:anchorId="3ED00244" wp14:editId="4B33B13E">
            <wp:simplePos x="0" y="0"/>
            <wp:positionH relativeFrom="margin">
              <wp:posOffset>2065655</wp:posOffset>
            </wp:positionH>
            <wp:positionV relativeFrom="page">
              <wp:posOffset>2932430</wp:posOffset>
            </wp:positionV>
            <wp:extent cx="2699385" cy="2699385"/>
            <wp:effectExtent l="0" t="0" r="0" b="0"/>
            <wp:wrapTopAndBottom/>
            <wp:docPr id="1" name="Graphic 1" descr="Artificial Intelligenc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rtificial Intelligence outlin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699385" cy="2699385"/>
                    </a:xfrm>
                    <a:prstGeom prst="rect">
                      <a:avLst/>
                    </a:prstGeom>
                  </pic:spPr>
                </pic:pic>
              </a:graphicData>
            </a:graphic>
            <wp14:sizeRelH relativeFrom="margin">
              <wp14:pctWidth>0</wp14:pctWidth>
            </wp14:sizeRelH>
            <wp14:sizeRelV relativeFrom="margin">
              <wp14:pctHeight>0</wp14:pctHeight>
            </wp14:sizeRelV>
          </wp:anchor>
        </w:drawing>
      </w:r>
      <w:r w:rsidR="04E74027" w:rsidRPr="00EE0A12">
        <w:rPr>
          <w:sz w:val="40"/>
          <w:szCs w:val="40"/>
        </w:rPr>
        <w:t xml:space="preserve">UTILISING </w:t>
      </w:r>
      <w:r w:rsidR="10C54749" w:rsidRPr="00EE0A12">
        <w:rPr>
          <w:sz w:val="40"/>
          <w:szCs w:val="40"/>
        </w:rPr>
        <w:t xml:space="preserve">DEEP LEARNING </w:t>
      </w:r>
      <w:r w:rsidR="243F8E64" w:rsidRPr="00EE0A12">
        <w:rPr>
          <w:sz w:val="40"/>
          <w:szCs w:val="40"/>
        </w:rPr>
        <w:t xml:space="preserve">IN </w:t>
      </w:r>
      <w:r w:rsidR="31B2B81A" w:rsidRPr="00EE0A12">
        <w:rPr>
          <w:sz w:val="40"/>
          <w:szCs w:val="40"/>
        </w:rPr>
        <w:t>SIGN LANGUAGE</w:t>
      </w:r>
      <w:r w:rsidR="0A878B89">
        <w:rPr>
          <w:sz w:val="40"/>
          <w:szCs w:val="40"/>
        </w:rPr>
        <w:t xml:space="preserve"> </w:t>
      </w:r>
      <w:r w:rsidR="31B2B81A" w:rsidRPr="00EE0A12">
        <w:rPr>
          <w:sz w:val="40"/>
          <w:szCs w:val="40"/>
        </w:rPr>
        <w:t xml:space="preserve">RECOGNITION &amp; </w:t>
      </w:r>
      <w:r w:rsidR="1A23994A">
        <w:rPr>
          <w:sz w:val="40"/>
          <w:szCs w:val="40"/>
        </w:rPr>
        <w:t>INTERPRETATION</w:t>
      </w:r>
    </w:p>
    <w:p w14:paraId="7F6A9255" w14:textId="77777777" w:rsidR="00FE1D76" w:rsidRDefault="00FE1D76" w:rsidP="00720C73">
      <w:pPr>
        <w:jc w:val="center"/>
        <w:rPr>
          <w:b/>
          <w:bCs/>
          <w:sz w:val="24"/>
          <w:szCs w:val="24"/>
        </w:rPr>
      </w:pPr>
    </w:p>
    <w:p w14:paraId="5D12D619" w14:textId="67BE7FFC" w:rsidR="00720C73" w:rsidRPr="00CA665A" w:rsidRDefault="001D77EE" w:rsidP="00720C73">
      <w:pPr>
        <w:jc w:val="center"/>
        <w:rPr>
          <w:b/>
          <w:bCs/>
          <w:sz w:val="24"/>
          <w:szCs w:val="24"/>
        </w:rPr>
      </w:pPr>
      <w:r w:rsidRPr="00CA665A">
        <w:rPr>
          <w:b/>
          <w:bCs/>
          <w:sz w:val="24"/>
          <w:szCs w:val="24"/>
        </w:rPr>
        <w:t>AUTHORS</w:t>
      </w:r>
      <w:r w:rsidR="00A44317" w:rsidRPr="00CA665A">
        <w:rPr>
          <w:b/>
          <w:bCs/>
          <w:sz w:val="24"/>
          <w:szCs w:val="24"/>
        </w:rPr>
        <w:t>:</w:t>
      </w:r>
    </w:p>
    <w:p w14:paraId="118BB3FD" w14:textId="03B933F1" w:rsidR="00720C73" w:rsidRDefault="008139E2" w:rsidP="00720C73">
      <w:pPr>
        <w:jc w:val="center"/>
        <w:rPr>
          <w:sz w:val="24"/>
          <w:szCs w:val="24"/>
        </w:rPr>
      </w:pPr>
      <w:r>
        <w:rPr>
          <w:sz w:val="24"/>
          <w:szCs w:val="24"/>
        </w:rPr>
        <w:t>CHAN JOSHUA JUAN YIN</w:t>
      </w:r>
    </w:p>
    <w:p w14:paraId="17E78E78" w14:textId="51347742" w:rsidR="008139E2" w:rsidRDefault="008139E2" w:rsidP="00720C73">
      <w:pPr>
        <w:jc w:val="center"/>
        <w:rPr>
          <w:sz w:val="24"/>
          <w:szCs w:val="24"/>
        </w:rPr>
      </w:pPr>
      <w:r>
        <w:rPr>
          <w:sz w:val="24"/>
          <w:szCs w:val="24"/>
        </w:rPr>
        <w:t>BRANDON LIN ZHAN HONG</w:t>
      </w:r>
    </w:p>
    <w:p w14:paraId="1D632F3E" w14:textId="12EBB6C1" w:rsidR="008139E2" w:rsidRDefault="005A1CB0" w:rsidP="00720C73">
      <w:pPr>
        <w:jc w:val="center"/>
        <w:rPr>
          <w:sz w:val="24"/>
          <w:szCs w:val="24"/>
        </w:rPr>
      </w:pPr>
      <w:r>
        <w:rPr>
          <w:sz w:val="24"/>
          <w:szCs w:val="24"/>
        </w:rPr>
        <w:t>DUONG NGOC YEN</w:t>
      </w:r>
    </w:p>
    <w:p w14:paraId="54851669" w14:textId="6C5222EC" w:rsidR="005A1CB0" w:rsidRDefault="005A1CB0" w:rsidP="00720C73">
      <w:pPr>
        <w:jc w:val="center"/>
        <w:rPr>
          <w:sz w:val="24"/>
          <w:szCs w:val="24"/>
        </w:rPr>
      </w:pPr>
      <w:r>
        <w:rPr>
          <w:sz w:val="24"/>
          <w:szCs w:val="24"/>
        </w:rPr>
        <w:t>PHAM VAN LONG PHUOC</w:t>
      </w:r>
    </w:p>
    <w:p w14:paraId="356F77CC" w14:textId="5F70F349" w:rsidR="005A1CB0" w:rsidRDefault="005A1CB0" w:rsidP="00720C73">
      <w:pPr>
        <w:jc w:val="center"/>
        <w:rPr>
          <w:sz w:val="24"/>
          <w:szCs w:val="24"/>
        </w:rPr>
      </w:pPr>
      <w:r>
        <w:rPr>
          <w:sz w:val="24"/>
          <w:szCs w:val="24"/>
        </w:rPr>
        <w:t>YU XINHUI</w:t>
      </w:r>
    </w:p>
    <w:p w14:paraId="1ADC4794" w14:textId="7E2C1D0D" w:rsidR="005A1CB0" w:rsidRDefault="005A1CB0" w:rsidP="00720C73">
      <w:pPr>
        <w:jc w:val="center"/>
        <w:rPr>
          <w:sz w:val="24"/>
          <w:szCs w:val="24"/>
        </w:rPr>
      </w:pPr>
      <w:r>
        <w:rPr>
          <w:sz w:val="24"/>
          <w:szCs w:val="24"/>
        </w:rPr>
        <w:t>WANG YUJING</w:t>
      </w:r>
    </w:p>
    <w:p w14:paraId="67EE951F" w14:textId="77777777" w:rsidR="00CA665A" w:rsidRDefault="00CA665A" w:rsidP="00720C73">
      <w:pPr>
        <w:jc w:val="center"/>
        <w:rPr>
          <w:sz w:val="24"/>
          <w:szCs w:val="24"/>
        </w:rPr>
      </w:pPr>
    </w:p>
    <w:p w14:paraId="0E4D5DF2" w14:textId="266EAB39" w:rsidR="00B31435" w:rsidRPr="00B31435" w:rsidRDefault="001D77EE" w:rsidP="00720C73">
      <w:pPr>
        <w:jc w:val="center"/>
        <w:rPr>
          <w:sz w:val="24"/>
          <w:szCs w:val="24"/>
        </w:rPr>
      </w:pPr>
      <w:r w:rsidRPr="00CA665A">
        <w:rPr>
          <w:b/>
          <w:bCs/>
          <w:sz w:val="24"/>
          <w:szCs w:val="24"/>
        </w:rPr>
        <w:t>DATE OF SUBMISSION</w:t>
      </w:r>
      <w:r w:rsidR="00CA665A" w:rsidRPr="00CA665A">
        <w:rPr>
          <w:b/>
          <w:bCs/>
          <w:sz w:val="24"/>
          <w:szCs w:val="24"/>
        </w:rPr>
        <w:t xml:space="preserve">: </w:t>
      </w:r>
      <w:r w:rsidR="00247AD4">
        <w:rPr>
          <w:sz w:val="24"/>
          <w:szCs w:val="24"/>
        </w:rPr>
        <w:t>9</w:t>
      </w:r>
      <w:r w:rsidR="00CA665A">
        <w:rPr>
          <w:sz w:val="24"/>
          <w:szCs w:val="24"/>
          <w:vertAlign w:val="superscript"/>
        </w:rPr>
        <w:t>th</w:t>
      </w:r>
      <w:r w:rsidR="00CA665A">
        <w:rPr>
          <w:sz w:val="24"/>
          <w:szCs w:val="24"/>
        </w:rPr>
        <w:t xml:space="preserve"> </w:t>
      </w:r>
      <w:r w:rsidR="00247AD4">
        <w:rPr>
          <w:sz w:val="24"/>
          <w:szCs w:val="24"/>
        </w:rPr>
        <w:t>MAY</w:t>
      </w:r>
      <w:r w:rsidR="00CA665A">
        <w:rPr>
          <w:sz w:val="24"/>
          <w:szCs w:val="24"/>
        </w:rPr>
        <w:t xml:space="preserve"> 2021</w:t>
      </w:r>
    </w:p>
    <w:p w14:paraId="4919C6AF" w14:textId="77777777" w:rsidR="00B31435" w:rsidRPr="00B31435" w:rsidRDefault="00B31435" w:rsidP="00B31435">
      <w:pPr>
        <w:rPr>
          <w:sz w:val="24"/>
          <w:szCs w:val="24"/>
        </w:rPr>
      </w:pPr>
    </w:p>
    <w:p w14:paraId="7CE80322" w14:textId="77777777" w:rsidR="00B31435" w:rsidRPr="00B31435" w:rsidRDefault="00B31435" w:rsidP="00B31435">
      <w:pPr>
        <w:rPr>
          <w:sz w:val="24"/>
          <w:szCs w:val="24"/>
        </w:rPr>
      </w:pPr>
      <w:r w:rsidRPr="00B31435">
        <w:rPr>
          <w:sz w:val="24"/>
          <w:szCs w:val="24"/>
        </w:rPr>
        <w:t> </w:t>
      </w:r>
    </w:p>
    <w:p w14:paraId="062BDCD7" w14:textId="77777777" w:rsidR="00DD1E1E" w:rsidRDefault="00DD1E1E" w:rsidP="00B31435">
      <w:pPr>
        <w:rPr>
          <w:sz w:val="24"/>
          <w:szCs w:val="24"/>
        </w:rPr>
        <w:sectPr w:rsidR="00DD1E1E" w:rsidSect="00B52C73">
          <w:footerReference w:type="default" r:id="rId13"/>
          <w:pgSz w:w="11906" w:h="16838"/>
          <w:pgMar w:top="851" w:right="851" w:bottom="851" w:left="851"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08"/>
          <w:titlePg/>
          <w:docGrid w:linePitch="360"/>
        </w:sectPr>
      </w:pPr>
    </w:p>
    <w:p w14:paraId="2199F580" w14:textId="733E7E65" w:rsidR="00BA6024" w:rsidRPr="00F24990" w:rsidRDefault="00F24990" w:rsidP="003112AE">
      <w:pPr>
        <w:rPr>
          <w:rFonts w:cs="Times New Roman"/>
          <w:b/>
          <w:bCs/>
          <w:sz w:val="32"/>
          <w:szCs w:val="32"/>
        </w:rPr>
      </w:pPr>
      <w:r w:rsidRPr="00F24990">
        <w:rPr>
          <w:rFonts w:cs="Times New Roman"/>
          <w:b/>
          <w:bCs/>
          <w:sz w:val="32"/>
          <w:szCs w:val="32"/>
        </w:rPr>
        <w:t>Table of Contents</w:t>
      </w:r>
    </w:p>
    <w:sdt>
      <w:sdtPr>
        <w:id w:val="1198596290"/>
        <w:docPartObj>
          <w:docPartGallery w:val="Table of Contents"/>
          <w:docPartUnique/>
        </w:docPartObj>
      </w:sdtPr>
      <w:sdtEndPr>
        <w:rPr>
          <w:noProof/>
        </w:rPr>
      </w:sdtEndPr>
      <w:sdtContent>
        <w:p w14:paraId="4367EEEC" w14:textId="24130EB2" w:rsidR="00B57182" w:rsidRDefault="00F24990">
          <w:pPr>
            <w:pStyle w:val="TOC1"/>
            <w:tabs>
              <w:tab w:val="right" w:leader="dot" w:pos="10194"/>
            </w:tabs>
            <w:rPr>
              <w:rFonts w:asciiTheme="minorHAnsi" w:eastAsiaTheme="minorEastAsia" w:hAnsiTheme="minorHAnsi"/>
              <w:noProof/>
              <w:lang w:eastAsia="en-SG"/>
            </w:rPr>
          </w:pPr>
          <w:r w:rsidRPr="00F24990">
            <w:fldChar w:fldCharType="begin"/>
          </w:r>
          <w:r w:rsidRPr="00F24990">
            <w:instrText xml:space="preserve"> TOC \o "1-3" \h \z \u </w:instrText>
          </w:r>
          <w:r w:rsidRPr="00F24990">
            <w:fldChar w:fldCharType="separate"/>
          </w:r>
          <w:hyperlink w:anchor="_Toc71495197" w:history="1">
            <w:r w:rsidR="00B57182" w:rsidRPr="00832AD9">
              <w:rPr>
                <w:rStyle w:val="Hyperlink"/>
                <w:noProof/>
              </w:rPr>
              <w:t>1. Preface</w:t>
            </w:r>
            <w:r w:rsidR="00B57182">
              <w:rPr>
                <w:noProof/>
                <w:webHidden/>
              </w:rPr>
              <w:tab/>
            </w:r>
            <w:r w:rsidR="00B57182">
              <w:rPr>
                <w:noProof/>
                <w:webHidden/>
              </w:rPr>
              <w:fldChar w:fldCharType="begin"/>
            </w:r>
            <w:r w:rsidR="00B57182">
              <w:rPr>
                <w:noProof/>
                <w:webHidden/>
              </w:rPr>
              <w:instrText xml:space="preserve"> PAGEREF _Toc71495197 \h </w:instrText>
            </w:r>
            <w:r w:rsidR="00B57182">
              <w:rPr>
                <w:noProof/>
                <w:webHidden/>
              </w:rPr>
            </w:r>
            <w:r w:rsidR="00B57182">
              <w:rPr>
                <w:noProof/>
                <w:webHidden/>
              </w:rPr>
              <w:fldChar w:fldCharType="separate"/>
            </w:r>
            <w:r w:rsidR="00B57182">
              <w:rPr>
                <w:noProof/>
                <w:webHidden/>
              </w:rPr>
              <w:t>3</w:t>
            </w:r>
            <w:r w:rsidR="00B57182">
              <w:rPr>
                <w:noProof/>
                <w:webHidden/>
              </w:rPr>
              <w:fldChar w:fldCharType="end"/>
            </w:r>
          </w:hyperlink>
        </w:p>
        <w:p w14:paraId="335DB471" w14:textId="53524F86" w:rsidR="00B57182" w:rsidRDefault="004A641F">
          <w:pPr>
            <w:pStyle w:val="TOC1"/>
            <w:tabs>
              <w:tab w:val="right" w:leader="dot" w:pos="10194"/>
            </w:tabs>
            <w:rPr>
              <w:rFonts w:asciiTheme="minorHAnsi" w:eastAsiaTheme="minorEastAsia" w:hAnsiTheme="minorHAnsi"/>
              <w:noProof/>
              <w:lang w:eastAsia="en-SG"/>
            </w:rPr>
          </w:pPr>
          <w:hyperlink w:anchor="_Toc71495198" w:history="1">
            <w:r w:rsidR="00B57182" w:rsidRPr="00832AD9">
              <w:rPr>
                <w:rStyle w:val="Hyperlink"/>
                <w:noProof/>
              </w:rPr>
              <w:t>2. Product Showcase</w:t>
            </w:r>
            <w:r w:rsidR="00B57182">
              <w:rPr>
                <w:noProof/>
                <w:webHidden/>
              </w:rPr>
              <w:tab/>
            </w:r>
            <w:r w:rsidR="00B57182">
              <w:rPr>
                <w:noProof/>
                <w:webHidden/>
              </w:rPr>
              <w:fldChar w:fldCharType="begin"/>
            </w:r>
            <w:r w:rsidR="00B57182">
              <w:rPr>
                <w:noProof/>
                <w:webHidden/>
              </w:rPr>
              <w:instrText xml:space="preserve"> PAGEREF _Toc71495198 \h </w:instrText>
            </w:r>
            <w:r w:rsidR="00B57182">
              <w:rPr>
                <w:noProof/>
                <w:webHidden/>
              </w:rPr>
            </w:r>
            <w:r w:rsidR="00B57182">
              <w:rPr>
                <w:noProof/>
                <w:webHidden/>
              </w:rPr>
              <w:fldChar w:fldCharType="separate"/>
            </w:r>
            <w:r w:rsidR="00B57182">
              <w:rPr>
                <w:noProof/>
                <w:webHidden/>
              </w:rPr>
              <w:t>4</w:t>
            </w:r>
            <w:r w:rsidR="00B57182">
              <w:rPr>
                <w:noProof/>
                <w:webHidden/>
              </w:rPr>
              <w:fldChar w:fldCharType="end"/>
            </w:r>
          </w:hyperlink>
        </w:p>
        <w:p w14:paraId="2CE01524" w14:textId="11655B93" w:rsidR="00B57182" w:rsidRDefault="004A641F">
          <w:pPr>
            <w:pStyle w:val="TOC2"/>
            <w:tabs>
              <w:tab w:val="right" w:leader="dot" w:pos="10194"/>
            </w:tabs>
            <w:rPr>
              <w:rFonts w:asciiTheme="minorHAnsi" w:eastAsiaTheme="minorEastAsia" w:hAnsiTheme="minorHAnsi"/>
              <w:noProof/>
              <w:lang w:eastAsia="en-SG"/>
            </w:rPr>
          </w:pPr>
          <w:hyperlink w:anchor="_Toc71495199" w:history="1">
            <w:r w:rsidR="00B57182" w:rsidRPr="00832AD9">
              <w:rPr>
                <w:rStyle w:val="Hyperlink"/>
                <w:noProof/>
              </w:rPr>
              <w:t>2.1. Features</w:t>
            </w:r>
            <w:r w:rsidR="00B57182">
              <w:rPr>
                <w:noProof/>
                <w:webHidden/>
              </w:rPr>
              <w:tab/>
            </w:r>
            <w:r w:rsidR="00B57182">
              <w:rPr>
                <w:noProof/>
                <w:webHidden/>
              </w:rPr>
              <w:fldChar w:fldCharType="begin"/>
            </w:r>
            <w:r w:rsidR="00B57182">
              <w:rPr>
                <w:noProof/>
                <w:webHidden/>
              </w:rPr>
              <w:instrText xml:space="preserve"> PAGEREF _Toc71495199 \h </w:instrText>
            </w:r>
            <w:r w:rsidR="00B57182">
              <w:rPr>
                <w:noProof/>
                <w:webHidden/>
              </w:rPr>
            </w:r>
            <w:r w:rsidR="00B57182">
              <w:rPr>
                <w:noProof/>
                <w:webHidden/>
              </w:rPr>
              <w:fldChar w:fldCharType="separate"/>
            </w:r>
            <w:r w:rsidR="00B57182">
              <w:rPr>
                <w:noProof/>
                <w:webHidden/>
              </w:rPr>
              <w:t>4</w:t>
            </w:r>
            <w:r w:rsidR="00B57182">
              <w:rPr>
                <w:noProof/>
                <w:webHidden/>
              </w:rPr>
              <w:fldChar w:fldCharType="end"/>
            </w:r>
          </w:hyperlink>
        </w:p>
        <w:p w14:paraId="2B97C17F" w14:textId="5BF40FF0" w:rsidR="00B57182" w:rsidRDefault="004A641F">
          <w:pPr>
            <w:pStyle w:val="TOC2"/>
            <w:tabs>
              <w:tab w:val="right" w:leader="dot" w:pos="10194"/>
            </w:tabs>
            <w:rPr>
              <w:rFonts w:asciiTheme="minorHAnsi" w:eastAsiaTheme="minorEastAsia" w:hAnsiTheme="minorHAnsi"/>
              <w:noProof/>
              <w:lang w:eastAsia="en-SG"/>
            </w:rPr>
          </w:pPr>
          <w:hyperlink w:anchor="_Toc71495200" w:history="1">
            <w:r w:rsidR="00B57182" w:rsidRPr="00832AD9">
              <w:rPr>
                <w:rStyle w:val="Hyperlink"/>
                <w:noProof/>
              </w:rPr>
              <w:t>2.2. Value Proposition</w:t>
            </w:r>
            <w:r w:rsidR="00B57182">
              <w:rPr>
                <w:noProof/>
                <w:webHidden/>
              </w:rPr>
              <w:tab/>
            </w:r>
            <w:r w:rsidR="00B57182">
              <w:rPr>
                <w:noProof/>
                <w:webHidden/>
              </w:rPr>
              <w:fldChar w:fldCharType="begin"/>
            </w:r>
            <w:r w:rsidR="00B57182">
              <w:rPr>
                <w:noProof/>
                <w:webHidden/>
              </w:rPr>
              <w:instrText xml:space="preserve"> PAGEREF _Toc71495200 \h </w:instrText>
            </w:r>
            <w:r w:rsidR="00B57182">
              <w:rPr>
                <w:noProof/>
                <w:webHidden/>
              </w:rPr>
            </w:r>
            <w:r w:rsidR="00B57182">
              <w:rPr>
                <w:noProof/>
                <w:webHidden/>
              </w:rPr>
              <w:fldChar w:fldCharType="separate"/>
            </w:r>
            <w:r w:rsidR="00B57182">
              <w:rPr>
                <w:noProof/>
                <w:webHidden/>
              </w:rPr>
              <w:t>5</w:t>
            </w:r>
            <w:r w:rsidR="00B57182">
              <w:rPr>
                <w:noProof/>
                <w:webHidden/>
              </w:rPr>
              <w:fldChar w:fldCharType="end"/>
            </w:r>
          </w:hyperlink>
        </w:p>
        <w:p w14:paraId="77E7008C" w14:textId="15F71718" w:rsidR="00B57182" w:rsidRDefault="004A641F">
          <w:pPr>
            <w:pStyle w:val="TOC3"/>
            <w:tabs>
              <w:tab w:val="right" w:leader="dot" w:pos="10194"/>
            </w:tabs>
            <w:rPr>
              <w:rFonts w:asciiTheme="minorHAnsi" w:eastAsiaTheme="minorEastAsia" w:hAnsiTheme="minorHAnsi"/>
              <w:noProof/>
              <w:lang w:eastAsia="en-SG"/>
            </w:rPr>
          </w:pPr>
          <w:hyperlink w:anchor="_Toc71495201" w:history="1">
            <w:r w:rsidR="00B57182" w:rsidRPr="00832AD9">
              <w:rPr>
                <w:rStyle w:val="Hyperlink"/>
                <w:noProof/>
              </w:rPr>
              <w:t>2.2.1. Merits</w:t>
            </w:r>
            <w:r w:rsidR="00B57182">
              <w:rPr>
                <w:noProof/>
                <w:webHidden/>
              </w:rPr>
              <w:tab/>
            </w:r>
            <w:r w:rsidR="00B57182">
              <w:rPr>
                <w:noProof/>
                <w:webHidden/>
              </w:rPr>
              <w:fldChar w:fldCharType="begin"/>
            </w:r>
            <w:r w:rsidR="00B57182">
              <w:rPr>
                <w:noProof/>
                <w:webHidden/>
              </w:rPr>
              <w:instrText xml:space="preserve"> PAGEREF _Toc71495201 \h </w:instrText>
            </w:r>
            <w:r w:rsidR="00B57182">
              <w:rPr>
                <w:noProof/>
                <w:webHidden/>
              </w:rPr>
            </w:r>
            <w:r w:rsidR="00B57182">
              <w:rPr>
                <w:noProof/>
                <w:webHidden/>
              </w:rPr>
              <w:fldChar w:fldCharType="separate"/>
            </w:r>
            <w:r w:rsidR="00B57182">
              <w:rPr>
                <w:noProof/>
                <w:webHidden/>
              </w:rPr>
              <w:t>5</w:t>
            </w:r>
            <w:r w:rsidR="00B57182">
              <w:rPr>
                <w:noProof/>
                <w:webHidden/>
              </w:rPr>
              <w:fldChar w:fldCharType="end"/>
            </w:r>
          </w:hyperlink>
        </w:p>
        <w:p w14:paraId="740CEBC6" w14:textId="473A83D1" w:rsidR="00B57182" w:rsidRDefault="004A641F">
          <w:pPr>
            <w:pStyle w:val="TOC3"/>
            <w:tabs>
              <w:tab w:val="right" w:leader="dot" w:pos="10194"/>
            </w:tabs>
            <w:rPr>
              <w:rFonts w:asciiTheme="minorHAnsi" w:eastAsiaTheme="minorEastAsia" w:hAnsiTheme="minorHAnsi"/>
              <w:noProof/>
              <w:lang w:eastAsia="en-SG"/>
            </w:rPr>
          </w:pPr>
          <w:hyperlink w:anchor="_Toc71495202" w:history="1">
            <w:r w:rsidR="00B57182" w:rsidRPr="00832AD9">
              <w:rPr>
                <w:rStyle w:val="Hyperlink"/>
                <w:noProof/>
              </w:rPr>
              <w:t>2.2.2. Limitations</w:t>
            </w:r>
            <w:r w:rsidR="00B57182">
              <w:rPr>
                <w:noProof/>
                <w:webHidden/>
              </w:rPr>
              <w:tab/>
            </w:r>
            <w:r w:rsidR="00B57182">
              <w:rPr>
                <w:noProof/>
                <w:webHidden/>
              </w:rPr>
              <w:fldChar w:fldCharType="begin"/>
            </w:r>
            <w:r w:rsidR="00B57182">
              <w:rPr>
                <w:noProof/>
                <w:webHidden/>
              </w:rPr>
              <w:instrText xml:space="preserve"> PAGEREF _Toc71495202 \h </w:instrText>
            </w:r>
            <w:r w:rsidR="00B57182">
              <w:rPr>
                <w:noProof/>
                <w:webHidden/>
              </w:rPr>
            </w:r>
            <w:r w:rsidR="00B57182">
              <w:rPr>
                <w:noProof/>
                <w:webHidden/>
              </w:rPr>
              <w:fldChar w:fldCharType="separate"/>
            </w:r>
            <w:r w:rsidR="00B57182">
              <w:rPr>
                <w:noProof/>
                <w:webHidden/>
              </w:rPr>
              <w:t>6</w:t>
            </w:r>
            <w:r w:rsidR="00B57182">
              <w:rPr>
                <w:noProof/>
                <w:webHidden/>
              </w:rPr>
              <w:fldChar w:fldCharType="end"/>
            </w:r>
          </w:hyperlink>
        </w:p>
        <w:p w14:paraId="2EBE00F1" w14:textId="3AEBF337" w:rsidR="00B57182" w:rsidRDefault="004A641F">
          <w:pPr>
            <w:pStyle w:val="TOC2"/>
            <w:tabs>
              <w:tab w:val="right" w:leader="dot" w:pos="10194"/>
            </w:tabs>
            <w:rPr>
              <w:rFonts w:asciiTheme="minorHAnsi" w:eastAsiaTheme="minorEastAsia" w:hAnsiTheme="minorHAnsi"/>
              <w:noProof/>
              <w:lang w:eastAsia="en-SG"/>
            </w:rPr>
          </w:pPr>
          <w:hyperlink w:anchor="_Toc71495203" w:history="1">
            <w:r w:rsidR="00B57182" w:rsidRPr="00832AD9">
              <w:rPr>
                <w:rStyle w:val="Hyperlink"/>
                <w:noProof/>
              </w:rPr>
              <w:t>2.3. Future Improvements</w:t>
            </w:r>
            <w:r w:rsidR="00B57182">
              <w:rPr>
                <w:noProof/>
                <w:webHidden/>
              </w:rPr>
              <w:tab/>
            </w:r>
            <w:r w:rsidR="00B57182">
              <w:rPr>
                <w:noProof/>
                <w:webHidden/>
              </w:rPr>
              <w:fldChar w:fldCharType="begin"/>
            </w:r>
            <w:r w:rsidR="00B57182">
              <w:rPr>
                <w:noProof/>
                <w:webHidden/>
              </w:rPr>
              <w:instrText xml:space="preserve"> PAGEREF _Toc71495203 \h </w:instrText>
            </w:r>
            <w:r w:rsidR="00B57182">
              <w:rPr>
                <w:noProof/>
                <w:webHidden/>
              </w:rPr>
            </w:r>
            <w:r w:rsidR="00B57182">
              <w:rPr>
                <w:noProof/>
                <w:webHidden/>
              </w:rPr>
              <w:fldChar w:fldCharType="separate"/>
            </w:r>
            <w:r w:rsidR="00B57182">
              <w:rPr>
                <w:noProof/>
                <w:webHidden/>
              </w:rPr>
              <w:t>7</w:t>
            </w:r>
            <w:r w:rsidR="00B57182">
              <w:rPr>
                <w:noProof/>
                <w:webHidden/>
              </w:rPr>
              <w:fldChar w:fldCharType="end"/>
            </w:r>
          </w:hyperlink>
        </w:p>
        <w:p w14:paraId="4A36FAB0" w14:textId="5A372175" w:rsidR="00B57182" w:rsidRDefault="004A641F">
          <w:pPr>
            <w:pStyle w:val="TOC3"/>
            <w:tabs>
              <w:tab w:val="right" w:leader="dot" w:pos="10194"/>
            </w:tabs>
            <w:rPr>
              <w:rFonts w:asciiTheme="minorHAnsi" w:eastAsiaTheme="minorEastAsia" w:hAnsiTheme="minorHAnsi"/>
              <w:noProof/>
              <w:lang w:eastAsia="en-SG"/>
            </w:rPr>
          </w:pPr>
          <w:hyperlink w:anchor="_Toc71495204" w:history="1">
            <w:r w:rsidR="00B57182" w:rsidRPr="00832AD9">
              <w:rPr>
                <w:rStyle w:val="Hyperlink"/>
                <w:noProof/>
              </w:rPr>
              <w:t>2.3.1. Improve on Current Model Shortcomings</w:t>
            </w:r>
            <w:r w:rsidR="00B57182">
              <w:rPr>
                <w:noProof/>
                <w:webHidden/>
              </w:rPr>
              <w:tab/>
            </w:r>
            <w:r w:rsidR="00B57182">
              <w:rPr>
                <w:noProof/>
                <w:webHidden/>
              </w:rPr>
              <w:fldChar w:fldCharType="begin"/>
            </w:r>
            <w:r w:rsidR="00B57182">
              <w:rPr>
                <w:noProof/>
                <w:webHidden/>
              </w:rPr>
              <w:instrText xml:space="preserve"> PAGEREF _Toc71495204 \h </w:instrText>
            </w:r>
            <w:r w:rsidR="00B57182">
              <w:rPr>
                <w:noProof/>
                <w:webHidden/>
              </w:rPr>
            </w:r>
            <w:r w:rsidR="00B57182">
              <w:rPr>
                <w:noProof/>
                <w:webHidden/>
              </w:rPr>
              <w:fldChar w:fldCharType="separate"/>
            </w:r>
            <w:r w:rsidR="00B57182">
              <w:rPr>
                <w:noProof/>
                <w:webHidden/>
              </w:rPr>
              <w:t>7</w:t>
            </w:r>
            <w:r w:rsidR="00B57182">
              <w:rPr>
                <w:noProof/>
                <w:webHidden/>
              </w:rPr>
              <w:fldChar w:fldCharType="end"/>
            </w:r>
          </w:hyperlink>
        </w:p>
        <w:p w14:paraId="3A3C034F" w14:textId="52D03C87" w:rsidR="00B57182" w:rsidRDefault="004A641F">
          <w:pPr>
            <w:pStyle w:val="TOC3"/>
            <w:tabs>
              <w:tab w:val="right" w:leader="dot" w:pos="10194"/>
            </w:tabs>
            <w:rPr>
              <w:rFonts w:asciiTheme="minorHAnsi" w:eastAsiaTheme="minorEastAsia" w:hAnsiTheme="minorHAnsi"/>
              <w:noProof/>
              <w:lang w:eastAsia="en-SG"/>
            </w:rPr>
          </w:pPr>
          <w:hyperlink w:anchor="_Toc71495205" w:history="1">
            <w:r w:rsidR="00B57182" w:rsidRPr="00832AD9">
              <w:rPr>
                <w:rStyle w:val="Hyperlink"/>
                <w:noProof/>
              </w:rPr>
              <w:t>2.3.2. Consecutive Gesture Interpretation</w:t>
            </w:r>
            <w:r w:rsidR="00B57182">
              <w:rPr>
                <w:noProof/>
                <w:webHidden/>
              </w:rPr>
              <w:tab/>
            </w:r>
            <w:r w:rsidR="00B57182">
              <w:rPr>
                <w:noProof/>
                <w:webHidden/>
              </w:rPr>
              <w:fldChar w:fldCharType="begin"/>
            </w:r>
            <w:r w:rsidR="00B57182">
              <w:rPr>
                <w:noProof/>
                <w:webHidden/>
              </w:rPr>
              <w:instrText xml:space="preserve"> PAGEREF _Toc71495205 \h </w:instrText>
            </w:r>
            <w:r w:rsidR="00B57182">
              <w:rPr>
                <w:noProof/>
                <w:webHidden/>
              </w:rPr>
            </w:r>
            <w:r w:rsidR="00B57182">
              <w:rPr>
                <w:noProof/>
                <w:webHidden/>
              </w:rPr>
              <w:fldChar w:fldCharType="separate"/>
            </w:r>
            <w:r w:rsidR="00B57182">
              <w:rPr>
                <w:noProof/>
                <w:webHidden/>
              </w:rPr>
              <w:t>8</w:t>
            </w:r>
            <w:r w:rsidR="00B57182">
              <w:rPr>
                <w:noProof/>
                <w:webHidden/>
              </w:rPr>
              <w:fldChar w:fldCharType="end"/>
            </w:r>
          </w:hyperlink>
        </w:p>
        <w:p w14:paraId="2B57D195" w14:textId="11DF0D8D" w:rsidR="00B57182" w:rsidRDefault="004A641F">
          <w:pPr>
            <w:pStyle w:val="TOC3"/>
            <w:tabs>
              <w:tab w:val="right" w:leader="dot" w:pos="10194"/>
            </w:tabs>
            <w:rPr>
              <w:rFonts w:asciiTheme="minorHAnsi" w:eastAsiaTheme="minorEastAsia" w:hAnsiTheme="minorHAnsi"/>
              <w:noProof/>
              <w:lang w:eastAsia="en-SG"/>
            </w:rPr>
          </w:pPr>
          <w:hyperlink w:anchor="_Toc71495206" w:history="1">
            <w:r w:rsidR="00B57182" w:rsidRPr="00832AD9">
              <w:rPr>
                <w:rStyle w:val="Hyperlink"/>
                <w:noProof/>
              </w:rPr>
              <w:t>2.3.3. Applicability with Natural Language Processing (NLP)</w:t>
            </w:r>
            <w:r w:rsidR="00B57182">
              <w:rPr>
                <w:noProof/>
                <w:webHidden/>
              </w:rPr>
              <w:tab/>
            </w:r>
            <w:r w:rsidR="00B57182">
              <w:rPr>
                <w:noProof/>
                <w:webHidden/>
              </w:rPr>
              <w:fldChar w:fldCharType="begin"/>
            </w:r>
            <w:r w:rsidR="00B57182">
              <w:rPr>
                <w:noProof/>
                <w:webHidden/>
              </w:rPr>
              <w:instrText xml:space="preserve"> PAGEREF _Toc71495206 \h </w:instrText>
            </w:r>
            <w:r w:rsidR="00B57182">
              <w:rPr>
                <w:noProof/>
                <w:webHidden/>
              </w:rPr>
            </w:r>
            <w:r w:rsidR="00B57182">
              <w:rPr>
                <w:noProof/>
                <w:webHidden/>
              </w:rPr>
              <w:fldChar w:fldCharType="separate"/>
            </w:r>
            <w:r w:rsidR="00B57182">
              <w:rPr>
                <w:noProof/>
                <w:webHidden/>
              </w:rPr>
              <w:t>8</w:t>
            </w:r>
            <w:r w:rsidR="00B57182">
              <w:rPr>
                <w:noProof/>
                <w:webHidden/>
              </w:rPr>
              <w:fldChar w:fldCharType="end"/>
            </w:r>
          </w:hyperlink>
        </w:p>
        <w:p w14:paraId="630FF979" w14:textId="0FAC0752" w:rsidR="00B57182" w:rsidRDefault="004A641F">
          <w:pPr>
            <w:pStyle w:val="TOC1"/>
            <w:tabs>
              <w:tab w:val="right" w:leader="dot" w:pos="10194"/>
            </w:tabs>
            <w:rPr>
              <w:rFonts w:asciiTheme="minorHAnsi" w:eastAsiaTheme="minorEastAsia" w:hAnsiTheme="minorHAnsi"/>
              <w:noProof/>
              <w:lang w:eastAsia="en-SG"/>
            </w:rPr>
          </w:pPr>
          <w:hyperlink w:anchor="_Toc71495207" w:history="1">
            <w:r w:rsidR="00B57182" w:rsidRPr="00832AD9">
              <w:rPr>
                <w:rStyle w:val="Hyperlink"/>
                <w:noProof/>
              </w:rPr>
              <w:t>3. Approaches &amp; Outcomes</w:t>
            </w:r>
            <w:r w:rsidR="00B57182">
              <w:rPr>
                <w:noProof/>
                <w:webHidden/>
              </w:rPr>
              <w:tab/>
            </w:r>
            <w:r w:rsidR="00B57182">
              <w:rPr>
                <w:noProof/>
                <w:webHidden/>
              </w:rPr>
              <w:fldChar w:fldCharType="begin"/>
            </w:r>
            <w:r w:rsidR="00B57182">
              <w:rPr>
                <w:noProof/>
                <w:webHidden/>
              </w:rPr>
              <w:instrText xml:space="preserve"> PAGEREF _Toc71495207 \h </w:instrText>
            </w:r>
            <w:r w:rsidR="00B57182">
              <w:rPr>
                <w:noProof/>
                <w:webHidden/>
              </w:rPr>
            </w:r>
            <w:r w:rsidR="00B57182">
              <w:rPr>
                <w:noProof/>
                <w:webHidden/>
              </w:rPr>
              <w:fldChar w:fldCharType="separate"/>
            </w:r>
            <w:r w:rsidR="00B57182">
              <w:rPr>
                <w:noProof/>
                <w:webHidden/>
              </w:rPr>
              <w:t>9</w:t>
            </w:r>
            <w:r w:rsidR="00B57182">
              <w:rPr>
                <w:noProof/>
                <w:webHidden/>
              </w:rPr>
              <w:fldChar w:fldCharType="end"/>
            </w:r>
          </w:hyperlink>
        </w:p>
        <w:p w14:paraId="76E28792" w14:textId="4B9043F2" w:rsidR="00B57182" w:rsidRDefault="004A641F">
          <w:pPr>
            <w:pStyle w:val="TOC1"/>
            <w:tabs>
              <w:tab w:val="right" w:leader="dot" w:pos="10194"/>
            </w:tabs>
            <w:rPr>
              <w:rFonts w:asciiTheme="minorHAnsi" w:eastAsiaTheme="minorEastAsia" w:hAnsiTheme="minorHAnsi"/>
              <w:noProof/>
              <w:lang w:eastAsia="en-SG"/>
            </w:rPr>
          </w:pPr>
          <w:hyperlink w:anchor="_Toc71495208" w:history="1">
            <w:r w:rsidR="00B57182" w:rsidRPr="00832AD9">
              <w:rPr>
                <w:rStyle w:val="Hyperlink"/>
                <w:noProof/>
              </w:rPr>
              <w:t>4. Project Takeaways &amp; Reflections</w:t>
            </w:r>
            <w:r w:rsidR="00B57182">
              <w:rPr>
                <w:noProof/>
                <w:webHidden/>
              </w:rPr>
              <w:tab/>
            </w:r>
            <w:r w:rsidR="00B57182">
              <w:rPr>
                <w:noProof/>
                <w:webHidden/>
              </w:rPr>
              <w:fldChar w:fldCharType="begin"/>
            </w:r>
            <w:r w:rsidR="00B57182">
              <w:rPr>
                <w:noProof/>
                <w:webHidden/>
              </w:rPr>
              <w:instrText xml:space="preserve"> PAGEREF _Toc71495208 \h </w:instrText>
            </w:r>
            <w:r w:rsidR="00B57182">
              <w:rPr>
                <w:noProof/>
                <w:webHidden/>
              </w:rPr>
            </w:r>
            <w:r w:rsidR="00B57182">
              <w:rPr>
                <w:noProof/>
                <w:webHidden/>
              </w:rPr>
              <w:fldChar w:fldCharType="separate"/>
            </w:r>
            <w:r w:rsidR="00B57182">
              <w:rPr>
                <w:noProof/>
                <w:webHidden/>
              </w:rPr>
              <w:t>23</w:t>
            </w:r>
            <w:r w:rsidR="00B57182">
              <w:rPr>
                <w:noProof/>
                <w:webHidden/>
              </w:rPr>
              <w:fldChar w:fldCharType="end"/>
            </w:r>
          </w:hyperlink>
        </w:p>
        <w:p w14:paraId="6B77EC77" w14:textId="12EF58CF" w:rsidR="00B57182" w:rsidRDefault="004A641F">
          <w:pPr>
            <w:pStyle w:val="TOC2"/>
            <w:tabs>
              <w:tab w:val="right" w:leader="dot" w:pos="10194"/>
            </w:tabs>
            <w:rPr>
              <w:rFonts w:asciiTheme="minorHAnsi" w:eastAsiaTheme="minorEastAsia" w:hAnsiTheme="minorHAnsi"/>
              <w:noProof/>
              <w:lang w:eastAsia="en-SG"/>
            </w:rPr>
          </w:pPr>
          <w:hyperlink w:anchor="_Toc71495209" w:history="1">
            <w:r w:rsidR="00B57182" w:rsidRPr="00832AD9">
              <w:rPr>
                <w:rStyle w:val="Hyperlink"/>
                <w:noProof/>
              </w:rPr>
              <w:t>4.1. Chan Joshua Juan Yin</w:t>
            </w:r>
            <w:r w:rsidR="00B57182">
              <w:rPr>
                <w:noProof/>
                <w:webHidden/>
              </w:rPr>
              <w:tab/>
            </w:r>
            <w:r w:rsidR="00B57182">
              <w:rPr>
                <w:noProof/>
                <w:webHidden/>
              </w:rPr>
              <w:fldChar w:fldCharType="begin"/>
            </w:r>
            <w:r w:rsidR="00B57182">
              <w:rPr>
                <w:noProof/>
                <w:webHidden/>
              </w:rPr>
              <w:instrText xml:space="preserve"> PAGEREF _Toc71495209 \h </w:instrText>
            </w:r>
            <w:r w:rsidR="00B57182">
              <w:rPr>
                <w:noProof/>
                <w:webHidden/>
              </w:rPr>
            </w:r>
            <w:r w:rsidR="00B57182">
              <w:rPr>
                <w:noProof/>
                <w:webHidden/>
              </w:rPr>
              <w:fldChar w:fldCharType="separate"/>
            </w:r>
            <w:r w:rsidR="00B57182">
              <w:rPr>
                <w:noProof/>
                <w:webHidden/>
              </w:rPr>
              <w:t>23</w:t>
            </w:r>
            <w:r w:rsidR="00B57182">
              <w:rPr>
                <w:noProof/>
                <w:webHidden/>
              </w:rPr>
              <w:fldChar w:fldCharType="end"/>
            </w:r>
          </w:hyperlink>
        </w:p>
        <w:p w14:paraId="72B777F4" w14:textId="588082D1" w:rsidR="00B57182" w:rsidRDefault="004A641F">
          <w:pPr>
            <w:pStyle w:val="TOC2"/>
            <w:tabs>
              <w:tab w:val="right" w:leader="dot" w:pos="10194"/>
            </w:tabs>
            <w:rPr>
              <w:rFonts w:asciiTheme="minorHAnsi" w:eastAsiaTheme="minorEastAsia" w:hAnsiTheme="minorHAnsi"/>
              <w:noProof/>
              <w:lang w:eastAsia="en-SG"/>
            </w:rPr>
          </w:pPr>
          <w:hyperlink w:anchor="_Toc71495210" w:history="1">
            <w:r w:rsidR="00B57182" w:rsidRPr="00832AD9">
              <w:rPr>
                <w:rStyle w:val="Hyperlink"/>
                <w:noProof/>
              </w:rPr>
              <w:t>4.2. Brandon Lin Zhan Hong</w:t>
            </w:r>
            <w:r w:rsidR="00B57182">
              <w:rPr>
                <w:noProof/>
                <w:webHidden/>
              </w:rPr>
              <w:tab/>
            </w:r>
            <w:r w:rsidR="00B57182">
              <w:rPr>
                <w:noProof/>
                <w:webHidden/>
              </w:rPr>
              <w:fldChar w:fldCharType="begin"/>
            </w:r>
            <w:r w:rsidR="00B57182">
              <w:rPr>
                <w:noProof/>
                <w:webHidden/>
              </w:rPr>
              <w:instrText xml:space="preserve"> PAGEREF _Toc71495210 \h </w:instrText>
            </w:r>
            <w:r w:rsidR="00B57182">
              <w:rPr>
                <w:noProof/>
                <w:webHidden/>
              </w:rPr>
            </w:r>
            <w:r w:rsidR="00B57182">
              <w:rPr>
                <w:noProof/>
                <w:webHidden/>
              </w:rPr>
              <w:fldChar w:fldCharType="separate"/>
            </w:r>
            <w:r w:rsidR="00B57182">
              <w:rPr>
                <w:noProof/>
                <w:webHidden/>
              </w:rPr>
              <w:t>23</w:t>
            </w:r>
            <w:r w:rsidR="00B57182">
              <w:rPr>
                <w:noProof/>
                <w:webHidden/>
              </w:rPr>
              <w:fldChar w:fldCharType="end"/>
            </w:r>
          </w:hyperlink>
        </w:p>
        <w:p w14:paraId="0381CD0C" w14:textId="27E557E5" w:rsidR="00B57182" w:rsidRDefault="004A641F">
          <w:pPr>
            <w:pStyle w:val="TOC2"/>
            <w:tabs>
              <w:tab w:val="right" w:leader="dot" w:pos="10194"/>
            </w:tabs>
            <w:rPr>
              <w:rFonts w:asciiTheme="minorHAnsi" w:eastAsiaTheme="minorEastAsia" w:hAnsiTheme="minorHAnsi"/>
              <w:noProof/>
              <w:lang w:eastAsia="en-SG"/>
            </w:rPr>
          </w:pPr>
          <w:hyperlink w:anchor="_Toc71495211" w:history="1">
            <w:r w:rsidR="00B57182" w:rsidRPr="00832AD9">
              <w:rPr>
                <w:rStyle w:val="Hyperlink"/>
                <w:noProof/>
              </w:rPr>
              <w:t>4.3. Duong Ngoc Yen</w:t>
            </w:r>
            <w:r w:rsidR="00B57182">
              <w:rPr>
                <w:noProof/>
                <w:webHidden/>
              </w:rPr>
              <w:tab/>
            </w:r>
            <w:r w:rsidR="00B57182">
              <w:rPr>
                <w:noProof/>
                <w:webHidden/>
              </w:rPr>
              <w:fldChar w:fldCharType="begin"/>
            </w:r>
            <w:r w:rsidR="00B57182">
              <w:rPr>
                <w:noProof/>
                <w:webHidden/>
              </w:rPr>
              <w:instrText xml:space="preserve"> PAGEREF _Toc71495211 \h </w:instrText>
            </w:r>
            <w:r w:rsidR="00B57182">
              <w:rPr>
                <w:noProof/>
                <w:webHidden/>
              </w:rPr>
            </w:r>
            <w:r w:rsidR="00B57182">
              <w:rPr>
                <w:noProof/>
                <w:webHidden/>
              </w:rPr>
              <w:fldChar w:fldCharType="separate"/>
            </w:r>
            <w:r w:rsidR="00B57182">
              <w:rPr>
                <w:noProof/>
                <w:webHidden/>
              </w:rPr>
              <w:t>24</w:t>
            </w:r>
            <w:r w:rsidR="00B57182">
              <w:rPr>
                <w:noProof/>
                <w:webHidden/>
              </w:rPr>
              <w:fldChar w:fldCharType="end"/>
            </w:r>
          </w:hyperlink>
        </w:p>
        <w:p w14:paraId="25A3ED26" w14:textId="5869A922" w:rsidR="00B57182" w:rsidRDefault="004A641F">
          <w:pPr>
            <w:pStyle w:val="TOC2"/>
            <w:tabs>
              <w:tab w:val="right" w:leader="dot" w:pos="10194"/>
            </w:tabs>
            <w:rPr>
              <w:rFonts w:asciiTheme="minorHAnsi" w:eastAsiaTheme="minorEastAsia" w:hAnsiTheme="minorHAnsi"/>
              <w:noProof/>
              <w:lang w:eastAsia="en-SG"/>
            </w:rPr>
          </w:pPr>
          <w:hyperlink w:anchor="_Toc71495212" w:history="1">
            <w:r w:rsidR="00B57182" w:rsidRPr="00832AD9">
              <w:rPr>
                <w:rStyle w:val="Hyperlink"/>
                <w:noProof/>
              </w:rPr>
              <w:t>4.4. Pham Van Long Phuoc</w:t>
            </w:r>
            <w:r w:rsidR="00B57182">
              <w:rPr>
                <w:noProof/>
                <w:webHidden/>
              </w:rPr>
              <w:tab/>
            </w:r>
            <w:r w:rsidR="00B57182">
              <w:rPr>
                <w:noProof/>
                <w:webHidden/>
              </w:rPr>
              <w:fldChar w:fldCharType="begin"/>
            </w:r>
            <w:r w:rsidR="00B57182">
              <w:rPr>
                <w:noProof/>
                <w:webHidden/>
              </w:rPr>
              <w:instrText xml:space="preserve"> PAGEREF _Toc71495212 \h </w:instrText>
            </w:r>
            <w:r w:rsidR="00B57182">
              <w:rPr>
                <w:noProof/>
                <w:webHidden/>
              </w:rPr>
            </w:r>
            <w:r w:rsidR="00B57182">
              <w:rPr>
                <w:noProof/>
                <w:webHidden/>
              </w:rPr>
              <w:fldChar w:fldCharType="separate"/>
            </w:r>
            <w:r w:rsidR="00B57182">
              <w:rPr>
                <w:noProof/>
                <w:webHidden/>
              </w:rPr>
              <w:t>24</w:t>
            </w:r>
            <w:r w:rsidR="00B57182">
              <w:rPr>
                <w:noProof/>
                <w:webHidden/>
              </w:rPr>
              <w:fldChar w:fldCharType="end"/>
            </w:r>
          </w:hyperlink>
        </w:p>
        <w:p w14:paraId="1CCD8F97" w14:textId="580E658E" w:rsidR="00B57182" w:rsidRDefault="004A641F">
          <w:pPr>
            <w:pStyle w:val="TOC2"/>
            <w:tabs>
              <w:tab w:val="right" w:leader="dot" w:pos="10194"/>
            </w:tabs>
            <w:rPr>
              <w:rFonts w:asciiTheme="minorHAnsi" w:eastAsiaTheme="minorEastAsia" w:hAnsiTheme="minorHAnsi"/>
              <w:noProof/>
              <w:lang w:eastAsia="en-SG"/>
            </w:rPr>
          </w:pPr>
          <w:hyperlink w:anchor="_Toc71495213" w:history="1">
            <w:r w:rsidR="00B57182" w:rsidRPr="00832AD9">
              <w:rPr>
                <w:rStyle w:val="Hyperlink"/>
                <w:noProof/>
              </w:rPr>
              <w:t>4.5. Yu Xinhui</w:t>
            </w:r>
            <w:r w:rsidR="00B57182">
              <w:rPr>
                <w:noProof/>
                <w:webHidden/>
              </w:rPr>
              <w:tab/>
            </w:r>
            <w:r w:rsidR="00B57182">
              <w:rPr>
                <w:noProof/>
                <w:webHidden/>
              </w:rPr>
              <w:fldChar w:fldCharType="begin"/>
            </w:r>
            <w:r w:rsidR="00B57182">
              <w:rPr>
                <w:noProof/>
                <w:webHidden/>
              </w:rPr>
              <w:instrText xml:space="preserve"> PAGEREF _Toc71495213 \h </w:instrText>
            </w:r>
            <w:r w:rsidR="00B57182">
              <w:rPr>
                <w:noProof/>
                <w:webHidden/>
              </w:rPr>
            </w:r>
            <w:r w:rsidR="00B57182">
              <w:rPr>
                <w:noProof/>
                <w:webHidden/>
              </w:rPr>
              <w:fldChar w:fldCharType="separate"/>
            </w:r>
            <w:r w:rsidR="00B57182">
              <w:rPr>
                <w:noProof/>
                <w:webHidden/>
              </w:rPr>
              <w:t>25</w:t>
            </w:r>
            <w:r w:rsidR="00B57182">
              <w:rPr>
                <w:noProof/>
                <w:webHidden/>
              </w:rPr>
              <w:fldChar w:fldCharType="end"/>
            </w:r>
          </w:hyperlink>
        </w:p>
        <w:p w14:paraId="150A63F5" w14:textId="4D870261" w:rsidR="00B57182" w:rsidRDefault="004A641F">
          <w:pPr>
            <w:pStyle w:val="TOC2"/>
            <w:tabs>
              <w:tab w:val="right" w:leader="dot" w:pos="10194"/>
            </w:tabs>
            <w:rPr>
              <w:rFonts w:asciiTheme="minorHAnsi" w:eastAsiaTheme="minorEastAsia" w:hAnsiTheme="minorHAnsi"/>
              <w:noProof/>
              <w:lang w:eastAsia="en-SG"/>
            </w:rPr>
          </w:pPr>
          <w:hyperlink w:anchor="_Toc71495214" w:history="1">
            <w:r w:rsidR="00B57182" w:rsidRPr="00832AD9">
              <w:rPr>
                <w:rStyle w:val="Hyperlink"/>
                <w:noProof/>
              </w:rPr>
              <w:t>4.6. Wang Yujing</w:t>
            </w:r>
            <w:r w:rsidR="00B57182">
              <w:rPr>
                <w:noProof/>
                <w:webHidden/>
              </w:rPr>
              <w:tab/>
            </w:r>
            <w:r w:rsidR="00B57182">
              <w:rPr>
                <w:noProof/>
                <w:webHidden/>
              </w:rPr>
              <w:fldChar w:fldCharType="begin"/>
            </w:r>
            <w:r w:rsidR="00B57182">
              <w:rPr>
                <w:noProof/>
                <w:webHidden/>
              </w:rPr>
              <w:instrText xml:space="preserve"> PAGEREF _Toc71495214 \h </w:instrText>
            </w:r>
            <w:r w:rsidR="00B57182">
              <w:rPr>
                <w:noProof/>
                <w:webHidden/>
              </w:rPr>
            </w:r>
            <w:r w:rsidR="00B57182">
              <w:rPr>
                <w:noProof/>
                <w:webHidden/>
              </w:rPr>
              <w:fldChar w:fldCharType="separate"/>
            </w:r>
            <w:r w:rsidR="00B57182">
              <w:rPr>
                <w:noProof/>
                <w:webHidden/>
              </w:rPr>
              <w:t>25</w:t>
            </w:r>
            <w:r w:rsidR="00B57182">
              <w:rPr>
                <w:noProof/>
                <w:webHidden/>
              </w:rPr>
              <w:fldChar w:fldCharType="end"/>
            </w:r>
          </w:hyperlink>
        </w:p>
        <w:p w14:paraId="4AA96826" w14:textId="082A59D4" w:rsidR="00B57182" w:rsidRDefault="004A641F">
          <w:pPr>
            <w:pStyle w:val="TOC1"/>
            <w:tabs>
              <w:tab w:val="right" w:leader="dot" w:pos="10194"/>
            </w:tabs>
            <w:rPr>
              <w:rFonts w:asciiTheme="minorHAnsi" w:eastAsiaTheme="minorEastAsia" w:hAnsiTheme="minorHAnsi"/>
              <w:noProof/>
              <w:lang w:eastAsia="en-SG"/>
            </w:rPr>
          </w:pPr>
          <w:hyperlink w:anchor="_Toc71495215" w:history="1">
            <w:r w:rsidR="00B57182" w:rsidRPr="00832AD9">
              <w:rPr>
                <w:rStyle w:val="Hyperlink"/>
                <w:noProof/>
              </w:rPr>
              <w:t>ANNEX A: Individual Contributions</w:t>
            </w:r>
            <w:r w:rsidR="00B57182">
              <w:rPr>
                <w:noProof/>
                <w:webHidden/>
              </w:rPr>
              <w:tab/>
            </w:r>
            <w:r w:rsidR="00B57182">
              <w:rPr>
                <w:noProof/>
                <w:webHidden/>
              </w:rPr>
              <w:fldChar w:fldCharType="begin"/>
            </w:r>
            <w:r w:rsidR="00B57182">
              <w:rPr>
                <w:noProof/>
                <w:webHidden/>
              </w:rPr>
              <w:instrText xml:space="preserve"> PAGEREF _Toc71495215 \h </w:instrText>
            </w:r>
            <w:r w:rsidR="00B57182">
              <w:rPr>
                <w:noProof/>
                <w:webHidden/>
              </w:rPr>
            </w:r>
            <w:r w:rsidR="00B57182">
              <w:rPr>
                <w:noProof/>
                <w:webHidden/>
              </w:rPr>
              <w:fldChar w:fldCharType="separate"/>
            </w:r>
            <w:r w:rsidR="00B57182">
              <w:rPr>
                <w:noProof/>
                <w:webHidden/>
              </w:rPr>
              <w:t>26</w:t>
            </w:r>
            <w:r w:rsidR="00B57182">
              <w:rPr>
                <w:noProof/>
                <w:webHidden/>
              </w:rPr>
              <w:fldChar w:fldCharType="end"/>
            </w:r>
          </w:hyperlink>
        </w:p>
        <w:p w14:paraId="600D51D8" w14:textId="592B2686" w:rsidR="00B57182" w:rsidRDefault="004A641F">
          <w:pPr>
            <w:pStyle w:val="TOC1"/>
            <w:tabs>
              <w:tab w:val="right" w:leader="dot" w:pos="10194"/>
            </w:tabs>
            <w:rPr>
              <w:rFonts w:asciiTheme="minorHAnsi" w:eastAsiaTheme="minorEastAsia" w:hAnsiTheme="minorHAnsi"/>
              <w:noProof/>
              <w:lang w:eastAsia="en-SG"/>
            </w:rPr>
          </w:pPr>
          <w:hyperlink w:anchor="_Toc71495216" w:history="1">
            <w:r w:rsidR="00B57182" w:rsidRPr="00832AD9">
              <w:rPr>
                <w:rStyle w:val="Hyperlink"/>
                <w:noProof/>
              </w:rPr>
              <w:t>ANNEX B: References</w:t>
            </w:r>
            <w:r w:rsidR="00B57182">
              <w:rPr>
                <w:noProof/>
                <w:webHidden/>
              </w:rPr>
              <w:tab/>
            </w:r>
            <w:r w:rsidR="00B57182">
              <w:rPr>
                <w:noProof/>
                <w:webHidden/>
              </w:rPr>
              <w:fldChar w:fldCharType="begin"/>
            </w:r>
            <w:r w:rsidR="00B57182">
              <w:rPr>
                <w:noProof/>
                <w:webHidden/>
              </w:rPr>
              <w:instrText xml:space="preserve"> PAGEREF _Toc71495216 \h </w:instrText>
            </w:r>
            <w:r w:rsidR="00B57182">
              <w:rPr>
                <w:noProof/>
                <w:webHidden/>
              </w:rPr>
            </w:r>
            <w:r w:rsidR="00B57182">
              <w:rPr>
                <w:noProof/>
                <w:webHidden/>
              </w:rPr>
              <w:fldChar w:fldCharType="separate"/>
            </w:r>
            <w:r w:rsidR="00B57182">
              <w:rPr>
                <w:noProof/>
                <w:webHidden/>
              </w:rPr>
              <w:t>27</w:t>
            </w:r>
            <w:r w:rsidR="00B57182">
              <w:rPr>
                <w:noProof/>
                <w:webHidden/>
              </w:rPr>
              <w:fldChar w:fldCharType="end"/>
            </w:r>
          </w:hyperlink>
        </w:p>
        <w:p w14:paraId="7A09B5B7" w14:textId="647123F8" w:rsidR="00B57182" w:rsidRDefault="004A641F">
          <w:pPr>
            <w:pStyle w:val="TOC1"/>
            <w:tabs>
              <w:tab w:val="right" w:leader="dot" w:pos="10194"/>
            </w:tabs>
            <w:rPr>
              <w:rFonts w:asciiTheme="minorHAnsi" w:eastAsiaTheme="minorEastAsia" w:hAnsiTheme="minorHAnsi"/>
              <w:noProof/>
              <w:lang w:eastAsia="en-SG"/>
            </w:rPr>
          </w:pPr>
          <w:hyperlink w:anchor="_Toc71495217" w:history="1">
            <w:r w:rsidR="00B57182" w:rsidRPr="00832AD9">
              <w:rPr>
                <w:rStyle w:val="Hyperlink"/>
                <w:noProof/>
              </w:rPr>
              <w:t>ANNEX C: Technical Aspects</w:t>
            </w:r>
            <w:r w:rsidR="00B57182">
              <w:rPr>
                <w:noProof/>
                <w:webHidden/>
              </w:rPr>
              <w:tab/>
            </w:r>
            <w:r w:rsidR="00B57182">
              <w:rPr>
                <w:noProof/>
                <w:webHidden/>
              </w:rPr>
              <w:fldChar w:fldCharType="begin"/>
            </w:r>
            <w:r w:rsidR="00B57182">
              <w:rPr>
                <w:noProof/>
                <w:webHidden/>
              </w:rPr>
              <w:instrText xml:space="preserve"> PAGEREF _Toc71495217 \h </w:instrText>
            </w:r>
            <w:r w:rsidR="00B57182">
              <w:rPr>
                <w:noProof/>
                <w:webHidden/>
              </w:rPr>
            </w:r>
            <w:r w:rsidR="00B57182">
              <w:rPr>
                <w:noProof/>
                <w:webHidden/>
              </w:rPr>
              <w:fldChar w:fldCharType="separate"/>
            </w:r>
            <w:r w:rsidR="00B57182">
              <w:rPr>
                <w:noProof/>
                <w:webHidden/>
              </w:rPr>
              <w:t>28</w:t>
            </w:r>
            <w:r w:rsidR="00B57182">
              <w:rPr>
                <w:noProof/>
                <w:webHidden/>
              </w:rPr>
              <w:fldChar w:fldCharType="end"/>
            </w:r>
          </w:hyperlink>
        </w:p>
        <w:p w14:paraId="618D1D0C" w14:textId="40470D9C" w:rsidR="00B57182" w:rsidRDefault="004A641F">
          <w:pPr>
            <w:pStyle w:val="TOC2"/>
            <w:tabs>
              <w:tab w:val="right" w:leader="dot" w:pos="10194"/>
            </w:tabs>
            <w:rPr>
              <w:rFonts w:asciiTheme="minorHAnsi" w:eastAsiaTheme="minorEastAsia" w:hAnsiTheme="minorHAnsi"/>
              <w:noProof/>
              <w:lang w:eastAsia="en-SG"/>
            </w:rPr>
          </w:pPr>
          <w:hyperlink w:anchor="_Toc71495218" w:history="1">
            <w:r w:rsidR="00B57182" w:rsidRPr="00832AD9">
              <w:rPr>
                <w:rStyle w:val="Hyperlink"/>
                <w:noProof/>
                <w:lang w:eastAsia="en-SG"/>
              </w:rPr>
              <w:t>C.1. Comparison of GRU Model Accuracy using different hyperparameter values</w:t>
            </w:r>
            <w:r w:rsidR="00B57182">
              <w:rPr>
                <w:noProof/>
                <w:webHidden/>
              </w:rPr>
              <w:tab/>
            </w:r>
            <w:r w:rsidR="00B57182">
              <w:rPr>
                <w:noProof/>
                <w:webHidden/>
              </w:rPr>
              <w:fldChar w:fldCharType="begin"/>
            </w:r>
            <w:r w:rsidR="00B57182">
              <w:rPr>
                <w:noProof/>
                <w:webHidden/>
              </w:rPr>
              <w:instrText xml:space="preserve"> PAGEREF _Toc71495218 \h </w:instrText>
            </w:r>
            <w:r w:rsidR="00B57182">
              <w:rPr>
                <w:noProof/>
                <w:webHidden/>
              </w:rPr>
            </w:r>
            <w:r w:rsidR="00B57182">
              <w:rPr>
                <w:noProof/>
                <w:webHidden/>
              </w:rPr>
              <w:fldChar w:fldCharType="separate"/>
            </w:r>
            <w:r w:rsidR="00B57182">
              <w:rPr>
                <w:noProof/>
                <w:webHidden/>
              </w:rPr>
              <w:t>28</w:t>
            </w:r>
            <w:r w:rsidR="00B57182">
              <w:rPr>
                <w:noProof/>
                <w:webHidden/>
              </w:rPr>
              <w:fldChar w:fldCharType="end"/>
            </w:r>
          </w:hyperlink>
        </w:p>
        <w:p w14:paraId="3F0316E0" w14:textId="31670287" w:rsidR="00F24990" w:rsidRPr="00F24990" w:rsidRDefault="00F24990" w:rsidP="00F24990">
          <w:r w:rsidRPr="00F24990">
            <w:rPr>
              <w:noProof/>
            </w:rPr>
            <w:fldChar w:fldCharType="end"/>
          </w:r>
        </w:p>
      </w:sdtContent>
    </w:sdt>
    <w:p w14:paraId="23701D4F" w14:textId="783B9A43" w:rsidR="00F24990" w:rsidRPr="00F24990" w:rsidRDefault="00F24990" w:rsidP="00F24990">
      <w:pPr>
        <w:rPr>
          <w:rFonts w:cs="Times New Roman"/>
          <w:sz w:val="24"/>
          <w:szCs w:val="24"/>
        </w:rPr>
        <w:sectPr w:rsidR="00F24990" w:rsidRPr="00F24990" w:rsidSect="00D818D6">
          <w:footerReference w:type="default" r:id="rId14"/>
          <w:pgSz w:w="11906" w:h="16838"/>
          <w:pgMar w:top="851" w:right="851" w:bottom="851" w:left="851" w:header="708" w:footer="708" w:gutter="0"/>
          <w:pgNumType w:start="2"/>
          <w:cols w:space="708"/>
          <w:docGrid w:linePitch="360"/>
        </w:sectPr>
      </w:pPr>
    </w:p>
    <w:p w14:paraId="36F7A4F5" w14:textId="5136ACCF" w:rsidR="00F24990" w:rsidRDefault="00F24990" w:rsidP="00AE2FD9">
      <w:pPr>
        <w:pStyle w:val="EE8101-Heading1"/>
      </w:pPr>
      <w:bookmarkStart w:id="1" w:name="_Toc71387180"/>
      <w:bookmarkStart w:id="2" w:name="_Toc71495197"/>
      <w:r w:rsidRPr="0003752E">
        <w:t xml:space="preserve">1. </w:t>
      </w:r>
      <w:r w:rsidR="00792A13">
        <w:t>Preface</w:t>
      </w:r>
      <w:bookmarkEnd w:id="1"/>
      <w:bookmarkEnd w:id="2"/>
    </w:p>
    <w:p w14:paraId="1344E4EB" w14:textId="3D8E39FD" w:rsidR="00852690" w:rsidRDefault="00821A97" w:rsidP="0053268F">
      <w:pPr>
        <w:rPr>
          <w:rFonts w:cs="Times New Roman"/>
          <w:sz w:val="24"/>
          <w:szCs w:val="24"/>
        </w:rPr>
      </w:pPr>
      <w:r>
        <w:rPr>
          <w:rFonts w:cs="Times New Roman"/>
          <w:sz w:val="24"/>
          <w:szCs w:val="24"/>
        </w:rPr>
        <w:t>The ability to hear is often taken</w:t>
      </w:r>
      <w:r w:rsidR="009A79FB">
        <w:rPr>
          <w:rFonts w:cs="Times New Roman"/>
          <w:sz w:val="24"/>
          <w:szCs w:val="24"/>
        </w:rPr>
        <w:t xml:space="preserve"> for granted. </w:t>
      </w:r>
      <w:r>
        <w:rPr>
          <w:rFonts w:cs="Times New Roman"/>
          <w:sz w:val="24"/>
          <w:szCs w:val="24"/>
        </w:rPr>
        <w:t xml:space="preserve">However, auditory perception is not universal trait. </w:t>
      </w:r>
      <w:r w:rsidR="00C27D81">
        <w:rPr>
          <w:rFonts w:cs="Times New Roman"/>
          <w:sz w:val="24"/>
          <w:szCs w:val="24"/>
        </w:rPr>
        <w:t>T</w:t>
      </w:r>
      <w:r w:rsidR="00B214D5">
        <w:rPr>
          <w:rFonts w:cs="Times New Roman"/>
          <w:sz w:val="24"/>
          <w:szCs w:val="24"/>
        </w:rPr>
        <w:t>he World Health Organisation (WHO)</w:t>
      </w:r>
      <w:r w:rsidR="00C27D81">
        <w:rPr>
          <w:rFonts w:cs="Times New Roman"/>
          <w:sz w:val="24"/>
          <w:szCs w:val="24"/>
        </w:rPr>
        <w:t xml:space="preserve"> estimates that</w:t>
      </w:r>
      <w:r w:rsidR="00B214D5">
        <w:rPr>
          <w:rFonts w:cs="Times New Roman"/>
          <w:sz w:val="24"/>
          <w:szCs w:val="24"/>
        </w:rPr>
        <w:t xml:space="preserve"> </w:t>
      </w:r>
      <w:r w:rsidR="00852690">
        <w:rPr>
          <w:rFonts w:cs="Times New Roman"/>
          <w:sz w:val="24"/>
          <w:szCs w:val="24"/>
        </w:rPr>
        <w:t>more than</w:t>
      </w:r>
      <w:r w:rsidR="00852690" w:rsidRPr="00852690">
        <w:rPr>
          <w:rFonts w:cs="Times New Roman"/>
          <w:sz w:val="24"/>
          <w:szCs w:val="24"/>
        </w:rPr>
        <w:t xml:space="preserve"> </w:t>
      </w:r>
      <w:r w:rsidR="00852690">
        <w:rPr>
          <w:rFonts w:cs="Times New Roman"/>
          <w:sz w:val="24"/>
          <w:szCs w:val="24"/>
        </w:rPr>
        <w:t>5%</w:t>
      </w:r>
      <w:r w:rsidR="00852690" w:rsidRPr="00852690">
        <w:rPr>
          <w:rFonts w:cs="Times New Roman"/>
          <w:sz w:val="24"/>
          <w:szCs w:val="24"/>
        </w:rPr>
        <w:t xml:space="preserve"> of the </w:t>
      </w:r>
      <w:r w:rsidR="00C27D81">
        <w:rPr>
          <w:rFonts w:cs="Times New Roman"/>
          <w:sz w:val="24"/>
          <w:szCs w:val="24"/>
        </w:rPr>
        <w:t>world’s</w:t>
      </w:r>
      <w:r w:rsidR="00852690">
        <w:rPr>
          <w:rFonts w:cs="Times New Roman"/>
          <w:sz w:val="24"/>
          <w:szCs w:val="24"/>
        </w:rPr>
        <w:t xml:space="preserve"> population</w:t>
      </w:r>
      <w:r w:rsidR="0051334B">
        <w:rPr>
          <w:rFonts w:cs="Times New Roman"/>
          <w:sz w:val="24"/>
          <w:szCs w:val="24"/>
        </w:rPr>
        <w:t xml:space="preserve"> –</w:t>
      </w:r>
      <w:r w:rsidR="00852690">
        <w:rPr>
          <w:rFonts w:cs="Times New Roman"/>
          <w:sz w:val="24"/>
          <w:szCs w:val="24"/>
        </w:rPr>
        <w:t xml:space="preserve"> </w:t>
      </w:r>
      <w:r>
        <w:rPr>
          <w:rFonts w:cs="Times New Roman"/>
          <w:sz w:val="24"/>
          <w:szCs w:val="24"/>
        </w:rPr>
        <w:t>approximately</w:t>
      </w:r>
      <w:r w:rsidR="00B214D5">
        <w:rPr>
          <w:rFonts w:cs="Times New Roman"/>
          <w:sz w:val="24"/>
          <w:szCs w:val="24"/>
        </w:rPr>
        <w:t xml:space="preserve"> 466 million people</w:t>
      </w:r>
      <w:r w:rsidR="0051334B">
        <w:rPr>
          <w:rFonts w:cs="Times New Roman"/>
          <w:sz w:val="24"/>
          <w:szCs w:val="24"/>
        </w:rPr>
        <w:t xml:space="preserve"> – </w:t>
      </w:r>
      <w:r w:rsidR="0073065E">
        <w:rPr>
          <w:rFonts w:cs="Times New Roman"/>
          <w:sz w:val="24"/>
          <w:szCs w:val="24"/>
        </w:rPr>
        <w:t>have some form of disabling hearing loss, and this number is estimated to grow to in excess of 900 million people by 2050</w:t>
      </w:r>
      <w:sdt>
        <w:sdtPr>
          <w:rPr>
            <w:rFonts w:cs="Times New Roman"/>
            <w:color w:val="2B579A"/>
            <w:sz w:val="24"/>
            <w:szCs w:val="24"/>
            <w:shd w:val="clear" w:color="auto" w:fill="E6E6E6"/>
          </w:rPr>
          <w:id w:val="-476845419"/>
          <w:citation/>
        </w:sdtPr>
        <w:sdtContent>
          <w:r w:rsidR="006905F7">
            <w:rPr>
              <w:rFonts w:cs="Times New Roman"/>
              <w:color w:val="2B579A"/>
              <w:sz w:val="24"/>
              <w:szCs w:val="24"/>
              <w:shd w:val="clear" w:color="auto" w:fill="E6E6E6"/>
            </w:rPr>
            <w:fldChar w:fldCharType="begin"/>
          </w:r>
          <w:r w:rsidR="0075487E">
            <w:rPr>
              <w:rFonts w:cs="Times New Roman"/>
              <w:sz w:val="24"/>
              <w:szCs w:val="24"/>
            </w:rPr>
            <w:instrText xml:space="preserve">CITATION Wor20 \l 18441 </w:instrText>
          </w:r>
          <w:r w:rsidR="006905F7">
            <w:rPr>
              <w:rFonts w:cs="Times New Roman"/>
              <w:color w:val="2B579A"/>
              <w:sz w:val="24"/>
              <w:szCs w:val="24"/>
              <w:shd w:val="clear" w:color="auto" w:fill="E6E6E6"/>
            </w:rPr>
            <w:fldChar w:fldCharType="separate"/>
          </w:r>
          <w:r w:rsidR="0075487E">
            <w:rPr>
              <w:rFonts w:cs="Times New Roman"/>
              <w:noProof/>
              <w:sz w:val="24"/>
              <w:szCs w:val="24"/>
            </w:rPr>
            <w:t xml:space="preserve"> </w:t>
          </w:r>
          <w:r w:rsidR="0075487E" w:rsidRPr="0075487E">
            <w:rPr>
              <w:rFonts w:cs="Times New Roman"/>
              <w:noProof/>
              <w:sz w:val="24"/>
              <w:szCs w:val="24"/>
            </w:rPr>
            <w:t>[1]</w:t>
          </w:r>
          <w:r w:rsidR="006905F7">
            <w:rPr>
              <w:rFonts w:cs="Times New Roman"/>
              <w:color w:val="2B579A"/>
              <w:sz w:val="24"/>
              <w:szCs w:val="24"/>
              <w:shd w:val="clear" w:color="auto" w:fill="E6E6E6"/>
            </w:rPr>
            <w:fldChar w:fldCharType="end"/>
          </w:r>
        </w:sdtContent>
      </w:sdt>
      <w:r w:rsidR="005107AC">
        <w:rPr>
          <w:rFonts w:cs="Times New Roman"/>
          <w:sz w:val="24"/>
          <w:szCs w:val="24"/>
        </w:rPr>
        <w:t>.</w:t>
      </w:r>
    </w:p>
    <w:p w14:paraId="42D2CFAE" w14:textId="40835C76" w:rsidR="00E203DC" w:rsidRDefault="005B2651" w:rsidP="0053268F">
      <w:pPr>
        <w:rPr>
          <w:rFonts w:cs="Times New Roman"/>
          <w:sz w:val="24"/>
          <w:szCs w:val="24"/>
        </w:rPr>
      </w:pPr>
      <w:r>
        <w:rPr>
          <w:rFonts w:cs="Times New Roman"/>
          <w:sz w:val="24"/>
          <w:szCs w:val="24"/>
        </w:rPr>
        <w:t xml:space="preserve">In </w:t>
      </w:r>
      <w:r w:rsidR="00300D03">
        <w:rPr>
          <w:rFonts w:cs="Times New Roman"/>
          <w:sz w:val="24"/>
          <w:szCs w:val="24"/>
        </w:rPr>
        <w:t xml:space="preserve">lieu of verbal communication, members of Deaf cultures </w:t>
      </w:r>
      <w:r w:rsidR="009F27FA">
        <w:rPr>
          <w:rFonts w:cs="Times New Roman"/>
          <w:sz w:val="24"/>
          <w:szCs w:val="24"/>
        </w:rPr>
        <w:t xml:space="preserve">use sign languages as their primary means of communication within their </w:t>
      </w:r>
      <w:r w:rsidR="00E624DD">
        <w:rPr>
          <w:rFonts w:cs="Times New Roman"/>
          <w:sz w:val="24"/>
          <w:szCs w:val="24"/>
        </w:rPr>
        <w:t>communities</w:t>
      </w:r>
      <w:r w:rsidR="00C27D81">
        <w:rPr>
          <w:rFonts w:cs="Times New Roman"/>
          <w:sz w:val="24"/>
          <w:szCs w:val="24"/>
        </w:rPr>
        <w:t>.</w:t>
      </w:r>
      <w:r w:rsidR="00852690">
        <w:rPr>
          <w:rFonts w:cs="Times New Roman"/>
          <w:sz w:val="24"/>
          <w:szCs w:val="24"/>
        </w:rPr>
        <w:t xml:space="preserve"> </w:t>
      </w:r>
      <w:r w:rsidR="002657F5">
        <w:rPr>
          <w:rFonts w:cs="Times New Roman"/>
          <w:sz w:val="24"/>
          <w:szCs w:val="24"/>
        </w:rPr>
        <w:t>M</w:t>
      </w:r>
      <w:r w:rsidR="00D3709B">
        <w:rPr>
          <w:rFonts w:cs="Times New Roman"/>
          <w:sz w:val="24"/>
          <w:szCs w:val="24"/>
        </w:rPr>
        <w:t>eaning</w:t>
      </w:r>
      <w:r w:rsidR="002657F5">
        <w:rPr>
          <w:rFonts w:cs="Times New Roman"/>
          <w:sz w:val="24"/>
          <w:szCs w:val="24"/>
        </w:rPr>
        <w:t xml:space="preserve"> is conveyed</w:t>
      </w:r>
      <w:r w:rsidR="00D3709B">
        <w:rPr>
          <w:rFonts w:cs="Times New Roman"/>
          <w:sz w:val="24"/>
          <w:szCs w:val="24"/>
        </w:rPr>
        <w:t xml:space="preserve"> through</w:t>
      </w:r>
      <w:r w:rsidR="00C3288B">
        <w:rPr>
          <w:rFonts w:cs="Times New Roman"/>
          <w:sz w:val="24"/>
          <w:szCs w:val="24"/>
        </w:rPr>
        <w:t xml:space="preserve"> </w:t>
      </w:r>
      <w:r w:rsidR="00C27D81">
        <w:rPr>
          <w:rFonts w:cs="Times New Roman"/>
          <w:sz w:val="24"/>
          <w:szCs w:val="24"/>
        </w:rPr>
        <w:t>a combination of</w:t>
      </w:r>
      <w:r w:rsidR="00173691">
        <w:rPr>
          <w:rFonts w:cs="Times New Roman"/>
          <w:sz w:val="24"/>
          <w:szCs w:val="24"/>
        </w:rPr>
        <w:t xml:space="preserve"> </w:t>
      </w:r>
      <w:r w:rsidR="00C3288B">
        <w:rPr>
          <w:rFonts w:cs="Times New Roman"/>
          <w:sz w:val="24"/>
          <w:szCs w:val="24"/>
        </w:rPr>
        <w:t xml:space="preserve">hand shapes, </w:t>
      </w:r>
      <w:r w:rsidR="00C27D81">
        <w:rPr>
          <w:rFonts w:cs="Times New Roman"/>
          <w:sz w:val="24"/>
          <w:szCs w:val="24"/>
        </w:rPr>
        <w:t xml:space="preserve">hand orientation, and the movement of one’s hands, </w:t>
      </w:r>
      <w:r w:rsidR="00D843CB">
        <w:rPr>
          <w:rFonts w:cs="Times New Roman"/>
          <w:sz w:val="24"/>
          <w:szCs w:val="24"/>
        </w:rPr>
        <w:t xml:space="preserve">arms </w:t>
      </w:r>
      <w:r w:rsidR="00852690">
        <w:rPr>
          <w:rFonts w:cs="Times New Roman"/>
          <w:sz w:val="24"/>
          <w:szCs w:val="24"/>
        </w:rPr>
        <w:t>and/</w:t>
      </w:r>
      <w:r w:rsidR="00D843CB">
        <w:rPr>
          <w:rFonts w:cs="Times New Roman"/>
          <w:sz w:val="24"/>
          <w:szCs w:val="24"/>
        </w:rPr>
        <w:t>or body</w:t>
      </w:r>
      <w:r w:rsidR="00C27D81">
        <w:rPr>
          <w:rFonts w:cs="Times New Roman"/>
          <w:sz w:val="24"/>
          <w:szCs w:val="24"/>
        </w:rPr>
        <w:t>, as well as one’s facial expressions</w:t>
      </w:r>
      <w:r w:rsidR="00A70BB4">
        <w:rPr>
          <w:rFonts w:cs="Times New Roman"/>
          <w:sz w:val="24"/>
          <w:szCs w:val="24"/>
        </w:rPr>
        <w:t>.</w:t>
      </w:r>
      <w:r w:rsidR="00C27D81">
        <w:rPr>
          <w:rFonts w:cs="Times New Roman"/>
          <w:sz w:val="24"/>
          <w:szCs w:val="24"/>
        </w:rPr>
        <w:t xml:space="preserve"> Due to the</w:t>
      </w:r>
      <w:r w:rsidR="00852690">
        <w:rPr>
          <w:rFonts w:cs="Times New Roman"/>
          <w:sz w:val="24"/>
          <w:szCs w:val="24"/>
        </w:rPr>
        <w:t xml:space="preserve"> distinct difference in communication mediums</w:t>
      </w:r>
      <w:r w:rsidR="00C27D81">
        <w:rPr>
          <w:rFonts w:cs="Times New Roman"/>
          <w:sz w:val="24"/>
          <w:szCs w:val="24"/>
        </w:rPr>
        <w:t xml:space="preserve"> between</w:t>
      </w:r>
      <w:r w:rsidR="00852690">
        <w:rPr>
          <w:rFonts w:cs="Times New Roman"/>
          <w:sz w:val="24"/>
          <w:szCs w:val="24"/>
        </w:rPr>
        <w:t xml:space="preserve"> </w:t>
      </w:r>
      <w:r w:rsidR="0051334B">
        <w:rPr>
          <w:rFonts w:cs="Times New Roman"/>
          <w:sz w:val="24"/>
          <w:szCs w:val="24"/>
        </w:rPr>
        <w:t xml:space="preserve">hearing </w:t>
      </w:r>
      <w:r w:rsidR="00C27D81">
        <w:rPr>
          <w:rFonts w:cs="Times New Roman"/>
          <w:sz w:val="24"/>
          <w:szCs w:val="24"/>
        </w:rPr>
        <w:t xml:space="preserve">people and </w:t>
      </w:r>
      <w:r w:rsidR="0051334B">
        <w:rPr>
          <w:rFonts w:cs="Times New Roman"/>
          <w:sz w:val="24"/>
          <w:szCs w:val="24"/>
        </w:rPr>
        <w:t>members of Deaf cultures</w:t>
      </w:r>
      <w:r w:rsidR="00C27D81">
        <w:rPr>
          <w:rFonts w:cs="Times New Roman"/>
          <w:sz w:val="24"/>
          <w:szCs w:val="24"/>
        </w:rPr>
        <w:t xml:space="preserve">, </w:t>
      </w:r>
      <w:r w:rsidR="0051334B">
        <w:rPr>
          <w:rFonts w:cs="Times New Roman"/>
          <w:sz w:val="24"/>
          <w:szCs w:val="24"/>
        </w:rPr>
        <w:t>effective interaction</w:t>
      </w:r>
      <w:r w:rsidR="00C27D81">
        <w:rPr>
          <w:rFonts w:cs="Times New Roman"/>
          <w:sz w:val="24"/>
          <w:szCs w:val="24"/>
        </w:rPr>
        <w:t xml:space="preserve"> is not straightforward.</w:t>
      </w:r>
      <w:r w:rsidR="0051334B">
        <w:rPr>
          <w:rFonts w:cs="Times New Roman"/>
          <w:sz w:val="24"/>
          <w:szCs w:val="24"/>
        </w:rPr>
        <w:t xml:space="preserve"> As </w:t>
      </w:r>
      <w:r w:rsidR="00C27D81">
        <w:rPr>
          <w:rFonts w:cs="Times New Roman"/>
          <w:sz w:val="24"/>
          <w:szCs w:val="24"/>
        </w:rPr>
        <w:t xml:space="preserve">human </w:t>
      </w:r>
      <w:r w:rsidR="0051334B">
        <w:rPr>
          <w:rFonts w:cs="Times New Roman"/>
          <w:sz w:val="24"/>
          <w:szCs w:val="24"/>
        </w:rPr>
        <w:t xml:space="preserve">society consists primarily of hearing people, it is generally difficult for a hearing person and a deaf person to converse without the </w:t>
      </w:r>
      <w:r w:rsidR="00E203DC">
        <w:rPr>
          <w:rFonts w:cs="Times New Roman"/>
          <w:sz w:val="24"/>
          <w:szCs w:val="24"/>
        </w:rPr>
        <w:t>aid</w:t>
      </w:r>
      <w:r w:rsidR="0051334B">
        <w:rPr>
          <w:rFonts w:cs="Times New Roman"/>
          <w:sz w:val="24"/>
          <w:szCs w:val="24"/>
        </w:rPr>
        <w:t xml:space="preserve"> of a </w:t>
      </w:r>
      <w:r w:rsidR="00E203DC" w:rsidRPr="00E203DC">
        <w:rPr>
          <w:rFonts w:cs="Times New Roman"/>
          <w:sz w:val="24"/>
          <w:szCs w:val="24"/>
        </w:rPr>
        <w:t>sign-language interpreter</w:t>
      </w:r>
      <w:r w:rsidR="0051334B">
        <w:rPr>
          <w:rFonts w:cs="Times New Roman"/>
          <w:sz w:val="24"/>
          <w:szCs w:val="24"/>
        </w:rPr>
        <w:t xml:space="preserve"> </w:t>
      </w:r>
      <w:r w:rsidR="00E203DC">
        <w:rPr>
          <w:rFonts w:cs="Times New Roman"/>
          <w:sz w:val="24"/>
          <w:szCs w:val="24"/>
        </w:rPr>
        <w:t xml:space="preserve">or </w:t>
      </w:r>
      <w:r w:rsidR="00564794">
        <w:rPr>
          <w:rFonts w:cs="Times New Roman"/>
          <w:sz w:val="24"/>
          <w:szCs w:val="24"/>
        </w:rPr>
        <w:t>technological accessibility</w:t>
      </w:r>
      <w:r w:rsidR="00E203DC">
        <w:rPr>
          <w:rFonts w:cs="Times New Roman"/>
          <w:sz w:val="24"/>
          <w:szCs w:val="24"/>
        </w:rPr>
        <w:t>, such as</w:t>
      </w:r>
      <w:r w:rsidR="00564794">
        <w:rPr>
          <w:rFonts w:cs="Times New Roman"/>
          <w:sz w:val="24"/>
          <w:szCs w:val="24"/>
        </w:rPr>
        <w:t xml:space="preserve"> through</w:t>
      </w:r>
      <w:r w:rsidR="00E203DC">
        <w:rPr>
          <w:rFonts w:cs="Times New Roman"/>
          <w:sz w:val="24"/>
          <w:szCs w:val="24"/>
        </w:rPr>
        <w:t xml:space="preserve"> texting. </w:t>
      </w:r>
      <w:r w:rsidR="00C27D81">
        <w:rPr>
          <w:rFonts w:cs="Times New Roman"/>
          <w:sz w:val="24"/>
          <w:szCs w:val="24"/>
        </w:rPr>
        <w:t xml:space="preserve">Members of </w:t>
      </w:r>
      <w:r w:rsidR="00E203DC">
        <w:rPr>
          <w:rFonts w:cs="Times New Roman"/>
          <w:sz w:val="24"/>
          <w:szCs w:val="24"/>
        </w:rPr>
        <w:t xml:space="preserve">the Deaf community may thus feel misunderstood or be discriminated against by those who do not </w:t>
      </w:r>
      <w:r w:rsidR="00C27D81">
        <w:rPr>
          <w:rFonts w:cs="Times New Roman"/>
          <w:sz w:val="24"/>
          <w:szCs w:val="24"/>
        </w:rPr>
        <w:t>understand</w:t>
      </w:r>
      <w:r w:rsidR="00E203DC">
        <w:rPr>
          <w:rFonts w:cs="Times New Roman"/>
          <w:sz w:val="24"/>
          <w:szCs w:val="24"/>
        </w:rPr>
        <w:t xml:space="preserve"> sign language</w:t>
      </w:r>
      <w:sdt>
        <w:sdtPr>
          <w:rPr>
            <w:rFonts w:cs="Times New Roman"/>
            <w:color w:val="2B579A"/>
            <w:sz w:val="24"/>
            <w:szCs w:val="24"/>
            <w:shd w:val="clear" w:color="auto" w:fill="E6E6E6"/>
          </w:rPr>
          <w:id w:val="24074019"/>
          <w:citation/>
        </w:sdtPr>
        <w:sdtContent>
          <w:r w:rsidR="00E203DC">
            <w:rPr>
              <w:rFonts w:cs="Times New Roman"/>
              <w:color w:val="2B579A"/>
              <w:sz w:val="24"/>
              <w:szCs w:val="24"/>
              <w:shd w:val="clear" w:color="auto" w:fill="E6E6E6"/>
            </w:rPr>
            <w:fldChar w:fldCharType="begin"/>
          </w:r>
          <w:r w:rsidR="00E203DC">
            <w:rPr>
              <w:rFonts w:cs="Times New Roman"/>
              <w:sz w:val="24"/>
              <w:szCs w:val="24"/>
            </w:rPr>
            <w:instrText xml:space="preserve"> CITATION Nas81 \l 18441 </w:instrText>
          </w:r>
          <w:r w:rsidR="00E203DC">
            <w:rPr>
              <w:rFonts w:cs="Times New Roman"/>
              <w:color w:val="2B579A"/>
              <w:sz w:val="24"/>
              <w:szCs w:val="24"/>
              <w:shd w:val="clear" w:color="auto" w:fill="E6E6E6"/>
            </w:rPr>
            <w:fldChar w:fldCharType="separate"/>
          </w:r>
          <w:r w:rsidR="00A70EF6">
            <w:rPr>
              <w:rFonts w:cs="Times New Roman"/>
              <w:noProof/>
              <w:sz w:val="24"/>
              <w:szCs w:val="24"/>
            </w:rPr>
            <w:t xml:space="preserve"> </w:t>
          </w:r>
          <w:r w:rsidR="00A70EF6" w:rsidRPr="00A70EF6">
            <w:rPr>
              <w:rFonts w:cs="Times New Roman"/>
              <w:noProof/>
              <w:sz w:val="24"/>
              <w:szCs w:val="24"/>
            </w:rPr>
            <w:t>[2]</w:t>
          </w:r>
          <w:r w:rsidR="00E203DC">
            <w:rPr>
              <w:rFonts w:cs="Times New Roman"/>
              <w:color w:val="2B579A"/>
              <w:sz w:val="24"/>
              <w:szCs w:val="24"/>
              <w:shd w:val="clear" w:color="auto" w:fill="E6E6E6"/>
            </w:rPr>
            <w:fldChar w:fldCharType="end"/>
          </w:r>
        </w:sdtContent>
      </w:sdt>
      <w:r w:rsidR="00E203DC">
        <w:rPr>
          <w:rFonts w:cs="Times New Roman"/>
          <w:sz w:val="24"/>
          <w:szCs w:val="24"/>
        </w:rPr>
        <w:t xml:space="preserve">. </w:t>
      </w:r>
    </w:p>
    <w:p w14:paraId="135D244F" w14:textId="338C3AC1" w:rsidR="00DD1E1E" w:rsidRDefault="0053268F" w:rsidP="003112AE">
      <w:pPr>
        <w:rPr>
          <w:rFonts w:cs="Times New Roman"/>
          <w:sz w:val="24"/>
          <w:szCs w:val="24"/>
        </w:rPr>
      </w:pPr>
      <w:r>
        <w:rPr>
          <w:rFonts w:cs="Times New Roman"/>
          <w:sz w:val="24"/>
          <w:szCs w:val="24"/>
        </w:rPr>
        <w:t xml:space="preserve">There have been attempts </w:t>
      </w:r>
      <w:r w:rsidR="00C27D81">
        <w:rPr>
          <w:rFonts w:cs="Times New Roman"/>
          <w:sz w:val="24"/>
          <w:szCs w:val="24"/>
        </w:rPr>
        <w:t xml:space="preserve">made </w:t>
      </w:r>
      <w:r>
        <w:rPr>
          <w:rFonts w:cs="Times New Roman"/>
          <w:sz w:val="24"/>
          <w:szCs w:val="24"/>
        </w:rPr>
        <w:t>in the past</w:t>
      </w:r>
      <w:r w:rsidR="00C27D81">
        <w:rPr>
          <w:rFonts w:cs="Times New Roman"/>
          <w:sz w:val="24"/>
          <w:szCs w:val="24"/>
        </w:rPr>
        <w:t xml:space="preserve"> few decades</w:t>
      </w:r>
      <w:r>
        <w:rPr>
          <w:rFonts w:cs="Times New Roman"/>
          <w:sz w:val="24"/>
          <w:szCs w:val="24"/>
        </w:rPr>
        <w:t xml:space="preserve"> to overcome th</w:t>
      </w:r>
      <w:r w:rsidR="00C27D81">
        <w:rPr>
          <w:rFonts w:cs="Times New Roman"/>
          <w:sz w:val="24"/>
          <w:szCs w:val="24"/>
        </w:rPr>
        <w:t xml:space="preserve">is unique </w:t>
      </w:r>
      <w:r>
        <w:rPr>
          <w:rFonts w:cs="Times New Roman"/>
          <w:sz w:val="24"/>
          <w:szCs w:val="24"/>
        </w:rPr>
        <w:t xml:space="preserve">communication barrier. The introduction of </w:t>
      </w:r>
      <w:r w:rsidR="00814D43">
        <w:rPr>
          <w:rFonts w:cs="Times New Roman"/>
          <w:sz w:val="24"/>
          <w:szCs w:val="24"/>
        </w:rPr>
        <w:t xml:space="preserve">cochlear implants has helped many users gain auditory perception to a certain degree, but </w:t>
      </w:r>
      <w:r w:rsidR="00564794">
        <w:rPr>
          <w:rFonts w:cs="Times New Roman"/>
          <w:sz w:val="24"/>
          <w:szCs w:val="24"/>
        </w:rPr>
        <w:t xml:space="preserve">their use is not widespread and has faced resistance from members of Deaf </w:t>
      </w:r>
      <w:r w:rsidR="00814D43">
        <w:rPr>
          <w:rFonts w:cs="Times New Roman"/>
          <w:sz w:val="24"/>
          <w:szCs w:val="24"/>
        </w:rPr>
        <w:t>communities</w:t>
      </w:r>
      <w:r w:rsidR="00C27D81">
        <w:rPr>
          <w:rFonts w:cs="Times New Roman"/>
          <w:sz w:val="24"/>
          <w:szCs w:val="24"/>
        </w:rPr>
        <w:t xml:space="preserve">, requiring time </w:t>
      </w:r>
      <w:r>
        <w:rPr>
          <w:rFonts w:cs="Times New Roman"/>
          <w:sz w:val="24"/>
          <w:szCs w:val="24"/>
        </w:rPr>
        <w:t xml:space="preserve">to become more widely accepted and utilised. </w:t>
      </w:r>
      <w:r w:rsidR="00C27D81">
        <w:rPr>
          <w:rFonts w:cs="Times New Roman"/>
          <w:sz w:val="24"/>
          <w:szCs w:val="24"/>
        </w:rPr>
        <w:t xml:space="preserve">On the other hand, with regards to </w:t>
      </w:r>
      <w:r w:rsidR="00814D43">
        <w:rPr>
          <w:rFonts w:cs="Times New Roman"/>
          <w:sz w:val="24"/>
          <w:szCs w:val="24"/>
        </w:rPr>
        <w:t>t</w:t>
      </w:r>
      <w:r>
        <w:rPr>
          <w:rFonts w:cs="Times New Roman"/>
          <w:sz w:val="24"/>
          <w:szCs w:val="24"/>
        </w:rPr>
        <w:t>he</w:t>
      </w:r>
      <w:r w:rsidR="00814D43">
        <w:rPr>
          <w:rFonts w:cs="Times New Roman"/>
          <w:sz w:val="24"/>
          <w:szCs w:val="24"/>
        </w:rPr>
        <w:t xml:space="preserve"> </w:t>
      </w:r>
      <w:r>
        <w:rPr>
          <w:rFonts w:cs="Times New Roman"/>
          <w:sz w:val="24"/>
          <w:szCs w:val="24"/>
        </w:rPr>
        <w:t>use of text</w:t>
      </w:r>
      <w:r w:rsidR="00814D43">
        <w:rPr>
          <w:rFonts w:cs="Times New Roman"/>
          <w:sz w:val="24"/>
          <w:szCs w:val="24"/>
        </w:rPr>
        <w:t xml:space="preserve"> messages</w:t>
      </w:r>
      <w:r>
        <w:rPr>
          <w:rFonts w:cs="Times New Roman"/>
          <w:sz w:val="24"/>
          <w:szCs w:val="24"/>
        </w:rPr>
        <w:t xml:space="preserve"> as a</w:t>
      </w:r>
      <w:r w:rsidR="00814D43">
        <w:rPr>
          <w:rFonts w:cs="Times New Roman"/>
          <w:sz w:val="24"/>
          <w:szCs w:val="24"/>
        </w:rPr>
        <w:t>n</w:t>
      </w:r>
      <w:r>
        <w:rPr>
          <w:rFonts w:cs="Times New Roman"/>
          <w:sz w:val="24"/>
          <w:szCs w:val="24"/>
        </w:rPr>
        <w:t xml:space="preserve"> </w:t>
      </w:r>
      <w:r w:rsidR="00814D43">
        <w:rPr>
          <w:rFonts w:cs="Times New Roman"/>
          <w:sz w:val="24"/>
          <w:szCs w:val="24"/>
        </w:rPr>
        <w:t xml:space="preserve">alternative </w:t>
      </w:r>
      <w:r>
        <w:rPr>
          <w:rFonts w:cs="Times New Roman"/>
          <w:sz w:val="24"/>
          <w:szCs w:val="24"/>
        </w:rPr>
        <w:t>means of communication</w:t>
      </w:r>
      <w:r w:rsidR="00C27D81">
        <w:rPr>
          <w:rFonts w:cs="Times New Roman"/>
          <w:sz w:val="24"/>
          <w:szCs w:val="24"/>
        </w:rPr>
        <w:t xml:space="preserve">, </w:t>
      </w:r>
      <w:r w:rsidR="003C244A">
        <w:rPr>
          <w:rFonts w:cs="Times New Roman"/>
          <w:sz w:val="24"/>
          <w:szCs w:val="24"/>
        </w:rPr>
        <w:t xml:space="preserve">this </w:t>
      </w:r>
      <w:r w:rsidR="00D8732B">
        <w:rPr>
          <w:rFonts w:cs="Times New Roman"/>
          <w:sz w:val="24"/>
          <w:szCs w:val="24"/>
        </w:rPr>
        <w:t xml:space="preserve">method </w:t>
      </w:r>
      <w:r w:rsidR="003C244A">
        <w:rPr>
          <w:rFonts w:cs="Times New Roman"/>
          <w:sz w:val="24"/>
          <w:szCs w:val="24"/>
        </w:rPr>
        <w:t>merely forces communication through a secondary medium,</w:t>
      </w:r>
      <w:r w:rsidR="00C27D81">
        <w:rPr>
          <w:rFonts w:cs="Times New Roman"/>
          <w:sz w:val="24"/>
          <w:szCs w:val="24"/>
        </w:rPr>
        <w:t xml:space="preserve"> at the expense of the Deaf person’s convenience.</w:t>
      </w:r>
    </w:p>
    <w:p w14:paraId="3A190C10" w14:textId="77777777" w:rsidR="00C27D81" w:rsidRDefault="00C27D81" w:rsidP="003112AE">
      <w:pPr>
        <w:rPr>
          <w:rFonts w:cs="Times New Roman"/>
          <w:sz w:val="24"/>
          <w:szCs w:val="24"/>
        </w:rPr>
      </w:pPr>
    </w:p>
    <w:p w14:paraId="43AF9A68" w14:textId="77777777" w:rsidR="00C27D81" w:rsidRDefault="00C27D81" w:rsidP="003112AE">
      <w:pPr>
        <w:rPr>
          <w:rFonts w:cs="Times New Roman"/>
          <w:sz w:val="24"/>
          <w:szCs w:val="24"/>
        </w:rPr>
      </w:pPr>
    </w:p>
    <w:p w14:paraId="221B089E" w14:textId="42C36B36" w:rsidR="00C27D81" w:rsidRPr="003112AE" w:rsidRDefault="00C27D81" w:rsidP="003112AE">
      <w:pPr>
        <w:rPr>
          <w:rFonts w:cs="Times New Roman"/>
          <w:sz w:val="24"/>
          <w:szCs w:val="24"/>
        </w:rPr>
        <w:sectPr w:rsidR="00C27D81" w:rsidRPr="003112AE" w:rsidSect="00E50060">
          <w:pgSz w:w="11906" w:h="16838"/>
          <w:pgMar w:top="851" w:right="851" w:bottom="851" w:left="851" w:header="708" w:footer="708" w:gutter="0"/>
          <w:cols w:space="708"/>
          <w:docGrid w:linePitch="360"/>
        </w:sectPr>
      </w:pPr>
    </w:p>
    <w:p w14:paraId="7B20D142" w14:textId="13209BCB" w:rsidR="006730AB" w:rsidRPr="002202D8" w:rsidRDefault="00950E42" w:rsidP="00AE2FD9">
      <w:pPr>
        <w:pStyle w:val="EE8101-Heading1"/>
      </w:pPr>
      <w:bookmarkStart w:id="3" w:name="_Toc61051076"/>
      <w:bookmarkStart w:id="4" w:name="_Toc71387181"/>
      <w:bookmarkStart w:id="5" w:name="_Toc71495198"/>
      <w:r>
        <w:t>2</w:t>
      </w:r>
      <w:r w:rsidR="005A5BB5">
        <w:t xml:space="preserve">. </w:t>
      </w:r>
      <w:bookmarkEnd w:id="3"/>
      <w:r w:rsidR="00F24990">
        <w:t>Product Showcase</w:t>
      </w:r>
      <w:bookmarkEnd w:id="4"/>
      <w:bookmarkEnd w:id="5"/>
    </w:p>
    <w:p w14:paraId="26BD4AC0" w14:textId="0E99ED51" w:rsidR="00AE2FD9" w:rsidRDefault="003C244A" w:rsidP="0053268F">
      <w:pPr>
        <w:rPr>
          <w:rFonts w:cs="Times New Roman"/>
          <w:sz w:val="24"/>
          <w:szCs w:val="24"/>
        </w:rPr>
      </w:pPr>
      <w:r>
        <w:rPr>
          <w:rFonts w:cs="Times New Roman"/>
          <w:sz w:val="24"/>
          <w:szCs w:val="24"/>
        </w:rPr>
        <w:t xml:space="preserve">In order to overcome the communication barrier, </w:t>
      </w:r>
      <w:r w:rsidR="00D80A08">
        <w:rPr>
          <w:rFonts w:cs="Times New Roman"/>
          <w:sz w:val="24"/>
          <w:szCs w:val="24"/>
        </w:rPr>
        <w:t>our Team</w:t>
      </w:r>
      <w:r w:rsidR="0053268F">
        <w:rPr>
          <w:rFonts w:cs="Times New Roman"/>
          <w:sz w:val="24"/>
          <w:szCs w:val="24"/>
        </w:rPr>
        <w:t xml:space="preserve"> believe</w:t>
      </w:r>
      <w:r w:rsidR="00D80A08">
        <w:rPr>
          <w:rFonts w:cs="Times New Roman"/>
          <w:sz w:val="24"/>
          <w:szCs w:val="24"/>
        </w:rPr>
        <w:t>d that a</w:t>
      </w:r>
      <w:r w:rsidR="0053268F">
        <w:rPr>
          <w:rFonts w:cs="Times New Roman"/>
          <w:sz w:val="24"/>
          <w:szCs w:val="24"/>
        </w:rPr>
        <w:t xml:space="preserve"> better approach to</w:t>
      </w:r>
      <w:r w:rsidR="0053694B">
        <w:rPr>
          <w:rFonts w:cs="Times New Roman"/>
          <w:sz w:val="24"/>
          <w:szCs w:val="24"/>
        </w:rPr>
        <w:t xml:space="preserve"> ameliorating this</w:t>
      </w:r>
      <w:r w:rsidR="0053268F">
        <w:rPr>
          <w:rFonts w:cs="Times New Roman"/>
          <w:sz w:val="24"/>
          <w:szCs w:val="24"/>
        </w:rPr>
        <w:t xml:space="preserve"> problem is to enable hearing people to better comprehend sign language.</w:t>
      </w:r>
      <w:r w:rsidR="0053694B">
        <w:rPr>
          <w:rFonts w:cs="Times New Roman"/>
          <w:sz w:val="24"/>
          <w:szCs w:val="24"/>
        </w:rPr>
        <w:t xml:space="preserve"> </w:t>
      </w:r>
      <w:r w:rsidR="004D225F">
        <w:rPr>
          <w:rFonts w:cs="Times New Roman"/>
          <w:sz w:val="24"/>
          <w:szCs w:val="24"/>
        </w:rPr>
        <w:t xml:space="preserve">We </w:t>
      </w:r>
      <w:r w:rsidR="0053694B">
        <w:rPr>
          <w:rFonts w:cs="Times New Roman"/>
          <w:sz w:val="24"/>
          <w:szCs w:val="24"/>
        </w:rPr>
        <w:t xml:space="preserve">seek to do so via a </w:t>
      </w:r>
      <w:r w:rsidR="00477E15">
        <w:rPr>
          <w:rFonts w:cs="Times New Roman"/>
          <w:sz w:val="24"/>
          <w:szCs w:val="24"/>
        </w:rPr>
        <w:t>PC-based</w:t>
      </w:r>
      <w:r w:rsidR="0053694B">
        <w:rPr>
          <w:rFonts w:cs="Times New Roman"/>
          <w:sz w:val="24"/>
          <w:szCs w:val="24"/>
        </w:rPr>
        <w:t xml:space="preserve"> application</w:t>
      </w:r>
      <w:r w:rsidR="00646339">
        <w:rPr>
          <w:rFonts w:cs="Times New Roman"/>
          <w:sz w:val="24"/>
          <w:szCs w:val="24"/>
        </w:rPr>
        <w:t xml:space="preserve"> which, via the use of deep learning models capable of interpreting American Sign Language</w:t>
      </w:r>
      <w:r w:rsidR="00240C19">
        <w:rPr>
          <w:rFonts w:cs="Times New Roman"/>
          <w:sz w:val="24"/>
          <w:szCs w:val="24"/>
        </w:rPr>
        <w:t xml:space="preserve"> </w:t>
      </w:r>
      <w:r w:rsidR="005317A8">
        <w:rPr>
          <w:rFonts w:cs="Times New Roman"/>
          <w:sz w:val="24"/>
          <w:szCs w:val="24"/>
        </w:rPr>
        <w:t>(</w:t>
      </w:r>
      <w:r w:rsidR="00C5695B">
        <w:rPr>
          <w:rFonts w:cs="Times New Roman"/>
          <w:sz w:val="24"/>
          <w:szCs w:val="24"/>
        </w:rPr>
        <w:t xml:space="preserve">henceforth referred to as </w:t>
      </w:r>
      <w:r w:rsidR="00A622A9">
        <w:rPr>
          <w:rFonts w:cs="Times New Roman"/>
          <w:sz w:val="24"/>
          <w:szCs w:val="24"/>
        </w:rPr>
        <w:t>‘</w:t>
      </w:r>
      <w:r w:rsidR="005317A8">
        <w:rPr>
          <w:rFonts w:cs="Times New Roman"/>
          <w:sz w:val="24"/>
          <w:szCs w:val="24"/>
        </w:rPr>
        <w:t>ASL</w:t>
      </w:r>
      <w:r w:rsidR="00A622A9">
        <w:rPr>
          <w:rFonts w:cs="Times New Roman"/>
          <w:sz w:val="24"/>
          <w:szCs w:val="24"/>
        </w:rPr>
        <w:t>’</w:t>
      </w:r>
      <w:r w:rsidR="005317A8">
        <w:rPr>
          <w:rFonts w:cs="Times New Roman"/>
          <w:sz w:val="24"/>
          <w:szCs w:val="24"/>
        </w:rPr>
        <w:t xml:space="preserve">) </w:t>
      </w:r>
      <w:r w:rsidR="00646339">
        <w:rPr>
          <w:rFonts w:cs="Times New Roman"/>
          <w:sz w:val="24"/>
          <w:szCs w:val="24"/>
        </w:rPr>
        <w:t xml:space="preserve">in </w:t>
      </w:r>
      <w:r w:rsidR="00C20248">
        <w:rPr>
          <w:rFonts w:cs="Times New Roman"/>
          <w:sz w:val="24"/>
          <w:szCs w:val="24"/>
        </w:rPr>
        <w:t xml:space="preserve">near </w:t>
      </w:r>
      <w:r w:rsidR="00646339">
        <w:rPr>
          <w:rFonts w:cs="Times New Roman"/>
          <w:sz w:val="24"/>
          <w:szCs w:val="24"/>
        </w:rPr>
        <w:t>real</w:t>
      </w:r>
      <w:r w:rsidR="00C20248">
        <w:rPr>
          <w:rFonts w:cs="Times New Roman"/>
          <w:sz w:val="24"/>
          <w:szCs w:val="24"/>
        </w:rPr>
        <w:t>-</w:t>
      </w:r>
      <w:r w:rsidR="00646339">
        <w:rPr>
          <w:rFonts w:cs="Times New Roman"/>
          <w:sz w:val="24"/>
          <w:szCs w:val="24"/>
        </w:rPr>
        <w:t>time</w:t>
      </w:r>
      <w:r w:rsidR="00B9629E">
        <w:rPr>
          <w:rFonts w:cs="Times New Roman"/>
          <w:sz w:val="24"/>
          <w:szCs w:val="24"/>
        </w:rPr>
        <w:t>,</w:t>
      </w:r>
      <w:r w:rsidR="00646339">
        <w:rPr>
          <w:rFonts w:cs="Times New Roman"/>
          <w:sz w:val="24"/>
          <w:szCs w:val="24"/>
        </w:rPr>
        <w:t xml:space="preserve"> will be able to </w:t>
      </w:r>
      <w:r w:rsidR="00C156F2">
        <w:rPr>
          <w:rFonts w:cs="Times New Roman"/>
          <w:sz w:val="24"/>
          <w:szCs w:val="24"/>
        </w:rPr>
        <w:t>interpret</w:t>
      </w:r>
      <w:r w:rsidR="00646339">
        <w:rPr>
          <w:rFonts w:cs="Times New Roman"/>
          <w:sz w:val="24"/>
          <w:szCs w:val="24"/>
        </w:rPr>
        <w:t xml:space="preserve"> a video input of communication in ASL into American English</w:t>
      </w:r>
      <w:r w:rsidR="00A622A9">
        <w:rPr>
          <w:rFonts w:cs="Times New Roman"/>
          <w:sz w:val="24"/>
          <w:szCs w:val="24"/>
        </w:rPr>
        <w:t xml:space="preserve"> (henceforth referred to as ‘English’)</w:t>
      </w:r>
      <w:r w:rsidR="00E520D5">
        <w:rPr>
          <w:rFonts w:cs="Times New Roman"/>
          <w:sz w:val="24"/>
          <w:szCs w:val="24"/>
        </w:rPr>
        <w:t>.</w:t>
      </w:r>
    </w:p>
    <w:p w14:paraId="313C5EC0" w14:textId="77777777" w:rsidR="00650153" w:rsidRDefault="00650153" w:rsidP="0053268F">
      <w:pPr>
        <w:rPr>
          <w:rFonts w:cs="Times New Roman"/>
          <w:sz w:val="24"/>
          <w:szCs w:val="24"/>
        </w:rPr>
      </w:pPr>
    </w:p>
    <w:p w14:paraId="4042F459" w14:textId="0139DF22" w:rsidR="00AE2FD9" w:rsidRDefault="00AE2FD9" w:rsidP="00DF5781">
      <w:pPr>
        <w:pStyle w:val="EE8101-Heading2"/>
      </w:pPr>
      <w:bookmarkStart w:id="6" w:name="_Toc71387182"/>
      <w:bookmarkStart w:id="7" w:name="_Toc71495199"/>
      <w:r>
        <w:t>2.1. Feature</w:t>
      </w:r>
      <w:r w:rsidR="00940DB6">
        <w:t>s</w:t>
      </w:r>
      <w:bookmarkEnd w:id="6"/>
      <w:bookmarkEnd w:id="7"/>
    </w:p>
    <w:p w14:paraId="40903D94" w14:textId="77777777" w:rsidR="002C6CF6" w:rsidRPr="002C6CF6" w:rsidRDefault="002C6CF6" w:rsidP="002C6CF6"/>
    <w:p w14:paraId="4EDCB00D" w14:textId="6BD8C16B" w:rsidR="00823901" w:rsidRDefault="00C4285A" w:rsidP="00823901">
      <w:pPr>
        <w:jc w:val="center"/>
        <w:rPr>
          <w:rFonts w:cs="Times New Roman"/>
          <w:sz w:val="24"/>
          <w:szCs w:val="24"/>
        </w:rPr>
      </w:pPr>
      <w:r>
        <w:rPr>
          <w:rFonts w:cs="Times New Roman"/>
          <w:noProof/>
          <w:sz w:val="24"/>
          <w:szCs w:val="24"/>
        </w:rPr>
        <w:drawing>
          <wp:inline distT="0" distB="0" distL="0" distR="0" wp14:anchorId="49406292" wp14:editId="5053544E">
            <wp:extent cx="6469044" cy="2951545"/>
            <wp:effectExtent l="19050" t="19050" r="27305" b="203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5">
                      <a:extLst>
                        <a:ext uri="{28A0092B-C50C-407E-A947-70E740481C1C}">
                          <a14:useLocalDpi xmlns:a14="http://schemas.microsoft.com/office/drawing/2010/main" val="0"/>
                        </a:ext>
                      </a:extLst>
                    </a:blip>
                    <a:srcRect t="3020" b="15891"/>
                    <a:stretch/>
                  </pic:blipFill>
                  <pic:spPr bwMode="auto">
                    <a:xfrm>
                      <a:off x="0" y="0"/>
                      <a:ext cx="6470015" cy="295198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C6FB205" w14:textId="3AB74003" w:rsidR="00792A13" w:rsidRPr="00E4389D" w:rsidRDefault="00792A13" w:rsidP="00792A13">
      <w:pPr>
        <w:jc w:val="center"/>
        <w:rPr>
          <w:u w:val="single"/>
        </w:rPr>
      </w:pPr>
      <w:r w:rsidRPr="001B4798">
        <w:rPr>
          <w:u w:val="single"/>
        </w:rPr>
        <w:t xml:space="preserve">Fig. </w:t>
      </w:r>
      <w:r w:rsidR="00F439E3">
        <w:rPr>
          <w:u w:val="single"/>
        </w:rPr>
        <w:t>1</w:t>
      </w:r>
      <w:r w:rsidRPr="001B4798">
        <w:rPr>
          <w:u w:val="single"/>
        </w:rPr>
        <w:t xml:space="preserve">: </w:t>
      </w:r>
      <w:r w:rsidR="00C4285A">
        <w:rPr>
          <w:u w:val="single"/>
        </w:rPr>
        <w:t xml:space="preserve">Screenshot from </w:t>
      </w:r>
      <w:r w:rsidR="00917249">
        <w:rPr>
          <w:u w:val="single"/>
        </w:rPr>
        <w:t>Application, showcasing handtracking of webcam video input</w:t>
      </w:r>
    </w:p>
    <w:p w14:paraId="1ABAA944" w14:textId="77777777" w:rsidR="00B305FC" w:rsidRDefault="00B305FC" w:rsidP="00E32657">
      <w:pPr>
        <w:rPr>
          <w:rFonts w:cs="Times New Roman"/>
          <w:sz w:val="24"/>
          <w:szCs w:val="24"/>
        </w:rPr>
      </w:pPr>
    </w:p>
    <w:p w14:paraId="5C27B0DB" w14:textId="65E583AD" w:rsidR="002C6CF6" w:rsidRDefault="00940EAD" w:rsidP="00DF5781">
      <w:pPr>
        <w:rPr>
          <w:rFonts w:cs="Times New Roman"/>
          <w:sz w:val="24"/>
          <w:szCs w:val="24"/>
        </w:rPr>
      </w:pPr>
      <w:r>
        <w:rPr>
          <w:rFonts w:cs="Times New Roman"/>
          <w:sz w:val="24"/>
          <w:szCs w:val="24"/>
        </w:rPr>
        <w:t>When o</w:t>
      </w:r>
      <w:r w:rsidR="002C6CF6">
        <w:rPr>
          <w:rFonts w:cs="Times New Roman"/>
          <w:sz w:val="24"/>
          <w:szCs w:val="24"/>
        </w:rPr>
        <w:t xml:space="preserve">ur PC-based application </w:t>
      </w:r>
      <w:r>
        <w:rPr>
          <w:rFonts w:cs="Times New Roman"/>
          <w:sz w:val="24"/>
          <w:szCs w:val="24"/>
        </w:rPr>
        <w:t xml:space="preserve">is opened, </w:t>
      </w:r>
      <w:r w:rsidR="00613460">
        <w:rPr>
          <w:rFonts w:cs="Times New Roman"/>
          <w:sz w:val="24"/>
          <w:szCs w:val="24"/>
        </w:rPr>
        <w:t xml:space="preserve">the user will be greeted by an aesthetically-pleasing </w:t>
      </w:r>
      <w:r w:rsidR="00D269B1">
        <w:rPr>
          <w:rFonts w:cs="Times New Roman"/>
          <w:sz w:val="24"/>
          <w:szCs w:val="24"/>
        </w:rPr>
        <w:t xml:space="preserve">interface, with options to ‘Start’ and ‘Stop’ recording. Upon clicking on the ‘Start’ button, </w:t>
      </w:r>
      <w:r w:rsidR="002F4EF9">
        <w:rPr>
          <w:rFonts w:cs="Times New Roman"/>
          <w:sz w:val="24"/>
          <w:szCs w:val="24"/>
        </w:rPr>
        <w:t xml:space="preserve">the application will give the user some time to prepare, before </w:t>
      </w:r>
      <w:r w:rsidR="002C6CF6" w:rsidRPr="00E32657">
        <w:rPr>
          <w:rFonts w:cs="Times New Roman"/>
          <w:sz w:val="24"/>
          <w:szCs w:val="24"/>
        </w:rPr>
        <w:t>record</w:t>
      </w:r>
      <w:r w:rsidR="002F4EF9">
        <w:rPr>
          <w:rFonts w:cs="Times New Roman"/>
          <w:sz w:val="24"/>
          <w:szCs w:val="24"/>
        </w:rPr>
        <w:t>ing</w:t>
      </w:r>
      <w:r w:rsidR="002C6CF6" w:rsidRPr="00E32657">
        <w:rPr>
          <w:rFonts w:cs="Times New Roman"/>
          <w:sz w:val="24"/>
          <w:szCs w:val="24"/>
        </w:rPr>
        <w:t xml:space="preserve"> a </w:t>
      </w:r>
      <w:r w:rsidR="002C6CF6">
        <w:rPr>
          <w:rFonts w:cs="Times New Roman"/>
          <w:sz w:val="24"/>
          <w:szCs w:val="24"/>
        </w:rPr>
        <w:t>150</w:t>
      </w:r>
      <w:r w:rsidR="002C6CF6" w:rsidRPr="00E32657">
        <w:rPr>
          <w:rFonts w:cs="Times New Roman"/>
          <w:sz w:val="24"/>
          <w:szCs w:val="24"/>
        </w:rPr>
        <w:t>-frame video</w:t>
      </w:r>
      <w:r>
        <w:rPr>
          <w:rFonts w:cs="Times New Roman"/>
          <w:sz w:val="24"/>
          <w:szCs w:val="24"/>
        </w:rPr>
        <w:t>, submitted through</w:t>
      </w:r>
      <w:r w:rsidR="002C6CF6">
        <w:rPr>
          <w:rFonts w:cs="Times New Roman"/>
          <w:sz w:val="24"/>
          <w:szCs w:val="24"/>
        </w:rPr>
        <w:t xml:space="preserve"> the user’s webcam</w:t>
      </w:r>
      <w:r w:rsidR="002C6CF6" w:rsidRPr="00E32657">
        <w:rPr>
          <w:rFonts w:cs="Times New Roman"/>
          <w:sz w:val="24"/>
          <w:szCs w:val="24"/>
        </w:rPr>
        <w:t>.</w:t>
      </w:r>
      <w:r w:rsidR="002F4EF9">
        <w:rPr>
          <w:rFonts w:cs="Times New Roman"/>
          <w:sz w:val="24"/>
          <w:szCs w:val="24"/>
        </w:rPr>
        <w:t xml:space="preserve"> </w:t>
      </w:r>
      <w:r w:rsidR="002C6CF6" w:rsidRPr="00E32657">
        <w:rPr>
          <w:rFonts w:cs="Times New Roman"/>
          <w:sz w:val="24"/>
          <w:szCs w:val="24"/>
        </w:rPr>
        <w:t xml:space="preserve">The video input from the camera is simultaneously </w:t>
      </w:r>
      <w:r w:rsidR="002F4EF9">
        <w:rPr>
          <w:rFonts w:cs="Times New Roman"/>
          <w:sz w:val="24"/>
          <w:szCs w:val="24"/>
        </w:rPr>
        <w:t>displayed</w:t>
      </w:r>
      <w:r w:rsidR="002C6CF6" w:rsidRPr="00E32657">
        <w:rPr>
          <w:rFonts w:cs="Times New Roman"/>
          <w:sz w:val="24"/>
          <w:szCs w:val="24"/>
        </w:rPr>
        <w:t xml:space="preserve"> to the user,</w:t>
      </w:r>
      <w:r w:rsidR="0037137E">
        <w:rPr>
          <w:rFonts w:cs="Times New Roman"/>
          <w:sz w:val="24"/>
          <w:szCs w:val="24"/>
        </w:rPr>
        <w:t xml:space="preserve"> with </w:t>
      </w:r>
      <w:r w:rsidR="0037137E" w:rsidRPr="00312628">
        <w:rPr>
          <w:rFonts w:cs="Times New Roman"/>
          <w:sz w:val="24"/>
          <w:szCs w:val="24"/>
        </w:rPr>
        <w:t>MediaPipe hand landmark feature extractions</w:t>
      </w:r>
      <w:r w:rsidR="002C6CF6" w:rsidRPr="00E32657">
        <w:rPr>
          <w:rFonts w:cs="Times New Roman"/>
          <w:sz w:val="24"/>
          <w:szCs w:val="24"/>
        </w:rPr>
        <w:t xml:space="preserve"> </w:t>
      </w:r>
      <w:r w:rsidR="002F4EF9">
        <w:rPr>
          <w:rFonts w:cs="Times New Roman"/>
          <w:sz w:val="24"/>
          <w:szCs w:val="24"/>
        </w:rPr>
        <w:t xml:space="preserve">allowing </w:t>
      </w:r>
      <w:r w:rsidR="002C6CF6" w:rsidRPr="00E32657">
        <w:rPr>
          <w:rFonts w:cs="Times New Roman"/>
          <w:sz w:val="24"/>
          <w:szCs w:val="24"/>
        </w:rPr>
        <w:t xml:space="preserve">the user </w:t>
      </w:r>
      <w:r w:rsidR="002F4EF9">
        <w:rPr>
          <w:rFonts w:cs="Times New Roman"/>
          <w:sz w:val="24"/>
          <w:szCs w:val="24"/>
        </w:rPr>
        <w:t>to</w:t>
      </w:r>
      <w:r w:rsidR="002C6CF6" w:rsidRPr="00E32657">
        <w:rPr>
          <w:rFonts w:cs="Times New Roman"/>
          <w:sz w:val="24"/>
          <w:szCs w:val="24"/>
        </w:rPr>
        <w:t xml:space="preserve"> observe </w:t>
      </w:r>
      <w:r w:rsidR="0037137E">
        <w:rPr>
          <w:rFonts w:cs="Times New Roman"/>
          <w:sz w:val="24"/>
          <w:szCs w:val="24"/>
        </w:rPr>
        <w:t xml:space="preserve">how </w:t>
      </w:r>
      <w:r w:rsidR="002F4EF9">
        <w:rPr>
          <w:rFonts w:cs="Times New Roman"/>
          <w:sz w:val="24"/>
          <w:szCs w:val="24"/>
        </w:rPr>
        <w:t>their own recording</w:t>
      </w:r>
      <w:r w:rsidR="0037137E">
        <w:rPr>
          <w:rFonts w:cs="Times New Roman"/>
          <w:sz w:val="24"/>
          <w:szCs w:val="24"/>
        </w:rPr>
        <w:t xml:space="preserve"> is being understood by the application</w:t>
      </w:r>
      <w:r w:rsidR="002F4EF9">
        <w:rPr>
          <w:rFonts w:cs="Times New Roman"/>
          <w:sz w:val="24"/>
          <w:szCs w:val="24"/>
        </w:rPr>
        <w:t xml:space="preserve">. </w:t>
      </w:r>
    </w:p>
    <w:p w14:paraId="0598A067" w14:textId="6451E810" w:rsidR="00DF5781" w:rsidRDefault="002F4EF9" w:rsidP="00DF5781">
      <w:r>
        <w:rPr>
          <w:rFonts w:cs="Times New Roman"/>
          <w:sz w:val="24"/>
          <w:szCs w:val="24"/>
        </w:rPr>
        <w:t xml:space="preserve">Upon completion of the recording, either through completion of recording of the 150-frame video or </w:t>
      </w:r>
      <w:r w:rsidR="00A57D8D">
        <w:rPr>
          <w:rFonts w:cs="Times New Roman"/>
          <w:sz w:val="24"/>
          <w:szCs w:val="24"/>
        </w:rPr>
        <w:t xml:space="preserve">a manual stoppage, </w:t>
      </w:r>
      <w:r w:rsidR="0037137E">
        <w:rPr>
          <w:rFonts w:cs="Times New Roman"/>
          <w:sz w:val="24"/>
          <w:szCs w:val="24"/>
        </w:rPr>
        <w:t xml:space="preserve">our application will </w:t>
      </w:r>
      <w:r w:rsidR="001E43DE">
        <w:rPr>
          <w:rFonts w:cs="Times New Roman"/>
          <w:sz w:val="24"/>
          <w:szCs w:val="24"/>
        </w:rPr>
        <w:t xml:space="preserve">run our completed deep learning model for </w:t>
      </w:r>
      <w:r w:rsidR="005842CF">
        <w:rPr>
          <w:rFonts w:cs="Times New Roman"/>
          <w:sz w:val="24"/>
          <w:szCs w:val="24"/>
        </w:rPr>
        <w:t xml:space="preserve">interpretation of </w:t>
      </w:r>
      <w:r w:rsidR="001E43DE">
        <w:rPr>
          <w:rFonts w:cs="Times New Roman"/>
          <w:sz w:val="24"/>
          <w:szCs w:val="24"/>
        </w:rPr>
        <w:t>AS</w:t>
      </w:r>
      <w:r w:rsidR="005842CF">
        <w:rPr>
          <w:rFonts w:cs="Times New Roman"/>
          <w:sz w:val="24"/>
          <w:szCs w:val="24"/>
        </w:rPr>
        <w:t xml:space="preserve">L video input into </w:t>
      </w:r>
      <w:r w:rsidR="00A622A9">
        <w:rPr>
          <w:rFonts w:cs="Times New Roman"/>
          <w:sz w:val="24"/>
          <w:szCs w:val="24"/>
        </w:rPr>
        <w:t xml:space="preserve">an English word corresponding to the ASL hand gesture predicted. </w:t>
      </w:r>
      <w:r w:rsidR="00332E9B">
        <w:rPr>
          <w:rFonts w:cs="Times New Roman"/>
          <w:sz w:val="24"/>
          <w:szCs w:val="24"/>
        </w:rPr>
        <w:t>In near-real time, our application will output the top three predicted words back to the user.</w:t>
      </w:r>
    </w:p>
    <w:p w14:paraId="6FB09823" w14:textId="77777777" w:rsidR="00DF5781" w:rsidRDefault="00DF5781" w:rsidP="00DF5781">
      <w:pPr>
        <w:sectPr w:rsidR="00DF5781" w:rsidSect="00B52C73">
          <w:pgSz w:w="11906" w:h="16838"/>
          <w:pgMar w:top="851" w:right="851" w:bottom="851" w:left="851" w:header="708" w:footer="708" w:gutter="0"/>
          <w:cols w:space="708"/>
          <w:docGrid w:linePitch="360"/>
        </w:sectPr>
      </w:pPr>
    </w:p>
    <w:p w14:paraId="1CADCC1C" w14:textId="6FC8946B" w:rsidR="005437D1" w:rsidRDefault="00AE2FD9" w:rsidP="008874EB">
      <w:pPr>
        <w:pStyle w:val="EE8101-Heading2"/>
      </w:pPr>
      <w:bookmarkStart w:id="8" w:name="_Toc71387183"/>
      <w:bookmarkStart w:id="9" w:name="_Toc71495200"/>
      <w:r>
        <w:t xml:space="preserve">2.2. </w:t>
      </w:r>
      <w:r w:rsidR="00C87115">
        <w:t>Value Proposition</w:t>
      </w:r>
      <w:bookmarkEnd w:id="8"/>
      <w:bookmarkEnd w:id="9"/>
    </w:p>
    <w:p w14:paraId="04196181" w14:textId="77777777" w:rsidR="00134BB5" w:rsidRPr="00134BB5" w:rsidRDefault="00134BB5" w:rsidP="00134BB5"/>
    <w:p w14:paraId="688382AC" w14:textId="7632B152" w:rsidR="00DF5781" w:rsidRDefault="00DF5781" w:rsidP="00DF5781">
      <w:pPr>
        <w:pStyle w:val="EE8101-Heading3"/>
      </w:pPr>
      <w:bookmarkStart w:id="10" w:name="_Toc71387184"/>
      <w:bookmarkStart w:id="11" w:name="_Toc71495201"/>
      <w:r>
        <w:t xml:space="preserve">2.2.1. </w:t>
      </w:r>
      <w:r w:rsidR="009E52AE">
        <w:t>Merits</w:t>
      </w:r>
      <w:bookmarkEnd w:id="10"/>
      <w:bookmarkEnd w:id="11"/>
    </w:p>
    <w:p w14:paraId="6380B5BD" w14:textId="4F367D9E" w:rsidR="00585887" w:rsidRPr="00706637" w:rsidRDefault="00706637" w:rsidP="006343BE">
      <w:pPr>
        <w:spacing w:after="0"/>
        <w:rPr>
          <w:sz w:val="24"/>
          <w:szCs w:val="24"/>
        </w:rPr>
      </w:pPr>
      <w:r>
        <w:rPr>
          <w:sz w:val="24"/>
          <w:szCs w:val="24"/>
        </w:rPr>
        <w:t>Our product’s main merits are in greater interpretation capabilities over contemporary models, good accuracy in predicting ASL gestures, low cost o</w:t>
      </w:r>
      <w:r w:rsidR="00A00F5D">
        <w:rPr>
          <w:sz w:val="24"/>
          <w:szCs w:val="24"/>
        </w:rPr>
        <w:t>f use to the user, and good ease of use.</w:t>
      </w:r>
    </w:p>
    <w:p w14:paraId="2428BCB4" w14:textId="77777777" w:rsidR="000B5198" w:rsidRDefault="000B5198" w:rsidP="006343BE">
      <w:pPr>
        <w:spacing w:after="0"/>
        <w:rPr>
          <w:b/>
          <w:bCs/>
          <w:sz w:val="24"/>
          <w:szCs w:val="24"/>
        </w:rPr>
      </w:pPr>
    </w:p>
    <w:p w14:paraId="37E2AB71" w14:textId="0B5AA777" w:rsidR="006343BE" w:rsidRPr="00CB62FE" w:rsidRDefault="00E20026" w:rsidP="006343BE">
      <w:pPr>
        <w:spacing w:after="0"/>
        <w:rPr>
          <w:sz w:val="24"/>
          <w:szCs w:val="24"/>
          <w:u w:val="single"/>
        </w:rPr>
      </w:pPr>
      <w:r w:rsidRPr="00CB62FE">
        <w:rPr>
          <w:sz w:val="24"/>
          <w:szCs w:val="24"/>
          <w:u w:val="single"/>
        </w:rPr>
        <w:t xml:space="preserve">Greater </w:t>
      </w:r>
      <w:r w:rsidR="006343BE" w:rsidRPr="00CB62FE">
        <w:rPr>
          <w:sz w:val="24"/>
          <w:szCs w:val="24"/>
          <w:u w:val="single"/>
        </w:rPr>
        <w:t>Interpretation Capability</w:t>
      </w:r>
    </w:p>
    <w:p w14:paraId="0E874263" w14:textId="5072313F" w:rsidR="00C65514" w:rsidRDefault="00FF2596" w:rsidP="00FC6302">
      <w:pPr>
        <w:spacing w:after="240"/>
        <w:rPr>
          <w:sz w:val="24"/>
          <w:szCs w:val="24"/>
        </w:rPr>
      </w:pPr>
      <w:r w:rsidRPr="006343BE">
        <w:rPr>
          <w:sz w:val="24"/>
          <w:szCs w:val="24"/>
        </w:rPr>
        <w:t xml:space="preserve">In our research, we took note of </w:t>
      </w:r>
      <w:r w:rsidR="00E13AF7" w:rsidRPr="006343BE">
        <w:rPr>
          <w:sz w:val="24"/>
          <w:szCs w:val="24"/>
        </w:rPr>
        <w:t xml:space="preserve">two </w:t>
      </w:r>
      <w:r w:rsidR="008B5C01" w:rsidRPr="006343BE">
        <w:rPr>
          <w:sz w:val="24"/>
          <w:szCs w:val="24"/>
        </w:rPr>
        <w:t>e</w:t>
      </w:r>
      <w:r w:rsidR="00A05BF9" w:rsidRPr="006343BE">
        <w:rPr>
          <w:sz w:val="24"/>
          <w:szCs w:val="24"/>
        </w:rPr>
        <w:t>xisting</w:t>
      </w:r>
      <w:r w:rsidR="00E13AF7" w:rsidRPr="006343BE">
        <w:rPr>
          <w:sz w:val="24"/>
          <w:szCs w:val="24"/>
        </w:rPr>
        <w:t xml:space="preserve"> types of</w:t>
      </w:r>
      <w:r w:rsidR="00A05BF9" w:rsidRPr="006343BE">
        <w:rPr>
          <w:sz w:val="24"/>
          <w:szCs w:val="24"/>
        </w:rPr>
        <w:t xml:space="preserve"> sign language inter</w:t>
      </w:r>
      <w:r w:rsidR="008B5C01" w:rsidRPr="006343BE">
        <w:rPr>
          <w:sz w:val="24"/>
          <w:szCs w:val="24"/>
        </w:rPr>
        <w:t>pretation models</w:t>
      </w:r>
      <w:r w:rsidRPr="006343BE">
        <w:rPr>
          <w:sz w:val="24"/>
          <w:szCs w:val="24"/>
        </w:rPr>
        <w:t xml:space="preserve"> available</w:t>
      </w:r>
      <w:r w:rsidR="008B5C01" w:rsidRPr="006343BE">
        <w:rPr>
          <w:sz w:val="24"/>
          <w:szCs w:val="24"/>
        </w:rPr>
        <w:t xml:space="preserve"> on </w:t>
      </w:r>
      <w:r w:rsidR="00FB703E" w:rsidRPr="006343BE">
        <w:rPr>
          <w:sz w:val="24"/>
          <w:szCs w:val="24"/>
        </w:rPr>
        <w:t>the I</w:t>
      </w:r>
      <w:r w:rsidR="008B5C01" w:rsidRPr="006343BE">
        <w:rPr>
          <w:sz w:val="24"/>
          <w:szCs w:val="24"/>
        </w:rPr>
        <w:t>nterne</w:t>
      </w:r>
      <w:r w:rsidR="00F3635A" w:rsidRPr="006343BE">
        <w:rPr>
          <w:sz w:val="24"/>
          <w:szCs w:val="24"/>
        </w:rPr>
        <w:t>t</w:t>
      </w:r>
      <w:r w:rsidR="000415BD" w:rsidRPr="006343BE">
        <w:rPr>
          <w:sz w:val="24"/>
          <w:szCs w:val="24"/>
        </w:rPr>
        <w:t xml:space="preserve">. </w:t>
      </w:r>
    </w:p>
    <w:p w14:paraId="772F3F62" w14:textId="5E473AA9" w:rsidR="00C65514" w:rsidRDefault="000415BD" w:rsidP="002F104D">
      <w:pPr>
        <w:pStyle w:val="ListParagraph"/>
        <w:numPr>
          <w:ilvl w:val="0"/>
          <w:numId w:val="9"/>
        </w:numPr>
        <w:spacing w:after="240"/>
        <w:rPr>
          <w:sz w:val="24"/>
          <w:szCs w:val="24"/>
        </w:rPr>
      </w:pPr>
      <w:r w:rsidRPr="00C65514">
        <w:rPr>
          <w:sz w:val="24"/>
          <w:szCs w:val="24"/>
        </w:rPr>
        <w:t xml:space="preserve">The first type was the Alphabet-Based Model </w:t>
      </w:r>
      <w:sdt>
        <w:sdtPr>
          <w:id w:val="-1641184246"/>
          <w:placeholder>
            <w:docPart w:val="C4D043E8E4884401BA413D1133E011AB"/>
          </w:placeholder>
          <w:citation/>
        </w:sdtPr>
        <w:sdtContent>
          <w:r w:rsidRPr="00C65514">
            <w:rPr>
              <w:sz w:val="24"/>
              <w:szCs w:val="24"/>
            </w:rPr>
            <w:fldChar w:fldCharType="begin"/>
          </w:r>
          <w:r w:rsidRPr="00C65514">
            <w:rPr>
              <w:sz w:val="24"/>
              <w:szCs w:val="24"/>
            </w:rPr>
            <w:instrText xml:space="preserve"> CITATION Nat17 \l 18441 </w:instrText>
          </w:r>
          <w:r w:rsidRPr="00C65514">
            <w:rPr>
              <w:sz w:val="24"/>
              <w:szCs w:val="24"/>
            </w:rPr>
            <w:fldChar w:fldCharType="separate"/>
          </w:r>
          <w:r w:rsidRPr="00C65514">
            <w:rPr>
              <w:noProof/>
              <w:sz w:val="24"/>
              <w:szCs w:val="24"/>
            </w:rPr>
            <w:t>[3]</w:t>
          </w:r>
          <w:r w:rsidRPr="00C65514">
            <w:rPr>
              <w:sz w:val="24"/>
              <w:szCs w:val="24"/>
            </w:rPr>
            <w:fldChar w:fldCharType="end"/>
          </w:r>
        </w:sdtContent>
      </w:sdt>
      <w:r w:rsidRPr="00C65514">
        <w:rPr>
          <w:sz w:val="24"/>
          <w:szCs w:val="24"/>
        </w:rPr>
        <w:t xml:space="preserve">, which were </w:t>
      </w:r>
      <w:r w:rsidR="00DD11CC" w:rsidRPr="00C65514">
        <w:rPr>
          <w:sz w:val="24"/>
          <w:szCs w:val="24"/>
        </w:rPr>
        <w:t xml:space="preserve">only capable of interpreting </w:t>
      </w:r>
      <w:r w:rsidRPr="00C65514">
        <w:rPr>
          <w:sz w:val="24"/>
          <w:szCs w:val="24"/>
        </w:rPr>
        <w:t xml:space="preserve">the signed version </w:t>
      </w:r>
      <w:r w:rsidR="00DD11CC" w:rsidRPr="00C65514">
        <w:rPr>
          <w:sz w:val="24"/>
          <w:szCs w:val="24"/>
        </w:rPr>
        <w:t xml:space="preserve">of a particular </w:t>
      </w:r>
      <w:r w:rsidRPr="00C65514">
        <w:rPr>
          <w:sz w:val="24"/>
          <w:szCs w:val="24"/>
        </w:rPr>
        <w:t xml:space="preserve">letter in the 26-letter </w:t>
      </w:r>
      <w:r w:rsidR="00DD11CC" w:rsidRPr="00C65514">
        <w:rPr>
          <w:sz w:val="24"/>
          <w:szCs w:val="24"/>
        </w:rPr>
        <w:t>English alphabet</w:t>
      </w:r>
      <w:r w:rsidRPr="00C65514">
        <w:rPr>
          <w:sz w:val="24"/>
          <w:szCs w:val="24"/>
        </w:rPr>
        <w:t xml:space="preserve">. These models, while capable by themselves, offered limited real-life use as most sign language users used hand gestures to represent entire words, as opposed to </w:t>
      </w:r>
      <w:r w:rsidR="00763017" w:rsidRPr="00C65514">
        <w:rPr>
          <w:sz w:val="24"/>
          <w:szCs w:val="24"/>
        </w:rPr>
        <w:t xml:space="preserve">spelling </w:t>
      </w:r>
      <w:r w:rsidR="00F6043D" w:rsidRPr="00C65514">
        <w:rPr>
          <w:sz w:val="24"/>
          <w:szCs w:val="24"/>
        </w:rPr>
        <w:t>out words with singular letters.</w:t>
      </w:r>
    </w:p>
    <w:p w14:paraId="1F4D1712" w14:textId="0439BF9E" w:rsidR="00C65514" w:rsidRPr="00C65514" w:rsidRDefault="00F6043D" w:rsidP="002F104D">
      <w:pPr>
        <w:pStyle w:val="ListParagraph"/>
        <w:numPr>
          <w:ilvl w:val="0"/>
          <w:numId w:val="9"/>
        </w:numPr>
        <w:spacing w:after="240"/>
        <w:rPr>
          <w:sz w:val="24"/>
          <w:szCs w:val="24"/>
        </w:rPr>
      </w:pPr>
      <w:r w:rsidRPr="00C65514">
        <w:rPr>
          <w:sz w:val="24"/>
          <w:szCs w:val="24"/>
        </w:rPr>
        <w:t xml:space="preserve">The second type of </w:t>
      </w:r>
      <w:r w:rsidR="00EA72A4" w:rsidRPr="00C65514">
        <w:rPr>
          <w:sz w:val="24"/>
          <w:szCs w:val="24"/>
        </w:rPr>
        <w:t xml:space="preserve">model </w:t>
      </w:r>
      <w:r w:rsidR="00292034" w:rsidRPr="00C65514">
        <w:rPr>
          <w:sz w:val="24"/>
          <w:szCs w:val="24"/>
        </w:rPr>
        <w:t>available w</w:t>
      </w:r>
      <w:r w:rsidR="00590274" w:rsidRPr="00C65514">
        <w:rPr>
          <w:sz w:val="24"/>
          <w:szCs w:val="24"/>
        </w:rPr>
        <w:t>as</w:t>
      </w:r>
      <w:r w:rsidR="00292034" w:rsidRPr="00C65514">
        <w:rPr>
          <w:sz w:val="24"/>
          <w:szCs w:val="24"/>
        </w:rPr>
        <w:t xml:space="preserve"> </w:t>
      </w:r>
      <w:r w:rsidR="00590274" w:rsidRPr="00C65514">
        <w:rPr>
          <w:sz w:val="24"/>
          <w:szCs w:val="24"/>
        </w:rPr>
        <w:t>Word-Based Model, our own model being of the type. However,</w:t>
      </w:r>
      <w:r w:rsidR="006A51CC" w:rsidRPr="00C65514">
        <w:rPr>
          <w:sz w:val="24"/>
          <w:szCs w:val="24"/>
        </w:rPr>
        <w:t xml:space="preserve"> </w:t>
      </w:r>
      <w:r w:rsidR="00FC6302" w:rsidRPr="00C65514">
        <w:rPr>
          <w:sz w:val="24"/>
          <w:szCs w:val="24"/>
        </w:rPr>
        <w:t xml:space="preserve">models made available online offered limited </w:t>
      </w:r>
      <w:r w:rsidR="00190115" w:rsidRPr="00C65514">
        <w:rPr>
          <w:sz w:val="24"/>
          <w:szCs w:val="24"/>
        </w:rPr>
        <w:t xml:space="preserve">interpreting </w:t>
      </w:r>
      <w:r w:rsidR="00FC6302" w:rsidRPr="00C65514">
        <w:rPr>
          <w:sz w:val="24"/>
          <w:szCs w:val="24"/>
        </w:rPr>
        <w:t xml:space="preserve">capability, with </w:t>
      </w:r>
      <w:r w:rsidR="00190115" w:rsidRPr="00C65514">
        <w:rPr>
          <w:sz w:val="24"/>
          <w:szCs w:val="24"/>
        </w:rPr>
        <w:t xml:space="preserve">a </w:t>
      </w:r>
      <w:r w:rsidR="00FC6302" w:rsidRPr="00C65514">
        <w:rPr>
          <w:sz w:val="24"/>
          <w:szCs w:val="24"/>
        </w:rPr>
        <w:t>small</w:t>
      </w:r>
      <w:r w:rsidR="00190115" w:rsidRPr="00C65514">
        <w:rPr>
          <w:sz w:val="24"/>
          <w:szCs w:val="24"/>
        </w:rPr>
        <w:t xml:space="preserve"> number </w:t>
      </w:r>
      <w:r w:rsidR="00436D9B" w:rsidRPr="00C65514">
        <w:rPr>
          <w:sz w:val="24"/>
          <w:szCs w:val="24"/>
        </w:rPr>
        <w:t>of English words</w:t>
      </w:r>
      <w:r w:rsidR="00FC6302" w:rsidRPr="00C65514">
        <w:rPr>
          <w:sz w:val="24"/>
          <w:szCs w:val="24"/>
        </w:rPr>
        <w:t xml:space="preserve"> available</w:t>
      </w:r>
      <w:r w:rsidR="00C65514" w:rsidRPr="00C65514">
        <w:rPr>
          <w:sz w:val="24"/>
          <w:szCs w:val="24"/>
        </w:rPr>
        <w:t>; for example, a model we encountered offered just 10 to 20 English words</w:t>
      </w:r>
      <w:r w:rsidR="003E5F97" w:rsidRPr="00C65514">
        <w:rPr>
          <w:sz w:val="24"/>
          <w:szCs w:val="24"/>
        </w:rPr>
        <w:t xml:space="preserve"> </w:t>
      </w:r>
      <w:sdt>
        <w:sdtPr>
          <w:id w:val="424849782"/>
          <w:placeholder>
            <w:docPart w:val="C4D043E8E4884401BA413D1133E011AB"/>
          </w:placeholder>
          <w:citation/>
        </w:sdtPr>
        <w:sdtContent>
          <w:r w:rsidR="003E5F97" w:rsidRPr="00C65514">
            <w:rPr>
              <w:sz w:val="24"/>
              <w:szCs w:val="24"/>
            </w:rPr>
            <w:fldChar w:fldCharType="begin"/>
          </w:r>
          <w:r w:rsidR="003E5F97" w:rsidRPr="00C65514">
            <w:rPr>
              <w:sz w:val="24"/>
              <w:szCs w:val="24"/>
            </w:rPr>
            <w:instrText xml:space="preserve"> CITATION Tha21 \l 18441 </w:instrText>
          </w:r>
          <w:r w:rsidR="003E5F97" w:rsidRPr="00C65514">
            <w:rPr>
              <w:sz w:val="24"/>
              <w:szCs w:val="24"/>
            </w:rPr>
            <w:fldChar w:fldCharType="separate"/>
          </w:r>
          <w:r w:rsidR="003E5F97" w:rsidRPr="00C65514">
            <w:rPr>
              <w:noProof/>
              <w:sz w:val="24"/>
              <w:szCs w:val="24"/>
            </w:rPr>
            <w:t>[4]</w:t>
          </w:r>
          <w:r w:rsidR="003E5F97" w:rsidRPr="00C65514">
            <w:rPr>
              <w:sz w:val="24"/>
              <w:szCs w:val="24"/>
            </w:rPr>
            <w:fldChar w:fldCharType="end"/>
          </w:r>
        </w:sdtContent>
      </w:sdt>
      <w:r w:rsidR="003E5F97" w:rsidRPr="00C65514">
        <w:rPr>
          <w:sz w:val="24"/>
          <w:szCs w:val="24"/>
        </w:rPr>
        <w:t xml:space="preserve">. </w:t>
      </w:r>
    </w:p>
    <w:p w14:paraId="6984E208" w14:textId="3C1700CB" w:rsidR="00C65514" w:rsidRDefault="00436D9B" w:rsidP="00FC6302">
      <w:pPr>
        <w:spacing w:after="240"/>
        <w:rPr>
          <w:sz w:val="24"/>
          <w:szCs w:val="24"/>
        </w:rPr>
      </w:pPr>
      <w:r w:rsidRPr="00FC6302">
        <w:rPr>
          <w:sz w:val="24"/>
          <w:szCs w:val="24"/>
        </w:rPr>
        <w:t xml:space="preserve">Our model </w:t>
      </w:r>
      <w:r w:rsidR="003E5F97">
        <w:rPr>
          <w:sz w:val="24"/>
          <w:szCs w:val="24"/>
        </w:rPr>
        <w:t>has a greatly-expanded</w:t>
      </w:r>
      <w:r w:rsidRPr="00FC6302">
        <w:rPr>
          <w:sz w:val="24"/>
          <w:szCs w:val="24"/>
        </w:rPr>
        <w:t xml:space="preserve"> </w:t>
      </w:r>
      <w:r w:rsidR="002D0968" w:rsidRPr="00FC6302">
        <w:rPr>
          <w:sz w:val="24"/>
          <w:szCs w:val="24"/>
        </w:rPr>
        <w:t xml:space="preserve">interpretation </w:t>
      </w:r>
      <w:r w:rsidR="008874EB" w:rsidRPr="00FC6302">
        <w:rPr>
          <w:sz w:val="24"/>
          <w:szCs w:val="24"/>
        </w:rPr>
        <w:t xml:space="preserve">capability </w:t>
      </w:r>
      <w:r w:rsidR="00C65514">
        <w:rPr>
          <w:sz w:val="24"/>
          <w:szCs w:val="24"/>
        </w:rPr>
        <w:t>of</w:t>
      </w:r>
      <w:r w:rsidR="008874EB" w:rsidRPr="00FC6302">
        <w:rPr>
          <w:sz w:val="24"/>
          <w:szCs w:val="24"/>
        </w:rPr>
        <w:t xml:space="preserve"> 111 English words.</w:t>
      </w:r>
    </w:p>
    <w:p w14:paraId="1102A7D4" w14:textId="77777777" w:rsidR="00CB62FE" w:rsidRDefault="00CB62FE" w:rsidP="00FC6302">
      <w:pPr>
        <w:spacing w:after="240"/>
        <w:rPr>
          <w:sz w:val="24"/>
          <w:szCs w:val="24"/>
        </w:rPr>
      </w:pPr>
    </w:p>
    <w:p w14:paraId="1B7F8DEB" w14:textId="53AEA141" w:rsidR="00C65514" w:rsidRPr="00CB62FE" w:rsidRDefault="008F18F0" w:rsidP="00FC6302">
      <w:pPr>
        <w:spacing w:after="240"/>
        <w:rPr>
          <w:sz w:val="24"/>
          <w:szCs w:val="24"/>
          <w:u w:val="single"/>
        </w:rPr>
      </w:pPr>
      <w:r w:rsidRPr="00CB62FE">
        <w:rPr>
          <w:sz w:val="24"/>
          <w:szCs w:val="24"/>
          <w:u w:val="single"/>
        </w:rPr>
        <w:t>Good Accuracy</w:t>
      </w:r>
    </w:p>
    <w:p w14:paraId="7C12E442" w14:textId="2FF8E252" w:rsidR="008F18F0" w:rsidRDefault="008F18F0" w:rsidP="008F18F0">
      <w:pPr>
        <w:spacing w:after="240"/>
        <w:rPr>
          <w:sz w:val="24"/>
          <w:szCs w:val="24"/>
        </w:rPr>
      </w:pPr>
      <w:r>
        <w:rPr>
          <w:sz w:val="24"/>
          <w:szCs w:val="24"/>
        </w:rPr>
        <w:t xml:space="preserve">In addition to the expanded interpretation capability over previous models, we are additionally able to achieve a test case prediction accuracy of </w:t>
      </w:r>
      <w:r w:rsidRPr="008F18F0">
        <w:rPr>
          <w:sz w:val="24"/>
          <w:szCs w:val="24"/>
        </w:rPr>
        <w:t>52.99%</w:t>
      </w:r>
      <w:r>
        <w:rPr>
          <w:sz w:val="24"/>
          <w:szCs w:val="24"/>
        </w:rPr>
        <w:t xml:space="preserve">, and a top-three-words prediction accuracy </w:t>
      </w:r>
      <w:r w:rsidR="00773AFF">
        <w:rPr>
          <w:sz w:val="24"/>
          <w:szCs w:val="24"/>
        </w:rPr>
        <w:t xml:space="preserve">of 71.79%. </w:t>
      </w:r>
      <w:r w:rsidR="00AA316E">
        <w:rPr>
          <w:sz w:val="24"/>
          <w:szCs w:val="24"/>
        </w:rPr>
        <w:t xml:space="preserve">Taking into consideration </w:t>
      </w:r>
      <w:r w:rsidR="00585E26">
        <w:rPr>
          <w:sz w:val="24"/>
          <w:szCs w:val="24"/>
        </w:rPr>
        <w:t>the complex nature</w:t>
      </w:r>
      <w:r w:rsidR="00AA316E">
        <w:rPr>
          <w:sz w:val="24"/>
          <w:szCs w:val="24"/>
        </w:rPr>
        <w:t xml:space="preserve"> of identifying </w:t>
      </w:r>
      <w:r w:rsidR="00612153">
        <w:rPr>
          <w:sz w:val="24"/>
          <w:szCs w:val="24"/>
        </w:rPr>
        <w:t>hand gestures</w:t>
      </w:r>
      <w:r w:rsidR="00585E26">
        <w:rPr>
          <w:sz w:val="24"/>
          <w:szCs w:val="24"/>
        </w:rPr>
        <w:t xml:space="preserve"> and the limited data available for training,</w:t>
      </w:r>
      <w:r w:rsidR="00FD4F4C">
        <w:rPr>
          <w:sz w:val="24"/>
          <w:szCs w:val="24"/>
        </w:rPr>
        <w:t xml:space="preserve"> we firmly believe </w:t>
      </w:r>
      <w:r w:rsidR="00265F91">
        <w:rPr>
          <w:sz w:val="24"/>
          <w:szCs w:val="24"/>
        </w:rPr>
        <w:t>we created an adequately-accurate model.</w:t>
      </w:r>
    </w:p>
    <w:p w14:paraId="029DD4E4" w14:textId="77777777" w:rsidR="00773AFF" w:rsidRDefault="00773AFF" w:rsidP="008F18F0">
      <w:pPr>
        <w:spacing w:after="240"/>
        <w:rPr>
          <w:sz w:val="24"/>
          <w:szCs w:val="24"/>
        </w:rPr>
      </w:pPr>
    </w:p>
    <w:p w14:paraId="4BD8F882" w14:textId="582D0F3E" w:rsidR="00265F91" w:rsidRPr="00CB62FE" w:rsidRDefault="00D72C27" w:rsidP="008F18F0">
      <w:pPr>
        <w:spacing w:after="240"/>
        <w:rPr>
          <w:sz w:val="24"/>
          <w:szCs w:val="24"/>
          <w:u w:val="single"/>
        </w:rPr>
      </w:pPr>
      <w:r w:rsidRPr="00CB62FE">
        <w:rPr>
          <w:sz w:val="24"/>
          <w:szCs w:val="24"/>
          <w:u w:val="single"/>
        </w:rPr>
        <w:t>Lower in Cost</w:t>
      </w:r>
    </w:p>
    <w:p w14:paraId="2C7F6067" w14:textId="7E190488" w:rsidR="006805D9" w:rsidRDefault="002F40AB" w:rsidP="001D3766">
      <w:pPr>
        <w:spacing w:after="240"/>
        <w:rPr>
          <w:b/>
          <w:bCs/>
          <w:sz w:val="24"/>
          <w:szCs w:val="24"/>
        </w:rPr>
      </w:pPr>
      <w:r>
        <w:rPr>
          <w:sz w:val="24"/>
          <w:szCs w:val="24"/>
        </w:rPr>
        <w:t>Another</w:t>
      </w:r>
      <w:r w:rsidR="004F240D" w:rsidRPr="00265F91">
        <w:rPr>
          <w:sz w:val="24"/>
          <w:szCs w:val="24"/>
        </w:rPr>
        <w:t xml:space="preserve"> existing product is the wearable glove that uses embedded sensors </w:t>
      </w:r>
      <w:r w:rsidR="007F3063">
        <w:rPr>
          <w:sz w:val="24"/>
          <w:szCs w:val="24"/>
        </w:rPr>
        <w:t>to recognise signed gestures</w:t>
      </w:r>
      <w:r w:rsidR="00767F9B">
        <w:rPr>
          <w:sz w:val="24"/>
          <w:szCs w:val="24"/>
        </w:rPr>
        <w:t xml:space="preserve"> </w:t>
      </w:r>
      <w:sdt>
        <w:sdtPr>
          <w:rPr>
            <w:sz w:val="24"/>
            <w:szCs w:val="24"/>
          </w:rPr>
          <w:id w:val="780918067"/>
          <w:citation/>
        </w:sdtPr>
        <w:sdtContent>
          <w:r w:rsidR="00767F9B">
            <w:rPr>
              <w:sz w:val="24"/>
              <w:szCs w:val="24"/>
            </w:rPr>
            <w:fldChar w:fldCharType="begin"/>
          </w:r>
          <w:r w:rsidR="00767F9B">
            <w:rPr>
              <w:sz w:val="24"/>
              <w:szCs w:val="24"/>
            </w:rPr>
            <w:instrText xml:space="preserve">CITATION Meh \l 18441 </w:instrText>
          </w:r>
          <w:r w:rsidR="00767F9B">
            <w:rPr>
              <w:sz w:val="24"/>
              <w:szCs w:val="24"/>
            </w:rPr>
            <w:fldChar w:fldCharType="separate"/>
          </w:r>
          <w:r w:rsidR="00767F9B" w:rsidRPr="00767F9B">
            <w:rPr>
              <w:noProof/>
              <w:sz w:val="24"/>
              <w:szCs w:val="24"/>
            </w:rPr>
            <w:t>[5]</w:t>
          </w:r>
          <w:r w:rsidR="00767F9B">
            <w:rPr>
              <w:sz w:val="24"/>
              <w:szCs w:val="24"/>
            </w:rPr>
            <w:fldChar w:fldCharType="end"/>
          </w:r>
        </w:sdtContent>
      </w:sdt>
      <w:r w:rsidR="00902212" w:rsidRPr="00265F91">
        <w:rPr>
          <w:sz w:val="24"/>
          <w:szCs w:val="24"/>
        </w:rPr>
        <w:t>. Compared to this product, our</w:t>
      </w:r>
      <w:r w:rsidR="007F3063">
        <w:rPr>
          <w:sz w:val="24"/>
          <w:szCs w:val="24"/>
        </w:rPr>
        <w:t xml:space="preserve"> </w:t>
      </w:r>
      <w:r w:rsidR="00D7472B" w:rsidRPr="00265F91">
        <w:rPr>
          <w:sz w:val="24"/>
          <w:szCs w:val="24"/>
        </w:rPr>
        <w:t>software-based</w:t>
      </w:r>
      <w:r w:rsidR="007F3063">
        <w:rPr>
          <w:sz w:val="24"/>
          <w:szCs w:val="24"/>
        </w:rPr>
        <w:t xml:space="preserve"> </w:t>
      </w:r>
      <w:r w:rsidR="00D72C27">
        <w:rPr>
          <w:sz w:val="24"/>
          <w:szCs w:val="24"/>
        </w:rPr>
        <w:t>product minimises the need for expensive hardware, as a user would only require a PC with a webcam attached. As such, the cost of the product is</w:t>
      </w:r>
      <w:r w:rsidR="002C6012">
        <w:rPr>
          <w:sz w:val="24"/>
          <w:szCs w:val="24"/>
        </w:rPr>
        <w:t xml:space="preserve"> greatly reduced over.</w:t>
      </w:r>
      <w:r w:rsidR="006805D9">
        <w:rPr>
          <w:b/>
          <w:bCs/>
          <w:sz w:val="24"/>
          <w:szCs w:val="24"/>
        </w:rPr>
        <w:br w:type="page"/>
      </w:r>
    </w:p>
    <w:p w14:paraId="5B681FF8" w14:textId="769BF5AE" w:rsidR="001D3766" w:rsidRPr="00CB62FE" w:rsidRDefault="001D3766" w:rsidP="001D3766">
      <w:pPr>
        <w:spacing w:after="240"/>
        <w:rPr>
          <w:sz w:val="24"/>
          <w:szCs w:val="24"/>
          <w:u w:val="single"/>
        </w:rPr>
      </w:pPr>
      <w:r w:rsidRPr="00CB62FE">
        <w:rPr>
          <w:sz w:val="24"/>
          <w:szCs w:val="24"/>
          <w:u w:val="single"/>
        </w:rPr>
        <w:t>Easy to Use</w:t>
      </w:r>
    </w:p>
    <w:p w14:paraId="1630A2AB" w14:textId="228706E6" w:rsidR="003C513B" w:rsidRDefault="00472830" w:rsidP="001D3766">
      <w:pPr>
        <w:spacing w:after="240"/>
        <w:rPr>
          <w:sz w:val="24"/>
          <w:szCs w:val="24"/>
        </w:rPr>
      </w:pPr>
      <w:r w:rsidRPr="001D3766">
        <w:rPr>
          <w:sz w:val="24"/>
          <w:szCs w:val="24"/>
        </w:rPr>
        <w:t xml:space="preserve">Our product also enjoys the advantage of ease of use and user-friendliness. </w:t>
      </w:r>
      <w:r w:rsidR="001B6FD4">
        <w:rPr>
          <w:sz w:val="24"/>
          <w:szCs w:val="24"/>
        </w:rPr>
        <w:t xml:space="preserve">The aesthetic is simple and uncomplicated, </w:t>
      </w:r>
      <w:r w:rsidR="007C31CE">
        <w:rPr>
          <w:sz w:val="24"/>
          <w:szCs w:val="24"/>
        </w:rPr>
        <w:t>requiring minimal technical know-how to use</w:t>
      </w:r>
      <w:r w:rsidR="0059308E">
        <w:rPr>
          <w:sz w:val="24"/>
          <w:szCs w:val="24"/>
        </w:rPr>
        <w:t xml:space="preserve"> and thus </w:t>
      </w:r>
      <w:r w:rsidR="006F3DED">
        <w:rPr>
          <w:sz w:val="24"/>
          <w:szCs w:val="24"/>
        </w:rPr>
        <w:t xml:space="preserve">does not limit its potential user base. </w:t>
      </w:r>
    </w:p>
    <w:p w14:paraId="0E062F01" w14:textId="77777777" w:rsidR="00217B8D" w:rsidRDefault="00217B8D" w:rsidP="001D3766">
      <w:pPr>
        <w:spacing w:after="240"/>
        <w:rPr>
          <w:sz w:val="24"/>
          <w:szCs w:val="24"/>
        </w:rPr>
      </w:pPr>
    </w:p>
    <w:p w14:paraId="519A11A2" w14:textId="77777777" w:rsidR="00B57182" w:rsidRDefault="00B57182" w:rsidP="001D3766">
      <w:pPr>
        <w:spacing w:after="240"/>
        <w:rPr>
          <w:sz w:val="24"/>
          <w:szCs w:val="24"/>
        </w:rPr>
      </w:pPr>
    </w:p>
    <w:p w14:paraId="261B547B" w14:textId="2440DD5E" w:rsidR="00DF5781" w:rsidRDefault="00DF5781" w:rsidP="00DF5781">
      <w:pPr>
        <w:pStyle w:val="EE8101-Heading3"/>
      </w:pPr>
      <w:bookmarkStart w:id="12" w:name="_Toc71387185"/>
      <w:bookmarkStart w:id="13" w:name="_Toc71495202"/>
      <w:r>
        <w:t xml:space="preserve">2.2.2. </w:t>
      </w:r>
      <w:r w:rsidR="009E52AE">
        <w:t>Limitations</w:t>
      </w:r>
      <w:bookmarkEnd w:id="12"/>
      <w:bookmarkEnd w:id="13"/>
    </w:p>
    <w:p w14:paraId="133C75D2" w14:textId="77777777" w:rsidR="00FD3F25" w:rsidRDefault="00E00A68" w:rsidP="00264659">
      <w:pPr>
        <w:rPr>
          <w:sz w:val="24"/>
          <w:szCs w:val="24"/>
        </w:rPr>
      </w:pPr>
      <w:r w:rsidRPr="002C37D5">
        <w:rPr>
          <w:sz w:val="24"/>
          <w:szCs w:val="24"/>
        </w:rPr>
        <w:t xml:space="preserve">Our </w:t>
      </w:r>
      <w:r w:rsidR="00706637">
        <w:rPr>
          <w:sz w:val="24"/>
          <w:szCs w:val="24"/>
        </w:rPr>
        <w:t xml:space="preserve">product </w:t>
      </w:r>
      <w:r w:rsidR="00CB62FE">
        <w:rPr>
          <w:sz w:val="24"/>
          <w:szCs w:val="24"/>
        </w:rPr>
        <w:t>is limited primarily by the limited data</w:t>
      </w:r>
      <w:r w:rsidR="008A3365">
        <w:rPr>
          <w:sz w:val="24"/>
          <w:szCs w:val="24"/>
        </w:rPr>
        <w:t xml:space="preserve"> </w:t>
      </w:r>
      <w:r w:rsidR="00CB62FE">
        <w:rPr>
          <w:sz w:val="24"/>
          <w:szCs w:val="24"/>
        </w:rPr>
        <w:t>freely available for use in training our deep learning model</w:t>
      </w:r>
      <w:r w:rsidR="00FD3F25">
        <w:rPr>
          <w:sz w:val="24"/>
          <w:szCs w:val="24"/>
        </w:rPr>
        <w:t>, as well as current technologies</w:t>
      </w:r>
      <w:r w:rsidR="00CB62FE">
        <w:rPr>
          <w:sz w:val="24"/>
          <w:szCs w:val="24"/>
        </w:rPr>
        <w:t>.</w:t>
      </w:r>
      <w:r w:rsidR="008459B7">
        <w:rPr>
          <w:sz w:val="24"/>
          <w:szCs w:val="24"/>
        </w:rPr>
        <w:t xml:space="preserve"> </w:t>
      </w:r>
    </w:p>
    <w:p w14:paraId="55AA646B" w14:textId="34526FC5" w:rsidR="009E21E5" w:rsidRDefault="00390519" w:rsidP="002F104D">
      <w:pPr>
        <w:pStyle w:val="ListParagraph"/>
        <w:numPr>
          <w:ilvl w:val="0"/>
          <w:numId w:val="10"/>
        </w:numPr>
        <w:spacing w:after="240"/>
        <w:ind w:left="714" w:hanging="357"/>
        <w:contextualSpacing w:val="0"/>
        <w:rPr>
          <w:sz w:val="24"/>
          <w:szCs w:val="24"/>
        </w:rPr>
      </w:pPr>
      <w:r w:rsidRPr="00FD3F25">
        <w:rPr>
          <w:sz w:val="24"/>
          <w:szCs w:val="24"/>
        </w:rPr>
        <w:t>While</w:t>
      </w:r>
      <w:r w:rsidR="008459B7" w:rsidRPr="00FD3F25">
        <w:rPr>
          <w:sz w:val="24"/>
          <w:szCs w:val="24"/>
        </w:rPr>
        <w:t xml:space="preserve"> our training data</w:t>
      </w:r>
      <w:r w:rsidR="0074634B" w:rsidRPr="00FD3F25">
        <w:rPr>
          <w:sz w:val="24"/>
          <w:szCs w:val="24"/>
        </w:rPr>
        <w:t>set</w:t>
      </w:r>
      <w:r w:rsidR="008459B7" w:rsidRPr="00FD3F25">
        <w:rPr>
          <w:sz w:val="24"/>
          <w:szCs w:val="24"/>
        </w:rPr>
        <w:t xml:space="preserve"> </w:t>
      </w:r>
      <w:r w:rsidRPr="00FD3F25">
        <w:rPr>
          <w:sz w:val="24"/>
          <w:szCs w:val="24"/>
        </w:rPr>
        <w:t xml:space="preserve">from the </w:t>
      </w:r>
      <w:r w:rsidR="008459B7" w:rsidRPr="00FD3F25">
        <w:rPr>
          <w:sz w:val="24"/>
          <w:szCs w:val="24"/>
        </w:rPr>
        <w:t>WLASL Database</w:t>
      </w:r>
      <w:r w:rsidR="00295B5E" w:rsidRPr="00FD3F25">
        <w:rPr>
          <w:sz w:val="24"/>
          <w:szCs w:val="24"/>
        </w:rPr>
        <w:t xml:space="preserve"> </w:t>
      </w:r>
      <w:sdt>
        <w:sdtPr>
          <w:id w:val="-1232156945"/>
          <w:citation/>
        </w:sdtPr>
        <w:sdtContent>
          <w:r w:rsidR="00295B5E" w:rsidRPr="00FD3F25">
            <w:rPr>
              <w:sz w:val="24"/>
              <w:szCs w:val="24"/>
            </w:rPr>
            <w:fldChar w:fldCharType="begin"/>
          </w:r>
          <w:r w:rsidR="00295B5E" w:rsidRPr="00FD3F25">
            <w:rPr>
              <w:sz w:val="24"/>
              <w:szCs w:val="24"/>
            </w:rPr>
            <w:instrText xml:space="preserve"> CITATION LiD20 \l 18441 </w:instrText>
          </w:r>
          <w:r w:rsidR="00295B5E" w:rsidRPr="00FD3F25">
            <w:rPr>
              <w:sz w:val="24"/>
              <w:szCs w:val="24"/>
            </w:rPr>
            <w:fldChar w:fldCharType="separate"/>
          </w:r>
          <w:r w:rsidR="00295B5E" w:rsidRPr="00FD3F25">
            <w:rPr>
              <w:noProof/>
              <w:sz w:val="24"/>
              <w:szCs w:val="24"/>
            </w:rPr>
            <w:t>[6]</w:t>
          </w:r>
          <w:r w:rsidR="00295B5E" w:rsidRPr="00FD3F25">
            <w:rPr>
              <w:sz w:val="24"/>
              <w:szCs w:val="24"/>
            </w:rPr>
            <w:fldChar w:fldCharType="end"/>
          </w:r>
        </w:sdtContent>
      </w:sdt>
      <w:r w:rsidR="00295B5E" w:rsidRPr="00FD3F25">
        <w:rPr>
          <w:sz w:val="24"/>
          <w:szCs w:val="24"/>
        </w:rPr>
        <w:t xml:space="preserve">, </w:t>
      </w:r>
      <w:r w:rsidR="0038639C" w:rsidRPr="00FD3F25">
        <w:rPr>
          <w:sz w:val="24"/>
          <w:szCs w:val="24"/>
        </w:rPr>
        <w:t xml:space="preserve">which features 2,000 common different words in ASL, </w:t>
      </w:r>
      <w:r w:rsidRPr="00FD3F25">
        <w:rPr>
          <w:sz w:val="24"/>
          <w:szCs w:val="24"/>
        </w:rPr>
        <w:t>is</w:t>
      </w:r>
      <w:r w:rsidR="0074634B" w:rsidRPr="00FD3F25">
        <w:rPr>
          <w:sz w:val="24"/>
          <w:szCs w:val="24"/>
        </w:rPr>
        <w:t xml:space="preserve"> of reasonable size, </w:t>
      </w:r>
      <w:r w:rsidR="009B69BF" w:rsidRPr="00FD3F25">
        <w:rPr>
          <w:sz w:val="24"/>
          <w:szCs w:val="24"/>
        </w:rPr>
        <w:t xml:space="preserve">certain words </w:t>
      </w:r>
      <w:r w:rsidR="003E52B6" w:rsidRPr="00FD3F25">
        <w:rPr>
          <w:sz w:val="24"/>
          <w:szCs w:val="24"/>
        </w:rPr>
        <w:t xml:space="preserve">have </w:t>
      </w:r>
      <w:r w:rsidR="007C5672" w:rsidRPr="00FD3F25">
        <w:rPr>
          <w:sz w:val="24"/>
          <w:szCs w:val="24"/>
        </w:rPr>
        <w:t>greater amounts of data</w:t>
      </w:r>
      <w:r w:rsidR="00264659" w:rsidRPr="00FD3F25">
        <w:rPr>
          <w:sz w:val="24"/>
          <w:szCs w:val="24"/>
        </w:rPr>
        <w:t xml:space="preserve"> available</w:t>
      </w:r>
      <w:r w:rsidR="007C5672" w:rsidRPr="00FD3F25">
        <w:rPr>
          <w:sz w:val="24"/>
          <w:szCs w:val="24"/>
        </w:rPr>
        <w:t>, introducing significant bias</w:t>
      </w:r>
      <w:r w:rsidR="00264659" w:rsidRPr="00FD3F25">
        <w:rPr>
          <w:sz w:val="24"/>
          <w:szCs w:val="24"/>
        </w:rPr>
        <w:t xml:space="preserve"> which had to be corrected for. </w:t>
      </w:r>
      <w:r w:rsidR="0014070F">
        <w:rPr>
          <w:sz w:val="24"/>
          <w:szCs w:val="24"/>
        </w:rPr>
        <w:t xml:space="preserve">In doing so, we reduced our </w:t>
      </w:r>
      <w:r w:rsidR="00297080">
        <w:rPr>
          <w:sz w:val="24"/>
          <w:szCs w:val="24"/>
        </w:rPr>
        <w:t>initial word count from more than 2,000 to just 111 ASL words</w:t>
      </w:r>
      <w:r w:rsidR="00123713">
        <w:rPr>
          <w:sz w:val="24"/>
          <w:szCs w:val="24"/>
        </w:rPr>
        <w:t>, improving prediction accuracy but with the trade-off of limiting our model’s interpretation capabilities.</w:t>
      </w:r>
    </w:p>
    <w:p w14:paraId="2055A553" w14:textId="26DA66A3" w:rsidR="00123713" w:rsidRDefault="00123713" w:rsidP="002F104D">
      <w:pPr>
        <w:pStyle w:val="ListParagraph"/>
        <w:numPr>
          <w:ilvl w:val="0"/>
          <w:numId w:val="10"/>
        </w:numPr>
        <w:spacing w:after="240"/>
        <w:ind w:left="714" w:hanging="357"/>
        <w:contextualSpacing w:val="0"/>
        <w:rPr>
          <w:sz w:val="24"/>
          <w:szCs w:val="24"/>
        </w:rPr>
      </w:pPr>
      <w:r>
        <w:rPr>
          <w:sz w:val="24"/>
          <w:szCs w:val="24"/>
        </w:rPr>
        <w:t xml:space="preserve">We are limited by </w:t>
      </w:r>
      <w:r w:rsidR="00CD6712">
        <w:rPr>
          <w:sz w:val="24"/>
          <w:szCs w:val="24"/>
        </w:rPr>
        <w:t xml:space="preserve">the technologies </w:t>
      </w:r>
      <w:r w:rsidR="005437D5">
        <w:rPr>
          <w:sz w:val="24"/>
          <w:szCs w:val="24"/>
        </w:rPr>
        <w:t xml:space="preserve">of today. While MediaPipe is one of the best handtracking </w:t>
      </w:r>
      <w:r w:rsidR="007C1D76">
        <w:rPr>
          <w:sz w:val="24"/>
          <w:szCs w:val="24"/>
        </w:rPr>
        <w:t xml:space="preserve">frameworks </w:t>
      </w:r>
      <w:r w:rsidR="0076036D">
        <w:rPr>
          <w:sz w:val="24"/>
          <w:szCs w:val="24"/>
        </w:rPr>
        <w:t xml:space="preserve">available, </w:t>
      </w:r>
      <w:r w:rsidR="004437A2">
        <w:rPr>
          <w:sz w:val="24"/>
          <w:szCs w:val="24"/>
        </w:rPr>
        <w:t xml:space="preserve">it </w:t>
      </w:r>
      <w:r w:rsidR="008B687F">
        <w:rPr>
          <w:sz w:val="24"/>
          <w:szCs w:val="24"/>
        </w:rPr>
        <w:t xml:space="preserve">can be affected by a multitude of factors, such as video image contrast, </w:t>
      </w:r>
      <w:r w:rsidR="001F7350">
        <w:rPr>
          <w:sz w:val="24"/>
          <w:szCs w:val="24"/>
        </w:rPr>
        <w:t xml:space="preserve">image proportions, </w:t>
      </w:r>
      <w:r w:rsidR="009F0CF7">
        <w:rPr>
          <w:sz w:val="24"/>
          <w:szCs w:val="24"/>
        </w:rPr>
        <w:t xml:space="preserve">recording hardware, </w:t>
      </w:r>
      <w:r w:rsidR="009E6E62">
        <w:rPr>
          <w:sz w:val="24"/>
          <w:szCs w:val="24"/>
        </w:rPr>
        <w:t xml:space="preserve">and limited </w:t>
      </w:r>
      <w:r w:rsidR="00E8785D">
        <w:rPr>
          <w:sz w:val="24"/>
          <w:szCs w:val="24"/>
        </w:rPr>
        <w:t xml:space="preserve">tracking capabilities </w:t>
      </w:r>
      <w:r w:rsidR="00467D5E">
        <w:rPr>
          <w:sz w:val="24"/>
          <w:szCs w:val="24"/>
        </w:rPr>
        <w:t xml:space="preserve">with hands in certain orientations. </w:t>
      </w:r>
      <w:r w:rsidR="00BF3ADF">
        <w:rPr>
          <w:sz w:val="24"/>
          <w:szCs w:val="24"/>
        </w:rPr>
        <w:t xml:space="preserve">As such, it is </w:t>
      </w:r>
      <w:r w:rsidR="00BA6A69">
        <w:rPr>
          <w:sz w:val="24"/>
          <w:szCs w:val="24"/>
        </w:rPr>
        <w:t>unable to be thoroughly accurate in tracking</w:t>
      </w:r>
      <w:r w:rsidR="00BF3ADF">
        <w:rPr>
          <w:sz w:val="24"/>
          <w:szCs w:val="24"/>
        </w:rPr>
        <w:t xml:space="preserve"> all</w:t>
      </w:r>
      <w:r w:rsidR="00BA6A69">
        <w:rPr>
          <w:sz w:val="24"/>
          <w:szCs w:val="24"/>
        </w:rPr>
        <w:t xml:space="preserve"> hand gestures</w:t>
      </w:r>
      <w:r w:rsidR="008B687F">
        <w:rPr>
          <w:sz w:val="24"/>
          <w:szCs w:val="24"/>
        </w:rPr>
        <w:t>.</w:t>
      </w:r>
    </w:p>
    <w:p w14:paraId="0CC4F008" w14:textId="0DF40020" w:rsidR="00DF5781" w:rsidRPr="002F104D" w:rsidRDefault="00BF3ADF" w:rsidP="002F104D">
      <w:pPr>
        <w:pStyle w:val="ListParagraph"/>
        <w:numPr>
          <w:ilvl w:val="0"/>
          <w:numId w:val="10"/>
        </w:numPr>
        <w:spacing w:after="240"/>
        <w:ind w:left="714" w:hanging="357"/>
        <w:contextualSpacing w:val="0"/>
        <w:rPr>
          <w:sz w:val="24"/>
          <w:szCs w:val="24"/>
        </w:rPr>
      </w:pPr>
      <w:r>
        <w:rPr>
          <w:sz w:val="24"/>
          <w:szCs w:val="24"/>
        </w:rPr>
        <w:t xml:space="preserve">Our test accuracy of 52.99%, while respectable, </w:t>
      </w:r>
      <w:r w:rsidR="002F104D">
        <w:rPr>
          <w:sz w:val="24"/>
          <w:szCs w:val="24"/>
        </w:rPr>
        <w:t xml:space="preserve">has much need for improvement before it can be utilised as a full-fledged interpreter. Furthermore, </w:t>
      </w:r>
      <w:r w:rsidR="00F25277" w:rsidRPr="002F104D">
        <w:rPr>
          <w:sz w:val="24"/>
          <w:szCs w:val="24"/>
        </w:rPr>
        <w:t xml:space="preserve">the real-time accuracy </w:t>
      </w:r>
      <w:r w:rsidR="002F104D">
        <w:rPr>
          <w:sz w:val="24"/>
          <w:szCs w:val="24"/>
        </w:rPr>
        <w:t xml:space="preserve">of our model will likely be </w:t>
      </w:r>
      <w:r w:rsidR="00F25277" w:rsidRPr="002F104D">
        <w:rPr>
          <w:sz w:val="24"/>
          <w:szCs w:val="24"/>
        </w:rPr>
        <w:t>lower</w:t>
      </w:r>
      <w:r w:rsidR="002F104D">
        <w:rPr>
          <w:sz w:val="24"/>
          <w:szCs w:val="24"/>
        </w:rPr>
        <w:t xml:space="preserve"> than our test accuracy</w:t>
      </w:r>
      <w:r w:rsidR="00F25277" w:rsidRPr="002F104D">
        <w:rPr>
          <w:sz w:val="24"/>
          <w:szCs w:val="24"/>
        </w:rPr>
        <w:t>.</w:t>
      </w:r>
    </w:p>
    <w:p w14:paraId="1CFD6DA5" w14:textId="77777777" w:rsidR="008874EB" w:rsidRDefault="008874EB" w:rsidP="00DF5781"/>
    <w:p w14:paraId="5ECAB77B" w14:textId="77777777" w:rsidR="00DF5781" w:rsidRDefault="00DF5781" w:rsidP="00DF5781">
      <w:pPr>
        <w:sectPr w:rsidR="00DF5781" w:rsidSect="00B52C73">
          <w:pgSz w:w="11906" w:h="16838"/>
          <w:pgMar w:top="851" w:right="851" w:bottom="851" w:left="851" w:header="708" w:footer="708" w:gutter="0"/>
          <w:cols w:space="708"/>
          <w:docGrid w:linePitch="360"/>
        </w:sectPr>
      </w:pPr>
    </w:p>
    <w:p w14:paraId="0D65CD94" w14:textId="4AA6246A" w:rsidR="00AE2FD9" w:rsidRDefault="00AE2FD9" w:rsidP="00DF5781">
      <w:pPr>
        <w:pStyle w:val="EE8101-Heading2"/>
      </w:pPr>
      <w:bookmarkStart w:id="14" w:name="_Toc71387186"/>
      <w:bookmarkStart w:id="15" w:name="_Toc71495203"/>
      <w:r>
        <w:t xml:space="preserve">2.3. </w:t>
      </w:r>
      <w:r w:rsidR="00DF5781">
        <w:t>Future Improvements</w:t>
      </w:r>
      <w:bookmarkEnd w:id="14"/>
      <w:bookmarkEnd w:id="15"/>
      <w:r>
        <w:t xml:space="preserve"> </w:t>
      </w:r>
    </w:p>
    <w:p w14:paraId="41A26874" w14:textId="62C96208" w:rsidR="00327D11" w:rsidRPr="006A0684" w:rsidRDefault="00327D11" w:rsidP="006A0684"/>
    <w:p w14:paraId="3D88EB58" w14:textId="2CAB3B96" w:rsidR="588EDCB7" w:rsidRDefault="00A747E2" w:rsidP="006B218F">
      <w:pPr>
        <w:pStyle w:val="EE8101-Heading3"/>
      </w:pPr>
      <w:bookmarkStart w:id="16" w:name="_Toc71387187"/>
      <w:bookmarkStart w:id="17" w:name="_Toc71495204"/>
      <w:r>
        <w:t xml:space="preserve">2.3.1. Improve on </w:t>
      </w:r>
      <w:bookmarkEnd w:id="16"/>
      <w:r w:rsidR="00217B8D">
        <w:t>Current Model Shortcomings</w:t>
      </w:r>
      <w:bookmarkEnd w:id="17"/>
    </w:p>
    <w:p w14:paraId="6417924A" w14:textId="035A71BF" w:rsidR="003A7C4D" w:rsidRPr="002F104D" w:rsidRDefault="003A7C4D" w:rsidP="003A7C4D">
      <w:pPr>
        <w:rPr>
          <w:sz w:val="24"/>
          <w:szCs w:val="24"/>
        </w:rPr>
      </w:pPr>
      <w:r w:rsidRPr="002F104D">
        <w:rPr>
          <w:sz w:val="24"/>
          <w:szCs w:val="24"/>
        </w:rPr>
        <w:t xml:space="preserve">We can improve </w:t>
      </w:r>
      <w:r w:rsidR="00E96193" w:rsidRPr="002F104D">
        <w:rPr>
          <w:sz w:val="24"/>
          <w:szCs w:val="24"/>
        </w:rPr>
        <w:t xml:space="preserve">on the current shortcomings of </w:t>
      </w:r>
      <w:r w:rsidR="00217B8D">
        <w:rPr>
          <w:sz w:val="24"/>
          <w:szCs w:val="24"/>
        </w:rPr>
        <w:t>our current</w:t>
      </w:r>
      <w:r w:rsidR="00E96193" w:rsidRPr="002F104D">
        <w:rPr>
          <w:sz w:val="24"/>
          <w:szCs w:val="24"/>
        </w:rPr>
        <w:t xml:space="preserve"> model</w:t>
      </w:r>
      <w:r w:rsidRPr="002F104D">
        <w:rPr>
          <w:sz w:val="24"/>
          <w:szCs w:val="24"/>
        </w:rPr>
        <w:t xml:space="preserve">, which include </w:t>
      </w:r>
      <w:r w:rsidR="001F4592">
        <w:rPr>
          <w:sz w:val="24"/>
          <w:szCs w:val="24"/>
        </w:rPr>
        <w:t>a small size of</w:t>
      </w:r>
      <w:r w:rsidRPr="002F104D">
        <w:rPr>
          <w:sz w:val="24"/>
          <w:szCs w:val="24"/>
        </w:rPr>
        <w:t xml:space="preserve"> database, over</w:t>
      </w:r>
      <w:r w:rsidR="00217B8D">
        <w:rPr>
          <w:sz w:val="24"/>
          <w:szCs w:val="24"/>
        </w:rPr>
        <w:t>r</w:t>
      </w:r>
      <w:r w:rsidRPr="002F104D">
        <w:rPr>
          <w:sz w:val="24"/>
          <w:szCs w:val="24"/>
        </w:rPr>
        <w:t>elian</w:t>
      </w:r>
      <w:r w:rsidR="00217B8D">
        <w:rPr>
          <w:sz w:val="24"/>
          <w:szCs w:val="24"/>
        </w:rPr>
        <w:t>ce</w:t>
      </w:r>
      <w:r w:rsidRPr="002F104D">
        <w:rPr>
          <w:sz w:val="24"/>
          <w:szCs w:val="24"/>
        </w:rPr>
        <w:t xml:space="preserve"> on a single</w:t>
      </w:r>
      <w:r w:rsidR="00750FA0">
        <w:rPr>
          <w:sz w:val="24"/>
          <w:szCs w:val="24"/>
        </w:rPr>
        <w:t xml:space="preserve"> method</w:t>
      </w:r>
      <w:r w:rsidRPr="002F104D">
        <w:rPr>
          <w:sz w:val="24"/>
          <w:szCs w:val="24"/>
        </w:rPr>
        <w:t xml:space="preserve"> of data extraction, limited </w:t>
      </w:r>
      <w:r w:rsidR="00750FA0">
        <w:rPr>
          <w:sz w:val="24"/>
          <w:szCs w:val="24"/>
        </w:rPr>
        <w:t xml:space="preserve">word </w:t>
      </w:r>
      <w:r w:rsidRPr="002F104D">
        <w:rPr>
          <w:sz w:val="24"/>
          <w:szCs w:val="24"/>
        </w:rPr>
        <w:t>interpretation capabilities</w:t>
      </w:r>
      <w:r w:rsidR="00E96193" w:rsidRPr="002F104D">
        <w:rPr>
          <w:sz w:val="24"/>
          <w:szCs w:val="24"/>
        </w:rPr>
        <w:t>, and inadequate</w:t>
      </w:r>
      <w:r w:rsidRPr="002F104D">
        <w:rPr>
          <w:sz w:val="24"/>
          <w:szCs w:val="24"/>
        </w:rPr>
        <w:t xml:space="preserve"> accuracy.</w:t>
      </w:r>
    </w:p>
    <w:p w14:paraId="4CCD51BE" w14:textId="77777777" w:rsidR="00EC5A79" w:rsidRDefault="00EC5A79" w:rsidP="00EC5A79">
      <w:pPr>
        <w:rPr>
          <w:b/>
          <w:bCs/>
          <w:sz w:val="24"/>
          <w:szCs w:val="24"/>
        </w:rPr>
      </w:pPr>
    </w:p>
    <w:p w14:paraId="371C80FC" w14:textId="32B29255" w:rsidR="00EC5A79" w:rsidRPr="00EC5A79" w:rsidRDefault="001F4592" w:rsidP="00EC5A79">
      <w:pPr>
        <w:rPr>
          <w:sz w:val="24"/>
          <w:szCs w:val="24"/>
          <w:u w:val="single"/>
        </w:rPr>
      </w:pPr>
      <w:r>
        <w:rPr>
          <w:sz w:val="24"/>
          <w:szCs w:val="24"/>
          <w:u w:val="single"/>
        </w:rPr>
        <w:t>Small</w:t>
      </w:r>
      <w:r w:rsidR="003A7C4D" w:rsidRPr="00EC5A79">
        <w:rPr>
          <w:sz w:val="24"/>
          <w:szCs w:val="24"/>
          <w:u w:val="single"/>
        </w:rPr>
        <w:t xml:space="preserve"> </w:t>
      </w:r>
      <w:r w:rsidR="00EC5A79" w:rsidRPr="00EC5A79">
        <w:rPr>
          <w:sz w:val="24"/>
          <w:szCs w:val="24"/>
          <w:u w:val="single"/>
        </w:rPr>
        <w:t>D</w:t>
      </w:r>
      <w:r w:rsidR="003A7C4D" w:rsidRPr="00EC5A79">
        <w:rPr>
          <w:sz w:val="24"/>
          <w:szCs w:val="24"/>
          <w:u w:val="single"/>
        </w:rPr>
        <w:t xml:space="preserve">atabase </w:t>
      </w:r>
    </w:p>
    <w:p w14:paraId="7753FC71" w14:textId="708B9D40" w:rsidR="003A7C4D" w:rsidRDefault="00E96193" w:rsidP="00EC5A79">
      <w:pPr>
        <w:rPr>
          <w:sz w:val="24"/>
          <w:szCs w:val="24"/>
        </w:rPr>
      </w:pPr>
      <w:r w:rsidRPr="00EC5A79">
        <w:rPr>
          <w:sz w:val="24"/>
          <w:szCs w:val="24"/>
        </w:rPr>
        <w:t xml:space="preserve">We can </w:t>
      </w:r>
      <w:r w:rsidR="006B6DBC" w:rsidRPr="00EC5A79">
        <w:rPr>
          <w:sz w:val="24"/>
          <w:szCs w:val="24"/>
        </w:rPr>
        <w:t>expand</w:t>
      </w:r>
      <w:r w:rsidRPr="00EC5A79">
        <w:rPr>
          <w:sz w:val="24"/>
          <w:szCs w:val="24"/>
        </w:rPr>
        <w:t xml:space="preserve"> our database to include sign language recorded videos from other data source</w:t>
      </w:r>
      <w:r w:rsidR="006B6DBC" w:rsidRPr="00EC5A79">
        <w:rPr>
          <w:sz w:val="24"/>
          <w:szCs w:val="24"/>
        </w:rPr>
        <w:t>s</w:t>
      </w:r>
      <w:r w:rsidR="009B59BF" w:rsidRPr="00EC5A79">
        <w:rPr>
          <w:sz w:val="24"/>
          <w:szCs w:val="24"/>
        </w:rPr>
        <w:t xml:space="preserve">. This may require investment from </w:t>
      </w:r>
      <w:r w:rsidR="00EC5A79" w:rsidRPr="00EC5A79">
        <w:rPr>
          <w:sz w:val="24"/>
          <w:szCs w:val="24"/>
        </w:rPr>
        <w:t>other relevant parties.</w:t>
      </w:r>
    </w:p>
    <w:p w14:paraId="6DD63933" w14:textId="77777777" w:rsidR="00EC5A79" w:rsidRDefault="00EC5A79" w:rsidP="00EC5A79">
      <w:pPr>
        <w:rPr>
          <w:sz w:val="24"/>
          <w:szCs w:val="24"/>
        </w:rPr>
      </w:pPr>
    </w:p>
    <w:p w14:paraId="6C2BC4FE" w14:textId="0738FD7D" w:rsidR="00EC5A79" w:rsidRPr="00FD5050" w:rsidRDefault="000D0FD7" w:rsidP="00EC5A79">
      <w:pPr>
        <w:rPr>
          <w:b/>
          <w:bCs/>
          <w:sz w:val="24"/>
          <w:szCs w:val="24"/>
          <w:u w:val="single"/>
        </w:rPr>
      </w:pPr>
      <w:r w:rsidRPr="00FD5050">
        <w:rPr>
          <w:sz w:val="24"/>
          <w:szCs w:val="24"/>
          <w:u w:val="single"/>
        </w:rPr>
        <w:t>Overre</w:t>
      </w:r>
      <w:r w:rsidR="00FD5050" w:rsidRPr="00FD5050">
        <w:rPr>
          <w:sz w:val="24"/>
          <w:szCs w:val="24"/>
          <w:u w:val="single"/>
        </w:rPr>
        <w:t>liance on a Single Method of Data Extraction</w:t>
      </w:r>
    </w:p>
    <w:p w14:paraId="6C0879E7" w14:textId="23A4D2D2" w:rsidR="003A7C4D" w:rsidRDefault="00492C7A" w:rsidP="00FD5050">
      <w:pPr>
        <w:rPr>
          <w:sz w:val="24"/>
          <w:szCs w:val="24"/>
        </w:rPr>
      </w:pPr>
      <w:r>
        <w:rPr>
          <w:sz w:val="24"/>
          <w:szCs w:val="24"/>
        </w:rPr>
        <w:t>We are limited by the technology of our time. However, in a few</w:t>
      </w:r>
      <w:r w:rsidR="00C07BA0">
        <w:rPr>
          <w:sz w:val="24"/>
          <w:szCs w:val="24"/>
        </w:rPr>
        <w:t xml:space="preserve"> years</w:t>
      </w:r>
      <w:r w:rsidR="008D04DA" w:rsidRPr="00FD5050">
        <w:rPr>
          <w:sz w:val="24"/>
          <w:szCs w:val="24"/>
        </w:rPr>
        <w:t xml:space="preserve">, there will be better performing APIs </w:t>
      </w:r>
      <w:r w:rsidR="00C07BA0">
        <w:rPr>
          <w:sz w:val="24"/>
          <w:szCs w:val="24"/>
        </w:rPr>
        <w:t>which</w:t>
      </w:r>
      <w:r w:rsidR="008D04DA" w:rsidRPr="00FD5050">
        <w:rPr>
          <w:sz w:val="24"/>
          <w:szCs w:val="24"/>
        </w:rPr>
        <w:t xml:space="preserve"> can perform the function of hand landmark feature extraction</w:t>
      </w:r>
      <w:r w:rsidR="003A7C4D" w:rsidRPr="00FD5050">
        <w:rPr>
          <w:sz w:val="24"/>
          <w:szCs w:val="24"/>
        </w:rPr>
        <w:t>.</w:t>
      </w:r>
      <w:r w:rsidR="008D04DA" w:rsidRPr="00FD5050">
        <w:rPr>
          <w:sz w:val="24"/>
          <w:szCs w:val="24"/>
        </w:rPr>
        <w:t xml:space="preserve"> This </w:t>
      </w:r>
      <w:r w:rsidR="00CD41B5">
        <w:rPr>
          <w:sz w:val="24"/>
          <w:szCs w:val="24"/>
        </w:rPr>
        <w:t>may allow us to improve our model training, enabling improved tracking of hand gestures and thus, improved prediction accuracy.</w:t>
      </w:r>
    </w:p>
    <w:p w14:paraId="09FE9977" w14:textId="77777777" w:rsidR="00FD5050" w:rsidRDefault="00FD5050" w:rsidP="00FD5050">
      <w:pPr>
        <w:rPr>
          <w:sz w:val="24"/>
          <w:szCs w:val="24"/>
        </w:rPr>
      </w:pPr>
    </w:p>
    <w:p w14:paraId="74A3966A" w14:textId="56852FCE" w:rsidR="00FD5050" w:rsidRPr="009619F7" w:rsidRDefault="009619F7" w:rsidP="00FD5050">
      <w:pPr>
        <w:rPr>
          <w:sz w:val="24"/>
          <w:szCs w:val="24"/>
          <w:u w:val="single"/>
        </w:rPr>
      </w:pPr>
      <w:r w:rsidRPr="009619F7">
        <w:rPr>
          <w:sz w:val="24"/>
          <w:szCs w:val="24"/>
          <w:u w:val="single"/>
        </w:rPr>
        <w:t>Limited Word Interpretation Capabilit</w:t>
      </w:r>
      <w:r>
        <w:rPr>
          <w:sz w:val="24"/>
          <w:szCs w:val="24"/>
          <w:u w:val="single"/>
        </w:rPr>
        <w:t>y</w:t>
      </w:r>
    </w:p>
    <w:p w14:paraId="1C3980B1" w14:textId="55592889" w:rsidR="003A7C4D" w:rsidRDefault="009619F7" w:rsidP="009619F7">
      <w:pPr>
        <w:rPr>
          <w:sz w:val="24"/>
          <w:szCs w:val="24"/>
        </w:rPr>
      </w:pPr>
      <w:r>
        <w:rPr>
          <w:sz w:val="24"/>
          <w:szCs w:val="24"/>
        </w:rPr>
        <w:t xml:space="preserve">We are limited by the small size of dataset available to us. </w:t>
      </w:r>
      <w:r w:rsidR="00934168" w:rsidRPr="009619F7">
        <w:rPr>
          <w:sz w:val="24"/>
          <w:szCs w:val="24"/>
        </w:rPr>
        <w:t xml:space="preserve">With </w:t>
      </w:r>
      <w:r w:rsidR="00A24561" w:rsidRPr="009619F7">
        <w:rPr>
          <w:sz w:val="24"/>
          <w:szCs w:val="24"/>
        </w:rPr>
        <w:t xml:space="preserve">a larger database, it is possible </w:t>
      </w:r>
      <w:r>
        <w:rPr>
          <w:sz w:val="24"/>
          <w:szCs w:val="24"/>
        </w:rPr>
        <w:t>for us to reduce bias in our model</w:t>
      </w:r>
      <w:r w:rsidR="003157ED" w:rsidRPr="009619F7">
        <w:rPr>
          <w:sz w:val="24"/>
          <w:szCs w:val="24"/>
        </w:rPr>
        <w:t>, thereby allowing for e</w:t>
      </w:r>
      <w:r>
        <w:rPr>
          <w:sz w:val="24"/>
          <w:szCs w:val="24"/>
        </w:rPr>
        <w:t>xpansion of</w:t>
      </w:r>
      <w:r w:rsidR="003157ED" w:rsidRPr="009619F7">
        <w:rPr>
          <w:sz w:val="24"/>
          <w:szCs w:val="24"/>
        </w:rPr>
        <w:t xml:space="preserve"> interpretation capabilities to cover more ASL words.</w:t>
      </w:r>
    </w:p>
    <w:p w14:paraId="761C55F6" w14:textId="55592889" w:rsidR="009619F7" w:rsidRDefault="009619F7" w:rsidP="009619F7">
      <w:pPr>
        <w:rPr>
          <w:sz w:val="24"/>
          <w:szCs w:val="24"/>
        </w:rPr>
      </w:pPr>
    </w:p>
    <w:p w14:paraId="118551A2" w14:textId="55592889" w:rsidR="009619F7" w:rsidRPr="009619F7" w:rsidRDefault="003157ED" w:rsidP="009619F7">
      <w:pPr>
        <w:rPr>
          <w:sz w:val="24"/>
          <w:szCs w:val="24"/>
          <w:u w:val="single"/>
        </w:rPr>
      </w:pPr>
      <w:r w:rsidRPr="009619F7">
        <w:rPr>
          <w:sz w:val="24"/>
          <w:szCs w:val="24"/>
          <w:u w:val="single"/>
        </w:rPr>
        <w:t>Inadequate</w:t>
      </w:r>
      <w:r w:rsidR="003A7C4D" w:rsidRPr="009619F7">
        <w:rPr>
          <w:sz w:val="24"/>
          <w:szCs w:val="24"/>
          <w:u w:val="single"/>
        </w:rPr>
        <w:t xml:space="preserve"> </w:t>
      </w:r>
      <w:r w:rsidR="009619F7" w:rsidRPr="009619F7">
        <w:rPr>
          <w:sz w:val="24"/>
          <w:szCs w:val="24"/>
          <w:u w:val="single"/>
        </w:rPr>
        <w:t>A</w:t>
      </w:r>
      <w:r w:rsidR="003A7C4D" w:rsidRPr="009619F7">
        <w:rPr>
          <w:sz w:val="24"/>
          <w:szCs w:val="24"/>
          <w:u w:val="single"/>
        </w:rPr>
        <w:t>ccuracy</w:t>
      </w:r>
    </w:p>
    <w:p w14:paraId="1CFB458B" w14:textId="57470E6F" w:rsidR="003A7C4D" w:rsidRPr="009619F7" w:rsidRDefault="009619F7" w:rsidP="009619F7">
      <w:pPr>
        <w:rPr>
          <w:sz w:val="24"/>
          <w:szCs w:val="24"/>
        </w:rPr>
      </w:pPr>
      <w:r>
        <w:rPr>
          <w:sz w:val="24"/>
          <w:szCs w:val="24"/>
        </w:rPr>
        <w:t>We noted</w:t>
      </w:r>
      <w:r w:rsidR="003157ED" w:rsidRPr="009619F7">
        <w:rPr>
          <w:sz w:val="24"/>
          <w:szCs w:val="24"/>
        </w:rPr>
        <w:t xml:space="preserve"> that </w:t>
      </w:r>
      <w:r>
        <w:rPr>
          <w:sz w:val="24"/>
          <w:szCs w:val="24"/>
        </w:rPr>
        <w:t xml:space="preserve">our </w:t>
      </w:r>
      <w:r w:rsidR="006D1481" w:rsidRPr="009619F7">
        <w:rPr>
          <w:sz w:val="24"/>
          <w:szCs w:val="24"/>
        </w:rPr>
        <w:t>model</w:t>
      </w:r>
      <w:r>
        <w:rPr>
          <w:sz w:val="24"/>
          <w:szCs w:val="24"/>
        </w:rPr>
        <w:t>’s</w:t>
      </w:r>
      <w:r w:rsidR="006D1481" w:rsidRPr="009619F7">
        <w:rPr>
          <w:sz w:val="24"/>
          <w:szCs w:val="24"/>
        </w:rPr>
        <w:t xml:space="preserve"> accuracy is very much reliant on the quality and quantity of database. </w:t>
      </w:r>
      <w:r w:rsidR="001F4592">
        <w:rPr>
          <w:sz w:val="24"/>
          <w:szCs w:val="24"/>
        </w:rPr>
        <w:t>With the proposed improvement mentioned above</w:t>
      </w:r>
      <w:r w:rsidR="006D1481" w:rsidRPr="009619F7">
        <w:rPr>
          <w:sz w:val="24"/>
          <w:szCs w:val="24"/>
        </w:rPr>
        <w:t xml:space="preserve">, </w:t>
      </w:r>
      <w:r w:rsidR="001F4592">
        <w:rPr>
          <w:sz w:val="24"/>
          <w:szCs w:val="24"/>
        </w:rPr>
        <w:t>in time, we can improve on our model’s prediction accuracy.</w:t>
      </w:r>
    </w:p>
    <w:p w14:paraId="3FCCC152" w14:textId="6AEDF3D4" w:rsidR="00B57182" w:rsidRDefault="00B57182" w:rsidP="00792A13">
      <w:pPr>
        <w:rPr>
          <w:sz w:val="24"/>
          <w:szCs w:val="24"/>
        </w:rPr>
      </w:pPr>
      <w:r>
        <w:rPr>
          <w:sz w:val="24"/>
          <w:szCs w:val="24"/>
        </w:rPr>
        <w:br w:type="page"/>
      </w:r>
    </w:p>
    <w:p w14:paraId="3CAD288D" w14:textId="593736A1" w:rsidR="00A15426" w:rsidRPr="002F104D" w:rsidRDefault="00A15426" w:rsidP="00A15426">
      <w:pPr>
        <w:pStyle w:val="EE8101-Heading3"/>
      </w:pPr>
      <w:bookmarkStart w:id="18" w:name="_Toc71387188"/>
      <w:bookmarkStart w:id="19" w:name="_Toc71495205"/>
      <w:r w:rsidRPr="002F104D">
        <w:t xml:space="preserve">2.3.2. </w:t>
      </w:r>
      <w:bookmarkEnd w:id="18"/>
      <w:r w:rsidR="00750FA0" w:rsidRPr="00750FA0">
        <w:t>Consecutive Gesture Interpretation</w:t>
      </w:r>
      <w:bookmarkEnd w:id="19"/>
    </w:p>
    <w:p w14:paraId="68EDF177" w14:textId="4B98FDCB" w:rsidR="00A15426" w:rsidRPr="002F104D" w:rsidRDefault="00A15426" w:rsidP="00A15426">
      <w:pPr>
        <w:rPr>
          <w:sz w:val="24"/>
          <w:szCs w:val="24"/>
        </w:rPr>
      </w:pPr>
      <w:r w:rsidRPr="002F104D">
        <w:rPr>
          <w:sz w:val="24"/>
          <w:szCs w:val="24"/>
        </w:rPr>
        <w:t>Currently</w:t>
      </w:r>
      <w:r w:rsidR="001F4592">
        <w:rPr>
          <w:sz w:val="24"/>
          <w:szCs w:val="24"/>
        </w:rPr>
        <w:t>,</w:t>
      </w:r>
      <w:r w:rsidRPr="002F104D">
        <w:rPr>
          <w:sz w:val="24"/>
          <w:szCs w:val="24"/>
        </w:rPr>
        <w:t xml:space="preserve"> our model is only capable of interpreting</w:t>
      </w:r>
      <w:r w:rsidR="001F4592">
        <w:rPr>
          <w:sz w:val="24"/>
          <w:szCs w:val="24"/>
        </w:rPr>
        <w:t xml:space="preserve"> one</w:t>
      </w:r>
      <w:r w:rsidRPr="002F104D">
        <w:rPr>
          <w:sz w:val="24"/>
          <w:szCs w:val="24"/>
        </w:rPr>
        <w:t xml:space="preserve"> individual ASL gesture</w:t>
      </w:r>
      <w:r w:rsidR="001F4592">
        <w:rPr>
          <w:sz w:val="24"/>
          <w:szCs w:val="24"/>
        </w:rPr>
        <w:t xml:space="preserve"> at a time. </w:t>
      </w:r>
      <w:r w:rsidRPr="002F104D">
        <w:rPr>
          <w:sz w:val="24"/>
          <w:szCs w:val="24"/>
        </w:rPr>
        <w:t>This model could be useful for individual sign language learning and training purposes, but would be less useful in real-life application</w:t>
      </w:r>
      <w:r w:rsidR="00D31AE3">
        <w:rPr>
          <w:sz w:val="24"/>
          <w:szCs w:val="24"/>
        </w:rPr>
        <w:t>s</w:t>
      </w:r>
      <w:r w:rsidRPr="002F104D">
        <w:rPr>
          <w:sz w:val="24"/>
          <w:szCs w:val="24"/>
        </w:rPr>
        <w:t xml:space="preserve">, as most of the real-life scenarios would involve sign language conversations in complete sentences, </w:t>
      </w:r>
      <w:r w:rsidR="00D029DE" w:rsidRPr="002F104D">
        <w:rPr>
          <w:sz w:val="24"/>
          <w:szCs w:val="24"/>
        </w:rPr>
        <w:t>i.e.</w:t>
      </w:r>
      <w:r w:rsidRPr="002F104D">
        <w:rPr>
          <w:sz w:val="24"/>
          <w:szCs w:val="24"/>
        </w:rPr>
        <w:t xml:space="preserve"> consecutive performance of sign language gestures.</w:t>
      </w:r>
    </w:p>
    <w:p w14:paraId="0CB952E1" w14:textId="4ED2AEC4" w:rsidR="00792A13" w:rsidRPr="002F104D" w:rsidRDefault="0078215E" w:rsidP="006A0684">
      <w:pPr>
        <w:rPr>
          <w:sz w:val="24"/>
          <w:szCs w:val="24"/>
        </w:rPr>
      </w:pPr>
      <w:r w:rsidRPr="002F104D">
        <w:rPr>
          <w:sz w:val="24"/>
          <w:szCs w:val="24"/>
        </w:rPr>
        <w:t>Therefore, future improvements can focus on e</w:t>
      </w:r>
      <w:r w:rsidR="00D31AE3">
        <w:rPr>
          <w:sz w:val="24"/>
          <w:szCs w:val="24"/>
        </w:rPr>
        <w:t>xpanding</w:t>
      </w:r>
      <w:r w:rsidRPr="002F104D">
        <w:rPr>
          <w:sz w:val="24"/>
          <w:szCs w:val="24"/>
        </w:rPr>
        <w:t xml:space="preserve"> the capability of </w:t>
      </w:r>
      <w:r w:rsidR="00D31AE3">
        <w:rPr>
          <w:sz w:val="24"/>
          <w:szCs w:val="24"/>
        </w:rPr>
        <w:t xml:space="preserve">our </w:t>
      </w:r>
      <w:r w:rsidRPr="002F104D">
        <w:rPr>
          <w:sz w:val="24"/>
          <w:szCs w:val="24"/>
        </w:rPr>
        <w:t xml:space="preserve">application to be able to interpret consecutive hand gestures and </w:t>
      </w:r>
      <w:r w:rsidR="00D31AE3">
        <w:rPr>
          <w:sz w:val="24"/>
          <w:szCs w:val="24"/>
        </w:rPr>
        <w:t>form word strings from these gestures.</w:t>
      </w:r>
    </w:p>
    <w:p w14:paraId="629A7617" w14:textId="77777777" w:rsidR="00792A13" w:rsidRDefault="00792A13" w:rsidP="006A0684">
      <w:pPr>
        <w:rPr>
          <w:sz w:val="24"/>
          <w:szCs w:val="24"/>
        </w:rPr>
      </w:pPr>
    </w:p>
    <w:p w14:paraId="0A5CCEDE" w14:textId="77777777" w:rsidR="00B57182" w:rsidRPr="002F104D" w:rsidRDefault="00B57182" w:rsidP="006A0684">
      <w:pPr>
        <w:rPr>
          <w:sz w:val="24"/>
          <w:szCs w:val="24"/>
        </w:rPr>
      </w:pPr>
    </w:p>
    <w:p w14:paraId="059DA58B" w14:textId="09863B81" w:rsidR="00C87115" w:rsidRPr="002F104D" w:rsidRDefault="00C87115" w:rsidP="00C87115">
      <w:pPr>
        <w:pStyle w:val="EE8101-Heading3"/>
      </w:pPr>
      <w:bookmarkStart w:id="20" w:name="_Toc71387189"/>
      <w:bookmarkStart w:id="21" w:name="_Toc71495206"/>
      <w:r w:rsidRPr="002F104D">
        <w:t>2.3.</w:t>
      </w:r>
      <w:r w:rsidR="003C3944" w:rsidRPr="002F104D">
        <w:t>3</w:t>
      </w:r>
      <w:r w:rsidRPr="002F104D">
        <w:t>. Applicability with Natural Language Processing (NLP)</w:t>
      </w:r>
      <w:bookmarkEnd w:id="20"/>
      <w:bookmarkEnd w:id="21"/>
    </w:p>
    <w:p w14:paraId="40E94DE8" w14:textId="3FDBA71E" w:rsidR="00AE2FD9" w:rsidRDefault="00D31AE3" w:rsidP="0053268F">
      <w:pPr>
        <w:rPr>
          <w:rFonts w:cs="Times New Roman"/>
          <w:sz w:val="24"/>
          <w:szCs w:val="24"/>
        </w:rPr>
        <w:sectPr w:rsidR="00AE2FD9" w:rsidSect="00B52C73">
          <w:pgSz w:w="11906" w:h="16838"/>
          <w:pgMar w:top="851" w:right="851" w:bottom="851" w:left="851" w:header="708" w:footer="708" w:gutter="0"/>
          <w:cols w:space="708"/>
          <w:docGrid w:linePitch="360"/>
        </w:sectPr>
      </w:pPr>
      <w:r>
        <w:rPr>
          <w:sz w:val="24"/>
          <w:szCs w:val="24"/>
        </w:rPr>
        <w:t>Building upon Consecutive Gesture Interpretation, the next step would be to apply Natural Language Processing (NLP) in order to convert word strings into coherent English sentences. The difficult in this lies in the fact th</w:t>
      </w:r>
      <w:r w:rsidR="00B57182">
        <w:rPr>
          <w:sz w:val="24"/>
          <w:szCs w:val="24"/>
        </w:rPr>
        <w:t>at ASL deviates from Standard American English in terms of grammar, and as such, time, effort, and careful consideration must be taken to ensure the successful deployment of NLP.</w:t>
      </w:r>
    </w:p>
    <w:p w14:paraId="54322B8D" w14:textId="6EA6EA0E" w:rsidR="0003752E" w:rsidRDefault="0003752E" w:rsidP="00AE2FD9">
      <w:pPr>
        <w:pStyle w:val="EE8101-Heading1"/>
      </w:pPr>
      <w:bookmarkStart w:id="22" w:name="_Toc71387190"/>
      <w:bookmarkStart w:id="23" w:name="_Toc71495207"/>
      <w:r>
        <w:t>3. Approaches &amp; Outcomes</w:t>
      </w:r>
      <w:bookmarkEnd w:id="22"/>
      <w:bookmarkEnd w:id="23"/>
    </w:p>
    <w:p w14:paraId="6E906746" w14:textId="01778EB6" w:rsidR="00C87115" w:rsidRDefault="0010616B" w:rsidP="00C87115">
      <w:pPr>
        <w:rPr>
          <w:sz w:val="24"/>
          <w:szCs w:val="24"/>
        </w:rPr>
      </w:pPr>
      <w:r>
        <w:rPr>
          <w:sz w:val="24"/>
          <w:szCs w:val="24"/>
        </w:rPr>
        <w:t>Our</w:t>
      </w:r>
      <w:r w:rsidR="00C87115" w:rsidRPr="00C87115">
        <w:rPr>
          <w:sz w:val="24"/>
          <w:szCs w:val="24"/>
        </w:rPr>
        <w:t xml:space="preserve"> product development </w:t>
      </w:r>
      <w:r w:rsidR="00C87115">
        <w:rPr>
          <w:sz w:val="24"/>
          <w:szCs w:val="24"/>
        </w:rPr>
        <w:t>can be</w:t>
      </w:r>
      <w:r w:rsidR="00C87115" w:rsidRPr="00C87115">
        <w:rPr>
          <w:sz w:val="24"/>
          <w:szCs w:val="24"/>
        </w:rPr>
        <w:t xml:space="preserve"> separated into 3 </w:t>
      </w:r>
      <w:r w:rsidR="00C87115">
        <w:rPr>
          <w:sz w:val="24"/>
          <w:szCs w:val="24"/>
        </w:rPr>
        <w:t>Phases</w:t>
      </w:r>
      <w:r w:rsidR="00C87115" w:rsidRPr="00C87115">
        <w:rPr>
          <w:sz w:val="24"/>
          <w:szCs w:val="24"/>
        </w:rPr>
        <w:t xml:space="preserve">: </w:t>
      </w:r>
    </w:p>
    <w:p w14:paraId="34D6E38A" w14:textId="77777777" w:rsidR="00C87115" w:rsidRDefault="00C87115" w:rsidP="002F104D">
      <w:pPr>
        <w:pStyle w:val="ListParagraph"/>
        <w:numPr>
          <w:ilvl w:val="0"/>
          <w:numId w:val="3"/>
        </w:numPr>
        <w:rPr>
          <w:sz w:val="24"/>
          <w:szCs w:val="24"/>
        </w:rPr>
      </w:pPr>
      <w:r>
        <w:rPr>
          <w:sz w:val="24"/>
          <w:szCs w:val="24"/>
        </w:rPr>
        <w:t>D</w:t>
      </w:r>
      <w:r w:rsidRPr="00C87115">
        <w:rPr>
          <w:sz w:val="24"/>
          <w:szCs w:val="24"/>
        </w:rPr>
        <w:t xml:space="preserve">ata </w:t>
      </w:r>
      <w:r>
        <w:rPr>
          <w:sz w:val="24"/>
          <w:szCs w:val="24"/>
        </w:rPr>
        <w:t>P</w:t>
      </w:r>
      <w:r w:rsidRPr="00C87115">
        <w:rPr>
          <w:sz w:val="24"/>
          <w:szCs w:val="24"/>
        </w:rPr>
        <w:t>reparation</w:t>
      </w:r>
    </w:p>
    <w:p w14:paraId="32E3E965" w14:textId="77777777" w:rsidR="00C87115" w:rsidRDefault="00C87115" w:rsidP="002F104D">
      <w:pPr>
        <w:pStyle w:val="ListParagraph"/>
        <w:numPr>
          <w:ilvl w:val="0"/>
          <w:numId w:val="3"/>
        </w:numPr>
        <w:rPr>
          <w:sz w:val="24"/>
          <w:szCs w:val="24"/>
        </w:rPr>
      </w:pPr>
      <w:r>
        <w:rPr>
          <w:sz w:val="24"/>
          <w:szCs w:val="24"/>
        </w:rPr>
        <w:t>M</w:t>
      </w:r>
      <w:r w:rsidRPr="00C87115">
        <w:rPr>
          <w:sz w:val="24"/>
          <w:szCs w:val="24"/>
        </w:rPr>
        <w:t xml:space="preserve">odel </w:t>
      </w:r>
      <w:r>
        <w:rPr>
          <w:sz w:val="24"/>
          <w:szCs w:val="24"/>
        </w:rPr>
        <w:t>T</w:t>
      </w:r>
      <w:r w:rsidRPr="00C87115">
        <w:rPr>
          <w:sz w:val="24"/>
          <w:szCs w:val="24"/>
        </w:rPr>
        <w:t>raining</w:t>
      </w:r>
    </w:p>
    <w:p w14:paraId="6C7D8D5F" w14:textId="77777777" w:rsidR="00C87115" w:rsidRDefault="00C87115" w:rsidP="002F104D">
      <w:pPr>
        <w:pStyle w:val="ListParagraph"/>
        <w:numPr>
          <w:ilvl w:val="0"/>
          <w:numId w:val="3"/>
        </w:numPr>
        <w:rPr>
          <w:sz w:val="24"/>
          <w:szCs w:val="24"/>
        </w:rPr>
      </w:pPr>
      <w:r>
        <w:rPr>
          <w:sz w:val="24"/>
          <w:szCs w:val="24"/>
        </w:rPr>
        <w:t>A</w:t>
      </w:r>
      <w:r w:rsidRPr="00C87115">
        <w:rPr>
          <w:sz w:val="24"/>
          <w:szCs w:val="24"/>
        </w:rPr>
        <w:t xml:space="preserve">pplication </w:t>
      </w:r>
      <w:r>
        <w:rPr>
          <w:sz w:val="24"/>
          <w:szCs w:val="24"/>
        </w:rPr>
        <w:t>D</w:t>
      </w:r>
      <w:r w:rsidRPr="00C87115">
        <w:rPr>
          <w:sz w:val="24"/>
          <w:szCs w:val="24"/>
        </w:rPr>
        <w:t>evelopment</w:t>
      </w:r>
    </w:p>
    <w:p w14:paraId="27A572DE" w14:textId="14682F50" w:rsidR="00C87115" w:rsidRDefault="0010616B" w:rsidP="00C87115">
      <w:pPr>
        <w:rPr>
          <w:sz w:val="24"/>
          <w:szCs w:val="24"/>
        </w:rPr>
      </w:pPr>
      <w:r>
        <w:rPr>
          <w:sz w:val="24"/>
          <w:szCs w:val="24"/>
        </w:rPr>
        <w:t xml:space="preserve">In the process of development, we experimented with different methods to obtain a suitable </w:t>
      </w:r>
      <w:r w:rsidRPr="0010616B">
        <w:rPr>
          <w:sz w:val="24"/>
          <w:szCs w:val="24"/>
        </w:rPr>
        <w:t xml:space="preserve">deep learning model </w:t>
      </w:r>
      <w:r>
        <w:rPr>
          <w:sz w:val="24"/>
          <w:szCs w:val="24"/>
        </w:rPr>
        <w:t>to</w:t>
      </w:r>
      <w:r w:rsidRPr="0010616B">
        <w:rPr>
          <w:sz w:val="24"/>
          <w:szCs w:val="24"/>
        </w:rPr>
        <w:t xml:space="preserve"> interpret ASL hand gestures into separate English words</w:t>
      </w:r>
      <w:r>
        <w:rPr>
          <w:sz w:val="24"/>
          <w:szCs w:val="24"/>
        </w:rPr>
        <w:t>. The following, in chronological order, are the various Phases of Development we went through, with Roman Numerals (I, II, III, IV, etc.) used as indication of our nth attempt.</w:t>
      </w:r>
    </w:p>
    <w:p w14:paraId="78D3C097" w14:textId="77777777" w:rsidR="00C87115" w:rsidRPr="00C87115" w:rsidRDefault="00C87115" w:rsidP="00C87115">
      <w:pPr>
        <w:rPr>
          <w:sz w:val="24"/>
          <w:szCs w:val="24"/>
        </w:rPr>
      </w:pPr>
    </w:p>
    <w:p w14:paraId="18B265D0" w14:textId="21235B00" w:rsidR="00C87115" w:rsidRPr="0010616B" w:rsidRDefault="00C87115" w:rsidP="00C87115">
      <w:pPr>
        <w:rPr>
          <w:b/>
          <w:bCs/>
          <w:sz w:val="28"/>
          <w:szCs w:val="28"/>
          <w:u w:val="single"/>
        </w:rPr>
      </w:pPr>
      <w:r w:rsidRPr="0010616B">
        <w:rPr>
          <w:b/>
          <w:bCs/>
          <w:sz w:val="28"/>
          <w:szCs w:val="28"/>
          <w:u w:val="single"/>
        </w:rPr>
        <w:t xml:space="preserve">Data Preparation </w:t>
      </w:r>
      <w:r w:rsidR="0010616B" w:rsidRPr="0010616B">
        <w:rPr>
          <w:b/>
          <w:bCs/>
          <w:sz w:val="28"/>
          <w:szCs w:val="28"/>
          <w:u w:val="single"/>
        </w:rPr>
        <w:t>I</w:t>
      </w:r>
    </w:p>
    <w:p w14:paraId="70A472E1" w14:textId="77777777" w:rsidR="003B5EE3" w:rsidRDefault="00C87115" w:rsidP="00C87115">
      <w:pPr>
        <w:rPr>
          <w:sz w:val="24"/>
          <w:szCs w:val="24"/>
        </w:rPr>
      </w:pPr>
      <w:r w:rsidRPr="0010616B">
        <w:rPr>
          <w:b/>
          <w:bCs/>
          <w:sz w:val="24"/>
          <w:szCs w:val="24"/>
        </w:rPr>
        <w:t>Approach:</w:t>
      </w:r>
      <w:r w:rsidR="0010616B">
        <w:rPr>
          <w:sz w:val="24"/>
          <w:szCs w:val="24"/>
        </w:rPr>
        <w:t xml:space="preserve"> </w:t>
      </w:r>
    </w:p>
    <w:p w14:paraId="4C472CB4" w14:textId="334B89DC" w:rsidR="003B5EE3" w:rsidRPr="00C87115" w:rsidRDefault="00A70EF6" w:rsidP="00C87115">
      <w:pPr>
        <w:rPr>
          <w:sz w:val="24"/>
          <w:szCs w:val="24"/>
        </w:rPr>
      </w:pPr>
      <w:r>
        <w:rPr>
          <w:sz w:val="24"/>
          <w:szCs w:val="24"/>
        </w:rPr>
        <w:t xml:space="preserve">We utilised </w:t>
      </w:r>
      <w:r w:rsidRPr="00A70EF6">
        <w:rPr>
          <w:sz w:val="24"/>
          <w:szCs w:val="24"/>
        </w:rPr>
        <w:t>Word-Level American Sign Language (‘WLASL’)</w:t>
      </w:r>
      <w:r>
        <w:rPr>
          <w:sz w:val="24"/>
          <w:szCs w:val="24"/>
        </w:rPr>
        <w:t xml:space="preserve">, which </w:t>
      </w:r>
      <w:r w:rsidRPr="00A70EF6">
        <w:rPr>
          <w:sz w:val="24"/>
          <w:szCs w:val="24"/>
        </w:rPr>
        <w:t>features 2,000 common different words in ASL</w:t>
      </w:r>
      <w:r>
        <w:rPr>
          <w:sz w:val="24"/>
          <w:szCs w:val="24"/>
        </w:rPr>
        <w:t xml:space="preserve"> </w:t>
      </w:r>
      <w:sdt>
        <w:sdtPr>
          <w:rPr>
            <w:sz w:val="24"/>
            <w:szCs w:val="24"/>
          </w:rPr>
          <w:id w:val="-1059243018"/>
          <w:citation/>
        </w:sdtPr>
        <w:sdtContent>
          <w:r>
            <w:rPr>
              <w:sz w:val="24"/>
              <w:szCs w:val="24"/>
            </w:rPr>
            <w:fldChar w:fldCharType="begin"/>
          </w:r>
          <w:r>
            <w:rPr>
              <w:sz w:val="24"/>
              <w:szCs w:val="24"/>
            </w:rPr>
            <w:instrText xml:space="preserve"> CITATION LiD20 \l 18441 </w:instrText>
          </w:r>
          <w:r>
            <w:rPr>
              <w:sz w:val="24"/>
              <w:szCs w:val="24"/>
            </w:rPr>
            <w:fldChar w:fldCharType="separate"/>
          </w:r>
          <w:r w:rsidR="005A7231" w:rsidRPr="005A7231">
            <w:rPr>
              <w:noProof/>
              <w:sz w:val="24"/>
              <w:szCs w:val="24"/>
            </w:rPr>
            <w:t>[6]</w:t>
          </w:r>
          <w:r>
            <w:rPr>
              <w:sz w:val="24"/>
              <w:szCs w:val="24"/>
            </w:rPr>
            <w:fldChar w:fldCharType="end"/>
          </w:r>
        </w:sdtContent>
      </w:sdt>
      <w:r w:rsidRPr="00A70EF6">
        <w:rPr>
          <w:sz w:val="24"/>
          <w:szCs w:val="24"/>
        </w:rPr>
        <w:t>.</w:t>
      </w:r>
      <w:r>
        <w:rPr>
          <w:sz w:val="24"/>
          <w:szCs w:val="24"/>
        </w:rPr>
        <w:t xml:space="preserve"> </w:t>
      </w:r>
      <w:r w:rsidR="00C87115" w:rsidRPr="00C87115">
        <w:rPr>
          <w:sz w:val="24"/>
          <w:szCs w:val="24"/>
        </w:rPr>
        <w:t xml:space="preserve">We extracted the hand features as </w:t>
      </w:r>
      <w:r w:rsidR="0010616B" w:rsidRPr="00C87115">
        <w:rPr>
          <w:sz w:val="24"/>
          <w:szCs w:val="24"/>
        </w:rPr>
        <w:t>NumPy</w:t>
      </w:r>
      <w:r w:rsidR="00C87115" w:rsidRPr="00C87115">
        <w:rPr>
          <w:sz w:val="24"/>
          <w:szCs w:val="24"/>
        </w:rPr>
        <w:t xml:space="preserve"> arrays using MediaPipe</w:t>
      </w:r>
      <w:r w:rsidR="0010616B">
        <w:rPr>
          <w:sz w:val="24"/>
          <w:szCs w:val="24"/>
        </w:rPr>
        <w:t>, a</w:t>
      </w:r>
      <w:r w:rsidR="0010616B" w:rsidRPr="0010616B">
        <w:rPr>
          <w:sz w:val="24"/>
          <w:szCs w:val="24"/>
        </w:rPr>
        <w:t xml:space="preserve"> framework developed by Google Research in 2019</w:t>
      </w:r>
      <w:sdt>
        <w:sdtPr>
          <w:rPr>
            <w:sz w:val="24"/>
            <w:szCs w:val="24"/>
          </w:rPr>
          <w:id w:val="1224866262"/>
          <w:citation/>
        </w:sdtPr>
        <w:sdtContent>
          <w:r w:rsidR="00EC7D41">
            <w:rPr>
              <w:sz w:val="24"/>
              <w:szCs w:val="24"/>
            </w:rPr>
            <w:fldChar w:fldCharType="begin"/>
          </w:r>
          <w:r w:rsidR="00EC7D41">
            <w:rPr>
              <w:sz w:val="24"/>
              <w:szCs w:val="24"/>
            </w:rPr>
            <w:instrText xml:space="preserve"> CITATION Goo20 \l 18441 </w:instrText>
          </w:r>
          <w:r w:rsidR="00EC7D41">
            <w:rPr>
              <w:sz w:val="24"/>
              <w:szCs w:val="24"/>
            </w:rPr>
            <w:fldChar w:fldCharType="separate"/>
          </w:r>
          <w:r w:rsidR="005A7231">
            <w:rPr>
              <w:noProof/>
              <w:sz w:val="24"/>
              <w:szCs w:val="24"/>
            </w:rPr>
            <w:t xml:space="preserve"> </w:t>
          </w:r>
          <w:r w:rsidR="005A7231" w:rsidRPr="005A7231">
            <w:rPr>
              <w:noProof/>
              <w:sz w:val="24"/>
              <w:szCs w:val="24"/>
            </w:rPr>
            <w:t>[7]</w:t>
          </w:r>
          <w:r w:rsidR="00EC7D41">
            <w:rPr>
              <w:sz w:val="24"/>
              <w:szCs w:val="24"/>
            </w:rPr>
            <w:fldChar w:fldCharType="end"/>
          </w:r>
        </w:sdtContent>
      </w:sdt>
      <w:r w:rsidR="00EC7D41">
        <w:rPr>
          <w:sz w:val="24"/>
          <w:szCs w:val="24"/>
        </w:rPr>
        <w:t xml:space="preserve"> used to </w:t>
      </w:r>
      <w:r w:rsidR="0010616B" w:rsidRPr="0010616B">
        <w:rPr>
          <w:sz w:val="24"/>
          <w:szCs w:val="24"/>
        </w:rPr>
        <w:t>provide real-time body, facial and hand tracking and extract important landmark features.</w:t>
      </w:r>
    </w:p>
    <w:p w14:paraId="27A9C02C" w14:textId="77777777" w:rsidR="003B5EE3" w:rsidRDefault="00C87115" w:rsidP="00C87115">
      <w:pPr>
        <w:rPr>
          <w:sz w:val="24"/>
          <w:szCs w:val="24"/>
        </w:rPr>
      </w:pPr>
      <w:r w:rsidRPr="0010616B">
        <w:rPr>
          <w:b/>
          <w:bCs/>
          <w:sz w:val="24"/>
          <w:szCs w:val="24"/>
        </w:rPr>
        <w:t>Outcome:</w:t>
      </w:r>
      <w:r w:rsidRPr="00C87115">
        <w:rPr>
          <w:sz w:val="24"/>
          <w:szCs w:val="24"/>
        </w:rPr>
        <w:t xml:space="preserve"> </w:t>
      </w:r>
    </w:p>
    <w:p w14:paraId="6FA0EDFA" w14:textId="618ADF6A" w:rsidR="00C87115" w:rsidRPr="00C87115" w:rsidRDefault="00EC7D41" w:rsidP="00C87115">
      <w:pPr>
        <w:rPr>
          <w:sz w:val="24"/>
          <w:szCs w:val="24"/>
        </w:rPr>
      </w:pPr>
      <w:r>
        <w:rPr>
          <w:sz w:val="24"/>
          <w:szCs w:val="24"/>
        </w:rPr>
        <w:t>We were able to obtain w</w:t>
      </w:r>
      <w:r w:rsidR="00C87115" w:rsidRPr="00C87115">
        <w:rPr>
          <w:sz w:val="24"/>
          <w:szCs w:val="24"/>
        </w:rPr>
        <w:t xml:space="preserve">ord-level hand features in </w:t>
      </w:r>
      <w:r>
        <w:rPr>
          <w:sz w:val="24"/>
          <w:szCs w:val="24"/>
        </w:rPr>
        <w:t>Four-Dimensional (</w:t>
      </w:r>
      <w:r w:rsidR="00C87115" w:rsidRPr="00C87115">
        <w:rPr>
          <w:sz w:val="24"/>
          <w:szCs w:val="24"/>
        </w:rPr>
        <w:t>4D</w:t>
      </w:r>
      <w:r>
        <w:rPr>
          <w:sz w:val="24"/>
          <w:szCs w:val="24"/>
        </w:rPr>
        <w:t>)</w:t>
      </w:r>
      <w:r w:rsidR="00C87115" w:rsidRPr="00C87115">
        <w:rPr>
          <w:sz w:val="24"/>
          <w:szCs w:val="24"/>
        </w:rPr>
        <w:t xml:space="preserve"> </w:t>
      </w:r>
      <w:r w:rsidR="0010616B" w:rsidRPr="00C87115">
        <w:rPr>
          <w:sz w:val="24"/>
          <w:szCs w:val="24"/>
        </w:rPr>
        <w:t>NumPy</w:t>
      </w:r>
      <w:r w:rsidR="00C87115" w:rsidRPr="00C87115">
        <w:rPr>
          <w:sz w:val="24"/>
          <w:szCs w:val="24"/>
        </w:rPr>
        <w:t xml:space="preserve"> array </w:t>
      </w:r>
      <w:r>
        <w:rPr>
          <w:sz w:val="24"/>
          <w:szCs w:val="24"/>
        </w:rPr>
        <w:t xml:space="preserve">for use with two </w:t>
      </w:r>
      <w:r w:rsidR="00C87115" w:rsidRPr="00C87115">
        <w:rPr>
          <w:sz w:val="24"/>
          <w:szCs w:val="24"/>
        </w:rPr>
        <w:t>hands. The four dimensions</w:t>
      </w:r>
      <w:r>
        <w:rPr>
          <w:sz w:val="24"/>
          <w:szCs w:val="24"/>
        </w:rPr>
        <w:t xml:space="preserve"> are</w:t>
      </w:r>
      <w:r w:rsidR="00C87115" w:rsidRPr="00C87115">
        <w:rPr>
          <w:sz w:val="24"/>
          <w:szCs w:val="24"/>
        </w:rPr>
        <w:t xml:space="preserve">: </w:t>
      </w:r>
      <w:r w:rsidR="00C87115" w:rsidRPr="00EC7D41">
        <w:rPr>
          <w:i/>
          <w:iCs/>
          <w:sz w:val="24"/>
          <w:szCs w:val="24"/>
        </w:rPr>
        <w:t>number of frames</w:t>
      </w:r>
      <w:r w:rsidR="00C87115" w:rsidRPr="00EC7D41">
        <w:rPr>
          <w:sz w:val="24"/>
          <w:szCs w:val="24"/>
        </w:rPr>
        <w:t>,</w:t>
      </w:r>
      <w:r w:rsidR="00C87115" w:rsidRPr="00EC7D41">
        <w:rPr>
          <w:i/>
          <w:iCs/>
          <w:sz w:val="24"/>
          <w:szCs w:val="24"/>
        </w:rPr>
        <w:t xml:space="preserve"> two hands, 21 hand landmarks per hand per fram</w:t>
      </w:r>
      <w:r w:rsidR="00C87115" w:rsidRPr="00C87115">
        <w:rPr>
          <w:sz w:val="24"/>
          <w:szCs w:val="24"/>
        </w:rPr>
        <w:t xml:space="preserve">e, </w:t>
      </w:r>
      <w:r>
        <w:rPr>
          <w:sz w:val="24"/>
          <w:szCs w:val="24"/>
        </w:rPr>
        <w:t xml:space="preserve">and </w:t>
      </w:r>
      <w:r w:rsidR="00C87115" w:rsidRPr="00EC7D41">
        <w:rPr>
          <w:i/>
          <w:iCs/>
          <w:sz w:val="24"/>
          <w:szCs w:val="24"/>
        </w:rPr>
        <w:t>3 dimensions for each landmark (x, y, depth)</w:t>
      </w:r>
      <w:r w:rsidR="00C87115" w:rsidRPr="00C87115">
        <w:rPr>
          <w:sz w:val="24"/>
          <w:szCs w:val="24"/>
        </w:rPr>
        <w:t>. Hence</w:t>
      </w:r>
      <w:r>
        <w:rPr>
          <w:sz w:val="24"/>
          <w:szCs w:val="24"/>
        </w:rPr>
        <w:t>,</w:t>
      </w:r>
      <w:r w:rsidR="00C87115" w:rsidRPr="00C87115">
        <w:rPr>
          <w:sz w:val="24"/>
          <w:szCs w:val="24"/>
        </w:rPr>
        <w:t xml:space="preserve"> the shape of the array is [n, 2, 21, 3] where n is the number of frames of a video.</w:t>
      </w:r>
    </w:p>
    <w:p w14:paraId="46322E20" w14:textId="77777777" w:rsidR="0010616B" w:rsidRPr="00C87115" w:rsidRDefault="0010616B" w:rsidP="00C87115">
      <w:pPr>
        <w:rPr>
          <w:sz w:val="24"/>
          <w:szCs w:val="24"/>
        </w:rPr>
      </w:pPr>
    </w:p>
    <w:p w14:paraId="6B2D7352" w14:textId="5E1C76C1" w:rsidR="00C87115" w:rsidRPr="00EC7D41" w:rsidRDefault="00C87115" w:rsidP="00C87115">
      <w:pPr>
        <w:rPr>
          <w:b/>
          <w:bCs/>
          <w:sz w:val="28"/>
          <w:szCs w:val="28"/>
          <w:u w:val="single"/>
        </w:rPr>
      </w:pPr>
      <w:r w:rsidRPr="00EC7D41">
        <w:rPr>
          <w:b/>
          <w:bCs/>
          <w:sz w:val="28"/>
          <w:szCs w:val="28"/>
          <w:u w:val="single"/>
        </w:rPr>
        <w:t xml:space="preserve">Model Training </w:t>
      </w:r>
      <w:r w:rsidR="00EC7D41" w:rsidRPr="00EC7D41">
        <w:rPr>
          <w:b/>
          <w:bCs/>
          <w:sz w:val="28"/>
          <w:szCs w:val="28"/>
          <w:u w:val="single"/>
        </w:rPr>
        <w:t>I</w:t>
      </w:r>
    </w:p>
    <w:p w14:paraId="01EA5660" w14:textId="77777777" w:rsidR="003B5EE3" w:rsidRDefault="00C87115" w:rsidP="00C87115">
      <w:pPr>
        <w:rPr>
          <w:sz w:val="24"/>
          <w:szCs w:val="24"/>
        </w:rPr>
      </w:pPr>
      <w:r w:rsidRPr="003B5EE3">
        <w:rPr>
          <w:b/>
          <w:bCs/>
          <w:sz w:val="24"/>
          <w:szCs w:val="24"/>
        </w:rPr>
        <w:t>Approach:</w:t>
      </w:r>
      <w:r w:rsidRPr="00C87115">
        <w:rPr>
          <w:sz w:val="24"/>
          <w:szCs w:val="24"/>
        </w:rPr>
        <w:t xml:space="preserve"> </w:t>
      </w:r>
    </w:p>
    <w:p w14:paraId="2415C4DD" w14:textId="5CF1FD4A" w:rsidR="003B5EE3" w:rsidRDefault="00C87115" w:rsidP="00C87115">
      <w:pPr>
        <w:rPr>
          <w:sz w:val="24"/>
          <w:szCs w:val="24"/>
        </w:rPr>
      </w:pPr>
      <w:r w:rsidRPr="00C87115">
        <w:rPr>
          <w:sz w:val="24"/>
          <w:szCs w:val="24"/>
        </w:rPr>
        <w:t xml:space="preserve">We </w:t>
      </w:r>
      <w:r w:rsidR="00892BA1">
        <w:rPr>
          <w:sz w:val="24"/>
          <w:szCs w:val="24"/>
        </w:rPr>
        <w:t>tested three</w:t>
      </w:r>
      <w:r w:rsidRPr="00C87115">
        <w:rPr>
          <w:sz w:val="24"/>
          <w:szCs w:val="24"/>
        </w:rPr>
        <w:t xml:space="preserve"> different models</w:t>
      </w:r>
      <w:r w:rsidR="003B5EE3">
        <w:rPr>
          <w:sz w:val="24"/>
          <w:szCs w:val="24"/>
        </w:rPr>
        <w:t xml:space="preserve">, </w:t>
      </w:r>
      <w:r w:rsidR="003B5EE3" w:rsidRPr="002F4125">
        <w:rPr>
          <w:i/>
          <w:iCs/>
          <w:sz w:val="24"/>
          <w:szCs w:val="24"/>
        </w:rPr>
        <w:t>Multilayer Perceptron (MLP) Classifier</w:t>
      </w:r>
      <w:r w:rsidR="00892BA1">
        <w:rPr>
          <w:sz w:val="24"/>
          <w:szCs w:val="24"/>
        </w:rPr>
        <w:t xml:space="preserve">, </w:t>
      </w:r>
      <w:r w:rsidR="00892BA1" w:rsidRPr="00892BA1">
        <w:rPr>
          <w:i/>
          <w:iCs/>
          <w:sz w:val="24"/>
          <w:szCs w:val="24"/>
        </w:rPr>
        <w:t>Long Short-Term Memory (LSTM)</w:t>
      </w:r>
      <w:r w:rsidR="003B5EE3">
        <w:rPr>
          <w:sz w:val="24"/>
          <w:szCs w:val="24"/>
        </w:rPr>
        <w:t xml:space="preserve"> and </w:t>
      </w:r>
      <w:r w:rsidR="003B5EE3" w:rsidRPr="002F4125">
        <w:rPr>
          <w:i/>
          <w:iCs/>
          <w:sz w:val="24"/>
          <w:szCs w:val="24"/>
        </w:rPr>
        <w:t>Gated Recurrent Unit</w:t>
      </w:r>
      <w:r w:rsidR="002F4125" w:rsidRPr="002F4125">
        <w:rPr>
          <w:i/>
          <w:iCs/>
          <w:sz w:val="24"/>
          <w:szCs w:val="24"/>
        </w:rPr>
        <w:t xml:space="preserve"> (GRU)</w:t>
      </w:r>
      <w:r w:rsidR="003B5EE3">
        <w:rPr>
          <w:sz w:val="24"/>
          <w:szCs w:val="24"/>
        </w:rPr>
        <w:t xml:space="preserve">, </w:t>
      </w:r>
      <w:r w:rsidR="003B5EE3" w:rsidRPr="003B5EE3">
        <w:rPr>
          <w:sz w:val="24"/>
          <w:szCs w:val="24"/>
        </w:rPr>
        <w:t xml:space="preserve">using a very small subset of </w:t>
      </w:r>
      <w:r w:rsidR="003B5EE3" w:rsidRPr="002F4125">
        <w:rPr>
          <w:b/>
          <w:bCs/>
          <w:sz w:val="24"/>
          <w:szCs w:val="24"/>
        </w:rPr>
        <w:t xml:space="preserve">Data </w:t>
      </w:r>
      <w:r w:rsidR="002F4125" w:rsidRPr="002F4125">
        <w:rPr>
          <w:b/>
          <w:bCs/>
          <w:sz w:val="24"/>
          <w:szCs w:val="24"/>
        </w:rPr>
        <w:t>Preparation I</w:t>
      </w:r>
      <w:r w:rsidR="003B5EE3" w:rsidRPr="003B5EE3">
        <w:rPr>
          <w:sz w:val="24"/>
          <w:szCs w:val="24"/>
        </w:rPr>
        <w:t>.</w:t>
      </w:r>
    </w:p>
    <w:p w14:paraId="77430457" w14:textId="4A8ED85F" w:rsidR="003B5EE3" w:rsidRDefault="00C87115" w:rsidP="002F104D">
      <w:pPr>
        <w:pStyle w:val="ListParagraph"/>
        <w:numPr>
          <w:ilvl w:val="0"/>
          <w:numId w:val="4"/>
        </w:numPr>
        <w:rPr>
          <w:sz w:val="24"/>
          <w:szCs w:val="24"/>
        </w:rPr>
      </w:pPr>
      <w:r w:rsidRPr="003B5EE3">
        <w:rPr>
          <w:b/>
          <w:bCs/>
          <w:sz w:val="24"/>
          <w:szCs w:val="24"/>
        </w:rPr>
        <w:t>MLP Classifier</w:t>
      </w:r>
      <w:r w:rsidR="003B5EE3" w:rsidRPr="003B5EE3">
        <w:rPr>
          <w:b/>
          <w:bCs/>
          <w:sz w:val="24"/>
          <w:szCs w:val="24"/>
        </w:rPr>
        <w:t>:</w:t>
      </w:r>
      <w:r w:rsidRPr="003B5EE3">
        <w:rPr>
          <w:sz w:val="24"/>
          <w:szCs w:val="24"/>
        </w:rPr>
        <w:t xml:space="preserve"> </w:t>
      </w:r>
      <w:r w:rsidR="003B5EE3">
        <w:rPr>
          <w:sz w:val="24"/>
          <w:szCs w:val="24"/>
        </w:rPr>
        <w:t xml:space="preserve">A </w:t>
      </w:r>
      <w:r w:rsidR="003B5EE3" w:rsidRPr="003B5EE3">
        <w:rPr>
          <w:sz w:val="24"/>
          <w:szCs w:val="24"/>
        </w:rPr>
        <w:t xml:space="preserve">type of </w:t>
      </w:r>
      <w:r w:rsidR="003B5EE3">
        <w:rPr>
          <w:sz w:val="24"/>
          <w:szCs w:val="24"/>
        </w:rPr>
        <w:t xml:space="preserve">feedforward </w:t>
      </w:r>
      <w:r w:rsidR="003B5EE3" w:rsidRPr="003B5EE3">
        <w:rPr>
          <w:sz w:val="24"/>
          <w:szCs w:val="24"/>
        </w:rPr>
        <w:t xml:space="preserve">artificial neural network (ANN). MLPs are useful in research for their ability to solve problems stochastically, </w:t>
      </w:r>
      <w:r w:rsidR="002F4125">
        <w:rPr>
          <w:sz w:val="24"/>
          <w:szCs w:val="24"/>
        </w:rPr>
        <w:t xml:space="preserve">allowing for </w:t>
      </w:r>
      <w:r w:rsidR="003B5EE3" w:rsidRPr="003B5EE3">
        <w:rPr>
          <w:sz w:val="24"/>
          <w:szCs w:val="24"/>
        </w:rPr>
        <w:t xml:space="preserve">approximate solutions for extremely complex problems </w:t>
      </w:r>
      <w:r w:rsidR="002F4125">
        <w:rPr>
          <w:sz w:val="24"/>
          <w:szCs w:val="24"/>
        </w:rPr>
        <w:t>such as</w:t>
      </w:r>
      <w:r w:rsidR="003B5EE3" w:rsidRPr="003B5EE3">
        <w:rPr>
          <w:sz w:val="24"/>
          <w:szCs w:val="24"/>
        </w:rPr>
        <w:t xml:space="preserve"> fitness approximation.</w:t>
      </w:r>
    </w:p>
    <w:p w14:paraId="650FA234" w14:textId="5F36E9BC" w:rsidR="00892BA1" w:rsidRPr="003B5EE3" w:rsidRDefault="00892BA1" w:rsidP="002F104D">
      <w:pPr>
        <w:pStyle w:val="ListParagraph"/>
        <w:numPr>
          <w:ilvl w:val="0"/>
          <w:numId w:val="4"/>
        </w:numPr>
        <w:rPr>
          <w:sz w:val="24"/>
          <w:szCs w:val="24"/>
        </w:rPr>
      </w:pPr>
      <w:r>
        <w:rPr>
          <w:b/>
          <w:bCs/>
          <w:sz w:val="24"/>
          <w:szCs w:val="24"/>
        </w:rPr>
        <w:t xml:space="preserve">LSTM: </w:t>
      </w:r>
      <w:r>
        <w:rPr>
          <w:sz w:val="24"/>
          <w:szCs w:val="24"/>
        </w:rPr>
        <w:t xml:space="preserve">A type of recurrent neural network (RNN) model, </w:t>
      </w:r>
      <w:r w:rsidRPr="00892BA1">
        <w:rPr>
          <w:sz w:val="24"/>
          <w:szCs w:val="24"/>
        </w:rPr>
        <w:t>developed to deal with the vanishing gradient problem</w:t>
      </w:r>
      <w:r>
        <w:rPr>
          <w:sz w:val="24"/>
          <w:szCs w:val="24"/>
        </w:rPr>
        <w:t xml:space="preserve">. They </w:t>
      </w:r>
      <w:r w:rsidRPr="00892BA1">
        <w:rPr>
          <w:sz w:val="24"/>
          <w:szCs w:val="24"/>
        </w:rPr>
        <w:t>are well-suited to classifying, processing, and making predictions based on time series data</w:t>
      </w:r>
      <w:r>
        <w:rPr>
          <w:sz w:val="24"/>
          <w:szCs w:val="24"/>
        </w:rPr>
        <w:t>.</w:t>
      </w:r>
    </w:p>
    <w:p w14:paraId="3C86FD2A" w14:textId="2505B5FD" w:rsidR="00892BA1" w:rsidRPr="00B57182" w:rsidRDefault="00C87115" w:rsidP="002F104D">
      <w:pPr>
        <w:pStyle w:val="ListParagraph"/>
        <w:numPr>
          <w:ilvl w:val="0"/>
          <w:numId w:val="4"/>
        </w:numPr>
        <w:rPr>
          <w:b/>
          <w:bCs/>
          <w:sz w:val="24"/>
          <w:szCs w:val="24"/>
        </w:rPr>
      </w:pPr>
      <w:r w:rsidRPr="002F4125">
        <w:rPr>
          <w:b/>
          <w:bCs/>
          <w:sz w:val="24"/>
          <w:szCs w:val="24"/>
        </w:rPr>
        <w:t>GRU</w:t>
      </w:r>
      <w:r w:rsidR="003B5EE3" w:rsidRPr="002F4125">
        <w:rPr>
          <w:b/>
          <w:bCs/>
          <w:sz w:val="24"/>
          <w:szCs w:val="24"/>
        </w:rPr>
        <w:t>:</w:t>
      </w:r>
      <w:r w:rsidR="002F4125">
        <w:rPr>
          <w:b/>
          <w:bCs/>
          <w:sz w:val="24"/>
          <w:szCs w:val="24"/>
        </w:rPr>
        <w:t xml:space="preserve"> </w:t>
      </w:r>
      <w:r w:rsidR="002F4125">
        <w:rPr>
          <w:sz w:val="24"/>
          <w:szCs w:val="24"/>
        </w:rPr>
        <w:t>A</w:t>
      </w:r>
      <w:r w:rsidR="00892BA1">
        <w:rPr>
          <w:sz w:val="24"/>
          <w:szCs w:val="24"/>
        </w:rPr>
        <w:t>nother type of</w:t>
      </w:r>
      <w:r w:rsidR="002F4125">
        <w:rPr>
          <w:sz w:val="24"/>
          <w:szCs w:val="24"/>
        </w:rPr>
        <w:t xml:space="preserve"> </w:t>
      </w:r>
      <w:r w:rsidR="00892BA1">
        <w:rPr>
          <w:sz w:val="24"/>
          <w:szCs w:val="24"/>
        </w:rPr>
        <w:t>RNN</w:t>
      </w:r>
      <w:r w:rsidR="002F4125">
        <w:rPr>
          <w:sz w:val="24"/>
          <w:szCs w:val="24"/>
        </w:rPr>
        <w:t xml:space="preserve"> model which targets the problem of vanishing gradient during backpropagation.</w:t>
      </w:r>
      <w:r w:rsidR="00892BA1">
        <w:rPr>
          <w:sz w:val="24"/>
          <w:szCs w:val="24"/>
        </w:rPr>
        <w:t xml:space="preserve"> Compared to LSTM, it is newer and uses fewer parameters in order to increase the speed of training.</w:t>
      </w:r>
    </w:p>
    <w:p w14:paraId="6E682B5A" w14:textId="77777777" w:rsidR="00B57182" w:rsidRPr="00B57182" w:rsidRDefault="00B57182" w:rsidP="00B57182">
      <w:pPr>
        <w:rPr>
          <w:b/>
          <w:bCs/>
          <w:sz w:val="24"/>
          <w:szCs w:val="24"/>
        </w:rPr>
      </w:pPr>
    </w:p>
    <w:p w14:paraId="2BD17011" w14:textId="1705388D" w:rsidR="002F4125" w:rsidRDefault="00C87115" w:rsidP="003B5EE3">
      <w:pPr>
        <w:rPr>
          <w:sz w:val="24"/>
          <w:szCs w:val="24"/>
        </w:rPr>
      </w:pPr>
      <w:r w:rsidRPr="002F4125">
        <w:rPr>
          <w:b/>
          <w:bCs/>
          <w:sz w:val="24"/>
          <w:szCs w:val="24"/>
        </w:rPr>
        <w:t>Outcome:</w:t>
      </w:r>
      <w:r w:rsidRPr="003B5EE3">
        <w:rPr>
          <w:sz w:val="24"/>
          <w:szCs w:val="24"/>
        </w:rPr>
        <w:t xml:space="preserve"> </w:t>
      </w:r>
    </w:p>
    <w:p w14:paraId="3E572EA6" w14:textId="63A05BF3" w:rsidR="001E24CF" w:rsidRDefault="001E24CF" w:rsidP="003B5EE3">
      <w:pPr>
        <w:rPr>
          <w:sz w:val="24"/>
          <w:szCs w:val="24"/>
        </w:rPr>
      </w:pPr>
      <w:r>
        <w:rPr>
          <w:sz w:val="24"/>
          <w:szCs w:val="24"/>
        </w:rPr>
        <w:t>Based on our small subset test, p</w:t>
      </w:r>
      <w:r w:rsidRPr="003B5EE3">
        <w:rPr>
          <w:sz w:val="24"/>
          <w:szCs w:val="24"/>
        </w:rPr>
        <w:t>redictions using the MLP model were very unstable</w:t>
      </w:r>
      <w:r>
        <w:rPr>
          <w:sz w:val="24"/>
          <w:szCs w:val="24"/>
        </w:rPr>
        <w:t xml:space="preserve">, and as such, </w:t>
      </w:r>
      <w:r w:rsidR="00522805">
        <w:rPr>
          <w:sz w:val="24"/>
          <w:szCs w:val="24"/>
        </w:rPr>
        <w:t>we dropped its use in further modelling.</w:t>
      </w:r>
    </w:p>
    <w:p w14:paraId="653EB961" w14:textId="344CE042" w:rsidR="00E526F0" w:rsidRPr="00E526F0" w:rsidRDefault="00E526F0" w:rsidP="002F104D">
      <w:pPr>
        <w:pStyle w:val="ListParagraph"/>
        <w:numPr>
          <w:ilvl w:val="0"/>
          <w:numId w:val="5"/>
        </w:numPr>
        <w:rPr>
          <w:sz w:val="24"/>
          <w:szCs w:val="24"/>
        </w:rPr>
      </w:pPr>
      <w:r>
        <w:rPr>
          <w:sz w:val="24"/>
          <w:szCs w:val="24"/>
        </w:rPr>
        <w:t xml:space="preserve">Comparison of </w:t>
      </w:r>
      <w:r w:rsidR="001E24CF">
        <w:rPr>
          <w:sz w:val="24"/>
          <w:szCs w:val="24"/>
        </w:rPr>
        <w:t>Different RNN Models (LSTM vs. GRU vs. Simple RNN)</w:t>
      </w:r>
    </w:p>
    <w:p w14:paraId="44D9A55B" w14:textId="0D74E05D" w:rsidR="001E24CF" w:rsidRDefault="00522805" w:rsidP="00522805">
      <w:pPr>
        <w:jc w:val="center"/>
        <w:rPr>
          <w:sz w:val="24"/>
          <w:szCs w:val="24"/>
        </w:rPr>
      </w:pPr>
      <w:r>
        <w:rPr>
          <w:b/>
          <w:bCs/>
          <w:noProof/>
          <w:color w:val="000000"/>
          <w:bdr w:val="none" w:sz="0" w:space="0" w:color="auto" w:frame="1"/>
        </w:rPr>
        <w:drawing>
          <wp:inline distT="0" distB="0" distL="0" distR="0" wp14:anchorId="4D399AB9" wp14:editId="65ABD667">
            <wp:extent cx="4171315" cy="421317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t="6362"/>
                    <a:stretch/>
                  </pic:blipFill>
                  <pic:spPr bwMode="auto">
                    <a:xfrm>
                      <a:off x="0" y="0"/>
                      <a:ext cx="4171849" cy="4213716"/>
                    </a:xfrm>
                    <a:prstGeom prst="rect">
                      <a:avLst/>
                    </a:prstGeom>
                    <a:noFill/>
                    <a:ln>
                      <a:noFill/>
                    </a:ln>
                    <a:extLst>
                      <a:ext uri="{53640926-AAD7-44D8-BBD7-CCE9431645EC}">
                        <a14:shadowObscured xmlns:a14="http://schemas.microsoft.com/office/drawing/2010/main"/>
                      </a:ext>
                    </a:extLst>
                  </pic:spPr>
                </pic:pic>
              </a:graphicData>
            </a:graphic>
          </wp:inline>
        </w:drawing>
      </w:r>
    </w:p>
    <w:p w14:paraId="57D00BE0" w14:textId="4DCF515A" w:rsidR="00E4389D" w:rsidRPr="00E4389D" w:rsidRDefault="00E4389D" w:rsidP="00E4389D">
      <w:pPr>
        <w:jc w:val="center"/>
        <w:rPr>
          <w:u w:val="single"/>
        </w:rPr>
      </w:pPr>
      <w:r w:rsidRPr="001B4798">
        <w:rPr>
          <w:u w:val="single"/>
        </w:rPr>
        <w:t xml:space="preserve">Fig. </w:t>
      </w:r>
      <w:r w:rsidR="0043088B">
        <w:rPr>
          <w:u w:val="single"/>
        </w:rPr>
        <w:t>2</w:t>
      </w:r>
      <w:r w:rsidRPr="001B4798">
        <w:rPr>
          <w:u w:val="single"/>
        </w:rPr>
        <w:t xml:space="preserve">: </w:t>
      </w:r>
      <w:r>
        <w:rPr>
          <w:u w:val="single"/>
        </w:rPr>
        <w:t>Graph of Prediction Accuracies against Epoch [</w:t>
      </w:r>
      <w:r w:rsidRPr="00E4389D">
        <w:rPr>
          <w:u w:val="single"/>
        </w:rPr>
        <w:t>LSTM vs. GRU vs. Simple RNN</w:t>
      </w:r>
      <w:r>
        <w:rPr>
          <w:u w:val="single"/>
        </w:rPr>
        <w:t>]</w:t>
      </w:r>
    </w:p>
    <w:p w14:paraId="3B156771" w14:textId="54F7B1B7" w:rsidR="00E526F0" w:rsidRDefault="00E4389D" w:rsidP="00C87115">
      <w:pPr>
        <w:rPr>
          <w:sz w:val="24"/>
          <w:szCs w:val="24"/>
        </w:rPr>
      </w:pPr>
      <w:r w:rsidRPr="00E4389D">
        <w:rPr>
          <w:sz w:val="24"/>
          <w:szCs w:val="24"/>
        </w:rPr>
        <w:t xml:space="preserve">The above graph </w:t>
      </w:r>
      <w:r w:rsidR="002D6EDA">
        <w:rPr>
          <w:sz w:val="24"/>
          <w:szCs w:val="24"/>
        </w:rPr>
        <w:t xml:space="preserve">shows the </w:t>
      </w:r>
      <w:r w:rsidRPr="00E4389D">
        <w:rPr>
          <w:sz w:val="24"/>
          <w:szCs w:val="24"/>
        </w:rPr>
        <w:t xml:space="preserve">change of accuracy with respect to epochs, </w:t>
      </w:r>
      <w:r w:rsidR="009E1660">
        <w:rPr>
          <w:sz w:val="24"/>
          <w:szCs w:val="24"/>
        </w:rPr>
        <w:t>utilising the three different models</w:t>
      </w:r>
      <w:r w:rsidRPr="00E4389D">
        <w:rPr>
          <w:sz w:val="24"/>
          <w:szCs w:val="24"/>
        </w:rPr>
        <w:t>. GRU</w:t>
      </w:r>
      <w:r w:rsidR="009E1660">
        <w:rPr>
          <w:sz w:val="24"/>
          <w:szCs w:val="24"/>
        </w:rPr>
        <w:t xml:space="preserve"> </w:t>
      </w:r>
      <w:r w:rsidRPr="00E4389D">
        <w:rPr>
          <w:sz w:val="24"/>
          <w:szCs w:val="24"/>
        </w:rPr>
        <w:t>prove</w:t>
      </w:r>
      <w:r w:rsidR="009E1660">
        <w:rPr>
          <w:sz w:val="24"/>
          <w:szCs w:val="24"/>
        </w:rPr>
        <w:t>d to be</w:t>
      </w:r>
      <w:r w:rsidRPr="00E4389D">
        <w:rPr>
          <w:sz w:val="24"/>
          <w:szCs w:val="24"/>
        </w:rPr>
        <w:t xml:space="preserve"> the best model amongst the three with fastest training speed and best performance.</w:t>
      </w:r>
      <w:r w:rsidR="008279CB">
        <w:rPr>
          <w:sz w:val="24"/>
          <w:szCs w:val="24"/>
        </w:rPr>
        <w:t xml:space="preserve"> </w:t>
      </w:r>
      <w:r w:rsidR="00C87115" w:rsidRPr="003B5EE3">
        <w:rPr>
          <w:sz w:val="24"/>
          <w:szCs w:val="24"/>
        </w:rPr>
        <w:t xml:space="preserve">Combining our online research and this trial result, we </w:t>
      </w:r>
      <w:r w:rsidR="00250A10">
        <w:rPr>
          <w:sz w:val="24"/>
          <w:szCs w:val="24"/>
        </w:rPr>
        <w:t>decided that GRU would produce the most suitable model.</w:t>
      </w:r>
    </w:p>
    <w:p w14:paraId="7A63DF3D" w14:textId="77777777" w:rsidR="008279CB" w:rsidRDefault="008279CB" w:rsidP="00462531">
      <w:pPr>
        <w:rPr>
          <w:sz w:val="24"/>
          <w:szCs w:val="24"/>
        </w:rPr>
      </w:pPr>
    </w:p>
    <w:p w14:paraId="72065B75" w14:textId="51841E4F" w:rsidR="008279CB" w:rsidRPr="008279CB" w:rsidRDefault="008279CB" w:rsidP="002F104D">
      <w:pPr>
        <w:pStyle w:val="ListParagraph"/>
        <w:numPr>
          <w:ilvl w:val="0"/>
          <w:numId w:val="5"/>
        </w:numPr>
        <w:rPr>
          <w:sz w:val="24"/>
          <w:szCs w:val="24"/>
        </w:rPr>
      </w:pPr>
      <w:r>
        <w:rPr>
          <w:sz w:val="24"/>
          <w:szCs w:val="24"/>
        </w:rPr>
        <w:t>Problems Faced</w:t>
      </w:r>
    </w:p>
    <w:p w14:paraId="218408DA" w14:textId="64783140" w:rsidR="00AF069E" w:rsidRPr="00462531" w:rsidRDefault="00AF069E" w:rsidP="00462531">
      <w:pPr>
        <w:rPr>
          <w:sz w:val="24"/>
          <w:szCs w:val="24"/>
        </w:rPr>
      </w:pPr>
      <w:r w:rsidRPr="00462531">
        <w:rPr>
          <w:sz w:val="24"/>
          <w:szCs w:val="24"/>
        </w:rPr>
        <w:t>O</w:t>
      </w:r>
      <w:r w:rsidR="00C87115" w:rsidRPr="00462531">
        <w:rPr>
          <w:sz w:val="24"/>
          <w:szCs w:val="24"/>
        </w:rPr>
        <w:t>ur group discovered that there were NaN</w:t>
      </w:r>
      <w:r w:rsidRPr="00462531">
        <w:rPr>
          <w:sz w:val="24"/>
          <w:szCs w:val="24"/>
        </w:rPr>
        <w:t xml:space="preserve"> (Not a Number)</w:t>
      </w:r>
      <w:r w:rsidR="00C87115" w:rsidRPr="00462531">
        <w:rPr>
          <w:sz w:val="24"/>
          <w:szCs w:val="24"/>
        </w:rPr>
        <w:t xml:space="preserve"> values in the dataset.</w:t>
      </w:r>
      <w:r w:rsidRPr="00462531">
        <w:rPr>
          <w:sz w:val="24"/>
          <w:szCs w:val="24"/>
        </w:rPr>
        <w:t xml:space="preserve"> These arrays containing NaN values, corresponding to frames in which the hands did not appear, result in computations with NaN outputs, confusing the model and thus reducing model accuracy.</w:t>
      </w:r>
    </w:p>
    <w:p w14:paraId="7BC5C805" w14:textId="4F265289" w:rsidR="00AF069E" w:rsidRPr="00462531" w:rsidRDefault="00AF069E" w:rsidP="00462531">
      <w:pPr>
        <w:rPr>
          <w:sz w:val="24"/>
          <w:szCs w:val="24"/>
        </w:rPr>
      </w:pPr>
      <w:r w:rsidRPr="00462531">
        <w:rPr>
          <w:sz w:val="24"/>
          <w:szCs w:val="24"/>
        </w:rPr>
        <w:t xml:space="preserve">Another problem faced was that the video files we utilised had varying numbers of frames, resulting in non-homogeneity in dimensions, resulting in errors in NumPy manipulations. </w:t>
      </w:r>
    </w:p>
    <w:p w14:paraId="06F8A3E5" w14:textId="77777777" w:rsidR="00AF069E" w:rsidRDefault="00AF069E" w:rsidP="00C87115">
      <w:pPr>
        <w:rPr>
          <w:sz w:val="24"/>
          <w:szCs w:val="24"/>
        </w:rPr>
      </w:pPr>
    </w:p>
    <w:p w14:paraId="45E1131F" w14:textId="64F43F3D" w:rsidR="00C87115" w:rsidRPr="00F71B14" w:rsidRDefault="00C87115" w:rsidP="00C87115">
      <w:pPr>
        <w:rPr>
          <w:b/>
          <w:bCs/>
          <w:sz w:val="28"/>
          <w:szCs w:val="28"/>
          <w:u w:val="single"/>
        </w:rPr>
      </w:pPr>
      <w:r w:rsidRPr="00F71B14">
        <w:rPr>
          <w:b/>
          <w:bCs/>
          <w:sz w:val="28"/>
          <w:szCs w:val="28"/>
          <w:u w:val="single"/>
        </w:rPr>
        <w:t xml:space="preserve">Data Preparation </w:t>
      </w:r>
      <w:r w:rsidR="00AF069E" w:rsidRPr="00F71B14">
        <w:rPr>
          <w:b/>
          <w:bCs/>
          <w:sz w:val="28"/>
          <w:szCs w:val="28"/>
          <w:u w:val="single"/>
        </w:rPr>
        <w:t>II</w:t>
      </w:r>
    </w:p>
    <w:p w14:paraId="52B22D5D" w14:textId="77777777" w:rsidR="00AF069E" w:rsidRDefault="00C87115" w:rsidP="00C87115">
      <w:pPr>
        <w:rPr>
          <w:sz w:val="24"/>
          <w:szCs w:val="24"/>
        </w:rPr>
      </w:pPr>
      <w:r w:rsidRPr="00AF069E">
        <w:rPr>
          <w:b/>
          <w:bCs/>
          <w:sz w:val="24"/>
          <w:szCs w:val="24"/>
        </w:rPr>
        <w:t>Approach:</w:t>
      </w:r>
      <w:r w:rsidRPr="00C87115">
        <w:rPr>
          <w:sz w:val="24"/>
          <w:szCs w:val="24"/>
        </w:rPr>
        <w:t xml:space="preserve"> </w:t>
      </w:r>
    </w:p>
    <w:p w14:paraId="66A77742" w14:textId="3C3FF8FF" w:rsidR="00C87115" w:rsidRPr="00C87115" w:rsidRDefault="00C87115" w:rsidP="00C87115">
      <w:pPr>
        <w:rPr>
          <w:sz w:val="24"/>
          <w:szCs w:val="24"/>
        </w:rPr>
      </w:pPr>
      <w:r w:rsidRPr="00C87115">
        <w:rPr>
          <w:sz w:val="24"/>
          <w:szCs w:val="24"/>
        </w:rPr>
        <w:t xml:space="preserve">In order to resolve the issue caused by the NaN values, we replaced all NaN values with </w:t>
      </w:r>
      <w:r w:rsidR="00462531">
        <w:rPr>
          <w:sz w:val="24"/>
          <w:szCs w:val="24"/>
        </w:rPr>
        <w:t>zeroes</w:t>
      </w:r>
      <w:r w:rsidRPr="00C87115">
        <w:rPr>
          <w:sz w:val="24"/>
          <w:szCs w:val="24"/>
        </w:rPr>
        <w:t>. Our initial thought</w:t>
      </w:r>
      <w:r w:rsidR="00AF069E">
        <w:rPr>
          <w:sz w:val="24"/>
          <w:szCs w:val="24"/>
        </w:rPr>
        <w:t>s</w:t>
      </w:r>
      <w:r w:rsidRPr="00C87115">
        <w:rPr>
          <w:sz w:val="24"/>
          <w:szCs w:val="24"/>
        </w:rPr>
        <w:t xml:space="preserve"> w</w:t>
      </w:r>
      <w:r w:rsidR="00AF069E">
        <w:rPr>
          <w:sz w:val="24"/>
          <w:szCs w:val="24"/>
        </w:rPr>
        <w:t>ere</w:t>
      </w:r>
      <w:r w:rsidRPr="00C87115">
        <w:rPr>
          <w:sz w:val="24"/>
          <w:szCs w:val="24"/>
        </w:rPr>
        <w:t xml:space="preserve"> that because of the characteristics of GRU, a frame consisting </w:t>
      </w:r>
      <w:r w:rsidR="00462531">
        <w:rPr>
          <w:sz w:val="24"/>
          <w:szCs w:val="24"/>
        </w:rPr>
        <w:t>zeroes</w:t>
      </w:r>
      <w:r w:rsidR="00AF069E">
        <w:rPr>
          <w:sz w:val="24"/>
          <w:szCs w:val="24"/>
        </w:rPr>
        <w:t>, as opposed to NaN values,</w:t>
      </w:r>
      <w:r w:rsidRPr="00C87115">
        <w:rPr>
          <w:sz w:val="24"/>
          <w:szCs w:val="24"/>
        </w:rPr>
        <w:t xml:space="preserve"> w</w:t>
      </w:r>
      <w:r w:rsidR="00AF069E">
        <w:rPr>
          <w:sz w:val="24"/>
          <w:szCs w:val="24"/>
        </w:rPr>
        <w:t>ould</w:t>
      </w:r>
      <w:r w:rsidRPr="00C87115">
        <w:rPr>
          <w:sz w:val="24"/>
          <w:szCs w:val="24"/>
        </w:rPr>
        <w:t xml:space="preserve"> not </w:t>
      </w:r>
      <w:r w:rsidR="00AF069E">
        <w:rPr>
          <w:sz w:val="24"/>
          <w:szCs w:val="24"/>
        </w:rPr>
        <w:t>have a significant i</w:t>
      </w:r>
      <w:r w:rsidRPr="00C87115">
        <w:rPr>
          <w:sz w:val="24"/>
          <w:szCs w:val="24"/>
        </w:rPr>
        <w:t xml:space="preserve">mpact on the model prediction. </w:t>
      </w:r>
    </w:p>
    <w:p w14:paraId="7D4F1464" w14:textId="77777777" w:rsidR="00F71B14" w:rsidRDefault="00F71B14" w:rsidP="00C87115">
      <w:pPr>
        <w:rPr>
          <w:sz w:val="24"/>
          <w:szCs w:val="24"/>
        </w:rPr>
      </w:pPr>
    </w:p>
    <w:p w14:paraId="41970780" w14:textId="70D7CD19" w:rsidR="00C87115" w:rsidRPr="00F71B14" w:rsidRDefault="00C87115" w:rsidP="00C87115">
      <w:pPr>
        <w:rPr>
          <w:b/>
          <w:bCs/>
          <w:sz w:val="28"/>
          <w:szCs w:val="28"/>
          <w:u w:val="single"/>
        </w:rPr>
      </w:pPr>
      <w:r w:rsidRPr="00F71B14">
        <w:rPr>
          <w:b/>
          <w:bCs/>
          <w:sz w:val="28"/>
          <w:szCs w:val="28"/>
          <w:u w:val="single"/>
        </w:rPr>
        <w:t>Model Training</w:t>
      </w:r>
      <w:r w:rsidR="00F71B14" w:rsidRPr="00F71B14">
        <w:rPr>
          <w:b/>
          <w:bCs/>
          <w:sz w:val="28"/>
          <w:szCs w:val="28"/>
          <w:u w:val="single"/>
        </w:rPr>
        <w:t xml:space="preserve"> II</w:t>
      </w:r>
    </w:p>
    <w:p w14:paraId="46FA8C30" w14:textId="77777777" w:rsidR="00F71B14" w:rsidRDefault="00C87115" w:rsidP="00C87115">
      <w:pPr>
        <w:rPr>
          <w:sz w:val="24"/>
          <w:szCs w:val="24"/>
        </w:rPr>
      </w:pPr>
      <w:r w:rsidRPr="00F71B14">
        <w:rPr>
          <w:b/>
          <w:bCs/>
          <w:sz w:val="24"/>
          <w:szCs w:val="24"/>
        </w:rPr>
        <w:t>Approach:</w:t>
      </w:r>
      <w:r w:rsidRPr="00C87115">
        <w:rPr>
          <w:sz w:val="24"/>
          <w:szCs w:val="24"/>
        </w:rPr>
        <w:t xml:space="preserve"> </w:t>
      </w:r>
    </w:p>
    <w:p w14:paraId="658128AC" w14:textId="1716D496" w:rsidR="00462531" w:rsidRDefault="00C87115" w:rsidP="00C87115">
      <w:pPr>
        <w:rPr>
          <w:sz w:val="24"/>
          <w:szCs w:val="24"/>
        </w:rPr>
      </w:pPr>
      <w:r w:rsidRPr="00C87115">
        <w:rPr>
          <w:sz w:val="24"/>
          <w:szCs w:val="24"/>
        </w:rPr>
        <w:t>U</w:t>
      </w:r>
      <w:r w:rsidR="00F71B14">
        <w:rPr>
          <w:sz w:val="24"/>
          <w:szCs w:val="24"/>
        </w:rPr>
        <w:t>tilising</w:t>
      </w:r>
      <w:r w:rsidRPr="00C87115">
        <w:rPr>
          <w:sz w:val="24"/>
          <w:szCs w:val="24"/>
        </w:rPr>
        <w:t xml:space="preserve"> Data </w:t>
      </w:r>
      <w:r w:rsidR="00F71B14">
        <w:rPr>
          <w:sz w:val="24"/>
          <w:szCs w:val="24"/>
        </w:rPr>
        <w:t xml:space="preserve">from </w:t>
      </w:r>
      <w:r w:rsidR="00F71B14" w:rsidRPr="00F71B14">
        <w:rPr>
          <w:b/>
          <w:bCs/>
          <w:sz w:val="24"/>
          <w:szCs w:val="24"/>
        </w:rPr>
        <w:t>Data Preparation II</w:t>
      </w:r>
      <w:r w:rsidRPr="00C87115">
        <w:rPr>
          <w:sz w:val="24"/>
          <w:szCs w:val="24"/>
        </w:rPr>
        <w:t>, we re</w:t>
      </w:r>
      <w:r w:rsidR="00F71B14">
        <w:rPr>
          <w:sz w:val="24"/>
          <w:szCs w:val="24"/>
        </w:rPr>
        <w:t>-</w:t>
      </w:r>
      <w:r w:rsidRPr="00C87115">
        <w:rPr>
          <w:sz w:val="24"/>
          <w:szCs w:val="24"/>
        </w:rPr>
        <w:t xml:space="preserve">trained the GRU model after padding the arrays with </w:t>
      </w:r>
      <w:r w:rsidR="00462531">
        <w:rPr>
          <w:sz w:val="24"/>
          <w:szCs w:val="24"/>
        </w:rPr>
        <w:t>zeroes</w:t>
      </w:r>
      <w:r w:rsidRPr="00C87115">
        <w:rPr>
          <w:sz w:val="24"/>
          <w:szCs w:val="24"/>
        </w:rPr>
        <w:t xml:space="preserve"> so that each array representing </w:t>
      </w:r>
      <w:r w:rsidR="00F71B14">
        <w:rPr>
          <w:sz w:val="24"/>
          <w:szCs w:val="24"/>
        </w:rPr>
        <w:t>a</w:t>
      </w:r>
      <w:r w:rsidRPr="00C87115">
        <w:rPr>
          <w:sz w:val="24"/>
          <w:szCs w:val="24"/>
        </w:rPr>
        <w:t xml:space="preserve"> video</w:t>
      </w:r>
      <w:r w:rsidR="00F71B14">
        <w:rPr>
          <w:sz w:val="24"/>
          <w:szCs w:val="24"/>
        </w:rPr>
        <w:t xml:space="preserve"> file contains</w:t>
      </w:r>
      <w:r w:rsidRPr="00C87115">
        <w:rPr>
          <w:sz w:val="24"/>
          <w:szCs w:val="24"/>
        </w:rPr>
        <w:t xml:space="preserve"> 233 frames</w:t>
      </w:r>
      <w:r w:rsidR="00F71B14">
        <w:rPr>
          <w:sz w:val="24"/>
          <w:szCs w:val="24"/>
        </w:rPr>
        <w:t>, homogenising dimensions.</w:t>
      </w:r>
    </w:p>
    <w:p w14:paraId="61E6375C" w14:textId="77777777" w:rsidR="00462531" w:rsidRPr="00462531" w:rsidRDefault="00462531" w:rsidP="00C87115">
      <w:pPr>
        <w:rPr>
          <w:sz w:val="24"/>
          <w:szCs w:val="24"/>
        </w:rPr>
      </w:pPr>
    </w:p>
    <w:p w14:paraId="1F00F329" w14:textId="7A107C65" w:rsidR="00462531" w:rsidRPr="00462531" w:rsidRDefault="00C87115" w:rsidP="00C87115">
      <w:pPr>
        <w:rPr>
          <w:b/>
          <w:bCs/>
          <w:sz w:val="24"/>
          <w:szCs w:val="24"/>
        </w:rPr>
      </w:pPr>
      <w:r w:rsidRPr="00462531">
        <w:rPr>
          <w:b/>
          <w:bCs/>
          <w:sz w:val="24"/>
          <w:szCs w:val="24"/>
        </w:rPr>
        <w:t xml:space="preserve">Outcome: </w:t>
      </w:r>
    </w:p>
    <w:p w14:paraId="7D9FE465" w14:textId="324A581E" w:rsidR="00462531" w:rsidRDefault="00C87115" w:rsidP="00C87115">
      <w:pPr>
        <w:rPr>
          <w:sz w:val="24"/>
          <w:szCs w:val="24"/>
        </w:rPr>
      </w:pPr>
      <w:r w:rsidRPr="00C87115">
        <w:rPr>
          <w:sz w:val="24"/>
          <w:szCs w:val="24"/>
        </w:rPr>
        <w:t>The model achieved an accuracy around 3%.</w:t>
      </w:r>
      <w:r w:rsidR="00462531">
        <w:rPr>
          <w:sz w:val="24"/>
          <w:szCs w:val="24"/>
        </w:rPr>
        <w:t xml:space="preserve"> We believe this is due to a large number of insignificant frames (padded by zeroes), as well as the inherent bias in the dataset from </w:t>
      </w:r>
      <w:r w:rsidR="00462531" w:rsidRPr="00462531">
        <w:rPr>
          <w:sz w:val="24"/>
          <w:szCs w:val="24"/>
        </w:rPr>
        <w:t xml:space="preserve">certain words having </w:t>
      </w:r>
      <w:r w:rsidR="00462531">
        <w:rPr>
          <w:sz w:val="24"/>
          <w:szCs w:val="24"/>
        </w:rPr>
        <w:t>few corresponding videos</w:t>
      </w:r>
      <w:r w:rsidR="00462531" w:rsidRPr="00462531">
        <w:rPr>
          <w:sz w:val="24"/>
          <w:szCs w:val="24"/>
        </w:rPr>
        <w:t xml:space="preserve"> </w:t>
      </w:r>
      <w:r w:rsidR="00462531">
        <w:rPr>
          <w:sz w:val="24"/>
          <w:szCs w:val="24"/>
        </w:rPr>
        <w:t xml:space="preserve">while </w:t>
      </w:r>
      <w:r w:rsidR="00462531" w:rsidRPr="00462531">
        <w:rPr>
          <w:sz w:val="24"/>
          <w:szCs w:val="24"/>
        </w:rPr>
        <w:t xml:space="preserve">others </w:t>
      </w:r>
      <w:r w:rsidR="00462531">
        <w:rPr>
          <w:sz w:val="24"/>
          <w:szCs w:val="24"/>
        </w:rPr>
        <w:t>having</w:t>
      </w:r>
      <w:r w:rsidR="00462531" w:rsidRPr="00462531">
        <w:rPr>
          <w:sz w:val="24"/>
          <w:szCs w:val="24"/>
        </w:rPr>
        <w:t xml:space="preserve"> multiple. This resulted in more unreliable predictions for less-represented words.</w:t>
      </w:r>
    </w:p>
    <w:p w14:paraId="415AA8AB" w14:textId="77777777" w:rsidR="00462531" w:rsidRPr="00C87115" w:rsidRDefault="00462531" w:rsidP="00C87115">
      <w:pPr>
        <w:rPr>
          <w:sz w:val="24"/>
          <w:szCs w:val="24"/>
        </w:rPr>
      </w:pPr>
    </w:p>
    <w:p w14:paraId="1871B521" w14:textId="77777777" w:rsidR="008279CB" w:rsidRDefault="008279CB" w:rsidP="00C87115">
      <w:pPr>
        <w:rPr>
          <w:b/>
          <w:bCs/>
          <w:sz w:val="28"/>
          <w:szCs w:val="28"/>
          <w:u w:val="single"/>
        </w:rPr>
      </w:pPr>
      <w:r>
        <w:rPr>
          <w:b/>
          <w:bCs/>
          <w:sz w:val="28"/>
          <w:szCs w:val="28"/>
          <w:u w:val="single"/>
        </w:rPr>
        <w:br w:type="page"/>
      </w:r>
    </w:p>
    <w:p w14:paraId="7733C76C" w14:textId="29B4CEE3" w:rsidR="00C87115" w:rsidRPr="00462531" w:rsidRDefault="00C87115" w:rsidP="00C87115">
      <w:pPr>
        <w:rPr>
          <w:b/>
          <w:bCs/>
          <w:sz w:val="28"/>
          <w:szCs w:val="28"/>
          <w:u w:val="single"/>
        </w:rPr>
      </w:pPr>
      <w:r w:rsidRPr="00462531">
        <w:rPr>
          <w:b/>
          <w:bCs/>
          <w:sz w:val="28"/>
          <w:szCs w:val="28"/>
          <w:u w:val="single"/>
        </w:rPr>
        <w:t xml:space="preserve">Data Preparation </w:t>
      </w:r>
      <w:r w:rsidR="00462531" w:rsidRPr="00462531">
        <w:rPr>
          <w:b/>
          <w:bCs/>
          <w:sz w:val="28"/>
          <w:szCs w:val="28"/>
          <w:u w:val="single"/>
        </w:rPr>
        <w:t>III</w:t>
      </w:r>
    </w:p>
    <w:p w14:paraId="258DFD07" w14:textId="77777777" w:rsidR="00462531" w:rsidRPr="00462531" w:rsidRDefault="00C87115" w:rsidP="00C87115">
      <w:pPr>
        <w:rPr>
          <w:b/>
          <w:bCs/>
          <w:sz w:val="24"/>
          <w:szCs w:val="24"/>
        </w:rPr>
      </w:pPr>
      <w:r w:rsidRPr="00462531">
        <w:rPr>
          <w:b/>
          <w:bCs/>
          <w:sz w:val="24"/>
          <w:szCs w:val="24"/>
        </w:rPr>
        <w:t xml:space="preserve">Approach: </w:t>
      </w:r>
    </w:p>
    <w:p w14:paraId="06F5598B" w14:textId="77777777" w:rsidR="00462531" w:rsidRDefault="00C87115" w:rsidP="00C87115">
      <w:pPr>
        <w:rPr>
          <w:sz w:val="24"/>
          <w:szCs w:val="24"/>
        </w:rPr>
      </w:pPr>
      <w:r w:rsidRPr="00C87115">
        <w:rPr>
          <w:sz w:val="24"/>
          <w:szCs w:val="24"/>
        </w:rPr>
        <w:t xml:space="preserve">Based on </w:t>
      </w:r>
      <w:r w:rsidR="00462531">
        <w:rPr>
          <w:sz w:val="24"/>
          <w:szCs w:val="24"/>
        </w:rPr>
        <w:t xml:space="preserve">the model from </w:t>
      </w:r>
      <w:r w:rsidR="00462531" w:rsidRPr="00462531">
        <w:rPr>
          <w:b/>
          <w:bCs/>
          <w:sz w:val="24"/>
          <w:szCs w:val="24"/>
        </w:rPr>
        <w:t>Model Training II</w:t>
      </w:r>
      <w:r w:rsidRPr="00C87115">
        <w:rPr>
          <w:sz w:val="24"/>
          <w:szCs w:val="24"/>
        </w:rPr>
        <w:t>, each array consisted of 233 frames</w:t>
      </w:r>
      <w:r w:rsidR="00462531">
        <w:rPr>
          <w:sz w:val="24"/>
          <w:szCs w:val="24"/>
        </w:rPr>
        <w:t>, with zeroes</w:t>
      </w:r>
      <w:r w:rsidRPr="00C87115">
        <w:rPr>
          <w:sz w:val="24"/>
          <w:szCs w:val="24"/>
        </w:rPr>
        <w:t xml:space="preserve"> present. We decided to </w:t>
      </w:r>
      <w:r w:rsidR="00462531">
        <w:rPr>
          <w:sz w:val="24"/>
          <w:szCs w:val="24"/>
        </w:rPr>
        <w:t>exclude frames with zeroes to eliminate their impact</w:t>
      </w:r>
      <w:r w:rsidRPr="00C87115">
        <w:rPr>
          <w:sz w:val="24"/>
          <w:szCs w:val="24"/>
        </w:rPr>
        <w:t xml:space="preserve">. </w:t>
      </w:r>
    </w:p>
    <w:p w14:paraId="6D43FF94" w14:textId="5749F0CE" w:rsidR="002F0EBD" w:rsidRPr="002F0EBD" w:rsidRDefault="00462531" w:rsidP="002F0EBD">
      <w:pPr>
        <w:rPr>
          <w:sz w:val="24"/>
          <w:szCs w:val="24"/>
        </w:rPr>
      </w:pPr>
      <w:r>
        <w:rPr>
          <w:sz w:val="24"/>
          <w:szCs w:val="24"/>
        </w:rPr>
        <w:t>We noted that processing all</w:t>
      </w:r>
      <w:r w:rsidR="00C87115" w:rsidRPr="00C87115">
        <w:rPr>
          <w:sz w:val="24"/>
          <w:szCs w:val="24"/>
        </w:rPr>
        <w:t xml:space="preserve"> 233 frames </w:t>
      </w:r>
      <w:r>
        <w:rPr>
          <w:sz w:val="24"/>
          <w:szCs w:val="24"/>
        </w:rPr>
        <w:t>in</w:t>
      </w:r>
      <w:r w:rsidR="00C87115" w:rsidRPr="00C87115">
        <w:rPr>
          <w:sz w:val="24"/>
          <w:szCs w:val="24"/>
        </w:rPr>
        <w:t xml:space="preserve"> each video </w:t>
      </w:r>
      <w:r>
        <w:rPr>
          <w:sz w:val="24"/>
          <w:szCs w:val="24"/>
        </w:rPr>
        <w:t xml:space="preserve">file </w:t>
      </w:r>
      <w:r w:rsidR="00C87115" w:rsidRPr="00C87115">
        <w:rPr>
          <w:sz w:val="24"/>
          <w:szCs w:val="24"/>
        </w:rPr>
        <w:t xml:space="preserve">would </w:t>
      </w:r>
      <w:r>
        <w:rPr>
          <w:sz w:val="24"/>
          <w:szCs w:val="24"/>
        </w:rPr>
        <w:t xml:space="preserve">result in significant repetition, </w:t>
      </w:r>
      <w:r w:rsidR="00C87115" w:rsidRPr="00C87115">
        <w:rPr>
          <w:sz w:val="24"/>
          <w:szCs w:val="24"/>
        </w:rPr>
        <w:t>slow</w:t>
      </w:r>
      <w:r>
        <w:rPr>
          <w:sz w:val="24"/>
          <w:szCs w:val="24"/>
        </w:rPr>
        <w:t>ing</w:t>
      </w:r>
      <w:r w:rsidR="00C87115" w:rsidRPr="00C87115">
        <w:rPr>
          <w:sz w:val="24"/>
          <w:szCs w:val="24"/>
        </w:rPr>
        <w:t xml:space="preserve"> down the model training process. Hence, we sampled randomly 16 non-zero frames for each video</w:t>
      </w:r>
      <w:r>
        <w:rPr>
          <w:sz w:val="24"/>
          <w:szCs w:val="24"/>
        </w:rPr>
        <w:t>, with repetitions allowed for assured randomness</w:t>
      </w:r>
      <w:r w:rsidR="00C87115" w:rsidRPr="00C87115">
        <w:rPr>
          <w:sz w:val="24"/>
          <w:szCs w:val="24"/>
        </w:rPr>
        <w:t xml:space="preserve">. </w:t>
      </w:r>
      <w:r w:rsidR="002F0EBD" w:rsidRPr="002F0EBD">
        <w:rPr>
          <w:sz w:val="24"/>
          <w:szCs w:val="24"/>
        </w:rPr>
        <w:t>We introduced randomness in our (non-zero) frame selection based on the rationale that all non-zero frames will have equal chance of being selected, thereby eliminating bias in frame selection during our data preparation stage. This approach is asserted in th</w:t>
      </w:r>
      <w:r w:rsidR="00743585">
        <w:rPr>
          <w:sz w:val="24"/>
          <w:szCs w:val="24"/>
        </w:rPr>
        <w:t>is</w:t>
      </w:r>
      <w:r w:rsidR="002F0EBD" w:rsidRPr="002F0EBD">
        <w:rPr>
          <w:sz w:val="24"/>
          <w:szCs w:val="24"/>
        </w:rPr>
        <w:t xml:space="preserve"> article by De Coster et. al. (2020)</w:t>
      </w:r>
      <w:sdt>
        <w:sdtPr>
          <w:rPr>
            <w:sz w:val="24"/>
            <w:szCs w:val="24"/>
          </w:rPr>
          <w:id w:val="-660087579"/>
          <w:citation/>
        </w:sdtPr>
        <w:sdtContent>
          <w:r w:rsidR="00743585">
            <w:rPr>
              <w:sz w:val="24"/>
              <w:szCs w:val="24"/>
            </w:rPr>
            <w:fldChar w:fldCharType="begin"/>
          </w:r>
          <w:r w:rsidR="00743585">
            <w:rPr>
              <w:sz w:val="24"/>
              <w:szCs w:val="24"/>
            </w:rPr>
            <w:instrText xml:space="preserve"> CITATION DeC20 \l 18441 </w:instrText>
          </w:r>
          <w:r w:rsidR="00743585">
            <w:rPr>
              <w:sz w:val="24"/>
              <w:szCs w:val="24"/>
            </w:rPr>
            <w:fldChar w:fldCharType="separate"/>
          </w:r>
          <w:r w:rsidR="005A7231">
            <w:rPr>
              <w:noProof/>
              <w:sz w:val="24"/>
              <w:szCs w:val="24"/>
            </w:rPr>
            <w:t xml:space="preserve"> </w:t>
          </w:r>
          <w:r w:rsidR="005A7231" w:rsidRPr="005A7231">
            <w:rPr>
              <w:noProof/>
              <w:sz w:val="24"/>
              <w:szCs w:val="24"/>
            </w:rPr>
            <w:t>[8]</w:t>
          </w:r>
          <w:r w:rsidR="00743585">
            <w:rPr>
              <w:sz w:val="24"/>
              <w:szCs w:val="24"/>
            </w:rPr>
            <w:fldChar w:fldCharType="end"/>
          </w:r>
        </w:sdtContent>
      </w:sdt>
      <w:r w:rsidR="002F0EBD" w:rsidRPr="002F0EBD">
        <w:rPr>
          <w:sz w:val="24"/>
          <w:szCs w:val="24"/>
        </w:rPr>
        <w:t>.</w:t>
      </w:r>
      <w:r w:rsidR="00743585">
        <w:rPr>
          <w:sz w:val="24"/>
          <w:szCs w:val="24"/>
        </w:rPr>
        <w:t xml:space="preserve"> </w:t>
      </w:r>
    </w:p>
    <w:p w14:paraId="745DA1EB" w14:textId="182CA9BA" w:rsidR="002F0EBD" w:rsidRPr="002F0EBD" w:rsidRDefault="002F0EBD" w:rsidP="002F0EBD">
      <w:pPr>
        <w:rPr>
          <w:sz w:val="24"/>
          <w:szCs w:val="24"/>
        </w:rPr>
      </w:pPr>
      <w:r w:rsidRPr="002F0EBD">
        <w:rPr>
          <w:sz w:val="24"/>
          <w:szCs w:val="24"/>
        </w:rPr>
        <w:t>Repetition is introduced</w:t>
      </w:r>
      <w:r w:rsidR="00817E9C">
        <w:rPr>
          <w:sz w:val="24"/>
          <w:szCs w:val="24"/>
        </w:rPr>
        <w:t xml:space="preserve"> here</w:t>
      </w:r>
      <w:r w:rsidRPr="002F0EBD">
        <w:rPr>
          <w:sz w:val="24"/>
          <w:szCs w:val="24"/>
        </w:rPr>
        <w:t xml:space="preserve"> </w:t>
      </w:r>
      <w:r w:rsidR="00817E9C">
        <w:rPr>
          <w:sz w:val="24"/>
          <w:szCs w:val="24"/>
        </w:rPr>
        <w:t>as</w:t>
      </w:r>
      <w:r w:rsidRPr="002F0EBD">
        <w:rPr>
          <w:sz w:val="24"/>
          <w:szCs w:val="24"/>
        </w:rPr>
        <w:t xml:space="preserve"> we </w:t>
      </w:r>
      <w:r w:rsidR="00817E9C">
        <w:rPr>
          <w:sz w:val="24"/>
          <w:szCs w:val="24"/>
        </w:rPr>
        <w:t>noticed</w:t>
      </w:r>
      <w:r w:rsidRPr="002F0EBD">
        <w:rPr>
          <w:sz w:val="24"/>
          <w:szCs w:val="24"/>
        </w:rPr>
        <w:t xml:space="preserve"> that a significant number of videos have less than 16 non-zero frames: it would not be otherwise</w:t>
      </w:r>
      <w:r w:rsidR="00366B18">
        <w:rPr>
          <w:sz w:val="24"/>
          <w:szCs w:val="24"/>
        </w:rPr>
        <w:t xml:space="preserve"> possible t</w:t>
      </w:r>
      <w:r w:rsidRPr="002F0EBD">
        <w:rPr>
          <w:sz w:val="24"/>
          <w:szCs w:val="24"/>
        </w:rPr>
        <w:t>o homogenize the number of frames without allowing for repetition. In cases where videos have more than 16 non-zero frames, we also allowed for repetition of frames to apply a consistent policy on frame selection across all videos.</w:t>
      </w:r>
    </w:p>
    <w:p w14:paraId="662090AE" w14:textId="39BD74D8" w:rsidR="00462531" w:rsidRDefault="002F0EBD" w:rsidP="002F0EBD">
      <w:pPr>
        <w:rPr>
          <w:sz w:val="24"/>
          <w:szCs w:val="24"/>
        </w:rPr>
      </w:pPr>
      <w:r w:rsidRPr="002F0EBD">
        <w:rPr>
          <w:sz w:val="24"/>
          <w:szCs w:val="24"/>
        </w:rPr>
        <w:t>Last but not least,</w:t>
      </w:r>
      <w:r w:rsidR="00366B18">
        <w:rPr>
          <w:sz w:val="24"/>
          <w:szCs w:val="24"/>
        </w:rPr>
        <w:t xml:space="preserve"> we noted</w:t>
      </w:r>
      <w:r w:rsidRPr="002F0EBD">
        <w:rPr>
          <w:sz w:val="24"/>
          <w:szCs w:val="24"/>
        </w:rPr>
        <w:t xml:space="preserve"> that </w:t>
      </w:r>
      <w:r w:rsidR="00366B18">
        <w:rPr>
          <w:sz w:val="24"/>
          <w:szCs w:val="24"/>
        </w:rPr>
        <w:t xml:space="preserve">many </w:t>
      </w:r>
      <w:r w:rsidRPr="002F0EBD">
        <w:rPr>
          <w:sz w:val="24"/>
          <w:szCs w:val="24"/>
        </w:rPr>
        <w:t>American English word labels ha</w:t>
      </w:r>
      <w:r w:rsidR="00366B18">
        <w:rPr>
          <w:sz w:val="24"/>
          <w:szCs w:val="24"/>
        </w:rPr>
        <w:t>d</w:t>
      </w:r>
      <w:r w:rsidRPr="002F0EBD">
        <w:rPr>
          <w:sz w:val="24"/>
          <w:szCs w:val="24"/>
        </w:rPr>
        <w:t xml:space="preserve"> less than 16 videos associated with </w:t>
      </w:r>
      <w:r w:rsidR="00366B18">
        <w:rPr>
          <w:sz w:val="24"/>
          <w:szCs w:val="24"/>
        </w:rPr>
        <w:t>specific</w:t>
      </w:r>
      <w:r w:rsidRPr="002F0EBD">
        <w:rPr>
          <w:sz w:val="24"/>
          <w:szCs w:val="24"/>
        </w:rPr>
        <w:t xml:space="preserve"> word</w:t>
      </w:r>
      <w:r w:rsidR="00366B18">
        <w:rPr>
          <w:sz w:val="24"/>
          <w:szCs w:val="24"/>
        </w:rPr>
        <w:t>s</w:t>
      </w:r>
      <w:r w:rsidRPr="002F0EBD">
        <w:rPr>
          <w:sz w:val="24"/>
          <w:szCs w:val="24"/>
        </w:rPr>
        <w:t xml:space="preserve"> in the original WLASL database. For instance, the word “able” has only 7 videos in the original database. Since bias</w:t>
      </w:r>
      <w:r w:rsidR="00C362B3">
        <w:rPr>
          <w:sz w:val="24"/>
          <w:szCs w:val="24"/>
        </w:rPr>
        <w:t xml:space="preserve"> </w:t>
      </w:r>
      <w:r w:rsidRPr="002F0EBD">
        <w:rPr>
          <w:sz w:val="24"/>
          <w:szCs w:val="24"/>
        </w:rPr>
        <w:t xml:space="preserve">arises </w:t>
      </w:r>
      <w:r w:rsidR="00A70EF6">
        <w:rPr>
          <w:sz w:val="24"/>
          <w:szCs w:val="24"/>
        </w:rPr>
        <w:t xml:space="preserve">from </w:t>
      </w:r>
      <w:r w:rsidR="00C362B3">
        <w:rPr>
          <w:sz w:val="24"/>
          <w:szCs w:val="24"/>
        </w:rPr>
        <w:t xml:space="preserve">differences in the </w:t>
      </w:r>
      <w:r w:rsidRPr="002F0EBD">
        <w:rPr>
          <w:sz w:val="24"/>
          <w:szCs w:val="24"/>
        </w:rPr>
        <w:t xml:space="preserve">number of training videos, to mitigate data bias, we dropped words </w:t>
      </w:r>
      <w:r w:rsidR="00C362B3">
        <w:rPr>
          <w:sz w:val="24"/>
          <w:szCs w:val="24"/>
        </w:rPr>
        <w:t>which had</w:t>
      </w:r>
      <w:r w:rsidRPr="002F0EBD">
        <w:rPr>
          <w:sz w:val="24"/>
          <w:szCs w:val="24"/>
        </w:rPr>
        <w:t xml:space="preserve"> less than 16 corresponding videos such that the model could predict more accurately.</w:t>
      </w:r>
    </w:p>
    <w:p w14:paraId="092BD945" w14:textId="77777777" w:rsidR="00366B18" w:rsidRDefault="00366B18" w:rsidP="002F0EBD">
      <w:pPr>
        <w:rPr>
          <w:sz w:val="24"/>
          <w:szCs w:val="24"/>
        </w:rPr>
      </w:pPr>
    </w:p>
    <w:p w14:paraId="6BDCCF63" w14:textId="77777777" w:rsidR="00462531" w:rsidRDefault="00C87115" w:rsidP="00C87115">
      <w:pPr>
        <w:rPr>
          <w:sz w:val="24"/>
          <w:szCs w:val="24"/>
        </w:rPr>
      </w:pPr>
      <w:r w:rsidRPr="00462531">
        <w:rPr>
          <w:b/>
          <w:bCs/>
          <w:sz w:val="24"/>
          <w:szCs w:val="24"/>
        </w:rPr>
        <w:t xml:space="preserve">Outcome: </w:t>
      </w:r>
    </w:p>
    <w:p w14:paraId="4A3622CD" w14:textId="25FD2B89" w:rsidR="00C87115" w:rsidRPr="00C87115" w:rsidRDefault="00BE76D5" w:rsidP="00C87115">
      <w:pPr>
        <w:rPr>
          <w:sz w:val="24"/>
          <w:szCs w:val="24"/>
        </w:rPr>
      </w:pPr>
      <w:r>
        <w:rPr>
          <w:sz w:val="24"/>
          <w:szCs w:val="24"/>
        </w:rPr>
        <w:t>The refined dataset</w:t>
      </w:r>
      <w:r w:rsidR="00C87115" w:rsidRPr="00C87115">
        <w:rPr>
          <w:sz w:val="24"/>
          <w:szCs w:val="24"/>
        </w:rPr>
        <w:t xml:space="preserve"> contained hand features for 111 words</w:t>
      </w:r>
      <w:r w:rsidR="00C362B3">
        <w:rPr>
          <w:sz w:val="24"/>
          <w:szCs w:val="24"/>
        </w:rPr>
        <w:t xml:space="preserve">, from the original </w:t>
      </w:r>
      <w:r w:rsidR="00BE117D">
        <w:rPr>
          <w:sz w:val="24"/>
          <w:szCs w:val="24"/>
        </w:rPr>
        <w:t>1971 words</w:t>
      </w:r>
      <w:r w:rsidR="00C87115" w:rsidRPr="00C87115">
        <w:rPr>
          <w:sz w:val="24"/>
          <w:szCs w:val="24"/>
        </w:rPr>
        <w:t xml:space="preserve">. </w:t>
      </w:r>
      <w:r w:rsidR="00462531">
        <w:rPr>
          <w:sz w:val="24"/>
          <w:szCs w:val="24"/>
        </w:rPr>
        <w:t>Each of these words</w:t>
      </w:r>
      <w:r w:rsidR="00C87115" w:rsidRPr="00C87115">
        <w:rPr>
          <w:sz w:val="24"/>
          <w:szCs w:val="24"/>
        </w:rPr>
        <w:t xml:space="preserve"> have more than or equal to 16 corresponding videos. Each video</w:t>
      </w:r>
      <w:r>
        <w:rPr>
          <w:sz w:val="24"/>
          <w:szCs w:val="24"/>
        </w:rPr>
        <w:t xml:space="preserve"> contained 16 frames, and</w:t>
      </w:r>
      <w:r w:rsidR="00C87115" w:rsidRPr="00C87115">
        <w:rPr>
          <w:sz w:val="24"/>
          <w:szCs w:val="24"/>
        </w:rPr>
        <w:t xml:space="preserve"> was represented by a 4D array in the shape [16, 2, 21, 3].</w:t>
      </w:r>
      <w:r w:rsidR="00462531">
        <w:rPr>
          <w:sz w:val="24"/>
          <w:szCs w:val="24"/>
        </w:rPr>
        <w:t xml:space="preserve"> </w:t>
      </w:r>
    </w:p>
    <w:p w14:paraId="5507BA9E" w14:textId="77777777" w:rsidR="00C362B3" w:rsidRDefault="00C362B3" w:rsidP="00C87115">
      <w:pPr>
        <w:rPr>
          <w:sz w:val="24"/>
          <w:szCs w:val="24"/>
        </w:rPr>
      </w:pPr>
    </w:p>
    <w:p w14:paraId="0DD4235B" w14:textId="77777777" w:rsidR="008279CB" w:rsidRDefault="008279CB" w:rsidP="00C87115">
      <w:pPr>
        <w:rPr>
          <w:b/>
          <w:bCs/>
          <w:sz w:val="28"/>
          <w:szCs w:val="28"/>
          <w:u w:val="single"/>
        </w:rPr>
      </w:pPr>
      <w:r>
        <w:rPr>
          <w:b/>
          <w:bCs/>
          <w:sz w:val="28"/>
          <w:szCs w:val="28"/>
          <w:u w:val="single"/>
        </w:rPr>
        <w:br w:type="page"/>
      </w:r>
    </w:p>
    <w:p w14:paraId="19E1E45F" w14:textId="427140EA" w:rsidR="00C87115" w:rsidRPr="00BE76D5" w:rsidRDefault="00C87115" w:rsidP="00C87115">
      <w:pPr>
        <w:rPr>
          <w:b/>
          <w:bCs/>
          <w:sz w:val="28"/>
          <w:szCs w:val="28"/>
          <w:u w:val="single"/>
        </w:rPr>
      </w:pPr>
      <w:r w:rsidRPr="00BE76D5">
        <w:rPr>
          <w:b/>
          <w:bCs/>
          <w:sz w:val="28"/>
          <w:szCs w:val="28"/>
          <w:u w:val="single"/>
        </w:rPr>
        <w:t xml:space="preserve">Model Training </w:t>
      </w:r>
      <w:r w:rsidR="00BE76D5" w:rsidRPr="00BE76D5">
        <w:rPr>
          <w:b/>
          <w:bCs/>
          <w:sz w:val="28"/>
          <w:szCs w:val="28"/>
          <w:u w:val="single"/>
        </w:rPr>
        <w:t>III</w:t>
      </w:r>
    </w:p>
    <w:p w14:paraId="0517012C" w14:textId="77777777" w:rsidR="00BE76D5" w:rsidRDefault="00C87115" w:rsidP="00C87115">
      <w:pPr>
        <w:rPr>
          <w:sz w:val="24"/>
          <w:szCs w:val="24"/>
        </w:rPr>
      </w:pPr>
      <w:r w:rsidRPr="00BE76D5">
        <w:rPr>
          <w:b/>
          <w:bCs/>
          <w:sz w:val="24"/>
          <w:szCs w:val="24"/>
        </w:rPr>
        <w:t>Approach:</w:t>
      </w:r>
      <w:r w:rsidRPr="00C87115">
        <w:rPr>
          <w:sz w:val="24"/>
          <w:szCs w:val="24"/>
        </w:rPr>
        <w:t xml:space="preserve"> </w:t>
      </w:r>
    </w:p>
    <w:p w14:paraId="0A02D872" w14:textId="1C4E0883" w:rsidR="006C0D3D" w:rsidRPr="00C87115" w:rsidRDefault="00C87115" w:rsidP="00C87115">
      <w:pPr>
        <w:rPr>
          <w:sz w:val="24"/>
          <w:szCs w:val="24"/>
        </w:rPr>
      </w:pPr>
      <w:r w:rsidRPr="00C87115">
        <w:rPr>
          <w:sz w:val="24"/>
          <w:szCs w:val="24"/>
        </w:rPr>
        <w:t xml:space="preserve">Using </w:t>
      </w:r>
      <w:r w:rsidR="00BE76D5">
        <w:rPr>
          <w:sz w:val="24"/>
          <w:szCs w:val="24"/>
        </w:rPr>
        <w:t xml:space="preserve">the dataset from </w:t>
      </w:r>
      <w:r w:rsidR="00BE76D5" w:rsidRPr="00462531">
        <w:rPr>
          <w:b/>
          <w:bCs/>
          <w:sz w:val="24"/>
          <w:szCs w:val="24"/>
        </w:rPr>
        <w:t>Data Preparation III</w:t>
      </w:r>
      <w:r w:rsidRPr="00C87115">
        <w:rPr>
          <w:sz w:val="24"/>
          <w:szCs w:val="24"/>
        </w:rPr>
        <w:t xml:space="preserve">, we trained the GRU model again and predicted the words with </w:t>
      </w:r>
      <w:r w:rsidR="00582A4D">
        <w:rPr>
          <w:sz w:val="24"/>
          <w:szCs w:val="24"/>
        </w:rPr>
        <w:t>T</w:t>
      </w:r>
      <w:r w:rsidRPr="00C87115">
        <w:rPr>
          <w:sz w:val="24"/>
          <w:szCs w:val="24"/>
        </w:rPr>
        <w:t xml:space="preserve">op 3 </w:t>
      </w:r>
      <w:r w:rsidR="00582A4D">
        <w:rPr>
          <w:sz w:val="24"/>
          <w:szCs w:val="24"/>
        </w:rPr>
        <w:t>P</w:t>
      </w:r>
      <w:r w:rsidRPr="00C87115">
        <w:rPr>
          <w:sz w:val="24"/>
          <w:szCs w:val="24"/>
        </w:rPr>
        <w:t xml:space="preserve">ossibility and </w:t>
      </w:r>
      <w:r w:rsidR="00582A4D">
        <w:rPr>
          <w:sz w:val="24"/>
          <w:szCs w:val="24"/>
        </w:rPr>
        <w:t>T</w:t>
      </w:r>
      <w:r w:rsidRPr="00C87115">
        <w:rPr>
          <w:sz w:val="24"/>
          <w:szCs w:val="24"/>
        </w:rPr>
        <w:t xml:space="preserve">op 10 </w:t>
      </w:r>
      <w:r w:rsidR="00582A4D">
        <w:rPr>
          <w:sz w:val="24"/>
          <w:szCs w:val="24"/>
        </w:rPr>
        <w:t>P</w:t>
      </w:r>
      <w:r w:rsidRPr="00C87115">
        <w:rPr>
          <w:sz w:val="24"/>
          <w:szCs w:val="24"/>
        </w:rPr>
        <w:t xml:space="preserve">ossibility. We then calculated the accuracy of </w:t>
      </w:r>
      <w:r w:rsidR="00AB32F6">
        <w:rPr>
          <w:sz w:val="24"/>
          <w:szCs w:val="24"/>
        </w:rPr>
        <w:t xml:space="preserve">our model’s </w:t>
      </w:r>
      <w:r w:rsidRPr="00C87115">
        <w:rPr>
          <w:sz w:val="24"/>
          <w:szCs w:val="24"/>
        </w:rPr>
        <w:t>prediction</w:t>
      </w:r>
      <w:r w:rsidR="00AB32F6">
        <w:rPr>
          <w:sz w:val="24"/>
          <w:szCs w:val="24"/>
        </w:rPr>
        <w:t>s</w:t>
      </w:r>
      <w:r w:rsidRPr="00C87115">
        <w:rPr>
          <w:sz w:val="24"/>
          <w:szCs w:val="24"/>
        </w:rPr>
        <w:t>.</w:t>
      </w:r>
    </w:p>
    <w:p w14:paraId="0DE83403" w14:textId="1C4E0883" w:rsidR="008C469A" w:rsidRDefault="008C469A" w:rsidP="00C87115">
      <w:pPr>
        <w:rPr>
          <w:b/>
          <w:bCs/>
          <w:sz w:val="24"/>
          <w:szCs w:val="24"/>
        </w:rPr>
      </w:pPr>
    </w:p>
    <w:p w14:paraId="3B6C5856" w14:textId="77777777" w:rsidR="00AB32F6" w:rsidRPr="00AB32F6" w:rsidRDefault="00C87115" w:rsidP="00C87115">
      <w:pPr>
        <w:rPr>
          <w:b/>
          <w:bCs/>
          <w:sz w:val="24"/>
          <w:szCs w:val="24"/>
        </w:rPr>
      </w:pPr>
      <w:r w:rsidRPr="00AB32F6">
        <w:rPr>
          <w:b/>
          <w:bCs/>
          <w:sz w:val="24"/>
          <w:szCs w:val="24"/>
        </w:rPr>
        <w:t xml:space="preserve">Outcome: </w:t>
      </w:r>
    </w:p>
    <w:p w14:paraId="0ED6DEF4" w14:textId="4D81A034" w:rsidR="00AB32F6" w:rsidRDefault="00C87115" w:rsidP="00C87115">
      <w:pPr>
        <w:rPr>
          <w:sz w:val="24"/>
          <w:szCs w:val="24"/>
        </w:rPr>
      </w:pPr>
      <w:r w:rsidRPr="00C87115">
        <w:rPr>
          <w:sz w:val="24"/>
          <w:szCs w:val="24"/>
        </w:rPr>
        <w:t>The train</w:t>
      </w:r>
      <w:r w:rsidR="009C6590">
        <w:rPr>
          <w:sz w:val="24"/>
          <w:szCs w:val="24"/>
        </w:rPr>
        <w:t>ing</w:t>
      </w:r>
      <w:r w:rsidRPr="00C87115">
        <w:rPr>
          <w:sz w:val="24"/>
          <w:szCs w:val="24"/>
        </w:rPr>
        <w:t xml:space="preserve"> </w:t>
      </w:r>
      <w:r w:rsidR="00DF1D25">
        <w:rPr>
          <w:sz w:val="24"/>
          <w:szCs w:val="24"/>
        </w:rPr>
        <w:t xml:space="preserve">(train) </w:t>
      </w:r>
      <w:r w:rsidRPr="00C87115">
        <w:rPr>
          <w:sz w:val="24"/>
          <w:szCs w:val="24"/>
        </w:rPr>
        <w:t xml:space="preserve">set accuracy was 97.46%. </w:t>
      </w:r>
    </w:p>
    <w:p w14:paraId="39FF0C29" w14:textId="41A7E18A" w:rsidR="00AB32F6" w:rsidRDefault="00C87115" w:rsidP="00C87115">
      <w:pPr>
        <w:rPr>
          <w:sz w:val="24"/>
          <w:szCs w:val="24"/>
        </w:rPr>
      </w:pPr>
      <w:r w:rsidRPr="00C87115">
        <w:rPr>
          <w:sz w:val="24"/>
          <w:szCs w:val="24"/>
        </w:rPr>
        <w:t xml:space="preserve">In the </w:t>
      </w:r>
      <w:r w:rsidR="00443670">
        <w:rPr>
          <w:sz w:val="24"/>
          <w:szCs w:val="24"/>
        </w:rPr>
        <w:t>dev</w:t>
      </w:r>
      <w:r w:rsidR="00E665E9">
        <w:rPr>
          <w:sz w:val="24"/>
          <w:szCs w:val="24"/>
        </w:rPr>
        <w:t>elopment</w:t>
      </w:r>
      <w:r w:rsidR="0035170C">
        <w:rPr>
          <w:sz w:val="24"/>
          <w:szCs w:val="24"/>
        </w:rPr>
        <w:t xml:space="preserve"> (dev)</w:t>
      </w:r>
      <w:r w:rsidR="00E665E9">
        <w:rPr>
          <w:sz w:val="24"/>
          <w:szCs w:val="24"/>
        </w:rPr>
        <w:t xml:space="preserve"> set</w:t>
      </w:r>
      <w:r w:rsidRPr="00C87115">
        <w:rPr>
          <w:sz w:val="24"/>
          <w:szCs w:val="24"/>
        </w:rPr>
        <w:t xml:space="preserve"> prediction, the accuracy was</w:t>
      </w:r>
      <w:r w:rsidR="00AB32F6">
        <w:rPr>
          <w:sz w:val="24"/>
          <w:szCs w:val="24"/>
        </w:rPr>
        <w:t xml:space="preserve"> </w:t>
      </w:r>
      <w:r w:rsidRPr="00C87115">
        <w:rPr>
          <w:sz w:val="24"/>
          <w:szCs w:val="24"/>
        </w:rPr>
        <w:t xml:space="preserve">16.23%. </w:t>
      </w:r>
    </w:p>
    <w:p w14:paraId="2A364F47" w14:textId="3FD29527" w:rsidR="00C87115" w:rsidRDefault="00C87115" w:rsidP="00C87115">
      <w:pPr>
        <w:rPr>
          <w:sz w:val="24"/>
          <w:szCs w:val="24"/>
        </w:rPr>
      </w:pPr>
      <w:r w:rsidRPr="00C87115">
        <w:rPr>
          <w:sz w:val="24"/>
          <w:szCs w:val="24"/>
        </w:rPr>
        <w:t>There was a 34.34% chance the correct word was among the top 3 probable words</w:t>
      </w:r>
      <w:r w:rsidR="00530DA2">
        <w:rPr>
          <w:sz w:val="24"/>
          <w:szCs w:val="24"/>
        </w:rPr>
        <w:t>,</w:t>
      </w:r>
      <w:r w:rsidRPr="00C87115">
        <w:rPr>
          <w:sz w:val="24"/>
          <w:szCs w:val="24"/>
        </w:rPr>
        <w:t xml:space="preserve"> and a 61.89% chance that the top 10 probable words included the correct word. </w:t>
      </w:r>
    </w:p>
    <w:p w14:paraId="0CB0C539" w14:textId="17974D7B" w:rsidR="00530DA2" w:rsidRDefault="009C6590" w:rsidP="009C6590">
      <w:pPr>
        <w:jc w:val="center"/>
        <w:rPr>
          <w:sz w:val="24"/>
          <w:szCs w:val="24"/>
        </w:rPr>
      </w:pPr>
      <w:r>
        <w:rPr>
          <w:noProof/>
        </w:rPr>
        <w:drawing>
          <wp:inline distT="0" distB="0" distL="0" distR="0" wp14:anchorId="18E421CD" wp14:editId="0FF740AD">
            <wp:extent cx="3545205" cy="2513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3545205" cy="2513330"/>
                    </a:xfrm>
                    <a:prstGeom prst="rect">
                      <a:avLst/>
                    </a:prstGeom>
                  </pic:spPr>
                </pic:pic>
              </a:graphicData>
            </a:graphic>
          </wp:inline>
        </w:drawing>
      </w:r>
    </w:p>
    <w:p w14:paraId="2284372F" w14:textId="70668352" w:rsidR="009C6590" w:rsidRPr="001B4798" w:rsidRDefault="009C6590" w:rsidP="009C6590">
      <w:pPr>
        <w:jc w:val="center"/>
        <w:rPr>
          <w:u w:val="single"/>
        </w:rPr>
      </w:pPr>
      <w:r w:rsidRPr="001B4798">
        <w:rPr>
          <w:u w:val="single"/>
        </w:rPr>
        <w:t xml:space="preserve">Fig. </w:t>
      </w:r>
      <w:r w:rsidR="0043088B">
        <w:rPr>
          <w:u w:val="single"/>
        </w:rPr>
        <w:t>3</w:t>
      </w:r>
      <w:r w:rsidRPr="001B4798">
        <w:rPr>
          <w:u w:val="single"/>
        </w:rPr>
        <w:t xml:space="preserve">: </w:t>
      </w:r>
      <w:r w:rsidR="004758CD">
        <w:rPr>
          <w:u w:val="single"/>
        </w:rPr>
        <w:t>Graph of Prediction Accuracies against Epoch</w:t>
      </w:r>
      <w:r w:rsidR="00DF1D25">
        <w:rPr>
          <w:u w:val="single"/>
        </w:rPr>
        <w:t xml:space="preserve"> [</w:t>
      </w:r>
      <w:r w:rsidR="005437D1">
        <w:rPr>
          <w:u w:val="single"/>
        </w:rPr>
        <w:t>MT</w:t>
      </w:r>
      <w:r w:rsidR="00DF1D25" w:rsidRPr="00DF1D25">
        <w:rPr>
          <w:u w:val="single"/>
        </w:rPr>
        <w:t xml:space="preserve"> III</w:t>
      </w:r>
      <w:r w:rsidR="00DF1D25">
        <w:rPr>
          <w:u w:val="single"/>
        </w:rPr>
        <w:t>]</w:t>
      </w:r>
    </w:p>
    <w:p w14:paraId="4EC92E5E" w14:textId="77777777" w:rsidR="00F82E76" w:rsidRDefault="00F82E76" w:rsidP="00C87115">
      <w:pPr>
        <w:rPr>
          <w:sz w:val="24"/>
          <w:szCs w:val="24"/>
        </w:rPr>
      </w:pPr>
    </w:p>
    <w:p w14:paraId="0FD74591" w14:textId="77777777" w:rsidR="008279CB" w:rsidRDefault="008279CB" w:rsidP="00C87115">
      <w:pPr>
        <w:rPr>
          <w:b/>
          <w:bCs/>
          <w:sz w:val="28"/>
          <w:szCs w:val="28"/>
          <w:u w:val="single"/>
        </w:rPr>
      </w:pPr>
      <w:r>
        <w:rPr>
          <w:b/>
          <w:bCs/>
          <w:sz w:val="28"/>
          <w:szCs w:val="28"/>
          <w:u w:val="single"/>
        </w:rPr>
        <w:br w:type="page"/>
      </w:r>
    </w:p>
    <w:p w14:paraId="008C23AC" w14:textId="7672092F" w:rsidR="00C87115" w:rsidRPr="004758CD" w:rsidRDefault="00C87115" w:rsidP="00C87115">
      <w:pPr>
        <w:rPr>
          <w:b/>
          <w:bCs/>
          <w:sz w:val="28"/>
          <w:szCs w:val="28"/>
          <w:u w:val="single"/>
        </w:rPr>
      </w:pPr>
      <w:r w:rsidRPr="004758CD">
        <w:rPr>
          <w:b/>
          <w:bCs/>
          <w:sz w:val="28"/>
          <w:szCs w:val="28"/>
          <w:u w:val="single"/>
        </w:rPr>
        <w:t>Model Trainin</w:t>
      </w:r>
      <w:r w:rsidR="004758CD" w:rsidRPr="004758CD">
        <w:rPr>
          <w:b/>
          <w:bCs/>
          <w:sz w:val="28"/>
          <w:szCs w:val="28"/>
          <w:u w:val="single"/>
        </w:rPr>
        <w:t>g IV</w:t>
      </w:r>
    </w:p>
    <w:p w14:paraId="311DB257" w14:textId="77777777" w:rsidR="004758CD" w:rsidRPr="004758CD" w:rsidRDefault="00C87115" w:rsidP="00C87115">
      <w:pPr>
        <w:rPr>
          <w:b/>
          <w:bCs/>
          <w:sz w:val="24"/>
          <w:szCs w:val="24"/>
        </w:rPr>
      </w:pPr>
      <w:r w:rsidRPr="004758CD">
        <w:rPr>
          <w:b/>
          <w:bCs/>
          <w:sz w:val="24"/>
          <w:szCs w:val="24"/>
        </w:rPr>
        <w:t xml:space="preserve">Approach: </w:t>
      </w:r>
    </w:p>
    <w:p w14:paraId="1B413EE6" w14:textId="65D81ABB" w:rsidR="00C87115" w:rsidRPr="00C87115" w:rsidRDefault="00C87115" w:rsidP="00C87115">
      <w:pPr>
        <w:rPr>
          <w:sz w:val="24"/>
          <w:szCs w:val="24"/>
        </w:rPr>
      </w:pPr>
      <w:r w:rsidRPr="00C87115">
        <w:rPr>
          <w:sz w:val="24"/>
          <w:szCs w:val="24"/>
        </w:rPr>
        <w:t xml:space="preserve">As we trained the GRU model using </w:t>
      </w:r>
      <w:r w:rsidR="00DF1D25">
        <w:rPr>
          <w:sz w:val="24"/>
          <w:szCs w:val="24"/>
        </w:rPr>
        <w:t xml:space="preserve">the dataset from </w:t>
      </w:r>
      <w:r w:rsidR="00DF1D25" w:rsidRPr="00DF1D25">
        <w:rPr>
          <w:b/>
          <w:bCs/>
          <w:sz w:val="24"/>
          <w:szCs w:val="24"/>
        </w:rPr>
        <w:t>Data Preparation III</w:t>
      </w:r>
      <w:r w:rsidRPr="00C87115">
        <w:rPr>
          <w:sz w:val="24"/>
          <w:szCs w:val="24"/>
        </w:rPr>
        <w:t xml:space="preserve">, the same 16 frames for each video were used, which meant that some frames of a video </w:t>
      </w:r>
      <w:r w:rsidR="00DF1D25" w:rsidRPr="00C87115">
        <w:rPr>
          <w:sz w:val="24"/>
          <w:szCs w:val="24"/>
        </w:rPr>
        <w:t>were</w:t>
      </w:r>
      <w:r w:rsidRPr="00C87115">
        <w:rPr>
          <w:sz w:val="24"/>
          <w:szCs w:val="24"/>
        </w:rPr>
        <w:t xml:space="preserve"> never utilized to train the model. Thus, we decided that random sampling of the 16 frames should occur at the beginning of each epoch. This is to ensure the model can learn from </w:t>
      </w:r>
      <w:r w:rsidR="00BA35F8" w:rsidRPr="00BA35F8">
        <w:rPr>
          <w:sz w:val="24"/>
          <w:szCs w:val="24"/>
        </w:rPr>
        <w:t>different sets of 16 frames for each video.</w:t>
      </w:r>
    </w:p>
    <w:p w14:paraId="0F86FCE6" w14:textId="77777777" w:rsidR="00DF1D25" w:rsidRDefault="00DF1D25" w:rsidP="00C87115">
      <w:pPr>
        <w:rPr>
          <w:b/>
          <w:bCs/>
          <w:sz w:val="24"/>
          <w:szCs w:val="24"/>
        </w:rPr>
      </w:pPr>
    </w:p>
    <w:p w14:paraId="122F2B6A" w14:textId="1147EE20" w:rsidR="004758CD" w:rsidRPr="004758CD" w:rsidRDefault="00C87115" w:rsidP="00C87115">
      <w:pPr>
        <w:rPr>
          <w:b/>
          <w:bCs/>
          <w:sz w:val="24"/>
          <w:szCs w:val="24"/>
        </w:rPr>
      </w:pPr>
      <w:r w:rsidRPr="004758CD">
        <w:rPr>
          <w:b/>
          <w:bCs/>
          <w:sz w:val="24"/>
          <w:szCs w:val="24"/>
        </w:rPr>
        <w:t xml:space="preserve">Outcome: </w:t>
      </w:r>
    </w:p>
    <w:p w14:paraId="3116C6FD" w14:textId="5DE75659" w:rsidR="00C87115" w:rsidRPr="00C87115" w:rsidRDefault="00C87115" w:rsidP="00C87115">
      <w:pPr>
        <w:rPr>
          <w:sz w:val="24"/>
          <w:szCs w:val="24"/>
        </w:rPr>
      </w:pPr>
      <w:r w:rsidRPr="00C87115">
        <w:rPr>
          <w:sz w:val="24"/>
          <w:szCs w:val="24"/>
        </w:rPr>
        <w:t>Using this approach, we managed to achieve a train</w:t>
      </w:r>
      <w:r w:rsidR="00DF1D25">
        <w:rPr>
          <w:sz w:val="24"/>
          <w:szCs w:val="24"/>
        </w:rPr>
        <w:t xml:space="preserve"> set</w:t>
      </w:r>
      <w:r w:rsidRPr="00C87115">
        <w:rPr>
          <w:sz w:val="24"/>
          <w:szCs w:val="24"/>
        </w:rPr>
        <w:t xml:space="preserve"> accuracy of 91.33%, a </w:t>
      </w:r>
      <w:r w:rsidR="0035170C">
        <w:rPr>
          <w:sz w:val="24"/>
          <w:szCs w:val="24"/>
        </w:rPr>
        <w:t>dev set</w:t>
      </w:r>
      <w:r w:rsidRPr="00C87115">
        <w:rPr>
          <w:sz w:val="24"/>
          <w:szCs w:val="24"/>
        </w:rPr>
        <w:t xml:space="preserve"> accuracy of 29.06%, 48.30% for top 3 probable words and 73.96% for top</w:t>
      </w:r>
      <w:r w:rsidR="00DF1D25">
        <w:rPr>
          <w:sz w:val="24"/>
          <w:szCs w:val="24"/>
        </w:rPr>
        <w:t xml:space="preserve"> </w:t>
      </w:r>
      <w:r w:rsidRPr="00C87115">
        <w:rPr>
          <w:sz w:val="24"/>
          <w:szCs w:val="24"/>
        </w:rPr>
        <w:t>10 probable words.</w:t>
      </w:r>
    </w:p>
    <w:p w14:paraId="56C034EA" w14:textId="4ABFCB64" w:rsidR="00DF1D25" w:rsidRDefault="00DF1D25" w:rsidP="00DF1D25">
      <w:pPr>
        <w:jc w:val="center"/>
        <w:rPr>
          <w:sz w:val="24"/>
          <w:szCs w:val="24"/>
        </w:rPr>
      </w:pPr>
      <w:r>
        <w:rPr>
          <w:noProof/>
        </w:rPr>
        <w:drawing>
          <wp:inline distT="0" distB="0" distL="0" distR="0" wp14:anchorId="538EE72B" wp14:editId="580717E6">
            <wp:extent cx="3545205" cy="2513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3545205" cy="2513330"/>
                    </a:xfrm>
                    <a:prstGeom prst="rect">
                      <a:avLst/>
                    </a:prstGeom>
                  </pic:spPr>
                </pic:pic>
              </a:graphicData>
            </a:graphic>
          </wp:inline>
        </w:drawing>
      </w:r>
    </w:p>
    <w:p w14:paraId="6BB75D4C" w14:textId="5E8957BF" w:rsidR="00DF1D25" w:rsidRDefault="00DF1D25" w:rsidP="00DF1D25">
      <w:pPr>
        <w:jc w:val="center"/>
        <w:rPr>
          <w:sz w:val="24"/>
          <w:szCs w:val="24"/>
        </w:rPr>
      </w:pPr>
      <w:r w:rsidRPr="00DF1D25">
        <w:rPr>
          <w:u w:val="single"/>
        </w:rPr>
        <w:t xml:space="preserve">Fig. </w:t>
      </w:r>
      <w:r w:rsidR="0043088B">
        <w:rPr>
          <w:u w:val="single"/>
        </w:rPr>
        <w:t>4</w:t>
      </w:r>
      <w:r w:rsidRPr="00DF1D25">
        <w:rPr>
          <w:u w:val="single"/>
        </w:rPr>
        <w:t>: Graph of Prediction Accuracies against Epoch [</w:t>
      </w:r>
      <w:r w:rsidR="005437D1">
        <w:rPr>
          <w:u w:val="single"/>
        </w:rPr>
        <w:t>MT</w:t>
      </w:r>
      <w:r w:rsidR="005437D1" w:rsidRPr="00DF1D25">
        <w:rPr>
          <w:u w:val="single"/>
        </w:rPr>
        <w:t xml:space="preserve"> </w:t>
      </w:r>
      <w:r w:rsidRPr="00DF1D25">
        <w:rPr>
          <w:u w:val="single"/>
        </w:rPr>
        <w:t>I</w:t>
      </w:r>
      <w:r>
        <w:rPr>
          <w:u w:val="single"/>
        </w:rPr>
        <w:t>V</w:t>
      </w:r>
      <w:r w:rsidRPr="00DF1D25">
        <w:rPr>
          <w:u w:val="single"/>
        </w:rPr>
        <w:t>]</w:t>
      </w:r>
    </w:p>
    <w:p w14:paraId="661627FF" w14:textId="3AEAA6B3" w:rsidR="00DF1D25" w:rsidRDefault="00DF1D25" w:rsidP="00C87115">
      <w:pPr>
        <w:rPr>
          <w:sz w:val="24"/>
          <w:szCs w:val="24"/>
        </w:rPr>
      </w:pPr>
    </w:p>
    <w:p w14:paraId="408B44DF" w14:textId="45517844" w:rsidR="008279CB" w:rsidRDefault="008279CB" w:rsidP="00AE2FD9">
      <w:r>
        <w:br w:type="page"/>
      </w:r>
    </w:p>
    <w:p w14:paraId="6F7A08BF" w14:textId="1F2EAF90" w:rsidR="00E7768B" w:rsidRPr="00462531" w:rsidRDefault="00E7768B" w:rsidP="00E7768B">
      <w:pPr>
        <w:rPr>
          <w:b/>
          <w:bCs/>
          <w:sz w:val="28"/>
          <w:szCs w:val="28"/>
          <w:u w:val="single"/>
        </w:rPr>
      </w:pPr>
      <w:r w:rsidRPr="00462531">
        <w:rPr>
          <w:b/>
          <w:bCs/>
          <w:sz w:val="28"/>
          <w:szCs w:val="28"/>
          <w:u w:val="single"/>
        </w:rPr>
        <w:t xml:space="preserve">Data Preparation </w:t>
      </w:r>
      <w:r>
        <w:rPr>
          <w:b/>
          <w:bCs/>
          <w:sz w:val="28"/>
          <w:szCs w:val="28"/>
          <w:u w:val="single"/>
        </w:rPr>
        <w:t>IV (Data Augmentation)</w:t>
      </w:r>
    </w:p>
    <w:p w14:paraId="547C62C7" w14:textId="77777777" w:rsidR="00882032" w:rsidRPr="00882032" w:rsidRDefault="0077058D" w:rsidP="0077058D">
      <w:pPr>
        <w:rPr>
          <w:b/>
          <w:bCs/>
          <w:sz w:val="24"/>
          <w:szCs w:val="24"/>
        </w:rPr>
      </w:pPr>
      <w:r w:rsidRPr="00882032">
        <w:rPr>
          <w:b/>
          <w:bCs/>
          <w:sz w:val="24"/>
          <w:szCs w:val="24"/>
        </w:rPr>
        <w:t xml:space="preserve">Approach: </w:t>
      </w:r>
    </w:p>
    <w:p w14:paraId="1F801EF0" w14:textId="1AC736AD" w:rsidR="0077058D" w:rsidRPr="0077058D" w:rsidRDefault="0077058D" w:rsidP="0077058D">
      <w:pPr>
        <w:rPr>
          <w:sz w:val="24"/>
          <w:szCs w:val="24"/>
        </w:rPr>
      </w:pPr>
      <w:r w:rsidRPr="0077058D">
        <w:rPr>
          <w:sz w:val="24"/>
          <w:szCs w:val="24"/>
        </w:rPr>
        <w:t>The issue of overfitting was observed as the epoch increase</w:t>
      </w:r>
      <w:r w:rsidR="00360DBA">
        <w:rPr>
          <w:sz w:val="24"/>
          <w:szCs w:val="24"/>
        </w:rPr>
        <w:t>d</w:t>
      </w:r>
      <w:r w:rsidRPr="0077058D">
        <w:rPr>
          <w:sz w:val="24"/>
          <w:szCs w:val="24"/>
        </w:rPr>
        <w:t>. To resolve this, we tried regulari</w:t>
      </w:r>
      <w:r w:rsidR="00360DBA">
        <w:rPr>
          <w:sz w:val="24"/>
          <w:szCs w:val="24"/>
        </w:rPr>
        <w:t>s</w:t>
      </w:r>
      <w:r w:rsidRPr="0077058D">
        <w:rPr>
          <w:sz w:val="24"/>
          <w:szCs w:val="24"/>
        </w:rPr>
        <w:t xml:space="preserve">ation, </w:t>
      </w:r>
      <w:r w:rsidR="00360DBA" w:rsidRPr="0077058D">
        <w:rPr>
          <w:sz w:val="24"/>
          <w:szCs w:val="24"/>
        </w:rPr>
        <w:t>dropout,</w:t>
      </w:r>
      <w:r w:rsidRPr="0077058D">
        <w:rPr>
          <w:sz w:val="24"/>
          <w:szCs w:val="24"/>
        </w:rPr>
        <w:t xml:space="preserve"> and data augmentation by adding small random shifts to x</w:t>
      </w:r>
      <w:r w:rsidR="00360DBA">
        <w:rPr>
          <w:sz w:val="24"/>
          <w:szCs w:val="24"/>
        </w:rPr>
        <w:t xml:space="preserve"> and</w:t>
      </w:r>
      <w:r w:rsidRPr="0077058D">
        <w:rPr>
          <w:sz w:val="24"/>
          <w:szCs w:val="24"/>
        </w:rPr>
        <w:t xml:space="preserve"> y values of hand landmarks. </w:t>
      </w:r>
    </w:p>
    <w:p w14:paraId="112FAE30" w14:textId="1B73C822" w:rsidR="0077058D" w:rsidRPr="0077058D" w:rsidRDefault="00360DBA" w:rsidP="0077058D">
      <w:pPr>
        <w:rPr>
          <w:sz w:val="24"/>
          <w:szCs w:val="24"/>
        </w:rPr>
      </w:pPr>
      <w:r>
        <w:rPr>
          <w:sz w:val="24"/>
          <w:szCs w:val="24"/>
        </w:rPr>
        <w:t>Additionally</w:t>
      </w:r>
      <w:r w:rsidR="0077058D" w:rsidRPr="0077058D">
        <w:rPr>
          <w:sz w:val="24"/>
          <w:szCs w:val="24"/>
        </w:rPr>
        <w:t>, we noticed that the previous method for train/</w:t>
      </w:r>
      <w:r w:rsidR="00221F33">
        <w:rPr>
          <w:sz w:val="24"/>
          <w:szCs w:val="24"/>
        </w:rPr>
        <w:t>test</w:t>
      </w:r>
      <w:r w:rsidR="0077058D" w:rsidRPr="0077058D">
        <w:rPr>
          <w:sz w:val="24"/>
          <w:szCs w:val="24"/>
        </w:rPr>
        <w:t xml:space="preserve"> split c</w:t>
      </w:r>
      <w:r w:rsidR="00B82F7A">
        <w:rPr>
          <w:sz w:val="24"/>
          <w:szCs w:val="24"/>
        </w:rPr>
        <w:t>ould</w:t>
      </w:r>
      <w:r w:rsidR="0077058D" w:rsidRPr="0077058D">
        <w:rPr>
          <w:sz w:val="24"/>
          <w:szCs w:val="24"/>
        </w:rPr>
        <w:t xml:space="preserve"> be improved. We performed random train/</w:t>
      </w:r>
      <w:r w:rsidR="009E21E5">
        <w:rPr>
          <w:sz w:val="24"/>
          <w:szCs w:val="24"/>
        </w:rPr>
        <w:t>test</w:t>
      </w:r>
      <w:r w:rsidR="0077058D" w:rsidRPr="0077058D">
        <w:rPr>
          <w:sz w:val="24"/>
          <w:szCs w:val="24"/>
        </w:rPr>
        <w:t xml:space="preserve"> split</w:t>
      </w:r>
      <w:r w:rsidR="00B82F7A">
        <w:rPr>
          <w:sz w:val="24"/>
          <w:szCs w:val="24"/>
        </w:rPr>
        <w:t xml:space="preserve"> on a</w:t>
      </w:r>
      <w:r w:rsidR="0077058D" w:rsidRPr="0077058D">
        <w:rPr>
          <w:sz w:val="24"/>
          <w:szCs w:val="24"/>
        </w:rPr>
        <w:t xml:space="preserve"> word</w:t>
      </w:r>
      <w:r w:rsidR="00B82F7A">
        <w:rPr>
          <w:sz w:val="24"/>
          <w:szCs w:val="24"/>
        </w:rPr>
        <w:t>-</w:t>
      </w:r>
      <w:r w:rsidR="0077058D" w:rsidRPr="0077058D">
        <w:rPr>
          <w:sz w:val="24"/>
          <w:szCs w:val="24"/>
        </w:rPr>
        <w:t>by</w:t>
      </w:r>
      <w:r w:rsidR="00B82F7A">
        <w:rPr>
          <w:sz w:val="24"/>
          <w:szCs w:val="24"/>
        </w:rPr>
        <w:t>-</w:t>
      </w:r>
      <w:r w:rsidR="0077058D" w:rsidRPr="0077058D">
        <w:rPr>
          <w:sz w:val="24"/>
          <w:szCs w:val="24"/>
        </w:rPr>
        <w:t>word</w:t>
      </w:r>
      <w:r w:rsidR="00B82F7A">
        <w:rPr>
          <w:sz w:val="24"/>
          <w:szCs w:val="24"/>
        </w:rPr>
        <w:t xml:space="preserve"> basis</w:t>
      </w:r>
      <w:r w:rsidR="0077058D" w:rsidRPr="0077058D">
        <w:rPr>
          <w:sz w:val="24"/>
          <w:szCs w:val="24"/>
        </w:rPr>
        <w:t xml:space="preserve"> to better balance the dataset. This guaranteed that the model would encounter all the words in the training process.</w:t>
      </w:r>
    </w:p>
    <w:p w14:paraId="6D3A2879" w14:textId="77777777" w:rsidR="0077058D" w:rsidRPr="0077058D" w:rsidRDefault="0077058D" w:rsidP="0077058D">
      <w:pPr>
        <w:rPr>
          <w:sz w:val="24"/>
          <w:szCs w:val="24"/>
        </w:rPr>
      </w:pPr>
    </w:p>
    <w:p w14:paraId="6B2F9D45" w14:textId="67199353" w:rsidR="00BC7C5A" w:rsidRPr="00E9054D" w:rsidRDefault="0077058D" w:rsidP="0077058D">
      <w:pPr>
        <w:rPr>
          <w:b/>
          <w:bCs/>
          <w:sz w:val="28"/>
          <w:szCs w:val="28"/>
          <w:u w:val="single"/>
        </w:rPr>
      </w:pPr>
      <w:r w:rsidRPr="00E9054D">
        <w:rPr>
          <w:b/>
          <w:bCs/>
          <w:sz w:val="28"/>
          <w:szCs w:val="28"/>
          <w:u w:val="single"/>
        </w:rPr>
        <w:t xml:space="preserve">Model Training </w:t>
      </w:r>
      <w:r w:rsidR="00E9054D" w:rsidRPr="00E9054D">
        <w:rPr>
          <w:b/>
          <w:bCs/>
          <w:sz w:val="28"/>
          <w:szCs w:val="28"/>
          <w:u w:val="single"/>
        </w:rPr>
        <w:t>V</w:t>
      </w:r>
    </w:p>
    <w:p w14:paraId="7D8846D9" w14:textId="79BB7A7E" w:rsidR="00BC7C5A" w:rsidRPr="00BC7C5A" w:rsidRDefault="00BC7C5A" w:rsidP="0077058D">
      <w:pPr>
        <w:rPr>
          <w:b/>
          <w:bCs/>
          <w:sz w:val="24"/>
          <w:szCs w:val="24"/>
        </w:rPr>
      </w:pPr>
      <w:r w:rsidRPr="00BC7C5A">
        <w:rPr>
          <w:b/>
          <w:bCs/>
          <w:sz w:val="24"/>
          <w:szCs w:val="24"/>
        </w:rPr>
        <w:t>Outcome:</w:t>
      </w:r>
    </w:p>
    <w:p w14:paraId="592C26D1" w14:textId="324E635C" w:rsidR="0077058D" w:rsidRDefault="0077058D" w:rsidP="0077058D">
      <w:pPr>
        <w:rPr>
          <w:sz w:val="24"/>
          <w:szCs w:val="24"/>
        </w:rPr>
      </w:pPr>
      <w:r w:rsidRPr="0077058D">
        <w:rPr>
          <w:sz w:val="24"/>
          <w:szCs w:val="24"/>
        </w:rPr>
        <w:t>Regulari</w:t>
      </w:r>
      <w:r w:rsidR="00E9054D">
        <w:rPr>
          <w:sz w:val="24"/>
          <w:szCs w:val="24"/>
        </w:rPr>
        <w:t>s</w:t>
      </w:r>
      <w:r w:rsidRPr="0077058D">
        <w:rPr>
          <w:sz w:val="24"/>
          <w:szCs w:val="24"/>
        </w:rPr>
        <w:t>ation and dropout did not improve prediction accuracy significantly</w:t>
      </w:r>
      <w:r w:rsidR="00E9054D">
        <w:rPr>
          <w:sz w:val="24"/>
          <w:szCs w:val="24"/>
        </w:rPr>
        <w:t>. As such,</w:t>
      </w:r>
      <w:r w:rsidRPr="0077058D">
        <w:rPr>
          <w:sz w:val="24"/>
          <w:szCs w:val="24"/>
        </w:rPr>
        <w:t xml:space="preserve"> we decided not to use them in future model training. </w:t>
      </w:r>
      <w:r w:rsidR="00403C8D">
        <w:rPr>
          <w:sz w:val="24"/>
          <w:szCs w:val="24"/>
        </w:rPr>
        <w:t>On the other hand,</w:t>
      </w:r>
      <w:r w:rsidRPr="0077058D">
        <w:rPr>
          <w:sz w:val="24"/>
          <w:szCs w:val="24"/>
        </w:rPr>
        <w:t xml:space="preserve"> word</w:t>
      </w:r>
      <w:r w:rsidR="008A7BAC">
        <w:rPr>
          <w:sz w:val="24"/>
          <w:szCs w:val="24"/>
        </w:rPr>
        <w:t>-</w:t>
      </w:r>
      <w:r w:rsidRPr="0077058D">
        <w:rPr>
          <w:sz w:val="24"/>
          <w:szCs w:val="24"/>
        </w:rPr>
        <w:t>level random train/test split and data augmentation</w:t>
      </w:r>
      <w:r w:rsidR="005A253D">
        <w:rPr>
          <w:sz w:val="24"/>
          <w:szCs w:val="24"/>
        </w:rPr>
        <w:t xml:space="preserve"> improved</w:t>
      </w:r>
      <w:r w:rsidRPr="0077058D">
        <w:rPr>
          <w:sz w:val="24"/>
          <w:szCs w:val="24"/>
        </w:rPr>
        <w:t xml:space="preserve"> accuracy </w:t>
      </w:r>
      <w:r w:rsidR="00403C8D">
        <w:rPr>
          <w:sz w:val="24"/>
          <w:szCs w:val="24"/>
        </w:rPr>
        <w:t>to</w:t>
      </w:r>
      <w:r w:rsidRPr="0077058D">
        <w:rPr>
          <w:sz w:val="24"/>
          <w:szCs w:val="24"/>
        </w:rPr>
        <w:t xml:space="preserve"> 54.7% on dev set. The accuracy for top 3 and top 10 probable words were 77.78% and 89.74%</w:t>
      </w:r>
      <w:r w:rsidR="005A253D">
        <w:rPr>
          <w:sz w:val="24"/>
          <w:szCs w:val="24"/>
        </w:rPr>
        <w:t xml:space="preserve"> respectively</w:t>
      </w:r>
      <w:r w:rsidRPr="0077058D">
        <w:rPr>
          <w:sz w:val="24"/>
          <w:szCs w:val="24"/>
        </w:rPr>
        <w:t>, a significant improvement from the last performance.</w:t>
      </w:r>
    </w:p>
    <w:p w14:paraId="2990ECF4" w14:textId="77777777" w:rsidR="005A253D" w:rsidRDefault="00AB20A7" w:rsidP="008A7BAC">
      <w:pPr>
        <w:jc w:val="center"/>
        <w:rPr>
          <w:u w:val="single"/>
        </w:rPr>
      </w:pPr>
      <w:r>
        <w:rPr>
          <w:noProof/>
        </w:rPr>
        <w:drawing>
          <wp:inline distT="0" distB="0" distL="0" distR="0" wp14:anchorId="40CA6E6F" wp14:editId="2A1D6946">
            <wp:extent cx="4167650" cy="45000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4167650" cy="4500000"/>
                    </a:xfrm>
                    <a:prstGeom prst="rect">
                      <a:avLst/>
                    </a:prstGeom>
                  </pic:spPr>
                </pic:pic>
              </a:graphicData>
            </a:graphic>
          </wp:inline>
        </w:drawing>
      </w:r>
    </w:p>
    <w:p w14:paraId="03FC04A0" w14:textId="2A6BD863" w:rsidR="00E90321" w:rsidRDefault="008A7BAC" w:rsidP="00E90321">
      <w:pPr>
        <w:jc w:val="center"/>
        <w:rPr>
          <w:sz w:val="24"/>
          <w:szCs w:val="24"/>
        </w:rPr>
      </w:pPr>
      <w:r w:rsidRPr="00DF1D25">
        <w:rPr>
          <w:u w:val="single"/>
        </w:rPr>
        <w:t xml:space="preserve">Fig. </w:t>
      </w:r>
      <w:r w:rsidR="0043088B">
        <w:rPr>
          <w:u w:val="single"/>
        </w:rPr>
        <w:t>5</w:t>
      </w:r>
      <w:r w:rsidRPr="00DF1D25">
        <w:rPr>
          <w:u w:val="single"/>
        </w:rPr>
        <w:t>: Graph of Prediction Accuracies against Epoch [</w:t>
      </w:r>
      <w:r w:rsidR="005437D1">
        <w:rPr>
          <w:u w:val="single"/>
        </w:rPr>
        <w:t xml:space="preserve">MT </w:t>
      </w:r>
      <w:r>
        <w:rPr>
          <w:u w:val="single"/>
        </w:rPr>
        <w:t>V</w:t>
      </w:r>
      <w:r w:rsidR="0082164F">
        <w:rPr>
          <w:u w:val="single"/>
        </w:rPr>
        <w:t xml:space="preserve">, with </w:t>
      </w:r>
      <w:r w:rsidR="005437D1">
        <w:rPr>
          <w:u w:val="single"/>
        </w:rPr>
        <w:t xml:space="preserve">no shift, </w:t>
      </w:r>
      <w:r w:rsidR="00E90321">
        <w:rPr>
          <w:u w:val="single"/>
        </w:rPr>
        <w:t xml:space="preserve">and </w:t>
      </w:r>
      <w:r w:rsidR="005437D1">
        <w:rPr>
          <w:rFonts w:cs="Times New Roman"/>
          <w:u w:val="single"/>
        </w:rPr>
        <w:t xml:space="preserve">within range </w:t>
      </w:r>
      <w:r w:rsidR="0082164F">
        <w:rPr>
          <w:rFonts w:cs="Times New Roman"/>
          <w:u w:val="single"/>
        </w:rPr>
        <w:t>±</w:t>
      </w:r>
      <w:r w:rsidR="00B2107D">
        <w:rPr>
          <w:rFonts w:cs="Times New Roman"/>
          <w:u w:val="single"/>
        </w:rPr>
        <w:t>0.1</w:t>
      </w:r>
      <w:r w:rsidR="00771E7E">
        <w:rPr>
          <w:rFonts w:cs="Times New Roman"/>
          <w:u w:val="single"/>
        </w:rPr>
        <w:t xml:space="preserve"> shift in x</w:t>
      </w:r>
      <w:r w:rsidR="005437D1">
        <w:rPr>
          <w:rFonts w:cs="Times New Roman"/>
          <w:u w:val="single"/>
        </w:rPr>
        <w:t xml:space="preserve">, </w:t>
      </w:r>
      <w:r w:rsidR="00771E7E">
        <w:rPr>
          <w:rFonts w:cs="Times New Roman"/>
          <w:u w:val="single"/>
        </w:rPr>
        <w:t>y</w:t>
      </w:r>
      <w:r w:rsidRPr="00DF1D25">
        <w:rPr>
          <w:u w:val="single"/>
        </w:rPr>
        <w:t>]</w:t>
      </w:r>
      <w:r w:rsidR="00E90321">
        <w:rPr>
          <w:sz w:val="24"/>
          <w:szCs w:val="24"/>
        </w:rPr>
        <w:br w:type="page"/>
      </w:r>
    </w:p>
    <w:p w14:paraId="7ED6BFCB" w14:textId="3045E201" w:rsidR="0077058D" w:rsidRPr="00E90321" w:rsidRDefault="0077058D" w:rsidP="00E90321">
      <w:pPr>
        <w:jc w:val="left"/>
        <w:rPr>
          <w:sz w:val="24"/>
          <w:szCs w:val="24"/>
        </w:rPr>
      </w:pPr>
      <w:r w:rsidRPr="008A7BAC">
        <w:rPr>
          <w:b/>
          <w:bCs/>
          <w:sz w:val="28"/>
          <w:szCs w:val="28"/>
          <w:u w:val="single"/>
        </w:rPr>
        <w:t xml:space="preserve">Data Preparation </w:t>
      </w:r>
      <w:r w:rsidR="008A7BAC" w:rsidRPr="008A7BAC">
        <w:rPr>
          <w:b/>
          <w:bCs/>
          <w:sz w:val="28"/>
          <w:szCs w:val="28"/>
          <w:u w:val="single"/>
        </w:rPr>
        <w:t>V</w:t>
      </w:r>
      <w:r w:rsidRPr="008A7BAC">
        <w:rPr>
          <w:b/>
          <w:bCs/>
          <w:sz w:val="28"/>
          <w:szCs w:val="28"/>
          <w:u w:val="single"/>
        </w:rPr>
        <w:t xml:space="preserve"> </w:t>
      </w:r>
    </w:p>
    <w:p w14:paraId="78B90661" w14:textId="67DAA6A6" w:rsidR="00A363E1" w:rsidRPr="00A363E1" w:rsidRDefault="00A363E1" w:rsidP="0077058D">
      <w:pPr>
        <w:rPr>
          <w:b/>
          <w:bCs/>
          <w:sz w:val="24"/>
          <w:szCs w:val="24"/>
        </w:rPr>
      </w:pPr>
      <w:r w:rsidRPr="00A363E1">
        <w:rPr>
          <w:b/>
          <w:bCs/>
          <w:sz w:val="24"/>
          <w:szCs w:val="24"/>
        </w:rPr>
        <w:t>Approach:</w:t>
      </w:r>
    </w:p>
    <w:p w14:paraId="3B0AEAEE" w14:textId="56899F81" w:rsidR="006E75EF" w:rsidRDefault="0077058D" w:rsidP="0077058D">
      <w:pPr>
        <w:rPr>
          <w:sz w:val="24"/>
          <w:szCs w:val="24"/>
        </w:rPr>
      </w:pPr>
      <w:r w:rsidRPr="0077058D">
        <w:rPr>
          <w:sz w:val="24"/>
          <w:szCs w:val="24"/>
        </w:rPr>
        <w:t xml:space="preserve">Another attempt </w:t>
      </w:r>
      <w:r w:rsidR="005135C5">
        <w:rPr>
          <w:sz w:val="24"/>
          <w:szCs w:val="24"/>
        </w:rPr>
        <w:t xml:space="preserve">at </w:t>
      </w:r>
      <w:r w:rsidRPr="0077058D">
        <w:rPr>
          <w:sz w:val="24"/>
          <w:szCs w:val="24"/>
        </w:rPr>
        <w:t xml:space="preserve">data augmentation was </w:t>
      </w:r>
      <w:r w:rsidR="005135C5">
        <w:rPr>
          <w:sz w:val="24"/>
          <w:szCs w:val="24"/>
        </w:rPr>
        <w:t xml:space="preserve">made through </w:t>
      </w:r>
      <w:r w:rsidRPr="0077058D">
        <w:rPr>
          <w:sz w:val="24"/>
          <w:szCs w:val="24"/>
        </w:rPr>
        <w:t xml:space="preserve">constructing mirror images for the frames. This </w:t>
      </w:r>
      <w:r w:rsidR="00112254">
        <w:rPr>
          <w:sz w:val="24"/>
          <w:szCs w:val="24"/>
        </w:rPr>
        <w:t>wa</w:t>
      </w:r>
      <w:r w:rsidRPr="0077058D">
        <w:rPr>
          <w:sz w:val="24"/>
          <w:szCs w:val="24"/>
        </w:rPr>
        <w:t xml:space="preserve">s </w:t>
      </w:r>
      <w:r w:rsidR="00112254">
        <w:rPr>
          <w:sz w:val="24"/>
          <w:szCs w:val="24"/>
        </w:rPr>
        <w:t>done to examine</w:t>
      </w:r>
      <w:r w:rsidRPr="0077058D">
        <w:rPr>
          <w:sz w:val="24"/>
          <w:szCs w:val="24"/>
        </w:rPr>
        <w:t xml:space="preserve"> if the model understands the mirror image of a hand gesture.</w:t>
      </w:r>
      <w:r w:rsidR="00403C8D">
        <w:rPr>
          <w:sz w:val="24"/>
          <w:szCs w:val="24"/>
        </w:rPr>
        <w:t xml:space="preserve"> A</w:t>
      </w:r>
      <w:r w:rsidRPr="0077058D">
        <w:rPr>
          <w:sz w:val="24"/>
          <w:szCs w:val="24"/>
        </w:rPr>
        <w:t xml:space="preserve"> mirror</w:t>
      </w:r>
      <w:r w:rsidR="00403C8D">
        <w:rPr>
          <w:sz w:val="24"/>
          <w:szCs w:val="24"/>
        </w:rPr>
        <w:t>ed</w:t>
      </w:r>
      <w:r w:rsidRPr="0077058D">
        <w:rPr>
          <w:sz w:val="24"/>
          <w:szCs w:val="24"/>
        </w:rPr>
        <w:t xml:space="preserve"> image of a hand gesture does not change its meaning. </w:t>
      </w:r>
    </w:p>
    <w:p w14:paraId="58FB5085" w14:textId="77777777" w:rsidR="006E75EF" w:rsidRDefault="006E75EF" w:rsidP="0077058D">
      <w:pPr>
        <w:rPr>
          <w:sz w:val="24"/>
          <w:szCs w:val="24"/>
        </w:rPr>
      </w:pPr>
    </w:p>
    <w:p w14:paraId="615428EA" w14:textId="7DD875E5" w:rsidR="006E75EF" w:rsidRPr="00E9054D" w:rsidRDefault="006E75EF" w:rsidP="006E75EF">
      <w:pPr>
        <w:rPr>
          <w:b/>
          <w:bCs/>
          <w:sz w:val="28"/>
          <w:szCs w:val="28"/>
          <w:u w:val="single"/>
        </w:rPr>
      </w:pPr>
      <w:r w:rsidRPr="00E9054D">
        <w:rPr>
          <w:b/>
          <w:bCs/>
          <w:sz w:val="28"/>
          <w:szCs w:val="28"/>
          <w:u w:val="single"/>
        </w:rPr>
        <w:t>Model Training V</w:t>
      </w:r>
      <w:r>
        <w:rPr>
          <w:b/>
          <w:bCs/>
          <w:sz w:val="28"/>
          <w:szCs w:val="28"/>
          <w:u w:val="single"/>
        </w:rPr>
        <w:t>I</w:t>
      </w:r>
    </w:p>
    <w:p w14:paraId="16DB98B0" w14:textId="122049F2" w:rsidR="00A363E1" w:rsidRPr="00A363E1" w:rsidRDefault="00A363E1" w:rsidP="00962391">
      <w:pPr>
        <w:pStyle w:val="NormalWeb"/>
        <w:spacing w:before="0" w:beforeAutospacing="0" w:after="0" w:afterAutospacing="0" w:line="360" w:lineRule="auto"/>
        <w:rPr>
          <w:b/>
          <w:bCs/>
        </w:rPr>
      </w:pPr>
      <w:r w:rsidRPr="00A363E1">
        <w:rPr>
          <w:b/>
          <w:bCs/>
        </w:rPr>
        <w:t>Outcome:</w:t>
      </w:r>
    </w:p>
    <w:p w14:paraId="19106931" w14:textId="5FFA0D42" w:rsidR="0077058D" w:rsidRPr="0077058D" w:rsidRDefault="006E75EF" w:rsidP="00962391">
      <w:pPr>
        <w:pStyle w:val="NormalWeb"/>
        <w:spacing w:before="0" w:beforeAutospacing="0" w:after="0" w:afterAutospacing="0" w:line="360" w:lineRule="auto"/>
      </w:pPr>
      <w:r>
        <w:t xml:space="preserve">Utilising the same model, </w:t>
      </w:r>
      <w:r w:rsidR="00DB5FBA">
        <w:t xml:space="preserve">we obtained a </w:t>
      </w:r>
      <w:r w:rsidR="00755B06" w:rsidRPr="00755B06">
        <w:rPr>
          <w:color w:val="000000"/>
        </w:rPr>
        <w:t>train</w:t>
      </w:r>
      <w:r w:rsidR="00755B06">
        <w:rPr>
          <w:color w:val="000000"/>
        </w:rPr>
        <w:t xml:space="preserve"> set</w:t>
      </w:r>
      <w:r w:rsidR="00755B06" w:rsidRPr="00755B06">
        <w:rPr>
          <w:color w:val="000000"/>
        </w:rPr>
        <w:t xml:space="preserve"> </w:t>
      </w:r>
      <w:r w:rsidR="00755B06">
        <w:rPr>
          <w:color w:val="000000"/>
        </w:rPr>
        <w:t>accuracy of</w:t>
      </w:r>
      <w:r w:rsidR="00755B06" w:rsidRPr="00755B06">
        <w:rPr>
          <w:color w:val="000000"/>
        </w:rPr>
        <w:t xml:space="preserve"> 91.06%</w:t>
      </w:r>
      <w:r w:rsidR="004E125E">
        <w:rPr>
          <w:color w:val="000000"/>
        </w:rPr>
        <w:t>, dev set</w:t>
      </w:r>
      <w:r w:rsidR="00755B06" w:rsidRPr="00755B06">
        <w:rPr>
          <w:color w:val="000000"/>
        </w:rPr>
        <w:t xml:space="preserve"> </w:t>
      </w:r>
      <w:r w:rsidR="004E125E">
        <w:rPr>
          <w:color w:val="000000"/>
        </w:rPr>
        <w:t>a</w:t>
      </w:r>
      <w:r w:rsidR="00755B06" w:rsidRPr="00755B06">
        <w:rPr>
          <w:color w:val="000000"/>
        </w:rPr>
        <w:t>ccuracy</w:t>
      </w:r>
      <w:r w:rsidR="004E125E">
        <w:rPr>
          <w:color w:val="000000"/>
        </w:rPr>
        <w:t xml:space="preserve"> of</w:t>
      </w:r>
      <w:r w:rsidR="00755B06" w:rsidRPr="00755B06">
        <w:rPr>
          <w:color w:val="000000"/>
        </w:rPr>
        <w:t xml:space="preserve"> 45.28%</w:t>
      </w:r>
      <w:r w:rsidR="004E125E">
        <w:rPr>
          <w:color w:val="000000"/>
        </w:rPr>
        <w:t xml:space="preserve">, </w:t>
      </w:r>
      <w:r w:rsidR="00755B06" w:rsidRPr="00755B06">
        <w:rPr>
          <w:color w:val="000000"/>
        </w:rPr>
        <w:t xml:space="preserve">top 3 </w:t>
      </w:r>
      <w:r w:rsidR="00962391">
        <w:rPr>
          <w:color w:val="000000"/>
        </w:rPr>
        <w:t>a</w:t>
      </w:r>
      <w:r w:rsidR="00755B06" w:rsidRPr="00755B06">
        <w:rPr>
          <w:color w:val="000000"/>
        </w:rPr>
        <w:t>ccuracy</w:t>
      </w:r>
      <w:r w:rsidR="00962391">
        <w:rPr>
          <w:color w:val="000000"/>
        </w:rPr>
        <w:t xml:space="preserve"> of </w:t>
      </w:r>
      <w:r w:rsidR="00755B06" w:rsidRPr="00755B06">
        <w:rPr>
          <w:color w:val="000000"/>
        </w:rPr>
        <w:t>62.64%</w:t>
      </w:r>
      <w:r w:rsidR="00962391">
        <w:rPr>
          <w:color w:val="000000"/>
        </w:rPr>
        <w:t xml:space="preserve">, and </w:t>
      </w:r>
      <w:r w:rsidR="00755B06" w:rsidRPr="00755B06">
        <w:rPr>
          <w:color w:val="000000"/>
        </w:rPr>
        <w:t xml:space="preserve">top 10 </w:t>
      </w:r>
      <w:r w:rsidR="00962391">
        <w:rPr>
          <w:color w:val="000000"/>
        </w:rPr>
        <w:t>a</w:t>
      </w:r>
      <w:r w:rsidR="00755B06" w:rsidRPr="00755B06">
        <w:rPr>
          <w:color w:val="000000"/>
        </w:rPr>
        <w:t>ccuracy</w:t>
      </w:r>
      <w:r w:rsidR="00962391">
        <w:rPr>
          <w:color w:val="000000"/>
        </w:rPr>
        <w:t xml:space="preserve"> of</w:t>
      </w:r>
      <w:r w:rsidR="00755B06" w:rsidRPr="00755B06">
        <w:rPr>
          <w:color w:val="000000"/>
        </w:rPr>
        <w:t xml:space="preserve"> 81.13%</w:t>
      </w:r>
      <w:r w:rsidR="00962391">
        <w:rPr>
          <w:color w:val="000000"/>
        </w:rPr>
        <w:t xml:space="preserve">. </w:t>
      </w:r>
      <w:r w:rsidR="0077058D" w:rsidRPr="0077058D">
        <w:t>The resultant accuracy obtained did not improve from the previous approach</w:t>
      </w:r>
      <w:r w:rsidR="00962391">
        <w:t>. As such, we did not use it in the final model.</w:t>
      </w:r>
    </w:p>
    <w:p w14:paraId="25A033BA" w14:textId="77777777" w:rsidR="0077058D" w:rsidRPr="0077058D" w:rsidRDefault="0077058D" w:rsidP="0077058D">
      <w:pPr>
        <w:rPr>
          <w:sz w:val="24"/>
          <w:szCs w:val="24"/>
        </w:rPr>
      </w:pPr>
    </w:p>
    <w:p w14:paraId="0DED1F85" w14:textId="0625E215" w:rsidR="0077058D" w:rsidRPr="00B13AE0" w:rsidRDefault="0077058D" w:rsidP="0077058D">
      <w:pPr>
        <w:rPr>
          <w:b/>
          <w:bCs/>
          <w:sz w:val="28"/>
          <w:szCs w:val="28"/>
          <w:u w:val="single"/>
        </w:rPr>
      </w:pPr>
      <w:r w:rsidRPr="00B13AE0">
        <w:rPr>
          <w:b/>
          <w:bCs/>
          <w:sz w:val="28"/>
          <w:szCs w:val="28"/>
          <w:u w:val="single"/>
        </w:rPr>
        <w:t xml:space="preserve">Final </w:t>
      </w:r>
      <w:r w:rsidR="00B13AE0">
        <w:rPr>
          <w:b/>
          <w:bCs/>
          <w:sz w:val="28"/>
          <w:szCs w:val="28"/>
          <w:u w:val="single"/>
        </w:rPr>
        <w:t>Model Parameters</w:t>
      </w:r>
    </w:p>
    <w:p w14:paraId="5CDEE697" w14:textId="7B777558" w:rsidR="0077058D" w:rsidRPr="00405EE5" w:rsidRDefault="0077058D" w:rsidP="0077058D">
      <w:pPr>
        <w:rPr>
          <w:b/>
          <w:bCs/>
          <w:sz w:val="24"/>
          <w:szCs w:val="24"/>
        </w:rPr>
      </w:pPr>
      <w:r w:rsidRPr="00405EE5">
        <w:rPr>
          <w:b/>
          <w:bCs/>
          <w:sz w:val="24"/>
          <w:szCs w:val="24"/>
        </w:rPr>
        <w:t xml:space="preserve">Data </w:t>
      </w:r>
      <w:r w:rsidR="00A65AED" w:rsidRPr="00405EE5">
        <w:rPr>
          <w:b/>
          <w:bCs/>
          <w:sz w:val="24"/>
          <w:szCs w:val="24"/>
        </w:rPr>
        <w:t>P</w:t>
      </w:r>
      <w:r w:rsidRPr="00405EE5">
        <w:rPr>
          <w:b/>
          <w:bCs/>
          <w:sz w:val="24"/>
          <w:szCs w:val="24"/>
        </w:rPr>
        <w:t>reparation:</w:t>
      </w:r>
    </w:p>
    <w:p w14:paraId="6E410E50" w14:textId="77777777" w:rsidR="0077058D" w:rsidRPr="00405EE5" w:rsidRDefault="0077058D" w:rsidP="002F104D">
      <w:pPr>
        <w:pStyle w:val="ListParagraph"/>
        <w:numPr>
          <w:ilvl w:val="0"/>
          <w:numId w:val="5"/>
        </w:numPr>
        <w:rPr>
          <w:sz w:val="24"/>
          <w:szCs w:val="24"/>
        </w:rPr>
      </w:pPr>
      <w:r w:rsidRPr="00405EE5">
        <w:rPr>
          <w:sz w:val="24"/>
          <w:szCs w:val="24"/>
        </w:rPr>
        <w:t>NaN to zero</w:t>
      </w:r>
    </w:p>
    <w:p w14:paraId="50CEFCA3" w14:textId="77777777" w:rsidR="0077058D" w:rsidRPr="00405EE5" w:rsidRDefault="0077058D" w:rsidP="002F104D">
      <w:pPr>
        <w:pStyle w:val="ListParagraph"/>
        <w:numPr>
          <w:ilvl w:val="0"/>
          <w:numId w:val="5"/>
        </w:numPr>
        <w:rPr>
          <w:sz w:val="24"/>
          <w:szCs w:val="24"/>
        </w:rPr>
      </w:pPr>
      <w:r w:rsidRPr="00405EE5">
        <w:rPr>
          <w:sz w:val="24"/>
          <w:szCs w:val="24"/>
        </w:rPr>
        <w:t>Exclude zero frames</w:t>
      </w:r>
    </w:p>
    <w:p w14:paraId="2FBED082" w14:textId="77777777" w:rsidR="0077058D" w:rsidRPr="00405EE5" w:rsidRDefault="0077058D" w:rsidP="002F104D">
      <w:pPr>
        <w:pStyle w:val="ListParagraph"/>
        <w:numPr>
          <w:ilvl w:val="0"/>
          <w:numId w:val="5"/>
        </w:numPr>
        <w:rPr>
          <w:sz w:val="24"/>
          <w:szCs w:val="24"/>
        </w:rPr>
      </w:pPr>
      <w:r w:rsidRPr="00405EE5">
        <w:rPr>
          <w:sz w:val="24"/>
          <w:szCs w:val="24"/>
        </w:rPr>
        <w:t>Word level random sampling</w:t>
      </w:r>
    </w:p>
    <w:p w14:paraId="4651D628" w14:textId="77777777" w:rsidR="0077058D" w:rsidRPr="00405EE5" w:rsidRDefault="0077058D" w:rsidP="002F104D">
      <w:pPr>
        <w:pStyle w:val="ListParagraph"/>
        <w:numPr>
          <w:ilvl w:val="0"/>
          <w:numId w:val="5"/>
        </w:numPr>
        <w:rPr>
          <w:sz w:val="24"/>
          <w:szCs w:val="24"/>
        </w:rPr>
      </w:pPr>
      <w:r w:rsidRPr="00405EE5">
        <w:rPr>
          <w:sz w:val="24"/>
          <w:szCs w:val="24"/>
        </w:rPr>
        <w:t>Data augmentation by adding small random shift to x, y values of each hand landmark</w:t>
      </w:r>
    </w:p>
    <w:p w14:paraId="4C918895" w14:textId="77777777" w:rsidR="0077058D" w:rsidRPr="00405EE5" w:rsidRDefault="0077058D" w:rsidP="002F104D">
      <w:pPr>
        <w:pStyle w:val="ListParagraph"/>
        <w:numPr>
          <w:ilvl w:val="0"/>
          <w:numId w:val="5"/>
        </w:numPr>
        <w:rPr>
          <w:sz w:val="24"/>
          <w:szCs w:val="24"/>
        </w:rPr>
      </w:pPr>
      <w:r w:rsidRPr="00405EE5">
        <w:rPr>
          <w:sz w:val="24"/>
          <w:szCs w:val="24"/>
        </w:rPr>
        <w:t>Number of words: 111</w:t>
      </w:r>
    </w:p>
    <w:p w14:paraId="31891045" w14:textId="77777777" w:rsidR="00A363E1" w:rsidRDefault="00A363E1" w:rsidP="0077058D">
      <w:pPr>
        <w:rPr>
          <w:b/>
          <w:bCs/>
          <w:sz w:val="24"/>
          <w:szCs w:val="24"/>
        </w:rPr>
      </w:pPr>
    </w:p>
    <w:p w14:paraId="57C22D1D" w14:textId="77777777" w:rsidR="00E91071" w:rsidRDefault="0077058D" w:rsidP="0077058D">
      <w:pPr>
        <w:rPr>
          <w:sz w:val="24"/>
          <w:szCs w:val="24"/>
        </w:rPr>
      </w:pPr>
      <w:r w:rsidRPr="00405EE5">
        <w:rPr>
          <w:b/>
          <w:bCs/>
          <w:sz w:val="24"/>
          <w:szCs w:val="24"/>
        </w:rPr>
        <w:t>Type of model used:</w:t>
      </w:r>
      <w:r w:rsidRPr="0077058D">
        <w:rPr>
          <w:sz w:val="24"/>
          <w:szCs w:val="24"/>
        </w:rPr>
        <w:t xml:space="preserve"> </w:t>
      </w:r>
    </w:p>
    <w:p w14:paraId="0631A3FC" w14:textId="5606A3AE" w:rsidR="0077058D" w:rsidRPr="0077058D" w:rsidRDefault="0077058D" w:rsidP="0077058D">
      <w:pPr>
        <w:rPr>
          <w:sz w:val="24"/>
          <w:szCs w:val="24"/>
        </w:rPr>
      </w:pPr>
      <w:r w:rsidRPr="0077058D">
        <w:rPr>
          <w:sz w:val="24"/>
          <w:szCs w:val="24"/>
        </w:rPr>
        <w:t>GRU</w:t>
      </w:r>
    </w:p>
    <w:p w14:paraId="673E0C11" w14:textId="77777777" w:rsidR="00A363E1" w:rsidRDefault="00A363E1" w:rsidP="0077058D">
      <w:pPr>
        <w:rPr>
          <w:b/>
          <w:bCs/>
          <w:sz w:val="24"/>
          <w:szCs w:val="24"/>
        </w:rPr>
      </w:pPr>
    </w:p>
    <w:p w14:paraId="396CA495" w14:textId="7241F417" w:rsidR="0077058D" w:rsidRPr="00405EE5" w:rsidRDefault="0077058D" w:rsidP="0077058D">
      <w:pPr>
        <w:rPr>
          <w:b/>
          <w:bCs/>
          <w:sz w:val="24"/>
          <w:szCs w:val="24"/>
        </w:rPr>
      </w:pPr>
      <w:r w:rsidRPr="00405EE5">
        <w:rPr>
          <w:b/>
          <w:bCs/>
          <w:sz w:val="24"/>
          <w:szCs w:val="24"/>
        </w:rPr>
        <w:t>Hyperparameters</w:t>
      </w:r>
      <w:r w:rsidR="00405EE5">
        <w:rPr>
          <w:b/>
          <w:bCs/>
          <w:sz w:val="24"/>
          <w:szCs w:val="24"/>
        </w:rPr>
        <w:t xml:space="preserve"> (</w:t>
      </w:r>
      <w:r w:rsidR="00E318B6">
        <w:rPr>
          <w:b/>
          <w:bCs/>
          <w:sz w:val="24"/>
          <w:szCs w:val="24"/>
        </w:rPr>
        <w:t>Refer to ANNEX C</w:t>
      </w:r>
      <w:r w:rsidR="00E85995">
        <w:rPr>
          <w:b/>
          <w:bCs/>
          <w:sz w:val="24"/>
          <w:szCs w:val="24"/>
        </w:rPr>
        <w:t>)</w:t>
      </w:r>
      <w:r w:rsidRPr="00405EE5">
        <w:rPr>
          <w:b/>
          <w:bCs/>
          <w:sz w:val="24"/>
          <w:szCs w:val="24"/>
        </w:rPr>
        <w:t>:</w:t>
      </w:r>
    </w:p>
    <w:p w14:paraId="17F2BE26" w14:textId="77777777" w:rsidR="0077058D" w:rsidRPr="00E85995" w:rsidRDefault="0077058D" w:rsidP="002F104D">
      <w:pPr>
        <w:pStyle w:val="ListParagraph"/>
        <w:numPr>
          <w:ilvl w:val="0"/>
          <w:numId w:val="7"/>
        </w:numPr>
        <w:rPr>
          <w:sz w:val="24"/>
          <w:szCs w:val="24"/>
        </w:rPr>
      </w:pPr>
      <w:r w:rsidRPr="00E85995">
        <w:rPr>
          <w:sz w:val="24"/>
          <w:szCs w:val="24"/>
        </w:rPr>
        <w:t>Seq_len: 8 frames per video</w:t>
      </w:r>
    </w:p>
    <w:p w14:paraId="56757F5C" w14:textId="77777777" w:rsidR="0077058D" w:rsidRPr="00E85995" w:rsidRDefault="0077058D" w:rsidP="002F104D">
      <w:pPr>
        <w:pStyle w:val="ListParagraph"/>
        <w:numPr>
          <w:ilvl w:val="0"/>
          <w:numId w:val="7"/>
        </w:numPr>
        <w:rPr>
          <w:sz w:val="24"/>
          <w:szCs w:val="24"/>
        </w:rPr>
      </w:pPr>
      <w:r w:rsidRPr="00E85995">
        <w:rPr>
          <w:sz w:val="24"/>
          <w:szCs w:val="24"/>
        </w:rPr>
        <w:t>Hidden_size: 512</w:t>
      </w:r>
    </w:p>
    <w:p w14:paraId="74A3D82A" w14:textId="77777777" w:rsidR="0077058D" w:rsidRPr="00E85995" w:rsidRDefault="0077058D" w:rsidP="002F104D">
      <w:pPr>
        <w:pStyle w:val="ListParagraph"/>
        <w:numPr>
          <w:ilvl w:val="0"/>
          <w:numId w:val="7"/>
        </w:numPr>
        <w:rPr>
          <w:sz w:val="24"/>
          <w:szCs w:val="24"/>
        </w:rPr>
      </w:pPr>
      <w:r w:rsidRPr="00E85995">
        <w:rPr>
          <w:sz w:val="24"/>
          <w:szCs w:val="24"/>
        </w:rPr>
        <w:t>Number of layers: 2</w:t>
      </w:r>
    </w:p>
    <w:p w14:paraId="4CA8CB1A" w14:textId="77777777" w:rsidR="0077058D" w:rsidRPr="00E85995" w:rsidRDefault="0077058D" w:rsidP="002F104D">
      <w:pPr>
        <w:pStyle w:val="ListParagraph"/>
        <w:numPr>
          <w:ilvl w:val="0"/>
          <w:numId w:val="7"/>
        </w:numPr>
        <w:rPr>
          <w:sz w:val="24"/>
          <w:szCs w:val="24"/>
        </w:rPr>
      </w:pPr>
      <w:r w:rsidRPr="00E85995">
        <w:rPr>
          <w:sz w:val="24"/>
          <w:szCs w:val="24"/>
        </w:rPr>
        <w:t>Batch_size: 32</w:t>
      </w:r>
    </w:p>
    <w:p w14:paraId="02848A6D" w14:textId="77777777" w:rsidR="0077058D" w:rsidRPr="00E85995" w:rsidRDefault="0077058D" w:rsidP="002F104D">
      <w:pPr>
        <w:pStyle w:val="ListParagraph"/>
        <w:numPr>
          <w:ilvl w:val="0"/>
          <w:numId w:val="7"/>
        </w:numPr>
        <w:rPr>
          <w:sz w:val="24"/>
          <w:szCs w:val="24"/>
        </w:rPr>
      </w:pPr>
      <w:r w:rsidRPr="00E85995">
        <w:rPr>
          <w:sz w:val="24"/>
          <w:szCs w:val="24"/>
        </w:rPr>
        <w:t>learning _rate: 0.001</w:t>
      </w:r>
    </w:p>
    <w:p w14:paraId="167C5F5A" w14:textId="18B9DF9F" w:rsidR="00A363E1" w:rsidRPr="00E91071" w:rsidRDefault="0077058D" w:rsidP="002F104D">
      <w:pPr>
        <w:pStyle w:val="ListParagraph"/>
        <w:numPr>
          <w:ilvl w:val="0"/>
          <w:numId w:val="7"/>
        </w:numPr>
        <w:rPr>
          <w:b/>
          <w:bCs/>
          <w:sz w:val="24"/>
          <w:szCs w:val="24"/>
        </w:rPr>
      </w:pPr>
      <w:r w:rsidRPr="00E91071">
        <w:rPr>
          <w:sz w:val="24"/>
          <w:szCs w:val="24"/>
        </w:rPr>
        <w:t>Bi-directional: False</w:t>
      </w:r>
      <w:r w:rsidR="00A363E1" w:rsidRPr="00E91071">
        <w:rPr>
          <w:b/>
          <w:bCs/>
          <w:sz w:val="24"/>
          <w:szCs w:val="24"/>
        </w:rPr>
        <w:br w:type="page"/>
      </w:r>
    </w:p>
    <w:p w14:paraId="0F1D9B7C" w14:textId="479767F8" w:rsidR="0077058D" w:rsidRPr="00E85995" w:rsidRDefault="0077058D" w:rsidP="0077058D">
      <w:pPr>
        <w:rPr>
          <w:b/>
          <w:bCs/>
          <w:sz w:val="24"/>
          <w:szCs w:val="24"/>
        </w:rPr>
      </w:pPr>
      <w:r w:rsidRPr="00E85995">
        <w:rPr>
          <w:b/>
          <w:bCs/>
          <w:sz w:val="24"/>
          <w:szCs w:val="24"/>
        </w:rPr>
        <w:t>Model Performance:</w:t>
      </w:r>
    </w:p>
    <w:p w14:paraId="7DE292E0" w14:textId="77777777" w:rsidR="0077058D" w:rsidRPr="00E85995" w:rsidRDefault="0077058D" w:rsidP="002F104D">
      <w:pPr>
        <w:pStyle w:val="ListParagraph"/>
        <w:numPr>
          <w:ilvl w:val="0"/>
          <w:numId w:val="8"/>
        </w:numPr>
        <w:rPr>
          <w:sz w:val="24"/>
          <w:szCs w:val="24"/>
        </w:rPr>
      </w:pPr>
      <w:r w:rsidRPr="00E85995">
        <w:rPr>
          <w:sz w:val="24"/>
          <w:szCs w:val="24"/>
        </w:rPr>
        <w:t>Train accuracy: 91.43%</w:t>
      </w:r>
    </w:p>
    <w:p w14:paraId="7829895E" w14:textId="77777777" w:rsidR="0077058D" w:rsidRPr="00E85995" w:rsidRDefault="0077058D" w:rsidP="002F104D">
      <w:pPr>
        <w:pStyle w:val="ListParagraph"/>
        <w:numPr>
          <w:ilvl w:val="0"/>
          <w:numId w:val="8"/>
        </w:numPr>
        <w:rPr>
          <w:sz w:val="24"/>
          <w:szCs w:val="24"/>
        </w:rPr>
      </w:pPr>
      <w:r w:rsidRPr="00E85995">
        <w:rPr>
          <w:sz w:val="24"/>
          <w:szCs w:val="24"/>
        </w:rPr>
        <w:t>Test accuracy: 52.99%</w:t>
      </w:r>
    </w:p>
    <w:p w14:paraId="6C87CDDC" w14:textId="4D6F149F" w:rsidR="0077058D" w:rsidRPr="00E85995" w:rsidRDefault="0077058D" w:rsidP="002F104D">
      <w:pPr>
        <w:pStyle w:val="ListParagraph"/>
        <w:numPr>
          <w:ilvl w:val="0"/>
          <w:numId w:val="8"/>
        </w:numPr>
        <w:rPr>
          <w:sz w:val="24"/>
          <w:szCs w:val="24"/>
        </w:rPr>
      </w:pPr>
      <w:r w:rsidRPr="00E85995">
        <w:rPr>
          <w:sz w:val="24"/>
          <w:szCs w:val="24"/>
        </w:rPr>
        <w:t>Top 3</w:t>
      </w:r>
      <w:r w:rsidR="00606D6E" w:rsidRPr="00E85995">
        <w:rPr>
          <w:sz w:val="24"/>
          <w:szCs w:val="24"/>
        </w:rPr>
        <w:t>-</w:t>
      </w:r>
      <w:r w:rsidRPr="00E85995">
        <w:rPr>
          <w:sz w:val="24"/>
          <w:szCs w:val="24"/>
        </w:rPr>
        <w:t>word accuracy: 71.79%</w:t>
      </w:r>
    </w:p>
    <w:p w14:paraId="02AC3286" w14:textId="2613709B" w:rsidR="00E85995" w:rsidRPr="00E85995" w:rsidRDefault="0077058D" w:rsidP="002F104D">
      <w:pPr>
        <w:pStyle w:val="ListParagraph"/>
        <w:numPr>
          <w:ilvl w:val="0"/>
          <w:numId w:val="8"/>
        </w:numPr>
        <w:rPr>
          <w:sz w:val="24"/>
          <w:szCs w:val="24"/>
        </w:rPr>
      </w:pPr>
      <w:r w:rsidRPr="00E85995">
        <w:rPr>
          <w:sz w:val="24"/>
          <w:szCs w:val="24"/>
        </w:rPr>
        <w:t>Top 10</w:t>
      </w:r>
      <w:r w:rsidR="00606D6E" w:rsidRPr="00E85995">
        <w:rPr>
          <w:sz w:val="24"/>
          <w:szCs w:val="24"/>
        </w:rPr>
        <w:t>-</w:t>
      </w:r>
      <w:r w:rsidRPr="00E85995">
        <w:rPr>
          <w:sz w:val="24"/>
          <w:szCs w:val="24"/>
        </w:rPr>
        <w:t>word accuracy: 85.47%</w:t>
      </w:r>
      <w:r w:rsidR="00E85995" w:rsidRPr="00E85995">
        <w:rPr>
          <w:sz w:val="24"/>
          <w:szCs w:val="24"/>
        </w:rPr>
        <w:br w:type="page"/>
      </w:r>
    </w:p>
    <w:p w14:paraId="227DB08D" w14:textId="58F03B8D" w:rsidR="00E85995" w:rsidRPr="0062477D" w:rsidRDefault="00E85995" w:rsidP="00E85995">
      <w:pPr>
        <w:rPr>
          <w:b/>
          <w:bCs/>
          <w:sz w:val="28"/>
          <w:szCs w:val="28"/>
          <w:u w:val="single"/>
        </w:rPr>
      </w:pPr>
      <w:r w:rsidRPr="0062477D">
        <w:rPr>
          <w:b/>
          <w:bCs/>
          <w:sz w:val="28"/>
          <w:szCs w:val="28"/>
          <w:u w:val="single"/>
        </w:rPr>
        <w:t>Application Development I</w:t>
      </w:r>
    </w:p>
    <w:p w14:paraId="1CD398E1" w14:textId="7C4E58CE" w:rsidR="00A363E1" w:rsidRPr="00E91071" w:rsidRDefault="00A363E1" w:rsidP="00AE2FD9">
      <w:pPr>
        <w:rPr>
          <w:b/>
          <w:bCs/>
          <w:sz w:val="24"/>
          <w:szCs w:val="24"/>
        </w:rPr>
      </w:pPr>
      <w:r w:rsidRPr="00E91071">
        <w:rPr>
          <w:b/>
          <w:bCs/>
          <w:sz w:val="24"/>
          <w:szCs w:val="24"/>
        </w:rPr>
        <w:t>Approach:</w:t>
      </w:r>
    </w:p>
    <w:p w14:paraId="59223E5C" w14:textId="5A9530D9" w:rsidR="006C0D3D" w:rsidRDefault="00A43D5D" w:rsidP="00446964">
      <w:pPr>
        <w:rPr>
          <w:sz w:val="24"/>
          <w:szCs w:val="24"/>
        </w:rPr>
      </w:pPr>
      <w:r>
        <w:rPr>
          <w:sz w:val="24"/>
          <w:szCs w:val="24"/>
        </w:rPr>
        <w:t xml:space="preserve">As we require the processing power of a PC to </w:t>
      </w:r>
      <w:r w:rsidR="001B02EC">
        <w:rPr>
          <w:sz w:val="24"/>
          <w:szCs w:val="24"/>
        </w:rPr>
        <w:t xml:space="preserve">process webcam input data, we decided on a rudimentary </w:t>
      </w:r>
      <w:r w:rsidR="002F3025">
        <w:rPr>
          <w:sz w:val="24"/>
          <w:szCs w:val="24"/>
        </w:rPr>
        <w:t>application created with Tkinte</w:t>
      </w:r>
      <w:r w:rsidR="006075AD">
        <w:rPr>
          <w:sz w:val="24"/>
          <w:szCs w:val="24"/>
        </w:rPr>
        <w:t xml:space="preserve">r, a </w:t>
      </w:r>
      <w:r w:rsidR="00124504" w:rsidRPr="00124504">
        <w:rPr>
          <w:sz w:val="24"/>
          <w:szCs w:val="24"/>
        </w:rPr>
        <w:t>standard Python interface to the Tk GUI toolkit</w:t>
      </w:r>
      <w:r w:rsidR="006075AD">
        <w:rPr>
          <w:sz w:val="24"/>
          <w:szCs w:val="24"/>
        </w:rPr>
        <w:t xml:space="preserve">. </w:t>
      </w:r>
      <w:r w:rsidR="00CF2C6A">
        <w:rPr>
          <w:sz w:val="24"/>
          <w:szCs w:val="24"/>
        </w:rPr>
        <w:t xml:space="preserve">Utilising Tkinter, we were able to </w:t>
      </w:r>
      <w:r w:rsidR="008C469A">
        <w:rPr>
          <w:sz w:val="24"/>
          <w:szCs w:val="24"/>
        </w:rPr>
        <w:t>customise our proposed application layout.</w:t>
      </w:r>
      <w:r w:rsidR="005C44BD">
        <w:rPr>
          <w:sz w:val="24"/>
          <w:szCs w:val="24"/>
        </w:rPr>
        <w:t xml:space="preserve"> </w:t>
      </w:r>
    </w:p>
    <w:p w14:paraId="125D7EF5" w14:textId="5A9530D9" w:rsidR="00451ED6" w:rsidRDefault="00451ED6" w:rsidP="00446964">
      <w:pPr>
        <w:rPr>
          <w:sz w:val="24"/>
          <w:szCs w:val="24"/>
        </w:rPr>
      </w:pPr>
    </w:p>
    <w:p w14:paraId="24F7BA65" w14:textId="15540E3C" w:rsidR="006C0D3D" w:rsidRDefault="006C0D3D" w:rsidP="00446964">
      <w:pPr>
        <w:rPr>
          <w:sz w:val="24"/>
          <w:szCs w:val="24"/>
        </w:rPr>
      </w:pPr>
      <w:r>
        <w:rPr>
          <w:noProof/>
        </w:rPr>
        <w:drawing>
          <wp:inline distT="0" distB="0" distL="0" distR="0" wp14:anchorId="54B2CED7" wp14:editId="7EBC355C">
            <wp:extent cx="6478268" cy="24898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6478268" cy="2489835"/>
                    </a:xfrm>
                    <a:prstGeom prst="rect">
                      <a:avLst/>
                    </a:prstGeom>
                  </pic:spPr>
                </pic:pic>
              </a:graphicData>
            </a:graphic>
          </wp:inline>
        </w:drawing>
      </w:r>
    </w:p>
    <w:p w14:paraId="4EAB1BBD" w14:textId="25B7B73E" w:rsidR="006C0D3D" w:rsidRDefault="006C0D3D" w:rsidP="006C0D3D">
      <w:pPr>
        <w:jc w:val="center"/>
        <w:rPr>
          <w:sz w:val="24"/>
          <w:szCs w:val="24"/>
        </w:rPr>
      </w:pPr>
      <w:r w:rsidRPr="00DF1D25">
        <w:rPr>
          <w:u w:val="single"/>
        </w:rPr>
        <w:t xml:space="preserve">Fig. </w:t>
      </w:r>
      <w:r w:rsidR="0043088B">
        <w:rPr>
          <w:u w:val="single"/>
        </w:rPr>
        <w:t>6</w:t>
      </w:r>
      <w:r w:rsidRPr="00DF1D25">
        <w:rPr>
          <w:u w:val="single"/>
        </w:rPr>
        <w:t xml:space="preserve">: </w:t>
      </w:r>
      <w:r>
        <w:rPr>
          <w:u w:val="single"/>
        </w:rPr>
        <w:t xml:space="preserve">Snippet of Code from </w:t>
      </w:r>
      <w:r w:rsidR="009F55A7">
        <w:rPr>
          <w:u w:val="single"/>
        </w:rPr>
        <w:t>Application Programming</w:t>
      </w:r>
    </w:p>
    <w:p w14:paraId="7989EA11" w14:textId="5A9530D9" w:rsidR="00451ED6" w:rsidRDefault="00451ED6" w:rsidP="00451ED6">
      <w:pPr>
        <w:rPr>
          <w:sz w:val="24"/>
          <w:szCs w:val="24"/>
        </w:rPr>
      </w:pPr>
    </w:p>
    <w:p w14:paraId="7D277471" w14:textId="77777777" w:rsidR="006C0D3D" w:rsidRDefault="006C0D3D" w:rsidP="00446964">
      <w:pPr>
        <w:rPr>
          <w:sz w:val="24"/>
          <w:szCs w:val="24"/>
        </w:rPr>
      </w:pPr>
    </w:p>
    <w:p w14:paraId="436256C5" w14:textId="77777777" w:rsidR="006502A0" w:rsidRDefault="006502A0" w:rsidP="008C469A">
      <w:pPr>
        <w:rPr>
          <w:b/>
          <w:bCs/>
          <w:sz w:val="24"/>
          <w:szCs w:val="24"/>
        </w:rPr>
      </w:pPr>
      <w:r>
        <w:rPr>
          <w:b/>
          <w:bCs/>
          <w:sz w:val="24"/>
          <w:szCs w:val="24"/>
        </w:rPr>
        <w:br w:type="page"/>
      </w:r>
    </w:p>
    <w:p w14:paraId="63D0C084" w14:textId="38F5A907" w:rsidR="008C469A" w:rsidRPr="009F55A7" w:rsidRDefault="00A363E1" w:rsidP="008C469A">
      <w:pPr>
        <w:rPr>
          <w:b/>
          <w:sz w:val="24"/>
          <w:szCs w:val="24"/>
        </w:rPr>
      </w:pPr>
      <w:r w:rsidRPr="00E91071">
        <w:rPr>
          <w:b/>
          <w:bCs/>
          <w:sz w:val="24"/>
          <w:szCs w:val="24"/>
        </w:rPr>
        <w:t>Outcome:</w:t>
      </w:r>
    </w:p>
    <w:p w14:paraId="79212CDF" w14:textId="3A0153D4" w:rsidR="009F55A7" w:rsidRDefault="00AF398A" w:rsidP="00CB2E77">
      <w:pPr>
        <w:jc w:val="center"/>
        <w:rPr>
          <w:sz w:val="24"/>
          <w:szCs w:val="24"/>
        </w:rPr>
      </w:pPr>
      <w:r>
        <w:rPr>
          <w:noProof/>
          <w:sz w:val="24"/>
          <w:szCs w:val="24"/>
        </w:rPr>
        <w:drawing>
          <wp:inline distT="0" distB="0" distL="0" distR="0" wp14:anchorId="4110BB71" wp14:editId="1D7A732E">
            <wp:extent cx="6468443" cy="3028620"/>
            <wp:effectExtent l="19050" t="19050" r="27940" b="196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a:extLst>
                        <a:ext uri="{28A0092B-C50C-407E-A947-70E740481C1C}">
                          <a14:useLocalDpi xmlns:a14="http://schemas.microsoft.com/office/drawing/2010/main" val="0"/>
                        </a:ext>
                      </a:extLst>
                    </a:blip>
                    <a:srcRect t="1216" b="15468"/>
                    <a:stretch/>
                  </pic:blipFill>
                  <pic:spPr bwMode="auto">
                    <a:xfrm>
                      <a:off x="0" y="0"/>
                      <a:ext cx="6471285" cy="302995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E5E9C75" w14:textId="00A44952" w:rsidR="00AF398A" w:rsidRDefault="00AF398A" w:rsidP="00AF398A">
      <w:pPr>
        <w:jc w:val="center"/>
        <w:rPr>
          <w:sz w:val="24"/>
          <w:szCs w:val="24"/>
        </w:rPr>
      </w:pPr>
      <w:r w:rsidRPr="00DF1D25">
        <w:rPr>
          <w:u w:val="single"/>
        </w:rPr>
        <w:t xml:space="preserve">Fig. </w:t>
      </w:r>
      <w:r w:rsidR="0043088B">
        <w:rPr>
          <w:u w:val="single"/>
        </w:rPr>
        <w:t>7</w:t>
      </w:r>
      <w:r w:rsidRPr="00DF1D25">
        <w:rPr>
          <w:u w:val="single"/>
        </w:rPr>
        <w:t xml:space="preserve">: </w:t>
      </w:r>
      <w:r w:rsidR="00A5759A">
        <w:rPr>
          <w:u w:val="single"/>
        </w:rPr>
        <w:t>Screenshot from First Iteration of the Application</w:t>
      </w:r>
    </w:p>
    <w:p w14:paraId="59C3A993" w14:textId="77777777" w:rsidR="00AF398A" w:rsidRDefault="00AF398A" w:rsidP="008C469A">
      <w:pPr>
        <w:rPr>
          <w:sz w:val="24"/>
          <w:szCs w:val="24"/>
        </w:rPr>
      </w:pPr>
    </w:p>
    <w:p w14:paraId="16BB2549" w14:textId="44EE8D08" w:rsidR="008C469A" w:rsidRPr="00446964" w:rsidRDefault="006502A0" w:rsidP="008C469A">
      <w:pPr>
        <w:rPr>
          <w:sz w:val="24"/>
          <w:szCs w:val="24"/>
        </w:rPr>
      </w:pPr>
      <w:r>
        <w:rPr>
          <w:sz w:val="24"/>
          <w:szCs w:val="24"/>
        </w:rPr>
        <w:t xml:space="preserve">Fig. </w:t>
      </w:r>
      <w:r w:rsidR="00606D6E">
        <w:rPr>
          <w:sz w:val="24"/>
          <w:szCs w:val="24"/>
        </w:rPr>
        <w:t>7</w:t>
      </w:r>
      <w:r>
        <w:rPr>
          <w:sz w:val="24"/>
          <w:szCs w:val="24"/>
        </w:rPr>
        <w:t xml:space="preserve"> showcases the First Iteration of the Application. Two videos are shown, o</w:t>
      </w:r>
      <w:r w:rsidR="008C469A" w:rsidRPr="1F431020">
        <w:rPr>
          <w:sz w:val="24"/>
          <w:szCs w:val="24"/>
        </w:rPr>
        <w:t>ne</w:t>
      </w:r>
      <w:r>
        <w:rPr>
          <w:sz w:val="24"/>
          <w:szCs w:val="24"/>
        </w:rPr>
        <w:t xml:space="preserve"> </w:t>
      </w:r>
      <w:r w:rsidR="008C469A" w:rsidRPr="1F431020">
        <w:rPr>
          <w:sz w:val="24"/>
          <w:szCs w:val="24"/>
        </w:rPr>
        <w:t>for raw video and</w:t>
      </w:r>
      <w:r>
        <w:rPr>
          <w:sz w:val="24"/>
          <w:szCs w:val="24"/>
        </w:rPr>
        <w:t xml:space="preserve"> the other for showcasing</w:t>
      </w:r>
      <w:r w:rsidR="008C469A" w:rsidRPr="26ABA342">
        <w:rPr>
          <w:sz w:val="24"/>
          <w:szCs w:val="24"/>
        </w:rPr>
        <w:t xml:space="preserve"> </w:t>
      </w:r>
      <w:r w:rsidR="008C469A" w:rsidRPr="3E23051B">
        <w:rPr>
          <w:sz w:val="24"/>
          <w:szCs w:val="24"/>
        </w:rPr>
        <w:t>handtracking.</w:t>
      </w:r>
      <w:r w:rsidR="000A60F8">
        <w:rPr>
          <w:sz w:val="24"/>
          <w:szCs w:val="24"/>
        </w:rPr>
        <w:t xml:space="preserve"> The two buttons in the Figure, ‘Take the video from the webcam’ and ‘Stop recording’ will start and stop recording webcam input, respectively. The user is prompted to prepare for recording with a 3-second timer upon clicking the ‘Take the video from the webcam’ button. </w:t>
      </w:r>
    </w:p>
    <w:p w14:paraId="5EEC9070" w14:textId="0EA553D6" w:rsidR="001075B4" w:rsidRPr="001075B4" w:rsidRDefault="009D0FC0" w:rsidP="001075B4">
      <w:pPr>
        <w:rPr>
          <w:sz w:val="24"/>
          <w:szCs w:val="24"/>
        </w:rPr>
      </w:pPr>
      <w:r>
        <w:rPr>
          <w:sz w:val="24"/>
          <w:szCs w:val="24"/>
        </w:rPr>
        <w:t xml:space="preserve">On experimenting with frame times, </w:t>
      </w:r>
      <w:r w:rsidR="00D159AA">
        <w:rPr>
          <w:sz w:val="24"/>
          <w:szCs w:val="24"/>
        </w:rPr>
        <w:t>we decided that</w:t>
      </w:r>
      <w:r w:rsidR="00587FF3">
        <w:rPr>
          <w:sz w:val="24"/>
          <w:szCs w:val="24"/>
        </w:rPr>
        <w:t xml:space="preserve"> recording for</w:t>
      </w:r>
      <w:r w:rsidR="00D159AA">
        <w:rPr>
          <w:sz w:val="24"/>
          <w:szCs w:val="24"/>
        </w:rPr>
        <w:t xml:space="preserve"> 150 frames </w:t>
      </w:r>
      <w:r w:rsidR="00587FF3">
        <w:rPr>
          <w:sz w:val="24"/>
          <w:szCs w:val="24"/>
        </w:rPr>
        <w:t xml:space="preserve">would provide adequate time hand gestures to be </w:t>
      </w:r>
      <w:r w:rsidR="006E5B14">
        <w:rPr>
          <w:sz w:val="24"/>
          <w:szCs w:val="24"/>
        </w:rPr>
        <w:t xml:space="preserve">performed and registered by the </w:t>
      </w:r>
      <w:r w:rsidR="00306275">
        <w:rPr>
          <w:sz w:val="24"/>
          <w:szCs w:val="24"/>
        </w:rPr>
        <w:t>application.</w:t>
      </w:r>
      <w:r w:rsidR="00587FF3">
        <w:rPr>
          <w:sz w:val="24"/>
          <w:szCs w:val="24"/>
        </w:rPr>
        <w:t xml:space="preserve"> </w:t>
      </w:r>
      <w:r w:rsidR="00606D6E">
        <w:rPr>
          <w:sz w:val="24"/>
          <w:szCs w:val="24"/>
        </w:rPr>
        <w:t>At this point, we h</w:t>
      </w:r>
      <w:r w:rsidR="1B63DC56" w:rsidRPr="7FF52842">
        <w:rPr>
          <w:sz w:val="24"/>
          <w:szCs w:val="24"/>
        </w:rPr>
        <w:t>a</w:t>
      </w:r>
      <w:r w:rsidR="00606D6E">
        <w:rPr>
          <w:sz w:val="24"/>
          <w:szCs w:val="24"/>
        </w:rPr>
        <w:t>d</w:t>
      </w:r>
      <w:r w:rsidR="1B63DC56" w:rsidRPr="7FF52842">
        <w:rPr>
          <w:sz w:val="24"/>
          <w:szCs w:val="24"/>
        </w:rPr>
        <w:t xml:space="preserve"> not </w:t>
      </w:r>
      <w:r w:rsidR="1B63DC56" w:rsidRPr="1943D04F">
        <w:rPr>
          <w:sz w:val="24"/>
          <w:szCs w:val="24"/>
        </w:rPr>
        <w:t>tested</w:t>
      </w:r>
      <w:r w:rsidR="1B63DC56" w:rsidRPr="7FF52842">
        <w:rPr>
          <w:sz w:val="24"/>
          <w:szCs w:val="24"/>
        </w:rPr>
        <w:t xml:space="preserve"> how to deploy the model into the app</w:t>
      </w:r>
      <w:r w:rsidR="1B63DC56" w:rsidRPr="1943D04F">
        <w:rPr>
          <w:sz w:val="24"/>
          <w:szCs w:val="24"/>
        </w:rPr>
        <w:t xml:space="preserve"> or how to </w:t>
      </w:r>
      <w:r w:rsidR="1B63DC56" w:rsidRPr="60A70719">
        <w:rPr>
          <w:sz w:val="24"/>
          <w:szCs w:val="24"/>
        </w:rPr>
        <w:t>save the hand landmark arrays yet.</w:t>
      </w:r>
    </w:p>
    <w:p w14:paraId="51A0990D" w14:textId="77777777" w:rsidR="00C64411" w:rsidRPr="003D1D31" w:rsidRDefault="00C64411" w:rsidP="003D1D31">
      <w:pPr>
        <w:rPr>
          <w:sz w:val="24"/>
          <w:szCs w:val="24"/>
        </w:rPr>
      </w:pPr>
    </w:p>
    <w:p w14:paraId="501B1AF8" w14:textId="0B5C8D43" w:rsidR="00E91071" w:rsidRDefault="00E91071" w:rsidP="00AE2FD9">
      <w:pPr>
        <w:rPr>
          <w:b/>
          <w:bCs/>
          <w:sz w:val="28"/>
          <w:szCs w:val="28"/>
          <w:u w:val="single"/>
        </w:rPr>
      </w:pPr>
      <w:r w:rsidRPr="0062477D">
        <w:rPr>
          <w:b/>
          <w:bCs/>
          <w:sz w:val="28"/>
          <w:szCs w:val="28"/>
          <w:u w:val="single"/>
        </w:rPr>
        <w:t xml:space="preserve">Application Development </w:t>
      </w:r>
      <w:r>
        <w:rPr>
          <w:b/>
          <w:bCs/>
          <w:sz w:val="28"/>
          <w:szCs w:val="28"/>
          <w:u w:val="single"/>
        </w:rPr>
        <w:t>II</w:t>
      </w:r>
    </w:p>
    <w:p w14:paraId="720A1288" w14:textId="77777777" w:rsidR="00FA25A0" w:rsidRPr="00FA25A0" w:rsidRDefault="00E91071" w:rsidP="00FA25A0">
      <w:pPr>
        <w:rPr>
          <w:b/>
          <w:bCs/>
          <w:sz w:val="24"/>
          <w:szCs w:val="24"/>
        </w:rPr>
      </w:pPr>
      <w:r w:rsidRPr="00E91071">
        <w:rPr>
          <w:b/>
          <w:bCs/>
          <w:sz w:val="24"/>
          <w:szCs w:val="24"/>
        </w:rPr>
        <w:t>Approach:</w:t>
      </w:r>
    </w:p>
    <w:p w14:paraId="016CBAD1" w14:textId="338B5799" w:rsidR="0045385B" w:rsidRPr="0045385B" w:rsidRDefault="00306275" w:rsidP="0045385B">
      <w:pPr>
        <w:rPr>
          <w:sz w:val="24"/>
          <w:szCs w:val="24"/>
        </w:rPr>
      </w:pPr>
      <w:r>
        <w:rPr>
          <w:sz w:val="24"/>
          <w:szCs w:val="24"/>
        </w:rPr>
        <w:t xml:space="preserve">On consideration that it may not be easy for users to view both video outputs at once, we combined the two outputs into a single output which </w:t>
      </w:r>
      <w:r w:rsidR="6CB97DC8" w:rsidRPr="16915193">
        <w:rPr>
          <w:sz w:val="24"/>
          <w:szCs w:val="24"/>
        </w:rPr>
        <w:t>will</w:t>
      </w:r>
      <w:r>
        <w:rPr>
          <w:sz w:val="24"/>
          <w:szCs w:val="24"/>
        </w:rPr>
        <w:t xml:space="preserve"> first</w:t>
      </w:r>
      <w:r w:rsidR="6CB97DC8" w:rsidRPr="16915193">
        <w:rPr>
          <w:sz w:val="24"/>
          <w:szCs w:val="24"/>
        </w:rPr>
        <w:t xml:space="preserve"> display the raw video in the first 3 </w:t>
      </w:r>
      <w:r w:rsidR="6CB97DC8" w:rsidRPr="5E2FFE2F">
        <w:rPr>
          <w:sz w:val="24"/>
          <w:szCs w:val="24"/>
        </w:rPr>
        <w:t>seconds</w:t>
      </w:r>
      <w:r>
        <w:rPr>
          <w:sz w:val="24"/>
          <w:szCs w:val="24"/>
        </w:rPr>
        <w:t xml:space="preserve">, and show </w:t>
      </w:r>
      <w:r w:rsidR="6B52171A" w:rsidRPr="7429E208">
        <w:rPr>
          <w:sz w:val="24"/>
          <w:szCs w:val="24"/>
        </w:rPr>
        <w:t xml:space="preserve">hand-tracked </w:t>
      </w:r>
      <w:r w:rsidR="6B52171A" w:rsidRPr="69B5E15D">
        <w:rPr>
          <w:sz w:val="24"/>
          <w:szCs w:val="24"/>
        </w:rPr>
        <w:t>frames</w:t>
      </w:r>
      <w:r w:rsidR="6B52171A" w:rsidRPr="7429E208">
        <w:rPr>
          <w:sz w:val="24"/>
          <w:szCs w:val="24"/>
        </w:rPr>
        <w:t xml:space="preserve"> </w:t>
      </w:r>
      <w:r>
        <w:rPr>
          <w:sz w:val="24"/>
          <w:szCs w:val="24"/>
        </w:rPr>
        <w:t xml:space="preserve">for the </w:t>
      </w:r>
      <w:r w:rsidR="00AD1800">
        <w:rPr>
          <w:sz w:val="24"/>
          <w:szCs w:val="24"/>
        </w:rPr>
        <w:t xml:space="preserve">remainder of time </w:t>
      </w:r>
      <w:r w:rsidR="005E533C">
        <w:rPr>
          <w:sz w:val="24"/>
          <w:szCs w:val="24"/>
        </w:rPr>
        <w:t>allocated.</w:t>
      </w:r>
    </w:p>
    <w:p w14:paraId="0775D1FD" w14:textId="4BC75721" w:rsidR="00E91071" w:rsidRDefault="005E533C" w:rsidP="00E91071">
      <w:pPr>
        <w:rPr>
          <w:sz w:val="24"/>
          <w:szCs w:val="24"/>
        </w:rPr>
      </w:pPr>
      <w:r>
        <w:rPr>
          <w:sz w:val="24"/>
          <w:szCs w:val="24"/>
        </w:rPr>
        <w:t xml:space="preserve">The application will, additionally, show when </w:t>
      </w:r>
      <w:r w:rsidR="001C7AE4">
        <w:rPr>
          <w:sz w:val="24"/>
          <w:szCs w:val="24"/>
        </w:rPr>
        <w:t>webcam input is being recorded</w:t>
      </w:r>
      <w:r w:rsidR="0071038B">
        <w:rPr>
          <w:sz w:val="24"/>
          <w:szCs w:val="24"/>
        </w:rPr>
        <w:t xml:space="preserve">. It will also run </w:t>
      </w:r>
      <w:r w:rsidR="00ED6A22">
        <w:rPr>
          <w:sz w:val="24"/>
          <w:szCs w:val="24"/>
        </w:rPr>
        <w:t>our trained deep learning model and output on</w:t>
      </w:r>
      <w:r w:rsidR="0012566C">
        <w:rPr>
          <w:sz w:val="24"/>
          <w:szCs w:val="24"/>
        </w:rPr>
        <w:t xml:space="preserve"> screen the predicted word.</w:t>
      </w:r>
      <w:r w:rsidR="00351F28">
        <w:rPr>
          <w:sz w:val="24"/>
          <w:szCs w:val="24"/>
        </w:rPr>
        <w:t xml:space="preserve"> </w:t>
      </w:r>
    </w:p>
    <w:p w14:paraId="29491208" w14:textId="77777777" w:rsidR="00306275" w:rsidRDefault="00306275" w:rsidP="00E91071">
      <w:pPr>
        <w:rPr>
          <w:b/>
          <w:bCs/>
          <w:sz w:val="24"/>
          <w:szCs w:val="24"/>
        </w:rPr>
      </w:pPr>
      <w:r>
        <w:rPr>
          <w:b/>
          <w:bCs/>
          <w:sz w:val="24"/>
          <w:szCs w:val="24"/>
        </w:rPr>
        <w:br w:type="page"/>
      </w:r>
    </w:p>
    <w:p w14:paraId="4E057DA6" w14:textId="7333E79B" w:rsidR="00E91071" w:rsidRPr="00E91071" w:rsidRDefault="00E91071" w:rsidP="00E91071">
      <w:pPr>
        <w:rPr>
          <w:b/>
          <w:bCs/>
          <w:sz w:val="24"/>
          <w:szCs w:val="24"/>
        </w:rPr>
      </w:pPr>
      <w:r w:rsidRPr="00E91071">
        <w:rPr>
          <w:b/>
          <w:bCs/>
          <w:sz w:val="24"/>
          <w:szCs w:val="24"/>
        </w:rPr>
        <w:t>Outcome:</w:t>
      </w:r>
    </w:p>
    <w:p w14:paraId="6E3B77E5" w14:textId="77777777" w:rsidR="006502A0" w:rsidRDefault="006502A0" w:rsidP="00CB2E77">
      <w:pPr>
        <w:jc w:val="center"/>
        <w:rPr>
          <w:u w:val="single"/>
        </w:rPr>
      </w:pPr>
      <w:r>
        <w:rPr>
          <w:noProof/>
        </w:rPr>
        <w:drawing>
          <wp:inline distT="0" distB="0" distL="0" distR="0" wp14:anchorId="6D870D51" wp14:editId="42E688DB">
            <wp:extent cx="6468637" cy="2139360"/>
            <wp:effectExtent l="19050" t="19050" r="27940" b="133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rotWithShape="1">
                    <a:blip r:embed="rId22">
                      <a:extLst>
                        <a:ext uri="{28A0092B-C50C-407E-A947-70E740481C1C}">
                          <a14:useLocalDpi xmlns:a14="http://schemas.microsoft.com/office/drawing/2010/main" val="0"/>
                        </a:ext>
                      </a:extLst>
                    </a:blip>
                    <a:srcRect t="1307" b="39941"/>
                    <a:stretch/>
                  </pic:blipFill>
                  <pic:spPr bwMode="auto">
                    <a:xfrm>
                      <a:off x="0" y="0"/>
                      <a:ext cx="6469380" cy="213960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5DB9B5" w14:textId="6853B6A1" w:rsidR="00A5759A" w:rsidRDefault="00A5759A" w:rsidP="00A5759A">
      <w:pPr>
        <w:jc w:val="center"/>
        <w:rPr>
          <w:sz w:val="24"/>
          <w:szCs w:val="24"/>
        </w:rPr>
      </w:pPr>
      <w:r w:rsidRPr="00DF1D25">
        <w:rPr>
          <w:u w:val="single"/>
        </w:rPr>
        <w:t xml:space="preserve">Fig. </w:t>
      </w:r>
      <w:r w:rsidR="0043088B">
        <w:rPr>
          <w:u w:val="single"/>
        </w:rPr>
        <w:t>8</w:t>
      </w:r>
      <w:r w:rsidRPr="00DF1D25">
        <w:rPr>
          <w:u w:val="single"/>
        </w:rPr>
        <w:t xml:space="preserve">: </w:t>
      </w:r>
      <w:r>
        <w:rPr>
          <w:u w:val="single"/>
        </w:rPr>
        <w:t>Screenshot from Second Iteration of the Application</w:t>
      </w:r>
    </w:p>
    <w:p w14:paraId="76AC6041" w14:textId="77777777" w:rsidR="00E91071" w:rsidRDefault="00E91071" w:rsidP="00AE2FD9">
      <w:pPr>
        <w:rPr>
          <w:sz w:val="24"/>
          <w:szCs w:val="24"/>
        </w:rPr>
      </w:pPr>
    </w:p>
    <w:p w14:paraId="4EB8D201" w14:textId="44E8DE16" w:rsidR="00351F28" w:rsidRPr="00E91071" w:rsidRDefault="00351F28" w:rsidP="00AE2FD9">
      <w:pPr>
        <w:rPr>
          <w:sz w:val="24"/>
          <w:szCs w:val="24"/>
        </w:rPr>
      </w:pPr>
      <w:r>
        <w:rPr>
          <w:sz w:val="24"/>
          <w:szCs w:val="24"/>
        </w:rPr>
        <w:t xml:space="preserve">The application worked as intended, </w:t>
      </w:r>
      <w:r w:rsidR="00F57186">
        <w:rPr>
          <w:sz w:val="24"/>
          <w:szCs w:val="24"/>
        </w:rPr>
        <w:t xml:space="preserve">recording input via the </w:t>
      </w:r>
      <w:r w:rsidR="006D391E">
        <w:rPr>
          <w:sz w:val="24"/>
          <w:szCs w:val="24"/>
        </w:rPr>
        <w:t>webcam,</w:t>
      </w:r>
      <w:r w:rsidR="00F57186">
        <w:rPr>
          <w:sz w:val="24"/>
          <w:szCs w:val="24"/>
        </w:rPr>
        <w:t xml:space="preserve"> and outputting a predicted word. However, we noted that the predicted word was not always accurate, and thus </w:t>
      </w:r>
      <w:r w:rsidR="00DA031B">
        <w:rPr>
          <w:sz w:val="24"/>
          <w:szCs w:val="24"/>
        </w:rPr>
        <w:t xml:space="preserve">decided to, for the next iteration, </w:t>
      </w:r>
      <w:r w:rsidR="006D391E">
        <w:rPr>
          <w:sz w:val="24"/>
          <w:szCs w:val="24"/>
        </w:rPr>
        <w:t>replace the predicted word with the top 3 words predicted by our model in terms of descending (starting from highest) probability.</w:t>
      </w:r>
    </w:p>
    <w:p w14:paraId="55156870" w14:textId="77777777" w:rsidR="00AE2FD9" w:rsidRPr="00AE2FD9" w:rsidRDefault="00AE2FD9" w:rsidP="00AE2FD9"/>
    <w:p w14:paraId="0D699BC8" w14:textId="3C46BA1F" w:rsidR="00E91071" w:rsidRDefault="00E91071" w:rsidP="00E91071">
      <w:pPr>
        <w:rPr>
          <w:b/>
          <w:bCs/>
          <w:sz w:val="28"/>
          <w:szCs w:val="28"/>
          <w:u w:val="single"/>
        </w:rPr>
      </w:pPr>
      <w:r w:rsidRPr="0062477D">
        <w:rPr>
          <w:b/>
          <w:bCs/>
          <w:sz w:val="28"/>
          <w:szCs w:val="28"/>
          <w:u w:val="single"/>
        </w:rPr>
        <w:t xml:space="preserve">Application Development </w:t>
      </w:r>
      <w:r>
        <w:rPr>
          <w:b/>
          <w:bCs/>
          <w:sz w:val="28"/>
          <w:szCs w:val="28"/>
          <w:u w:val="single"/>
        </w:rPr>
        <w:t>III</w:t>
      </w:r>
    </w:p>
    <w:p w14:paraId="2789F79D" w14:textId="0338675B" w:rsidR="00E91071" w:rsidRPr="00E91071" w:rsidRDefault="00E91071" w:rsidP="00E91071">
      <w:pPr>
        <w:rPr>
          <w:b/>
          <w:bCs/>
          <w:sz w:val="24"/>
          <w:szCs w:val="24"/>
        </w:rPr>
      </w:pPr>
      <w:r w:rsidRPr="00E91071">
        <w:rPr>
          <w:b/>
          <w:bCs/>
          <w:sz w:val="24"/>
          <w:szCs w:val="24"/>
        </w:rPr>
        <w:t>Approach:</w:t>
      </w:r>
      <w:r w:rsidR="656BD863" w:rsidRPr="139751B2">
        <w:rPr>
          <w:b/>
          <w:bCs/>
          <w:sz w:val="24"/>
          <w:szCs w:val="24"/>
        </w:rPr>
        <w:t xml:space="preserve"> </w:t>
      </w:r>
    </w:p>
    <w:p w14:paraId="2BC09C95" w14:textId="2454D6EC" w:rsidR="656BD863" w:rsidRDefault="006D391E" w:rsidP="11B0316E">
      <w:pPr>
        <w:rPr>
          <w:sz w:val="24"/>
          <w:szCs w:val="24"/>
        </w:rPr>
      </w:pPr>
      <w:r>
        <w:rPr>
          <w:sz w:val="24"/>
          <w:szCs w:val="24"/>
        </w:rPr>
        <w:t xml:space="preserve">The </w:t>
      </w:r>
      <w:r w:rsidR="00741305">
        <w:rPr>
          <w:sz w:val="24"/>
          <w:szCs w:val="24"/>
        </w:rPr>
        <w:t>general aesthetic of the GUI was improved upon</w:t>
      </w:r>
      <w:r w:rsidR="00AF5E45">
        <w:rPr>
          <w:sz w:val="24"/>
          <w:szCs w:val="24"/>
        </w:rPr>
        <w:t xml:space="preserve">. </w:t>
      </w:r>
      <w:r w:rsidR="008D3D7E">
        <w:rPr>
          <w:sz w:val="24"/>
          <w:szCs w:val="24"/>
        </w:rPr>
        <w:t>Furthermore</w:t>
      </w:r>
      <w:r w:rsidR="656BD863" w:rsidRPr="5C40F065">
        <w:rPr>
          <w:sz w:val="24"/>
          <w:szCs w:val="24"/>
        </w:rPr>
        <w:t xml:space="preserve">, the top three words with the highest </w:t>
      </w:r>
      <w:r w:rsidR="656BD863" w:rsidRPr="3B0DA831">
        <w:rPr>
          <w:sz w:val="24"/>
          <w:szCs w:val="24"/>
        </w:rPr>
        <w:t xml:space="preserve">probability </w:t>
      </w:r>
      <w:r w:rsidR="008D3D7E">
        <w:rPr>
          <w:sz w:val="24"/>
          <w:szCs w:val="24"/>
        </w:rPr>
        <w:t>were</w:t>
      </w:r>
      <w:r w:rsidR="656BD863" w:rsidRPr="3B0DA831">
        <w:rPr>
          <w:sz w:val="24"/>
          <w:szCs w:val="24"/>
        </w:rPr>
        <w:t xml:space="preserve"> </w:t>
      </w:r>
      <w:r w:rsidR="656BD863" w:rsidRPr="374CB109">
        <w:rPr>
          <w:sz w:val="24"/>
          <w:szCs w:val="24"/>
        </w:rPr>
        <w:t>show</w:t>
      </w:r>
      <w:r w:rsidR="008D3D7E">
        <w:rPr>
          <w:sz w:val="24"/>
          <w:szCs w:val="24"/>
        </w:rPr>
        <w:t xml:space="preserve">n, instead of </w:t>
      </w:r>
      <w:r w:rsidR="00CB2E77">
        <w:rPr>
          <w:sz w:val="24"/>
          <w:szCs w:val="24"/>
        </w:rPr>
        <w:t>merely the word with highest probability.</w:t>
      </w:r>
    </w:p>
    <w:p w14:paraId="3449738A" w14:textId="77777777" w:rsidR="00CB2E77" w:rsidRDefault="00CB2E77" w:rsidP="00E91071">
      <w:pPr>
        <w:rPr>
          <w:b/>
          <w:bCs/>
          <w:sz w:val="24"/>
          <w:szCs w:val="24"/>
        </w:rPr>
      </w:pPr>
      <w:r>
        <w:rPr>
          <w:b/>
          <w:bCs/>
          <w:sz w:val="24"/>
          <w:szCs w:val="24"/>
        </w:rPr>
        <w:br w:type="page"/>
      </w:r>
    </w:p>
    <w:p w14:paraId="090363B6" w14:textId="77777777" w:rsidR="00E91071" w:rsidRPr="00E91071" w:rsidRDefault="00E91071" w:rsidP="00E91071">
      <w:pPr>
        <w:rPr>
          <w:b/>
          <w:bCs/>
          <w:sz w:val="24"/>
          <w:szCs w:val="24"/>
        </w:rPr>
      </w:pPr>
      <w:r w:rsidRPr="00E91071">
        <w:rPr>
          <w:b/>
          <w:bCs/>
          <w:sz w:val="24"/>
          <w:szCs w:val="24"/>
        </w:rPr>
        <w:t>Outcome:</w:t>
      </w:r>
    </w:p>
    <w:p w14:paraId="2C306923" w14:textId="5233332E" w:rsidR="0003752E" w:rsidRDefault="32FFC4EF" w:rsidP="00CB2E77">
      <w:pPr>
        <w:jc w:val="center"/>
      </w:pPr>
      <w:r>
        <w:rPr>
          <w:noProof/>
        </w:rPr>
        <w:drawing>
          <wp:inline distT="0" distB="0" distL="0" distR="0" wp14:anchorId="113F507E" wp14:editId="30366193">
            <wp:extent cx="5400000" cy="2568408"/>
            <wp:effectExtent l="19050" t="19050" r="10795"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rotWithShape="1">
                    <a:blip r:embed="rId23" cstate="print">
                      <a:extLst>
                        <a:ext uri="{28A0092B-C50C-407E-A947-70E740481C1C}">
                          <a14:useLocalDpi xmlns:a14="http://schemas.microsoft.com/office/drawing/2010/main" val="0"/>
                        </a:ext>
                      </a:extLst>
                    </a:blip>
                    <a:srcRect t="1015" b="14432"/>
                    <a:stretch/>
                  </pic:blipFill>
                  <pic:spPr bwMode="auto">
                    <a:xfrm>
                      <a:off x="0" y="0"/>
                      <a:ext cx="5400000" cy="25684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4FA5C4" w14:textId="01E43E1D" w:rsidR="0003752E" w:rsidRDefault="607B7196" w:rsidP="00CB2E77">
      <w:pPr>
        <w:jc w:val="center"/>
      </w:pPr>
      <w:r>
        <w:rPr>
          <w:noProof/>
        </w:rPr>
        <w:drawing>
          <wp:inline distT="0" distB="0" distL="0" distR="0" wp14:anchorId="2C2F9DA0" wp14:editId="7E36E839">
            <wp:extent cx="5400000" cy="2489522"/>
            <wp:effectExtent l="19050" t="19050" r="10795"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rotWithShape="1">
                    <a:blip r:embed="rId24" cstate="print">
                      <a:extLst>
                        <a:ext uri="{28A0092B-C50C-407E-A947-70E740481C1C}">
                          <a14:useLocalDpi xmlns:a14="http://schemas.microsoft.com/office/drawing/2010/main" val="0"/>
                        </a:ext>
                      </a:extLst>
                    </a:blip>
                    <a:srcRect t="1160" b="16884"/>
                    <a:stretch/>
                  </pic:blipFill>
                  <pic:spPr bwMode="auto">
                    <a:xfrm>
                      <a:off x="0" y="0"/>
                      <a:ext cx="5400000" cy="24895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1CFD91E" w14:textId="28F78A6C" w:rsidR="0003752E" w:rsidRDefault="7F973987" w:rsidP="00CB2E77">
      <w:pPr>
        <w:jc w:val="center"/>
      </w:pPr>
      <w:r>
        <w:rPr>
          <w:noProof/>
        </w:rPr>
        <w:drawing>
          <wp:inline distT="0" distB="0" distL="0" distR="0" wp14:anchorId="3B862BD3" wp14:editId="56A9140D">
            <wp:extent cx="5400000" cy="2520365"/>
            <wp:effectExtent l="19050" t="19050" r="1079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rotWithShape="1">
                    <a:blip r:embed="rId25" cstate="print">
                      <a:extLst>
                        <a:ext uri="{28A0092B-C50C-407E-A947-70E740481C1C}">
                          <a14:useLocalDpi xmlns:a14="http://schemas.microsoft.com/office/drawing/2010/main" val="0"/>
                        </a:ext>
                      </a:extLst>
                    </a:blip>
                    <a:srcRect t="1160" b="15869"/>
                    <a:stretch/>
                  </pic:blipFill>
                  <pic:spPr bwMode="auto">
                    <a:xfrm>
                      <a:off x="0" y="0"/>
                      <a:ext cx="5400000" cy="25203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ADC3CEA" w14:textId="764619FA" w:rsidR="00CB2E77" w:rsidRDefault="00CB2E77" w:rsidP="00CB2E77">
      <w:pPr>
        <w:jc w:val="center"/>
        <w:rPr>
          <w:sz w:val="24"/>
          <w:szCs w:val="24"/>
        </w:rPr>
      </w:pPr>
      <w:r w:rsidRPr="00DF1D25">
        <w:rPr>
          <w:u w:val="single"/>
        </w:rPr>
        <w:t xml:space="preserve">Fig. </w:t>
      </w:r>
      <w:r w:rsidR="0043088B">
        <w:rPr>
          <w:u w:val="single"/>
        </w:rPr>
        <w:t>9</w:t>
      </w:r>
      <w:r w:rsidRPr="00DF1D25">
        <w:rPr>
          <w:u w:val="single"/>
        </w:rPr>
        <w:t xml:space="preserve">: </w:t>
      </w:r>
      <w:r>
        <w:rPr>
          <w:u w:val="single"/>
        </w:rPr>
        <w:t>Screenshots from Third (Final) Iteration of the Application</w:t>
      </w:r>
    </w:p>
    <w:p w14:paraId="4351E0C1" w14:textId="16852504" w:rsidR="0003752E" w:rsidRPr="00CB2E77" w:rsidRDefault="0003752E" w:rsidP="00CB2E77">
      <w:pPr>
        <w:rPr>
          <w:sz w:val="24"/>
          <w:szCs w:val="24"/>
        </w:rPr>
      </w:pPr>
    </w:p>
    <w:p w14:paraId="789A42C8" w14:textId="77777777" w:rsidR="00CB2E77" w:rsidRPr="00CB2E77" w:rsidRDefault="00CB2E77" w:rsidP="00CB2E77">
      <w:pPr>
        <w:rPr>
          <w:sz w:val="24"/>
          <w:szCs w:val="24"/>
        </w:rPr>
      </w:pPr>
    </w:p>
    <w:p w14:paraId="29D111EF" w14:textId="15C4D1EC" w:rsidR="00CB2E77" w:rsidRPr="00CB2E77" w:rsidRDefault="00CB2E77" w:rsidP="00CB2E77">
      <w:pPr>
        <w:rPr>
          <w:b/>
          <w:bCs/>
          <w:sz w:val="24"/>
          <w:szCs w:val="24"/>
        </w:rPr>
      </w:pPr>
      <w:r w:rsidRPr="00CB2E77">
        <w:rPr>
          <w:b/>
          <w:bCs/>
          <w:sz w:val="24"/>
          <w:szCs w:val="24"/>
        </w:rPr>
        <w:t>Outcome:</w:t>
      </w:r>
    </w:p>
    <w:p w14:paraId="773BBD5E" w14:textId="7889A061" w:rsidR="00CB2E77" w:rsidRDefault="00CB2E77" w:rsidP="00CB2E77">
      <w:pPr>
        <w:rPr>
          <w:sz w:val="24"/>
          <w:szCs w:val="24"/>
        </w:rPr>
      </w:pPr>
      <w:r>
        <w:rPr>
          <w:sz w:val="24"/>
          <w:szCs w:val="24"/>
        </w:rPr>
        <w:t>The application worked as intended, recording input via the webcam, and outputting the three top predictions.</w:t>
      </w:r>
      <w:r w:rsidR="0050719D">
        <w:rPr>
          <w:sz w:val="24"/>
          <w:szCs w:val="24"/>
        </w:rPr>
        <w:t xml:space="preserve"> We decided that this iteration was suitable for our needs</w:t>
      </w:r>
      <w:r w:rsidR="00FC2383">
        <w:rPr>
          <w:sz w:val="24"/>
          <w:szCs w:val="24"/>
        </w:rPr>
        <w:t xml:space="preserve">. The </w:t>
      </w:r>
      <w:r w:rsidR="00917249">
        <w:rPr>
          <w:sz w:val="24"/>
          <w:szCs w:val="24"/>
        </w:rPr>
        <w:t xml:space="preserve">code for the application can be found at the following link: </w:t>
      </w:r>
      <w:hyperlink r:id="rId26" w:history="1">
        <w:r w:rsidR="00917249" w:rsidRPr="005A080E">
          <w:rPr>
            <w:rStyle w:val="Hyperlink"/>
            <w:sz w:val="24"/>
            <w:szCs w:val="24"/>
          </w:rPr>
          <w:t>https://github.com/phuocchubeo123/Dep_Project</w:t>
        </w:r>
      </w:hyperlink>
    </w:p>
    <w:p w14:paraId="43A4911E" w14:textId="77777777" w:rsidR="00917249" w:rsidRDefault="00917249" w:rsidP="00CB2E77">
      <w:pPr>
        <w:rPr>
          <w:sz w:val="24"/>
          <w:szCs w:val="24"/>
        </w:rPr>
      </w:pPr>
    </w:p>
    <w:p w14:paraId="34401911" w14:textId="65522F1A" w:rsidR="00FC2383" w:rsidRPr="00CB2E77" w:rsidRDefault="00FC2383" w:rsidP="00CB2E77">
      <w:pPr>
        <w:rPr>
          <w:sz w:val="24"/>
          <w:szCs w:val="24"/>
        </w:rPr>
      </w:pPr>
    </w:p>
    <w:p w14:paraId="0CE9DA2E" w14:textId="41ABFDB2" w:rsidR="0003752E" w:rsidRPr="00CB2E77" w:rsidRDefault="0003752E" w:rsidP="00CB2E77">
      <w:pPr>
        <w:rPr>
          <w:sz w:val="24"/>
          <w:szCs w:val="24"/>
        </w:rPr>
      </w:pPr>
    </w:p>
    <w:p w14:paraId="4F478AF3" w14:textId="77777777" w:rsidR="0003752E" w:rsidRDefault="0003752E" w:rsidP="0003752E">
      <w:pPr>
        <w:sectPr w:rsidR="0003752E" w:rsidSect="00E50060">
          <w:pgSz w:w="11906" w:h="16838"/>
          <w:pgMar w:top="851" w:right="851" w:bottom="851" w:left="851" w:header="708" w:footer="708" w:gutter="0"/>
          <w:cols w:space="708"/>
          <w:docGrid w:linePitch="360"/>
        </w:sectPr>
      </w:pPr>
    </w:p>
    <w:p w14:paraId="22082593" w14:textId="15A089D4" w:rsidR="00AE2FD9" w:rsidRDefault="0003752E" w:rsidP="00F26CA9">
      <w:pPr>
        <w:pStyle w:val="EE8101-Heading1"/>
      </w:pPr>
      <w:bookmarkStart w:id="24" w:name="_Toc71387191"/>
      <w:bookmarkStart w:id="25" w:name="_Toc71495208"/>
      <w:r>
        <w:t>4. Project Takeaways &amp; Reflections</w:t>
      </w:r>
      <w:bookmarkEnd w:id="24"/>
      <w:bookmarkEnd w:id="25"/>
    </w:p>
    <w:p w14:paraId="42C7B57B" w14:textId="2B214E54" w:rsidR="00AE2FD9" w:rsidRDefault="00AE2FD9" w:rsidP="00AE2FD9">
      <w:pPr>
        <w:pStyle w:val="EE8101-Heading2"/>
      </w:pPr>
      <w:bookmarkStart w:id="26" w:name="_Toc71387192"/>
      <w:bookmarkStart w:id="27" w:name="_Toc71495209"/>
      <w:r>
        <w:t>4.1. Chan Joshua Juan Yin</w:t>
      </w:r>
      <w:bookmarkEnd w:id="26"/>
      <w:bookmarkEnd w:id="27"/>
    </w:p>
    <w:p w14:paraId="7A31AC47" w14:textId="4A783F4D" w:rsidR="00AE2FD9" w:rsidRPr="003D1EE0" w:rsidRDefault="00244689" w:rsidP="00AE2FD9">
      <w:pPr>
        <w:rPr>
          <w:sz w:val="24"/>
          <w:szCs w:val="24"/>
        </w:rPr>
      </w:pPr>
      <w:r>
        <w:rPr>
          <w:sz w:val="24"/>
          <w:szCs w:val="24"/>
        </w:rPr>
        <w:t xml:space="preserve">For me, the greatest reward from this project is the experience of </w:t>
      </w:r>
      <w:r w:rsidR="0076468C">
        <w:rPr>
          <w:sz w:val="24"/>
          <w:szCs w:val="24"/>
        </w:rPr>
        <w:t>developing a product</w:t>
      </w:r>
      <w:r w:rsidR="001F45F7">
        <w:rPr>
          <w:sz w:val="24"/>
          <w:szCs w:val="24"/>
        </w:rPr>
        <w:t xml:space="preserve">: from the earlier stages of data collection and </w:t>
      </w:r>
      <w:r w:rsidR="00806C2C">
        <w:rPr>
          <w:sz w:val="24"/>
          <w:szCs w:val="24"/>
        </w:rPr>
        <w:t>pre</w:t>
      </w:r>
      <w:r w:rsidR="001365C4">
        <w:rPr>
          <w:sz w:val="24"/>
          <w:szCs w:val="24"/>
        </w:rPr>
        <w:t>-</w:t>
      </w:r>
      <w:r w:rsidR="001F45F7">
        <w:rPr>
          <w:sz w:val="24"/>
          <w:szCs w:val="24"/>
        </w:rPr>
        <w:t>processing</w:t>
      </w:r>
      <w:r w:rsidR="003B404A">
        <w:rPr>
          <w:sz w:val="24"/>
          <w:szCs w:val="24"/>
        </w:rPr>
        <w:t xml:space="preserve"> to the </w:t>
      </w:r>
      <w:r w:rsidR="001111CF">
        <w:rPr>
          <w:sz w:val="24"/>
          <w:szCs w:val="24"/>
        </w:rPr>
        <w:t xml:space="preserve">later </w:t>
      </w:r>
      <w:r w:rsidR="003B404A">
        <w:rPr>
          <w:sz w:val="24"/>
          <w:szCs w:val="24"/>
        </w:rPr>
        <w:t xml:space="preserve">stages of RNN training model at the backend </w:t>
      </w:r>
      <w:r w:rsidR="00CE3756">
        <w:rPr>
          <w:sz w:val="24"/>
          <w:szCs w:val="24"/>
        </w:rPr>
        <w:t xml:space="preserve">and desktop application </w:t>
      </w:r>
      <w:r w:rsidR="000F760C">
        <w:rPr>
          <w:sz w:val="24"/>
          <w:szCs w:val="24"/>
        </w:rPr>
        <w:t xml:space="preserve">development </w:t>
      </w:r>
      <w:r w:rsidR="00CE3756">
        <w:rPr>
          <w:sz w:val="24"/>
          <w:szCs w:val="24"/>
        </w:rPr>
        <w:t>at the frontend</w:t>
      </w:r>
      <w:r w:rsidR="007F01B3">
        <w:rPr>
          <w:sz w:val="24"/>
          <w:szCs w:val="24"/>
        </w:rPr>
        <w:t xml:space="preserve">. </w:t>
      </w:r>
      <w:r w:rsidR="00796EFF">
        <w:rPr>
          <w:sz w:val="24"/>
          <w:szCs w:val="24"/>
        </w:rPr>
        <w:t xml:space="preserve">This </w:t>
      </w:r>
      <w:r w:rsidR="00235C6C">
        <w:rPr>
          <w:sz w:val="24"/>
          <w:szCs w:val="24"/>
        </w:rPr>
        <w:t>experience will be applicable to other software-related projects in the future.</w:t>
      </w:r>
    </w:p>
    <w:p w14:paraId="62D26F98" w14:textId="7092CC5D" w:rsidR="00AE2FD9" w:rsidRPr="003D1EE0" w:rsidRDefault="00BD4D2A" w:rsidP="00AE2FD9">
      <w:pPr>
        <w:rPr>
          <w:sz w:val="24"/>
          <w:szCs w:val="24"/>
        </w:rPr>
      </w:pPr>
      <w:r>
        <w:rPr>
          <w:sz w:val="24"/>
          <w:szCs w:val="24"/>
        </w:rPr>
        <w:t>I also gained exposure</w:t>
      </w:r>
      <w:r w:rsidR="00063D58">
        <w:rPr>
          <w:sz w:val="24"/>
          <w:szCs w:val="24"/>
        </w:rPr>
        <w:t>s</w:t>
      </w:r>
      <w:r>
        <w:rPr>
          <w:sz w:val="24"/>
          <w:szCs w:val="24"/>
        </w:rPr>
        <w:t xml:space="preserve"> </w:t>
      </w:r>
      <w:r w:rsidR="00286A8E">
        <w:rPr>
          <w:sz w:val="24"/>
          <w:szCs w:val="24"/>
        </w:rPr>
        <w:t xml:space="preserve">to the coding techniques </w:t>
      </w:r>
      <w:r w:rsidR="009D3296">
        <w:rPr>
          <w:sz w:val="24"/>
          <w:szCs w:val="24"/>
        </w:rPr>
        <w:t xml:space="preserve">and </w:t>
      </w:r>
      <w:r w:rsidR="009908E1">
        <w:rPr>
          <w:sz w:val="24"/>
          <w:szCs w:val="24"/>
        </w:rPr>
        <w:t xml:space="preserve">model implementation </w:t>
      </w:r>
      <w:r w:rsidR="009974B5">
        <w:rPr>
          <w:sz w:val="24"/>
          <w:szCs w:val="24"/>
        </w:rPr>
        <w:t>from my peers</w:t>
      </w:r>
      <w:r w:rsidR="008F4290">
        <w:rPr>
          <w:sz w:val="24"/>
          <w:szCs w:val="24"/>
        </w:rPr>
        <w:t xml:space="preserve">. </w:t>
      </w:r>
      <w:r w:rsidR="009517A7">
        <w:rPr>
          <w:sz w:val="24"/>
          <w:szCs w:val="24"/>
        </w:rPr>
        <w:t xml:space="preserve">Data quality and </w:t>
      </w:r>
      <w:r w:rsidR="0035287E">
        <w:rPr>
          <w:sz w:val="24"/>
          <w:szCs w:val="24"/>
        </w:rPr>
        <w:t>quantity</w:t>
      </w:r>
      <w:r w:rsidR="00107ECE">
        <w:rPr>
          <w:sz w:val="24"/>
          <w:szCs w:val="24"/>
        </w:rPr>
        <w:t xml:space="preserve"> </w:t>
      </w:r>
      <w:r w:rsidR="007465C0">
        <w:rPr>
          <w:sz w:val="24"/>
          <w:szCs w:val="24"/>
        </w:rPr>
        <w:t>determines the</w:t>
      </w:r>
      <w:r w:rsidR="00107ECE">
        <w:rPr>
          <w:sz w:val="24"/>
          <w:szCs w:val="24"/>
        </w:rPr>
        <w:t xml:space="preserve"> accuracy of our training model</w:t>
      </w:r>
      <w:r w:rsidR="00AF2760">
        <w:rPr>
          <w:sz w:val="24"/>
          <w:szCs w:val="24"/>
        </w:rPr>
        <w:t>: this phenomenon is observable throughout our project, and I am glad that I could contribute to part</w:t>
      </w:r>
      <w:r w:rsidR="00D0363D">
        <w:rPr>
          <w:sz w:val="24"/>
          <w:szCs w:val="24"/>
        </w:rPr>
        <w:t>s</w:t>
      </w:r>
      <w:r w:rsidR="00AF2760">
        <w:rPr>
          <w:sz w:val="24"/>
          <w:szCs w:val="24"/>
        </w:rPr>
        <w:t xml:space="preserve"> of </w:t>
      </w:r>
      <w:r w:rsidR="007C0503">
        <w:rPr>
          <w:sz w:val="24"/>
          <w:szCs w:val="24"/>
        </w:rPr>
        <w:t xml:space="preserve">the stages of </w:t>
      </w:r>
      <w:r w:rsidR="00AF2760">
        <w:rPr>
          <w:sz w:val="24"/>
          <w:szCs w:val="24"/>
        </w:rPr>
        <w:t>data processing.</w:t>
      </w:r>
      <w:r w:rsidR="00DD4785">
        <w:rPr>
          <w:sz w:val="24"/>
          <w:szCs w:val="24"/>
        </w:rPr>
        <w:t xml:space="preserve"> </w:t>
      </w:r>
      <w:r w:rsidR="005837B6">
        <w:rPr>
          <w:sz w:val="24"/>
          <w:szCs w:val="24"/>
        </w:rPr>
        <w:t xml:space="preserve">This project also prompted me </w:t>
      </w:r>
      <w:r w:rsidR="00B1162A">
        <w:rPr>
          <w:sz w:val="24"/>
          <w:szCs w:val="24"/>
        </w:rPr>
        <w:t xml:space="preserve">to conduct research on several variations of RNN models and </w:t>
      </w:r>
      <w:r w:rsidR="006B0A67">
        <w:rPr>
          <w:sz w:val="24"/>
          <w:szCs w:val="24"/>
        </w:rPr>
        <w:t>their associated theories</w:t>
      </w:r>
      <w:r w:rsidR="00337102">
        <w:rPr>
          <w:sz w:val="24"/>
          <w:szCs w:val="24"/>
        </w:rPr>
        <w:t>. I</w:t>
      </w:r>
      <w:r w:rsidR="00590CF3">
        <w:rPr>
          <w:sz w:val="24"/>
          <w:szCs w:val="24"/>
        </w:rPr>
        <w:t xml:space="preserve">t also gave me the opportunity to observe how </w:t>
      </w:r>
      <w:r w:rsidR="00606987">
        <w:rPr>
          <w:sz w:val="24"/>
          <w:szCs w:val="24"/>
        </w:rPr>
        <w:t xml:space="preserve">hyperparameter adjustments are conducted in actual model implementation. </w:t>
      </w:r>
      <w:r w:rsidR="000F53D1">
        <w:rPr>
          <w:sz w:val="24"/>
          <w:szCs w:val="24"/>
        </w:rPr>
        <w:t xml:space="preserve">I </w:t>
      </w:r>
      <w:r w:rsidR="00103FFE">
        <w:rPr>
          <w:sz w:val="24"/>
          <w:szCs w:val="24"/>
        </w:rPr>
        <w:t xml:space="preserve">also observed how </w:t>
      </w:r>
      <w:r w:rsidR="007465C0">
        <w:rPr>
          <w:sz w:val="24"/>
          <w:szCs w:val="24"/>
        </w:rPr>
        <w:t xml:space="preserve">improvements in user interfaces can make </w:t>
      </w:r>
      <w:r w:rsidR="008A74BB">
        <w:rPr>
          <w:sz w:val="24"/>
          <w:szCs w:val="24"/>
        </w:rPr>
        <w:t>decisive impact to the user experience overall</w:t>
      </w:r>
      <w:r w:rsidR="0084274E">
        <w:rPr>
          <w:sz w:val="24"/>
          <w:szCs w:val="24"/>
        </w:rPr>
        <w:t>:</w:t>
      </w:r>
      <w:r w:rsidR="008A74BB">
        <w:rPr>
          <w:sz w:val="24"/>
          <w:szCs w:val="24"/>
        </w:rPr>
        <w:t xml:space="preserve"> in this project, it is the </w:t>
      </w:r>
      <w:r w:rsidR="001A42A8">
        <w:rPr>
          <w:sz w:val="24"/>
          <w:szCs w:val="24"/>
        </w:rPr>
        <w:t xml:space="preserve">impact to the audience of our </w:t>
      </w:r>
      <w:r w:rsidR="00811E38">
        <w:rPr>
          <w:sz w:val="24"/>
          <w:szCs w:val="24"/>
        </w:rPr>
        <w:t xml:space="preserve">final group </w:t>
      </w:r>
      <w:r w:rsidR="001A42A8">
        <w:rPr>
          <w:sz w:val="24"/>
          <w:szCs w:val="24"/>
        </w:rPr>
        <w:t>presentation.</w:t>
      </w:r>
    </w:p>
    <w:p w14:paraId="067FC4B3" w14:textId="12213856" w:rsidR="00AE2FD9" w:rsidRDefault="003C020D" w:rsidP="00AE2FD9">
      <w:pPr>
        <w:rPr>
          <w:sz w:val="24"/>
          <w:szCs w:val="24"/>
        </w:rPr>
      </w:pPr>
      <w:r>
        <w:rPr>
          <w:sz w:val="24"/>
          <w:szCs w:val="24"/>
        </w:rPr>
        <w:t>I am glad to have</w:t>
      </w:r>
      <w:r w:rsidR="000642A8">
        <w:rPr>
          <w:sz w:val="24"/>
          <w:szCs w:val="24"/>
        </w:rPr>
        <w:t xml:space="preserve"> partnered with Yen on a lot of aspects in this project, especially on the </w:t>
      </w:r>
      <w:r w:rsidR="00666B41">
        <w:rPr>
          <w:sz w:val="24"/>
          <w:szCs w:val="24"/>
        </w:rPr>
        <w:t xml:space="preserve">initial research and </w:t>
      </w:r>
      <w:r w:rsidR="006E79B4">
        <w:rPr>
          <w:sz w:val="24"/>
          <w:szCs w:val="24"/>
        </w:rPr>
        <w:t>coding work</w:t>
      </w:r>
      <w:r w:rsidR="000642A8">
        <w:rPr>
          <w:sz w:val="24"/>
          <w:szCs w:val="24"/>
        </w:rPr>
        <w:t xml:space="preserve">. </w:t>
      </w:r>
      <w:r w:rsidR="009F2599">
        <w:rPr>
          <w:sz w:val="24"/>
          <w:szCs w:val="24"/>
        </w:rPr>
        <w:t>Also</w:t>
      </w:r>
      <w:r w:rsidR="00606D6E">
        <w:rPr>
          <w:sz w:val="24"/>
          <w:szCs w:val="24"/>
        </w:rPr>
        <w:t>,</w:t>
      </w:r>
      <w:r w:rsidR="000642A8">
        <w:rPr>
          <w:sz w:val="24"/>
          <w:szCs w:val="24"/>
        </w:rPr>
        <w:t xml:space="preserve"> gratitude to </w:t>
      </w:r>
      <w:r w:rsidR="00147A52">
        <w:rPr>
          <w:sz w:val="24"/>
          <w:szCs w:val="24"/>
        </w:rPr>
        <w:t>Phuoc, Yu Jing and Brandon for their contribution to the dirty work of codin</w:t>
      </w:r>
      <w:r w:rsidR="00C41D1A">
        <w:rPr>
          <w:sz w:val="24"/>
          <w:szCs w:val="24"/>
        </w:rPr>
        <w:t>g (I learnt a lot just by reading through your code)</w:t>
      </w:r>
      <w:r w:rsidR="00E44F2C">
        <w:rPr>
          <w:sz w:val="24"/>
          <w:szCs w:val="24"/>
        </w:rPr>
        <w:t>, and Xinhui for her explanation on model selection.</w:t>
      </w:r>
    </w:p>
    <w:p w14:paraId="4466B1C9" w14:textId="53038E55" w:rsidR="0027585E" w:rsidRPr="003D1EE0" w:rsidRDefault="0027585E" w:rsidP="00AE2FD9">
      <w:pPr>
        <w:rPr>
          <w:sz w:val="24"/>
          <w:szCs w:val="24"/>
        </w:rPr>
      </w:pPr>
      <w:r>
        <w:rPr>
          <w:sz w:val="24"/>
          <w:szCs w:val="24"/>
        </w:rPr>
        <w:t>Overall</w:t>
      </w:r>
      <w:r w:rsidR="001365C4">
        <w:rPr>
          <w:sz w:val="24"/>
          <w:szCs w:val="24"/>
        </w:rPr>
        <w:t>,</w:t>
      </w:r>
      <w:r>
        <w:rPr>
          <w:sz w:val="24"/>
          <w:szCs w:val="24"/>
        </w:rPr>
        <w:t xml:space="preserve"> I am very satisfied with our team dynamics</w:t>
      </w:r>
      <w:r w:rsidR="001365C4">
        <w:rPr>
          <w:sz w:val="24"/>
          <w:szCs w:val="24"/>
        </w:rPr>
        <w:t>,</w:t>
      </w:r>
      <w:r w:rsidR="00875B99">
        <w:rPr>
          <w:sz w:val="24"/>
          <w:szCs w:val="24"/>
        </w:rPr>
        <w:t xml:space="preserve"> which gave equal </w:t>
      </w:r>
      <w:r w:rsidR="00537950">
        <w:rPr>
          <w:sz w:val="24"/>
          <w:szCs w:val="24"/>
        </w:rPr>
        <w:t xml:space="preserve">and adequate </w:t>
      </w:r>
      <w:r w:rsidR="00875B99">
        <w:rPr>
          <w:sz w:val="24"/>
          <w:szCs w:val="24"/>
        </w:rPr>
        <w:t xml:space="preserve">opportunities </w:t>
      </w:r>
      <w:r w:rsidR="00A42164">
        <w:rPr>
          <w:sz w:val="24"/>
          <w:szCs w:val="24"/>
        </w:rPr>
        <w:t>for</w:t>
      </w:r>
      <w:r w:rsidR="00875B99">
        <w:rPr>
          <w:sz w:val="24"/>
          <w:szCs w:val="24"/>
        </w:rPr>
        <w:t xml:space="preserve"> every</w:t>
      </w:r>
      <w:r w:rsidR="00A42164">
        <w:rPr>
          <w:sz w:val="24"/>
          <w:szCs w:val="24"/>
        </w:rPr>
        <w:t xml:space="preserve"> </w:t>
      </w:r>
      <w:r w:rsidR="00875B99">
        <w:rPr>
          <w:sz w:val="24"/>
          <w:szCs w:val="24"/>
        </w:rPr>
        <w:t>one of us to demonstrate our areas of strength.</w:t>
      </w:r>
    </w:p>
    <w:p w14:paraId="157318B6" w14:textId="77777777" w:rsidR="00AC12AD" w:rsidRPr="003D1EE0" w:rsidRDefault="00AC12AD" w:rsidP="00AC12AD">
      <w:pPr>
        <w:rPr>
          <w:sz w:val="24"/>
          <w:szCs w:val="24"/>
        </w:rPr>
      </w:pPr>
    </w:p>
    <w:p w14:paraId="028A015C" w14:textId="5D0281C4" w:rsidR="00AE2FD9" w:rsidRDefault="00AE2FD9" w:rsidP="00AE2FD9">
      <w:pPr>
        <w:pStyle w:val="EE8101-Heading2"/>
      </w:pPr>
      <w:bookmarkStart w:id="28" w:name="_Toc71387193"/>
      <w:bookmarkStart w:id="29" w:name="_Toc71495210"/>
      <w:r>
        <w:t>4.2. Brandon Lin Zhan Hong</w:t>
      </w:r>
      <w:bookmarkEnd w:id="28"/>
      <w:bookmarkEnd w:id="29"/>
    </w:p>
    <w:p w14:paraId="0F98453E" w14:textId="274A6792" w:rsidR="00AE2FD9" w:rsidRPr="003D1EE0" w:rsidRDefault="00AC12AD" w:rsidP="00AE2FD9">
      <w:pPr>
        <w:rPr>
          <w:sz w:val="24"/>
          <w:szCs w:val="24"/>
        </w:rPr>
      </w:pPr>
      <w:r w:rsidRPr="00AC12AD">
        <w:rPr>
          <w:sz w:val="24"/>
          <w:szCs w:val="24"/>
        </w:rPr>
        <w:t>Over the duration of this Course, I have gained a great many things. Firstly, I actively participated in and contributed to a meaningful project with tangible benefits to the Deaf Community; should a greater amount of data and resources be available in the future, interested parties would be able to build upon our work and create a high-value product to improve the ease of communication between members of Deaf Communities and the hearing. Secondly, I learnt much about Machine Learning as a whole</w:t>
      </w:r>
      <w:r>
        <w:rPr>
          <w:sz w:val="24"/>
          <w:szCs w:val="24"/>
        </w:rPr>
        <w:t>; w</w:t>
      </w:r>
      <w:r w:rsidRPr="00AC12AD">
        <w:rPr>
          <w:sz w:val="24"/>
          <w:szCs w:val="24"/>
        </w:rPr>
        <w:t>ith the skills I have picked up during this Course, I am now better prepared to work on Machine Learning &amp; Artificial Intelligence projects back in the armed services. I also gained an appreciation for the amount of hard work and effort that is required to achieve a good end result, and that Machine Learning is not a one-size-fits-all panacea which can solve all our problems; we need to continually innovate and improve upon our past achievements in order to maximise its benefits. And finally, last but not least, I made good friends who will continue to be my peers as we expand our understanding in the field. To end off, I would like to sincerely thank the Profs and Project Mentors who have helped us to achieve our goals.</w:t>
      </w:r>
    </w:p>
    <w:p w14:paraId="06A03E80" w14:textId="77777777" w:rsidR="00AE2FD9" w:rsidRDefault="00AE2FD9" w:rsidP="00AE2FD9">
      <w:r>
        <w:br w:type="page"/>
      </w:r>
    </w:p>
    <w:p w14:paraId="4C1689EB" w14:textId="1C1E8901" w:rsidR="00AE2FD9" w:rsidRDefault="00AE2FD9" w:rsidP="00F65E29">
      <w:pPr>
        <w:pStyle w:val="EE8101-Heading2"/>
      </w:pPr>
      <w:bookmarkStart w:id="30" w:name="_Toc71387194"/>
      <w:bookmarkStart w:id="31" w:name="_Toc71495211"/>
      <w:r>
        <w:t>4.3. Duong Ngoc Yen</w:t>
      </w:r>
      <w:bookmarkEnd w:id="30"/>
      <w:bookmarkEnd w:id="31"/>
    </w:p>
    <w:p w14:paraId="547353E7" w14:textId="77777777" w:rsidR="00710C1C" w:rsidRDefault="00B414A5" w:rsidP="00B2244E">
      <w:pPr>
        <w:rPr>
          <w:sz w:val="24"/>
          <w:szCs w:val="24"/>
        </w:rPr>
      </w:pPr>
      <w:r w:rsidRPr="00484CBA">
        <w:rPr>
          <w:sz w:val="24"/>
          <w:szCs w:val="24"/>
        </w:rPr>
        <w:t xml:space="preserve">Learning new Deep Learning knowledge: </w:t>
      </w:r>
      <w:r w:rsidR="00071364">
        <w:rPr>
          <w:sz w:val="24"/>
          <w:szCs w:val="24"/>
        </w:rPr>
        <w:t xml:space="preserve">Besides learning </w:t>
      </w:r>
      <w:r w:rsidR="00B5775B">
        <w:rPr>
          <w:sz w:val="24"/>
          <w:szCs w:val="24"/>
        </w:rPr>
        <w:t>required</w:t>
      </w:r>
      <w:r w:rsidR="00071364">
        <w:rPr>
          <w:sz w:val="24"/>
          <w:szCs w:val="24"/>
        </w:rPr>
        <w:t xml:space="preserve"> knowledge </w:t>
      </w:r>
      <w:r w:rsidR="00325F58">
        <w:rPr>
          <w:sz w:val="24"/>
          <w:szCs w:val="24"/>
        </w:rPr>
        <w:t xml:space="preserve">on the internet, </w:t>
      </w:r>
      <w:r w:rsidRPr="00484CBA">
        <w:rPr>
          <w:sz w:val="24"/>
          <w:szCs w:val="24"/>
        </w:rPr>
        <w:t xml:space="preserve">I have </w:t>
      </w:r>
      <w:r w:rsidR="0000323B">
        <w:rPr>
          <w:sz w:val="24"/>
          <w:szCs w:val="24"/>
        </w:rPr>
        <w:t xml:space="preserve">also </w:t>
      </w:r>
      <w:r w:rsidRPr="00484CBA">
        <w:rPr>
          <w:sz w:val="24"/>
          <w:szCs w:val="24"/>
        </w:rPr>
        <w:t xml:space="preserve">learned so much new knowledge from Phuoc, Yujing and Xinhui’s code, the way they code, the way they tune parameters and the way they evaluate the code (drawing the graph, consider the top accuracy, etc). </w:t>
      </w:r>
      <w:r w:rsidR="0007134C" w:rsidRPr="00484CBA">
        <w:rPr>
          <w:sz w:val="24"/>
          <w:szCs w:val="24"/>
        </w:rPr>
        <w:t xml:space="preserve">For me, that is so professional. </w:t>
      </w:r>
      <w:r w:rsidRPr="00484CBA">
        <w:rPr>
          <w:sz w:val="24"/>
          <w:szCs w:val="24"/>
        </w:rPr>
        <w:t xml:space="preserve">I also </w:t>
      </w:r>
      <w:r w:rsidR="0007134C" w:rsidRPr="00484CBA">
        <w:rPr>
          <w:sz w:val="24"/>
          <w:szCs w:val="24"/>
        </w:rPr>
        <w:t>gained</w:t>
      </w:r>
      <w:r w:rsidRPr="00484CBA">
        <w:rPr>
          <w:sz w:val="24"/>
          <w:szCs w:val="24"/>
        </w:rPr>
        <w:t xml:space="preserve"> some intuition on training the data. I found that the dataset plays an important role on the accuracy of the model. Most of the modification on the dataset </w:t>
      </w:r>
      <w:r w:rsidR="00484CBA" w:rsidRPr="00484CBA">
        <w:rPr>
          <w:sz w:val="24"/>
          <w:szCs w:val="24"/>
        </w:rPr>
        <w:t>in</w:t>
      </w:r>
      <w:r w:rsidRPr="00484CBA">
        <w:rPr>
          <w:sz w:val="24"/>
          <w:szCs w:val="24"/>
        </w:rPr>
        <w:t xml:space="preserve"> our project improve the performance of the model the most. I also gained some knowledge in data preparation, how to make the data more structural for the model to learn. </w:t>
      </w:r>
    </w:p>
    <w:p w14:paraId="139039F2" w14:textId="65785575" w:rsidR="00B2244E" w:rsidRDefault="00B2244E" w:rsidP="00B2244E">
      <w:pPr>
        <w:rPr>
          <w:sz w:val="24"/>
          <w:szCs w:val="24"/>
        </w:rPr>
      </w:pPr>
      <w:r w:rsidRPr="00484CBA">
        <w:rPr>
          <w:sz w:val="24"/>
          <w:szCs w:val="24"/>
        </w:rPr>
        <w:t xml:space="preserve">The ability to read research paper: Joshua was the person with this style, and he told me to read research papers to improve knowledge. After this project, I have a new skills of reading research papers and can find the targeted information that I need. </w:t>
      </w:r>
    </w:p>
    <w:p w14:paraId="6CF3618D" w14:textId="7BF78365" w:rsidR="00120B95" w:rsidRPr="00484CBA" w:rsidRDefault="006C5A8C" w:rsidP="00B2244E">
      <w:pPr>
        <w:rPr>
          <w:sz w:val="24"/>
          <w:szCs w:val="24"/>
        </w:rPr>
      </w:pPr>
      <w:r>
        <w:rPr>
          <w:sz w:val="24"/>
          <w:szCs w:val="24"/>
        </w:rPr>
        <w:t xml:space="preserve">This project also gave me an opportunity to meet </w:t>
      </w:r>
      <w:r w:rsidR="004E3553">
        <w:rPr>
          <w:sz w:val="24"/>
          <w:szCs w:val="24"/>
        </w:rPr>
        <w:t xml:space="preserve">new friends that I </w:t>
      </w:r>
      <w:r w:rsidR="00122F0E">
        <w:rPr>
          <w:sz w:val="24"/>
          <w:szCs w:val="24"/>
        </w:rPr>
        <w:t xml:space="preserve">can share and help each other in and after the project. </w:t>
      </w:r>
    </w:p>
    <w:p w14:paraId="3170E6B6" w14:textId="77777777" w:rsidR="00AC12AD" w:rsidRPr="00484CBA" w:rsidRDefault="00AC12AD" w:rsidP="00AC12AD">
      <w:pPr>
        <w:rPr>
          <w:sz w:val="24"/>
          <w:szCs w:val="24"/>
        </w:rPr>
      </w:pPr>
    </w:p>
    <w:p w14:paraId="023CDF02" w14:textId="65A5256A" w:rsidR="00AE2FD9" w:rsidRDefault="00AE2FD9" w:rsidP="00AE2FD9">
      <w:pPr>
        <w:pStyle w:val="EE8101-Heading2"/>
      </w:pPr>
      <w:bookmarkStart w:id="32" w:name="_Toc71387195"/>
      <w:bookmarkStart w:id="33" w:name="_Toc71495212"/>
      <w:r>
        <w:t>4.4. Pham Van Long Phuoc</w:t>
      </w:r>
      <w:bookmarkEnd w:id="32"/>
      <w:bookmarkEnd w:id="33"/>
    </w:p>
    <w:p w14:paraId="442A4C40" w14:textId="402A1D72" w:rsidR="00AE2FD9" w:rsidRDefault="7C77D3A9" w:rsidP="00A06A5F">
      <w:pPr>
        <w:rPr>
          <w:sz w:val="24"/>
          <w:szCs w:val="24"/>
        </w:rPr>
      </w:pPr>
      <w:r w:rsidRPr="56E063AA">
        <w:rPr>
          <w:sz w:val="24"/>
          <w:szCs w:val="24"/>
        </w:rPr>
        <w:t xml:space="preserve">Through this course, I </w:t>
      </w:r>
      <w:r w:rsidR="00AC12AD">
        <w:rPr>
          <w:sz w:val="24"/>
          <w:szCs w:val="24"/>
          <w:lang w:val="en-US"/>
        </w:rPr>
        <w:t>made</w:t>
      </w:r>
      <w:r w:rsidRPr="56E063AA">
        <w:rPr>
          <w:sz w:val="24"/>
          <w:szCs w:val="24"/>
        </w:rPr>
        <w:t xml:space="preserve"> a </w:t>
      </w:r>
      <w:r w:rsidR="00AC12AD">
        <w:rPr>
          <w:sz w:val="24"/>
          <w:szCs w:val="24"/>
          <w:lang w:val="en-US"/>
        </w:rPr>
        <w:t xml:space="preserve">new </w:t>
      </w:r>
      <w:r w:rsidRPr="56E063AA">
        <w:rPr>
          <w:sz w:val="24"/>
          <w:szCs w:val="24"/>
        </w:rPr>
        <w:t xml:space="preserve">team of friends, and all of them are extremely good at their job and fun to </w:t>
      </w:r>
      <w:r w:rsidR="00AC12AD">
        <w:rPr>
          <w:sz w:val="24"/>
          <w:szCs w:val="24"/>
          <w:lang w:val="en-US"/>
        </w:rPr>
        <w:t>interact</w:t>
      </w:r>
      <w:r w:rsidRPr="56E063AA">
        <w:rPr>
          <w:sz w:val="24"/>
          <w:szCs w:val="24"/>
        </w:rPr>
        <w:t xml:space="preserve"> with. My teammates are nice and responsible</w:t>
      </w:r>
      <w:r w:rsidR="00AC12AD">
        <w:rPr>
          <w:sz w:val="24"/>
          <w:szCs w:val="24"/>
          <w:lang w:val="en-US"/>
        </w:rPr>
        <w:t>;</w:t>
      </w:r>
      <w:r w:rsidRPr="56E063AA">
        <w:rPr>
          <w:sz w:val="24"/>
          <w:szCs w:val="24"/>
        </w:rPr>
        <w:t xml:space="preserve"> they helped me</w:t>
      </w:r>
      <w:r w:rsidR="00AC12AD">
        <w:rPr>
          <w:sz w:val="24"/>
          <w:szCs w:val="24"/>
          <w:lang w:val="en-US"/>
        </w:rPr>
        <w:t xml:space="preserve"> grow</w:t>
      </w:r>
      <w:r w:rsidRPr="56E063AA">
        <w:rPr>
          <w:sz w:val="24"/>
          <w:szCs w:val="24"/>
        </w:rPr>
        <w:t xml:space="preserve">, and I learned </w:t>
      </w:r>
      <w:r w:rsidRPr="05B931C1">
        <w:rPr>
          <w:sz w:val="24"/>
          <w:szCs w:val="24"/>
          <w:lang w:val="en-US"/>
        </w:rPr>
        <w:t>a lot</w:t>
      </w:r>
      <w:r w:rsidR="00AC12AD">
        <w:rPr>
          <w:sz w:val="24"/>
          <w:szCs w:val="24"/>
          <w:lang w:val="en-US"/>
        </w:rPr>
        <w:t xml:space="preserve"> </w:t>
      </w:r>
      <w:r w:rsidRPr="56E063AA">
        <w:rPr>
          <w:sz w:val="24"/>
          <w:szCs w:val="24"/>
        </w:rPr>
        <w:t xml:space="preserve">from them. </w:t>
      </w:r>
    </w:p>
    <w:p w14:paraId="01CBDF1F" w14:textId="3D3078C5" w:rsidR="00AC12AD" w:rsidRDefault="7C77D3A9" w:rsidP="00AC12AD">
      <w:pPr>
        <w:rPr>
          <w:sz w:val="24"/>
          <w:szCs w:val="24"/>
          <w:lang w:val="en-US"/>
        </w:rPr>
      </w:pPr>
      <w:r w:rsidRPr="56E063AA">
        <w:rPr>
          <w:sz w:val="24"/>
          <w:szCs w:val="24"/>
        </w:rPr>
        <w:t xml:space="preserve">The second thing I </w:t>
      </w:r>
      <w:r w:rsidR="00AC12AD">
        <w:rPr>
          <w:sz w:val="24"/>
          <w:szCs w:val="24"/>
          <w:lang w:val="en-US"/>
        </w:rPr>
        <w:t xml:space="preserve">learned from </w:t>
      </w:r>
      <w:r w:rsidRPr="56E063AA">
        <w:rPr>
          <w:sz w:val="24"/>
          <w:szCs w:val="24"/>
        </w:rPr>
        <w:t xml:space="preserve">this course is the mindset of “doing” things. </w:t>
      </w:r>
      <w:r w:rsidRPr="05B931C1">
        <w:rPr>
          <w:sz w:val="24"/>
          <w:szCs w:val="24"/>
          <w:lang w:val="en-US"/>
        </w:rPr>
        <w:t>I delayed coding the GUI</w:t>
      </w:r>
      <w:r w:rsidR="00AC12AD">
        <w:rPr>
          <w:sz w:val="24"/>
          <w:szCs w:val="24"/>
          <w:lang w:val="en-US"/>
        </w:rPr>
        <w:t xml:space="preserve"> till later in the project</w:t>
      </w:r>
      <w:r w:rsidRPr="05B931C1">
        <w:rPr>
          <w:sz w:val="24"/>
          <w:szCs w:val="24"/>
          <w:lang w:val="en-US"/>
        </w:rPr>
        <w:t xml:space="preserve">. </w:t>
      </w:r>
      <w:r w:rsidR="00AC12AD">
        <w:rPr>
          <w:sz w:val="24"/>
          <w:szCs w:val="24"/>
          <w:lang w:val="en-US"/>
        </w:rPr>
        <w:t>Watching</w:t>
      </w:r>
      <w:r w:rsidRPr="56E063AA">
        <w:rPr>
          <w:sz w:val="24"/>
          <w:szCs w:val="24"/>
        </w:rPr>
        <w:t xml:space="preserve"> the </w:t>
      </w:r>
      <w:r w:rsidR="00AC12AD">
        <w:rPr>
          <w:sz w:val="24"/>
          <w:szCs w:val="24"/>
          <w:lang w:val="en-US"/>
        </w:rPr>
        <w:t xml:space="preserve">GUI </w:t>
      </w:r>
      <w:r w:rsidRPr="56E063AA">
        <w:rPr>
          <w:sz w:val="24"/>
          <w:szCs w:val="24"/>
        </w:rPr>
        <w:t>tutorial</w:t>
      </w:r>
      <w:r w:rsidR="00AC12AD">
        <w:rPr>
          <w:sz w:val="24"/>
          <w:szCs w:val="24"/>
          <w:lang w:val="en-US"/>
        </w:rPr>
        <w:t>,</w:t>
      </w:r>
      <w:r w:rsidRPr="05B931C1">
        <w:rPr>
          <w:sz w:val="24"/>
          <w:szCs w:val="24"/>
          <w:lang w:val="en-US"/>
        </w:rPr>
        <w:t xml:space="preserve"> </w:t>
      </w:r>
      <w:r w:rsidR="00AC12AD">
        <w:rPr>
          <w:sz w:val="24"/>
          <w:szCs w:val="24"/>
          <w:lang w:val="en-US"/>
        </w:rPr>
        <w:t>I</w:t>
      </w:r>
      <w:r w:rsidRPr="05B931C1">
        <w:rPr>
          <w:sz w:val="24"/>
          <w:szCs w:val="24"/>
          <w:lang w:val="en-US"/>
        </w:rPr>
        <w:t xml:space="preserve"> </w:t>
      </w:r>
      <w:r w:rsidR="00606D6E" w:rsidRPr="05B931C1">
        <w:rPr>
          <w:sz w:val="24"/>
          <w:szCs w:val="24"/>
          <w:lang w:val="en-US"/>
        </w:rPr>
        <w:t>d</w:t>
      </w:r>
      <w:r w:rsidR="00606D6E">
        <w:rPr>
          <w:sz w:val="24"/>
          <w:szCs w:val="24"/>
          <w:lang w:val="en-US"/>
        </w:rPr>
        <w:t>id not</w:t>
      </w:r>
      <w:r w:rsidRPr="56E063AA">
        <w:rPr>
          <w:sz w:val="24"/>
          <w:szCs w:val="24"/>
        </w:rPr>
        <w:t xml:space="preserve"> think that I </w:t>
      </w:r>
      <w:r w:rsidR="00AC12AD">
        <w:rPr>
          <w:sz w:val="24"/>
          <w:szCs w:val="24"/>
          <w:lang w:val="en-US"/>
        </w:rPr>
        <w:t>could</w:t>
      </w:r>
      <w:r w:rsidRPr="56E063AA">
        <w:rPr>
          <w:sz w:val="24"/>
          <w:szCs w:val="24"/>
        </w:rPr>
        <w:t xml:space="preserve"> do </w:t>
      </w:r>
      <w:r w:rsidR="00AC12AD">
        <w:rPr>
          <w:sz w:val="24"/>
          <w:szCs w:val="24"/>
          <w:lang w:val="en-US"/>
        </w:rPr>
        <w:t>it.</w:t>
      </w:r>
      <w:r w:rsidRPr="05B931C1">
        <w:rPr>
          <w:sz w:val="24"/>
          <w:szCs w:val="24"/>
          <w:lang w:val="en-US"/>
        </w:rPr>
        <w:t xml:space="preserve"> </w:t>
      </w:r>
      <w:r w:rsidR="00AC12AD">
        <w:rPr>
          <w:sz w:val="24"/>
          <w:szCs w:val="24"/>
          <w:lang w:val="en-US"/>
        </w:rPr>
        <w:t>However</w:t>
      </w:r>
      <w:r w:rsidRPr="05B931C1">
        <w:rPr>
          <w:sz w:val="24"/>
          <w:szCs w:val="24"/>
          <w:lang w:val="en-US"/>
        </w:rPr>
        <w:t xml:space="preserve">, </w:t>
      </w:r>
      <w:r w:rsidR="00AC12AD">
        <w:rPr>
          <w:sz w:val="24"/>
          <w:szCs w:val="24"/>
          <w:lang w:val="en-US"/>
        </w:rPr>
        <w:t>through</w:t>
      </w:r>
      <w:r w:rsidRPr="56E063AA">
        <w:rPr>
          <w:sz w:val="24"/>
          <w:szCs w:val="24"/>
        </w:rPr>
        <w:t xml:space="preserve"> exploring each component of the app, I </w:t>
      </w:r>
      <w:r w:rsidR="00AC12AD">
        <w:rPr>
          <w:sz w:val="24"/>
          <w:szCs w:val="24"/>
          <w:lang w:val="en-US"/>
        </w:rPr>
        <w:t xml:space="preserve">gained confidence in myself and </w:t>
      </w:r>
      <w:r w:rsidRPr="56E063AA">
        <w:rPr>
          <w:sz w:val="24"/>
          <w:szCs w:val="24"/>
        </w:rPr>
        <w:t>found that the coding flow</w:t>
      </w:r>
      <w:r w:rsidR="00AC12AD">
        <w:rPr>
          <w:sz w:val="24"/>
          <w:szCs w:val="24"/>
          <w:lang w:val="en-US"/>
        </w:rPr>
        <w:t xml:space="preserve">, while </w:t>
      </w:r>
      <w:r w:rsidRPr="05B931C1">
        <w:rPr>
          <w:sz w:val="24"/>
          <w:szCs w:val="24"/>
          <w:lang w:val="en-US"/>
        </w:rPr>
        <w:t>very challeng</w:t>
      </w:r>
      <w:r w:rsidR="00AC12AD">
        <w:rPr>
          <w:sz w:val="24"/>
          <w:szCs w:val="24"/>
          <w:lang w:val="en-US"/>
        </w:rPr>
        <w:t xml:space="preserve">ing, was also </w:t>
      </w:r>
      <w:r w:rsidRPr="56E063AA">
        <w:rPr>
          <w:sz w:val="24"/>
          <w:szCs w:val="24"/>
        </w:rPr>
        <w:t>very fun</w:t>
      </w:r>
      <w:r w:rsidR="00AC12AD">
        <w:rPr>
          <w:sz w:val="24"/>
          <w:szCs w:val="24"/>
          <w:lang w:val="en-US"/>
        </w:rPr>
        <w:t>.</w:t>
      </w:r>
      <w:r w:rsidRPr="56E063AA">
        <w:rPr>
          <w:sz w:val="24"/>
          <w:szCs w:val="24"/>
        </w:rPr>
        <w:t xml:space="preserve"> During the coding sessions, I encountered hundreds of bugs, </w:t>
      </w:r>
      <w:r w:rsidR="00AC12AD">
        <w:rPr>
          <w:sz w:val="24"/>
          <w:szCs w:val="24"/>
          <w:lang w:val="en-US"/>
        </w:rPr>
        <w:t xml:space="preserve">and the </w:t>
      </w:r>
      <w:r w:rsidRPr="56E063AA">
        <w:rPr>
          <w:sz w:val="24"/>
          <w:szCs w:val="24"/>
        </w:rPr>
        <w:t xml:space="preserve">many ideas </w:t>
      </w:r>
      <w:r w:rsidR="00AC12AD">
        <w:rPr>
          <w:sz w:val="24"/>
          <w:szCs w:val="24"/>
          <w:lang w:val="en-US"/>
        </w:rPr>
        <w:t>I had</w:t>
      </w:r>
      <w:r w:rsidRPr="05B931C1">
        <w:rPr>
          <w:sz w:val="24"/>
          <w:szCs w:val="24"/>
          <w:lang w:val="en-US"/>
        </w:rPr>
        <w:t xml:space="preserve"> </w:t>
      </w:r>
      <w:r w:rsidRPr="56E063AA">
        <w:rPr>
          <w:sz w:val="24"/>
          <w:szCs w:val="24"/>
        </w:rPr>
        <w:t xml:space="preserve">took me days to </w:t>
      </w:r>
      <w:r w:rsidR="00AC12AD">
        <w:rPr>
          <w:sz w:val="24"/>
          <w:szCs w:val="24"/>
          <w:lang w:val="en-US"/>
        </w:rPr>
        <w:t>figure out and implement</w:t>
      </w:r>
      <w:r w:rsidRPr="56E063AA">
        <w:rPr>
          <w:sz w:val="24"/>
          <w:szCs w:val="24"/>
        </w:rPr>
        <w:t xml:space="preserve">, but </w:t>
      </w:r>
      <w:r w:rsidR="00AC12AD">
        <w:rPr>
          <w:sz w:val="24"/>
          <w:szCs w:val="24"/>
          <w:lang w:val="en-US"/>
        </w:rPr>
        <w:t>through</w:t>
      </w:r>
      <w:r w:rsidRPr="56E063AA">
        <w:rPr>
          <w:sz w:val="24"/>
          <w:szCs w:val="24"/>
        </w:rPr>
        <w:t xml:space="preserve"> experimenting a lot</w:t>
      </w:r>
      <w:r w:rsidR="00AC12AD">
        <w:rPr>
          <w:sz w:val="24"/>
          <w:szCs w:val="24"/>
          <w:lang w:val="en-US"/>
        </w:rPr>
        <w:t>, I managed to get them done</w:t>
      </w:r>
      <w:r w:rsidRPr="05B931C1">
        <w:rPr>
          <w:sz w:val="24"/>
          <w:szCs w:val="24"/>
          <w:lang w:val="en-US"/>
        </w:rPr>
        <w:t xml:space="preserve">. </w:t>
      </w:r>
      <w:r w:rsidR="00606D6E">
        <w:rPr>
          <w:sz w:val="24"/>
          <w:szCs w:val="24"/>
          <w:lang w:val="en-US"/>
        </w:rPr>
        <w:t>I am</w:t>
      </w:r>
      <w:r w:rsidR="00AC12AD">
        <w:rPr>
          <w:sz w:val="24"/>
          <w:szCs w:val="24"/>
          <w:lang w:val="en-US"/>
        </w:rPr>
        <w:t xml:space="preserve"> grateful for the abundance of resources available to us.</w:t>
      </w:r>
      <w:r w:rsidRPr="56E063AA">
        <w:rPr>
          <w:sz w:val="24"/>
          <w:szCs w:val="24"/>
        </w:rPr>
        <w:t xml:space="preserve"> If I </w:t>
      </w:r>
      <w:r w:rsidR="00AC12AD">
        <w:rPr>
          <w:sz w:val="24"/>
          <w:szCs w:val="24"/>
          <w:lang w:val="en-US"/>
        </w:rPr>
        <w:t xml:space="preserve">ever </w:t>
      </w:r>
      <w:r w:rsidRPr="56E063AA">
        <w:rPr>
          <w:sz w:val="24"/>
          <w:szCs w:val="24"/>
        </w:rPr>
        <w:t>need to learn about anything, for example</w:t>
      </w:r>
      <w:r w:rsidR="005150C1">
        <w:rPr>
          <w:sz w:val="24"/>
          <w:szCs w:val="24"/>
        </w:rPr>
        <w:t xml:space="preserve"> –</w:t>
      </w:r>
      <w:r w:rsidR="005150C1">
        <w:rPr>
          <w:sz w:val="24"/>
          <w:szCs w:val="24"/>
          <w:lang w:val="en-US"/>
        </w:rPr>
        <w:t xml:space="preserve"> ‘</w:t>
      </w:r>
      <w:r w:rsidRPr="56E063AA">
        <w:rPr>
          <w:sz w:val="24"/>
          <w:szCs w:val="24"/>
        </w:rPr>
        <w:t xml:space="preserve">how to create a button for the </w:t>
      </w:r>
      <w:r w:rsidRPr="05B931C1">
        <w:rPr>
          <w:sz w:val="24"/>
          <w:szCs w:val="24"/>
          <w:lang w:val="en-US"/>
        </w:rPr>
        <w:t>app</w:t>
      </w:r>
      <w:r w:rsidR="00AC12AD">
        <w:rPr>
          <w:sz w:val="24"/>
          <w:szCs w:val="24"/>
          <w:lang w:val="en-US"/>
        </w:rPr>
        <w:t>’</w:t>
      </w:r>
      <w:r w:rsidRPr="56E063AA">
        <w:rPr>
          <w:sz w:val="24"/>
          <w:szCs w:val="24"/>
        </w:rPr>
        <w:t xml:space="preserve">, I just need to go to </w:t>
      </w:r>
      <w:r w:rsidR="00AC12AD">
        <w:rPr>
          <w:sz w:val="24"/>
          <w:szCs w:val="24"/>
          <w:lang w:val="en-US"/>
        </w:rPr>
        <w:t>S</w:t>
      </w:r>
      <w:r w:rsidRPr="05B931C1">
        <w:rPr>
          <w:sz w:val="24"/>
          <w:szCs w:val="24"/>
          <w:lang w:val="en-US"/>
        </w:rPr>
        <w:t>tack</w:t>
      </w:r>
      <w:r w:rsidR="00AC12AD">
        <w:rPr>
          <w:sz w:val="24"/>
          <w:szCs w:val="24"/>
          <w:lang w:val="en-US"/>
        </w:rPr>
        <w:t>O</w:t>
      </w:r>
      <w:r w:rsidRPr="05B931C1">
        <w:rPr>
          <w:sz w:val="24"/>
          <w:szCs w:val="24"/>
          <w:lang w:val="en-US"/>
        </w:rPr>
        <w:t>verflow</w:t>
      </w:r>
      <w:r w:rsidR="00AC12AD">
        <w:rPr>
          <w:sz w:val="24"/>
          <w:szCs w:val="24"/>
          <w:lang w:val="en-US"/>
        </w:rPr>
        <w:t>.</w:t>
      </w:r>
    </w:p>
    <w:p w14:paraId="61D4CD45" w14:textId="38914CFC" w:rsidR="00AE2FD9" w:rsidRDefault="00AC12AD" w:rsidP="00A06A5F">
      <w:pPr>
        <w:rPr>
          <w:sz w:val="24"/>
          <w:szCs w:val="24"/>
        </w:rPr>
      </w:pPr>
      <w:r>
        <w:rPr>
          <w:sz w:val="24"/>
          <w:szCs w:val="24"/>
          <w:lang w:val="en-US"/>
        </w:rPr>
        <w:t>The</w:t>
      </w:r>
      <w:r w:rsidR="7C77D3A9" w:rsidRPr="05B931C1">
        <w:rPr>
          <w:sz w:val="24"/>
          <w:szCs w:val="24"/>
          <w:lang w:val="en-US"/>
        </w:rPr>
        <w:t xml:space="preserve"> </w:t>
      </w:r>
      <w:r w:rsidR="7C77D3A9" w:rsidRPr="56E063AA">
        <w:rPr>
          <w:sz w:val="24"/>
          <w:szCs w:val="24"/>
        </w:rPr>
        <w:t xml:space="preserve">biggest breakthrough for me </w:t>
      </w:r>
      <w:r>
        <w:rPr>
          <w:sz w:val="24"/>
          <w:szCs w:val="24"/>
          <w:lang w:val="en-US"/>
        </w:rPr>
        <w:t>wa</w:t>
      </w:r>
      <w:r w:rsidR="7C77D3A9" w:rsidRPr="05B931C1">
        <w:rPr>
          <w:sz w:val="24"/>
          <w:szCs w:val="24"/>
          <w:lang w:val="en-US"/>
        </w:rPr>
        <w:t>s</w:t>
      </w:r>
      <w:r>
        <w:rPr>
          <w:sz w:val="24"/>
          <w:szCs w:val="24"/>
          <w:lang w:val="en-US"/>
        </w:rPr>
        <w:t xml:space="preserve"> when</w:t>
      </w:r>
      <w:r w:rsidR="7C77D3A9" w:rsidRPr="56E063AA">
        <w:rPr>
          <w:sz w:val="24"/>
          <w:szCs w:val="24"/>
        </w:rPr>
        <w:t xml:space="preserve"> I stopped </w:t>
      </w:r>
      <w:r>
        <w:rPr>
          <w:sz w:val="24"/>
          <w:szCs w:val="24"/>
          <w:lang w:val="en-US"/>
        </w:rPr>
        <w:t>only</w:t>
      </w:r>
      <w:r w:rsidR="7C77D3A9" w:rsidRPr="56E063AA">
        <w:rPr>
          <w:sz w:val="24"/>
          <w:szCs w:val="24"/>
        </w:rPr>
        <w:t xml:space="preserve"> reading the code</w:t>
      </w:r>
      <w:r>
        <w:rPr>
          <w:sz w:val="24"/>
          <w:szCs w:val="24"/>
          <w:lang w:val="en-US"/>
        </w:rPr>
        <w:t xml:space="preserve">; I put it into practice, running </w:t>
      </w:r>
      <w:r w:rsidR="7C77D3A9" w:rsidRPr="05B931C1">
        <w:rPr>
          <w:sz w:val="24"/>
          <w:szCs w:val="24"/>
          <w:lang w:val="en-US"/>
        </w:rPr>
        <w:t xml:space="preserve">the </w:t>
      </w:r>
      <w:r>
        <w:rPr>
          <w:sz w:val="24"/>
          <w:szCs w:val="24"/>
          <w:lang w:val="en-US"/>
        </w:rPr>
        <w:t xml:space="preserve">code locally on my laptop and </w:t>
      </w:r>
      <w:r w:rsidR="7C77D3A9" w:rsidRPr="05B931C1">
        <w:rPr>
          <w:sz w:val="24"/>
          <w:szCs w:val="24"/>
          <w:lang w:val="en-US"/>
        </w:rPr>
        <w:t>chang</w:t>
      </w:r>
      <w:r>
        <w:rPr>
          <w:sz w:val="24"/>
          <w:szCs w:val="24"/>
          <w:lang w:val="en-US"/>
        </w:rPr>
        <w:t>ing</w:t>
      </w:r>
      <w:r w:rsidR="7C77D3A9" w:rsidRPr="05B931C1">
        <w:rPr>
          <w:sz w:val="24"/>
          <w:szCs w:val="24"/>
          <w:lang w:val="en-US"/>
        </w:rPr>
        <w:t xml:space="preserve"> things </w:t>
      </w:r>
      <w:r>
        <w:rPr>
          <w:sz w:val="24"/>
          <w:szCs w:val="24"/>
          <w:lang w:val="en-US"/>
        </w:rPr>
        <w:t>on-the-fly to see how my code is put into action</w:t>
      </w:r>
      <w:r w:rsidR="7C77D3A9" w:rsidRPr="05B931C1">
        <w:rPr>
          <w:sz w:val="24"/>
          <w:szCs w:val="24"/>
          <w:lang w:val="en-US"/>
        </w:rPr>
        <w:t xml:space="preserve">. The process of doing, </w:t>
      </w:r>
      <w:r>
        <w:rPr>
          <w:sz w:val="24"/>
          <w:szCs w:val="24"/>
          <w:lang w:val="en-US"/>
        </w:rPr>
        <w:t>as opposed to merely reading,</w:t>
      </w:r>
      <w:r w:rsidR="7C77D3A9" w:rsidRPr="05B931C1">
        <w:rPr>
          <w:sz w:val="24"/>
          <w:szCs w:val="24"/>
          <w:lang w:val="en-US"/>
        </w:rPr>
        <w:t xml:space="preserve"> was far more effective</w:t>
      </w:r>
      <w:r>
        <w:rPr>
          <w:sz w:val="24"/>
          <w:szCs w:val="24"/>
          <w:lang w:val="en-US"/>
        </w:rPr>
        <w:t>.</w:t>
      </w:r>
    </w:p>
    <w:p w14:paraId="48ABD596" w14:textId="3DF334AC" w:rsidR="00AE2FD9" w:rsidRPr="00A06A5F" w:rsidRDefault="7C77D3A9" w:rsidP="00AE2FD9">
      <w:pPr>
        <w:rPr>
          <w:sz w:val="24"/>
          <w:szCs w:val="24"/>
        </w:rPr>
      </w:pPr>
      <w:r w:rsidRPr="56E063AA">
        <w:rPr>
          <w:sz w:val="24"/>
          <w:szCs w:val="24"/>
        </w:rPr>
        <w:t>In conclusion, this course really helped me</w:t>
      </w:r>
      <w:r w:rsidR="00606D6E">
        <w:rPr>
          <w:sz w:val="24"/>
          <w:szCs w:val="24"/>
          <w:lang w:val="en-US"/>
        </w:rPr>
        <w:t>:</w:t>
      </w:r>
      <w:r w:rsidRPr="56E063AA">
        <w:rPr>
          <w:sz w:val="24"/>
          <w:szCs w:val="24"/>
        </w:rPr>
        <w:t xml:space="preserve"> this </w:t>
      </w:r>
      <w:r w:rsidR="00606D6E">
        <w:rPr>
          <w:sz w:val="24"/>
          <w:szCs w:val="24"/>
          <w:lang w:val="en-US"/>
        </w:rPr>
        <w:t>wa</w:t>
      </w:r>
      <w:r w:rsidRPr="05B931C1">
        <w:rPr>
          <w:sz w:val="24"/>
          <w:szCs w:val="24"/>
          <w:lang w:val="en-US"/>
        </w:rPr>
        <w:t>s</w:t>
      </w:r>
      <w:r w:rsidRPr="56E063AA">
        <w:rPr>
          <w:sz w:val="24"/>
          <w:szCs w:val="24"/>
        </w:rPr>
        <w:t xml:space="preserve"> my first coding project, </w:t>
      </w:r>
      <w:r w:rsidR="00606D6E">
        <w:rPr>
          <w:sz w:val="24"/>
          <w:szCs w:val="24"/>
          <w:lang w:val="en-US"/>
        </w:rPr>
        <w:t>after all</w:t>
      </w:r>
      <w:r w:rsidRPr="05B931C1">
        <w:rPr>
          <w:sz w:val="24"/>
          <w:szCs w:val="24"/>
          <w:lang w:val="en-US"/>
        </w:rPr>
        <w:t xml:space="preserve">, </w:t>
      </w:r>
      <w:r w:rsidRPr="56E063AA">
        <w:rPr>
          <w:sz w:val="24"/>
          <w:szCs w:val="24"/>
        </w:rPr>
        <w:t xml:space="preserve">and </w:t>
      </w:r>
      <w:r w:rsidR="00606D6E">
        <w:rPr>
          <w:sz w:val="24"/>
          <w:szCs w:val="24"/>
          <w:lang w:val="en-US"/>
        </w:rPr>
        <w:t>now</w:t>
      </w:r>
      <w:r w:rsidRPr="05B931C1">
        <w:rPr>
          <w:sz w:val="24"/>
          <w:szCs w:val="24"/>
          <w:lang w:val="en-US"/>
        </w:rPr>
        <w:t xml:space="preserve"> </w:t>
      </w:r>
      <w:r w:rsidRPr="56E063AA">
        <w:rPr>
          <w:sz w:val="24"/>
          <w:szCs w:val="24"/>
        </w:rPr>
        <w:t xml:space="preserve">I am </w:t>
      </w:r>
      <w:r w:rsidRPr="05B931C1">
        <w:rPr>
          <w:sz w:val="24"/>
          <w:szCs w:val="24"/>
          <w:lang w:val="en-US"/>
        </w:rPr>
        <w:t>no</w:t>
      </w:r>
      <w:r w:rsidR="00606D6E">
        <w:rPr>
          <w:sz w:val="24"/>
          <w:szCs w:val="24"/>
          <w:lang w:val="en-US"/>
        </w:rPr>
        <w:t xml:space="preserve"> longer</w:t>
      </w:r>
      <w:r w:rsidRPr="56E063AA">
        <w:rPr>
          <w:sz w:val="24"/>
          <w:szCs w:val="24"/>
        </w:rPr>
        <w:t xml:space="preserve"> scared of debugging</w:t>
      </w:r>
      <w:r w:rsidR="00606D6E">
        <w:rPr>
          <w:sz w:val="24"/>
          <w:szCs w:val="24"/>
          <w:lang w:val="en-US"/>
        </w:rPr>
        <w:t>.</w:t>
      </w:r>
    </w:p>
    <w:p w14:paraId="14B0A63B" w14:textId="77777777" w:rsidR="00AE2FD9" w:rsidRDefault="00AE2FD9" w:rsidP="00AE2FD9">
      <w:r>
        <w:br w:type="page"/>
      </w:r>
    </w:p>
    <w:p w14:paraId="34CAAFF0" w14:textId="1E0F3626" w:rsidR="00AE2FD9" w:rsidRDefault="00AE2FD9" w:rsidP="46CF4C8B">
      <w:pPr>
        <w:pStyle w:val="EE8101-Heading2"/>
      </w:pPr>
      <w:bookmarkStart w:id="34" w:name="_Toc71387196"/>
      <w:bookmarkStart w:id="35" w:name="_Toc71495213"/>
      <w:r>
        <w:t>4.5. Yu Xinhui</w:t>
      </w:r>
      <w:bookmarkEnd w:id="34"/>
      <w:bookmarkEnd w:id="35"/>
    </w:p>
    <w:p w14:paraId="54AC6D28" w14:textId="1BA174F9" w:rsidR="00AE2FD9" w:rsidRDefault="349F6774" w:rsidP="46CF4C8B">
      <w:pPr>
        <w:rPr>
          <w:sz w:val="24"/>
          <w:szCs w:val="24"/>
        </w:rPr>
      </w:pPr>
      <w:r w:rsidRPr="46CF4C8B">
        <w:rPr>
          <w:sz w:val="24"/>
          <w:szCs w:val="24"/>
        </w:rPr>
        <w:t>During the project, I deepened my understanding of deep neural network, in particular, recurrent neural network (RNN) and its more advanced versions: long short-term memory neural network (LSTM) and gated recurrent unit (GRU). I learnt about their structures, capabilities</w:t>
      </w:r>
      <w:r w:rsidR="00606D6E" w:rsidRPr="46CF4C8B">
        <w:rPr>
          <w:sz w:val="24"/>
          <w:szCs w:val="24"/>
        </w:rPr>
        <w:t>,</w:t>
      </w:r>
      <w:r w:rsidRPr="46CF4C8B">
        <w:rPr>
          <w:sz w:val="24"/>
          <w:szCs w:val="24"/>
        </w:rPr>
        <w:t xml:space="preserve"> and limitations.</w:t>
      </w:r>
    </w:p>
    <w:p w14:paraId="3B759905" w14:textId="4D122C1D" w:rsidR="00AE2FD9" w:rsidRDefault="349F6774" w:rsidP="46CF4C8B">
      <w:pPr>
        <w:rPr>
          <w:sz w:val="24"/>
          <w:szCs w:val="24"/>
        </w:rPr>
      </w:pPr>
      <w:r w:rsidRPr="6D43FF3F">
        <w:rPr>
          <w:sz w:val="24"/>
          <w:szCs w:val="24"/>
        </w:rPr>
        <w:t>Data preparation was the most important part of our project and affected the model prediction accuracy significantly. I learnt how to extract, clean, filter, save and load data, as well as some more advance operations on dataset to resolve the problem of overfitting. Namely, regularization and data augmentation. Also, I am now more aware of the effect of hyperparameters on the performance of the model. I now know how to combine theoretical and experimental methods to find the most appropriate hyperparameter values catering for the specific dataset.</w:t>
      </w:r>
    </w:p>
    <w:p w14:paraId="1150C569" w14:textId="69B8C023" w:rsidR="00AE2FD9" w:rsidRDefault="349F6774" w:rsidP="46CF4C8B">
      <w:pPr>
        <w:rPr>
          <w:sz w:val="24"/>
          <w:szCs w:val="24"/>
        </w:rPr>
      </w:pPr>
      <w:r w:rsidRPr="6D43FF3F">
        <w:rPr>
          <w:sz w:val="24"/>
          <w:szCs w:val="24"/>
        </w:rPr>
        <w:t>Last but not least, the teamwork experience has given me a better idea on how to foster collaboration and mutual growth in a team where everyone has different skillsets. I find this equally valuable, if not more, than the technical knowledge obtained.</w:t>
      </w:r>
    </w:p>
    <w:p w14:paraId="5E32DB92" w14:textId="77777777" w:rsidR="00AE2FD9" w:rsidRPr="00AE2FD9" w:rsidRDefault="00AE2FD9" w:rsidP="00AE2FD9"/>
    <w:p w14:paraId="0C4491EA" w14:textId="77777777" w:rsidR="00A06A5F" w:rsidRPr="00AE2FD9" w:rsidRDefault="00A06A5F" w:rsidP="00AE2FD9"/>
    <w:p w14:paraId="796DF6BF" w14:textId="3FC424CA" w:rsidR="00AE2FD9" w:rsidRDefault="00AE2FD9" w:rsidP="00AE2FD9">
      <w:pPr>
        <w:pStyle w:val="EE8101-Heading2"/>
      </w:pPr>
      <w:bookmarkStart w:id="36" w:name="_Toc71387197"/>
      <w:bookmarkStart w:id="37" w:name="_Toc71495214"/>
      <w:r>
        <w:t>4.6. Wang Yujing</w:t>
      </w:r>
      <w:bookmarkEnd w:id="36"/>
      <w:bookmarkEnd w:id="37"/>
    </w:p>
    <w:p w14:paraId="05D4051A" w14:textId="03BDAF1D" w:rsidR="00AE2FD9" w:rsidRPr="00752485" w:rsidRDefault="00752485" w:rsidP="00AE2FD9">
      <w:pPr>
        <w:rPr>
          <w:sz w:val="24"/>
          <w:szCs w:val="24"/>
        </w:rPr>
      </w:pPr>
      <w:r w:rsidRPr="6D43FF3F">
        <w:rPr>
          <w:sz w:val="24"/>
          <w:szCs w:val="24"/>
        </w:rPr>
        <w:t xml:space="preserve">I am happy to be part of this team to identify the need from the deaf community and develop a sign-language interpretation model. From Oct 2020 to April 2021, I have learnt a lot about machine learning, including dataset preparation, features extraction, simple machine learning models such as linear regression, </w:t>
      </w:r>
      <w:r w:rsidR="3AF54FCD" w:rsidRPr="6D43FF3F">
        <w:rPr>
          <w:sz w:val="24"/>
          <w:szCs w:val="24"/>
        </w:rPr>
        <w:t>SVM</w:t>
      </w:r>
      <w:r w:rsidRPr="6D43FF3F">
        <w:rPr>
          <w:sz w:val="24"/>
          <w:szCs w:val="24"/>
        </w:rPr>
        <w:t xml:space="preserve">, </w:t>
      </w:r>
      <w:r w:rsidR="33A2014A" w:rsidRPr="6D43FF3F">
        <w:rPr>
          <w:sz w:val="24"/>
          <w:szCs w:val="24"/>
        </w:rPr>
        <w:t>KNN</w:t>
      </w:r>
      <w:r w:rsidRPr="6D43FF3F">
        <w:rPr>
          <w:sz w:val="24"/>
          <w:szCs w:val="24"/>
        </w:rPr>
        <w:t>, as well as deep learning models such as CNN, RNN. I also have learnt something about Natural Language Processing, but it is a pity that we decided not to use this in our project due to time constraint. During the model building and training, I have practiced my coding and debugging skills, and have a more solid understanding of the GRU model, about how the model works, and how the hyperparameters would affect the model complexity and training process. I am proud to be part of this team as we made full use of the advantages of each one of us. I mainly did the coding work and teammates, especially Xinhui, have helped me a lot in converting my ideas into proper written English. Area of improvement might be that we could have met more frequently to discuss our own progress so that we could understand the work done by each other better.</w:t>
      </w:r>
    </w:p>
    <w:p w14:paraId="4C586792" w14:textId="77777777" w:rsidR="00AE2FD9" w:rsidRPr="00AE2FD9" w:rsidRDefault="00AE2FD9" w:rsidP="00AE2FD9"/>
    <w:p w14:paraId="0BE860DA" w14:textId="77777777" w:rsidR="00C314DC" w:rsidRDefault="00C314DC" w:rsidP="0003752E"/>
    <w:p w14:paraId="3FC54793" w14:textId="5366847B" w:rsidR="00B57182" w:rsidRPr="00B57182" w:rsidRDefault="00B57182" w:rsidP="00B57182">
      <w:pPr>
        <w:tabs>
          <w:tab w:val="left" w:pos="9183"/>
        </w:tabs>
      </w:pPr>
      <w:r>
        <w:tab/>
      </w:r>
    </w:p>
    <w:p w14:paraId="6FF817A3" w14:textId="0E57A520" w:rsidR="00B57182" w:rsidRPr="00B57182" w:rsidRDefault="00B57182" w:rsidP="00B57182">
      <w:pPr>
        <w:tabs>
          <w:tab w:val="left" w:pos="9183"/>
        </w:tabs>
        <w:sectPr w:rsidR="00B57182" w:rsidRPr="00B57182" w:rsidSect="00E50060">
          <w:pgSz w:w="11906" w:h="16838"/>
          <w:pgMar w:top="851" w:right="851" w:bottom="851" w:left="851" w:header="708" w:footer="708" w:gutter="0"/>
          <w:cols w:space="708"/>
          <w:docGrid w:linePitch="360"/>
        </w:sectPr>
      </w:pPr>
      <w:r>
        <w:tab/>
      </w:r>
    </w:p>
    <w:p w14:paraId="29285EF0" w14:textId="3AE2DE82" w:rsidR="00AE2FD9" w:rsidRDefault="00AE2FD9" w:rsidP="00AE2FD9">
      <w:pPr>
        <w:pStyle w:val="EE8101-Heading1"/>
      </w:pPr>
      <w:bookmarkStart w:id="38" w:name="_Toc71387198"/>
      <w:bookmarkStart w:id="39" w:name="_Toc71495215"/>
      <w:r>
        <w:t>ANNEX A: Individual Contributions</w:t>
      </w:r>
      <w:bookmarkEnd w:id="38"/>
      <w:bookmarkEnd w:id="39"/>
    </w:p>
    <w:tbl>
      <w:tblPr>
        <w:tblStyle w:val="TableGrid"/>
        <w:tblpPr w:leftFromText="180" w:rightFromText="180" w:vertAnchor="page" w:horzAnchor="margin" w:tblpXSpec="center" w:tblpY="1679"/>
        <w:tblW w:w="0" w:type="auto"/>
        <w:tblCellMar>
          <w:top w:w="142" w:type="dxa"/>
          <w:left w:w="142" w:type="dxa"/>
          <w:bottom w:w="142" w:type="dxa"/>
          <w:right w:w="142" w:type="dxa"/>
        </w:tblCellMar>
        <w:tblLook w:val="04A0" w:firstRow="1" w:lastRow="0" w:firstColumn="1" w:lastColumn="0" w:noHBand="0" w:noVBand="1"/>
      </w:tblPr>
      <w:tblGrid>
        <w:gridCol w:w="3539"/>
        <w:gridCol w:w="6655"/>
      </w:tblGrid>
      <w:tr w:rsidR="001B0F87" w14:paraId="528C9993" w14:textId="77777777" w:rsidTr="56E063AA">
        <w:trPr>
          <w:trHeight w:val="1417"/>
        </w:trPr>
        <w:tc>
          <w:tcPr>
            <w:tcW w:w="3539" w:type="dxa"/>
            <w:vAlign w:val="center"/>
          </w:tcPr>
          <w:p w14:paraId="72F51111" w14:textId="77777777" w:rsidR="001B0F87" w:rsidRPr="001B0F87" w:rsidRDefault="001B0F87" w:rsidP="001B0F87">
            <w:pPr>
              <w:jc w:val="left"/>
              <w:rPr>
                <w:sz w:val="24"/>
                <w:szCs w:val="24"/>
              </w:rPr>
            </w:pPr>
            <w:r w:rsidRPr="001B0F87">
              <w:rPr>
                <w:sz w:val="24"/>
                <w:szCs w:val="24"/>
              </w:rPr>
              <w:t>CHAN JOSHUA JUAN YIN</w:t>
            </w:r>
          </w:p>
        </w:tc>
        <w:tc>
          <w:tcPr>
            <w:tcW w:w="6655" w:type="dxa"/>
            <w:vAlign w:val="center"/>
          </w:tcPr>
          <w:p w14:paraId="3E9CA154" w14:textId="24C38EA1" w:rsidR="001B0F87" w:rsidRDefault="005B1275" w:rsidP="002F104D">
            <w:pPr>
              <w:pStyle w:val="ListParagraph"/>
              <w:numPr>
                <w:ilvl w:val="0"/>
                <w:numId w:val="2"/>
              </w:numPr>
              <w:jc w:val="left"/>
            </w:pPr>
            <w:r>
              <w:t>Supplementary programmer</w:t>
            </w:r>
          </w:p>
          <w:p w14:paraId="19E5D994" w14:textId="2849E597" w:rsidR="001B0F87" w:rsidRDefault="00C12001" w:rsidP="002F104D">
            <w:pPr>
              <w:pStyle w:val="ListParagraph"/>
              <w:numPr>
                <w:ilvl w:val="0"/>
                <w:numId w:val="2"/>
              </w:numPr>
              <w:jc w:val="left"/>
            </w:pPr>
            <w:r>
              <w:t xml:space="preserve">Contributed to parts of the </w:t>
            </w:r>
            <w:r w:rsidR="007F2575">
              <w:t>stages of data processing</w:t>
            </w:r>
          </w:p>
          <w:p w14:paraId="719ACDC6" w14:textId="2B8E161A" w:rsidR="00E13617" w:rsidRDefault="00812A79" w:rsidP="008801F5">
            <w:pPr>
              <w:pStyle w:val="ListParagraph"/>
              <w:numPr>
                <w:ilvl w:val="0"/>
                <w:numId w:val="2"/>
              </w:numPr>
              <w:jc w:val="left"/>
            </w:pPr>
            <w:r>
              <w:t xml:space="preserve">Team proposal </w:t>
            </w:r>
            <w:r w:rsidR="00A60E6F">
              <w:t>research</w:t>
            </w:r>
            <w:r w:rsidR="007C17D5">
              <w:t xml:space="preserve"> + </w:t>
            </w:r>
            <w:r>
              <w:t>write-ups</w:t>
            </w:r>
            <w:r w:rsidR="00E13617">
              <w:t xml:space="preserve"> on classification processes</w:t>
            </w:r>
          </w:p>
          <w:p w14:paraId="786840D8" w14:textId="509C0A41" w:rsidR="001B0F87" w:rsidRDefault="00E13617" w:rsidP="002F104D">
            <w:pPr>
              <w:pStyle w:val="ListParagraph"/>
              <w:numPr>
                <w:ilvl w:val="0"/>
                <w:numId w:val="2"/>
              </w:numPr>
              <w:jc w:val="left"/>
            </w:pPr>
            <w:r>
              <w:t>F</w:t>
            </w:r>
            <w:r w:rsidR="00D5443D">
              <w:t>inal report drafting on value propositions and improvements</w:t>
            </w:r>
          </w:p>
        </w:tc>
      </w:tr>
      <w:tr w:rsidR="001B0F87" w14:paraId="01E915D8" w14:textId="77777777" w:rsidTr="56E063AA">
        <w:trPr>
          <w:trHeight w:val="1417"/>
        </w:trPr>
        <w:tc>
          <w:tcPr>
            <w:tcW w:w="3539" w:type="dxa"/>
            <w:vAlign w:val="center"/>
          </w:tcPr>
          <w:p w14:paraId="76EC8706" w14:textId="77777777" w:rsidR="001B0F87" w:rsidRPr="001B0F87" w:rsidRDefault="001B0F87" w:rsidP="001B0F87">
            <w:pPr>
              <w:jc w:val="left"/>
              <w:rPr>
                <w:sz w:val="24"/>
                <w:szCs w:val="24"/>
              </w:rPr>
            </w:pPr>
            <w:r w:rsidRPr="001B0F87">
              <w:rPr>
                <w:sz w:val="24"/>
                <w:szCs w:val="24"/>
              </w:rPr>
              <w:t>BRANDON LIN ZHAN HONG</w:t>
            </w:r>
          </w:p>
        </w:tc>
        <w:tc>
          <w:tcPr>
            <w:tcW w:w="6655" w:type="dxa"/>
            <w:vAlign w:val="center"/>
          </w:tcPr>
          <w:p w14:paraId="2D97C549" w14:textId="77777777" w:rsidR="00075606" w:rsidRPr="00BE6F9A" w:rsidRDefault="00075606" w:rsidP="002F104D">
            <w:pPr>
              <w:pStyle w:val="ListParagraph"/>
              <w:numPr>
                <w:ilvl w:val="0"/>
                <w:numId w:val="2"/>
              </w:numPr>
              <w:spacing w:after="200"/>
            </w:pPr>
            <w:r w:rsidRPr="00BE6F9A">
              <w:t>Overall Team Scribe &amp; Editor</w:t>
            </w:r>
          </w:p>
          <w:p w14:paraId="32784688" w14:textId="77777777" w:rsidR="00075606" w:rsidRPr="00BE6F9A" w:rsidRDefault="00075606" w:rsidP="002F104D">
            <w:pPr>
              <w:pStyle w:val="ListParagraph"/>
              <w:numPr>
                <w:ilvl w:val="0"/>
                <w:numId w:val="2"/>
              </w:numPr>
              <w:spacing w:after="200"/>
            </w:pPr>
            <w:r w:rsidRPr="00BE6F9A">
              <w:t>Graphic User Interface (GUI) Designer</w:t>
            </w:r>
          </w:p>
          <w:p w14:paraId="4B368E0C" w14:textId="77777777" w:rsidR="00075606" w:rsidRPr="00BE6F9A" w:rsidRDefault="00075606" w:rsidP="002F104D">
            <w:pPr>
              <w:pStyle w:val="ListParagraph"/>
              <w:numPr>
                <w:ilvl w:val="0"/>
                <w:numId w:val="2"/>
              </w:numPr>
              <w:spacing w:after="200"/>
            </w:pPr>
            <w:r w:rsidRPr="00BE6F9A">
              <w:t>Supplementary Programmer</w:t>
            </w:r>
          </w:p>
          <w:p w14:paraId="079889BF" w14:textId="6358EB64" w:rsidR="0075487E" w:rsidRDefault="00075606" w:rsidP="002F104D">
            <w:pPr>
              <w:pStyle w:val="ListParagraph"/>
              <w:numPr>
                <w:ilvl w:val="0"/>
                <w:numId w:val="2"/>
              </w:numPr>
            </w:pPr>
            <w:r w:rsidRPr="00BE6F9A">
              <w:t>Final Report &amp; Presentation Writer</w:t>
            </w:r>
          </w:p>
        </w:tc>
      </w:tr>
      <w:tr w:rsidR="001B0F87" w14:paraId="4C2D1EA2" w14:textId="77777777" w:rsidTr="56E063AA">
        <w:trPr>
          <w:trHeight w:val="1417"/>
        </w:trPr>
        <w:tc>
          <w:tcPr>
            <w:tcW w:w="3539" w:type="dxa"/>
            <w:vAlign w:val="center"/>
          </w:tcPr>
          <w:p w14:paraId="65F7AE72" w14:textId="77777777" w:rsidR="001B0F87" w:rsidRPr="001B0F87" w:rsidRDefault="001B0F87" w:rsidP="001B0F87">
            <w:pPr>
              <w:jc w:val="left"/>
              <w:rPr>
                <w:sz w:val="24"/>
                <w:szCs w:val="24"/>
              </w:rPr>
            </w:pPr>
            <w:r w:rsidRPr="001B0F87">
              <w:rPr>
                <w:sz w:val="24"/>
                <w:szCs w:val="24"/>
              </w:rPr>
              <w:t>DUONG NGOC YEN</w:t>
            </w:r>
          </w:p>
        </w:tc>
        <w:tc>
          <w:tcPr>
            <w:tcW w:w="6655" w:type="dxa"/>
            <w:vAlign w:val="center"/>
          </w:tcPr>
          <w:p w14:paraId="69EC4758" w14:textId="285FF806" w:rsidR="001B0F87" w:rsidRDefault="008868A8" w:rsidP="002F104D">
            <w:pPr>
              <w:pStyle w:val="ListParagraph"/>
              <w:numPr>
                <w:ilvl w:val="0"/>
                <w:numId w:val="2"/>
              </w:numPr>
              <w:jc w:val="left"/>
            </w:pPr>
            <w:r>
              <w:t>Supplementary programmer</w:t>
            </w:r>
          </w:p>
          <w:p w14:paraId="2879FC72" w14:textId="21BC8CBA" w:rsidR="001B0F87" w:rsidRDefault="008A369A" w:rsidP="002F104D">
            <w:pPr>
              <w:pStyle w:val="ListParagraph"/>
              <w:numPr>
                <w:ilvl w:val="0"/>
                <w:numId w:val="2"/>
              </w:numPr>
              <w:jc w:val="left"/>
            </w:pPr>
            <w:r>
              <w:t>Contributed on drafting the outline of classification process</w:t>
            </w:r>
          </w:p>
          <w:p w14:paraId="6AD67675" w14:textId="158081D3" w:rsidR="001B0F87" w:rsidRDefault="001023D7" w:rsidP="002F104D">
            <w:pPr>
              <w:pStyle w:val="ListParagraph"/>
              <w:numPr>
                <w:ilvl w:val="0"/>
                <w:numId w:val="2"/>
              </w:numPr>
              <w:jc w:val="left"/>
            </w:pPr>
            <w:r>
              <w:t>Contributed ideas to data preparation</w:t>
            </w:r>
            <w:r w:rsidR="000D3A66">
              <w:t xml:space="preserve"> and model selection</w:t>
            </w:r>
          </w:p>
          <w:p w14:paraId="3A1ED70F" w14:textId="6A4C15DE" w:rsidR="001B0F87" w:rsidRDefault="000D3A66" w:rsidP="002F104D">
            <w:pPr>
              <w:pStyle w:val="ListParagraph"/>
              <w:numPr>
                <w:ilvl w:val="0"/>
                <w:numId w:val="2"/>
              </w:numPr>
              <w:jc w:val="left"/>
            </w:pPr>
            <w:r>
              <w:t>Drafted the Merits &amp; Outcomes section in final presentation</w:t>
            </w:r>
          </w:p>
        </w:tc>
      </w:tr>
      <w:tr w:rsidR="001B0F87" w14:paraId="40A8D0CB" w14:textId="77777777" w:rsidTr="56E063AA">
        <w:trPr>
          <w:trHeight w:val="1417"/>
        </w:trPr>
        <w:tc>
          <w:tcPr>
            <w:tcW w:w="3539" w:type="dxa"/>
            <w:vAlign w:val="center"/>
          </w:tcPr>
          <w:p w14:paraId="79FD11ED" w14:textId="77777777" w:rsidR="001B0F87" w:rsidRPr="001B0F87" w:rsidRDefault="001B0F87" w:rsidP="001B0F87">
            <w:pPr>
              <w:jc w:val="left"/>
              <w:rPr>
                <w:sz w:val="24"/>
                <w:szCs w:val="24"/>
              </w:rPr>
            </w:pPr>
            <w:r w:rsidRPr="001B0F87">
              <w:rPr>
                <w:sz w:val="24"/>
                <w:szCs w:val="24"/>
              </w:rPr>
              <w:t>PHAM VAN LONG PHUOC</w:t>
            </w:r>
          </w:p>
        </w:tc>
        <w:tc>
          <w:tcPr>
            <w:tcW w:w="6655" w:type="dxa"/>
            <w:vAlign w:val="center"/>
          </w:tcPr>
          <w:p w14:paraId="7CA5B292" w14:textId="333E355A" w:rsidR="001B0F87" w:rsidRDefault="3BE5F679" w:rsidP="002F104D">
            <w:pPr>
              <w:pStyle w:val="ListParagraph"/>
              <w:numPr>
                <w:ilvl w:val="0"/>
                <w:numId w:val="2"/>
              </w:numPr>
              <w:jc w:val="left"/>
            </w:pPr>
            <w:r>
              <w:t>Extracted the hand landmarks from the videos</w:t>
            </w:r>
          </w:p>
          <w:p w14:paraId="7BC08671" w14:textId="275DE48D" w:rsidR="001B0F87" w:rsidRDefault="3BE5F679" w:rsidP="002F104D">
            <w:pPr>
              <w:pStyle w:val="ListParagraph"/>
              <w:numPr>
                <w:ilvl w:val="0"/>
                <w:numId w:val="2"/>
              </w:numPr>
              <w:jc w:val="left"/>
            </w:pPr>
            <w:r>
              <w:t>Contributed ideas to data preparation</w:t>
            </w:r>
          </w:p>
          <w:p w14:paraId="23F2A38D" w14:textId="1DE02C70" w:rsidR="001B0F87" w:rsidRDefault="3BE5F679" w:rsidP="002F104D">
            <w:pPr>
              <w:pStyle w:val="ListParagraph"/>
              <w:numPr>
                <w:ilvl w:val="0"/>
                <w:numId w:val="2"/>
              </w:numPr>
              <w:jc w:val="left"/>
            </w:pPr>
            <w:r>
              <w:t>Written the code for the GUI</w:t>
            </w:r>
          </w:p>
          <w:p w14:paraId="7507A098" w14:textId="624E5F03" w:rsidR="001B0F87" w:rsidRDefault="3BE5F679" w:rsidP="002F104D">
            <w:pPr>
              <w:pStyle w:val="ListParagraph"/>
              <w:numPr>
                <w:ilvl w:val="0"/>
                <w:numId w:val="2"/>
              </w:numPr>
              <w:jc w:val="left"/>
            </w:pPr>
            <w:r>
              <w:t>Provided demo videos for the product showcase</w:t>
            </w:r>
          </w:p>
        </w:tc>
      </w:tr>
      <w:tr w:rsidR="001B0F87" w14:paraId="3B188ED9" w14:textId="77777777" w:rsidTr="56E063AA">
        <w:trPr>
          <w:trHeight w:val="1417"/>
        </w:trPr>
        <w:tc>
          <w:tcPr>
            <w:tcW w:w="3539" w:type="dxa"/>
            <w:vAlign w:val="center"/>
          </w:tcPr>
          <w:p w14:paraId="275ED30A" w14:textId="77777777" w:rsidR="001B0F87" w:rsidRPr="001B0F87" w:rsidRDefault="001B0F87" w:rsidP="001B0F87">
            <w:pPr>
              <w:jc w:val="left"/>
              <w:rPr>
                <w:sz w:val="24"/>
                <w:szCs w:val="24"/>
              </w:rPr>
            </w:pPr>
            <w:r w:rsidRPr="001B0F87">
              <w:rPr>
                <w:sz w:val="24"/>
                <w:szCs w:val="24"/>
              </w:rPr>
              <w:t>YU XINHUI</w:t>
            </w:r>
          </w:p>
        </w:tc>
        <w:tc>
          <w:tcPr>
            <w:tcW w:w="6655" w:type="dxa"/>
            <w:vAlign w:val="center"/>
          </w:tcPr>
          <w:p w14:paraId="7BD2F18F" w14:textId="46034D20" w:rsidR="001B0F87" w:rsidRDefault="36D0BEC1" w:rsidP="002F104D">
            <w:pPr>
              <w:pStyle w:val="ListParagraph"/>
              <w:numPr>
                <w:ilvl w:val="0"/>
                <w:numId w:val="2"/>
              </w:numPr>
              <w:jc w:val="left"/>
              <w:rPr>
                <w:rFonts w:eastAsia="Times New Roman" w:cs="Times New Roman"/>
                <w:lang w:val="en-US"/>
              </w:rPr>
            </w:pPr>
            <w:r w:rsidRPr="3599973C">
              <w:rPr>
                <w:rFonts w:eastAsia="Times New Roman" w:cs="Times New Roman"/>
                <w:color w:val="000000" w:themeColor="text1"/>
                <w:lang w:val="en-US"/>
              </w:rPr>
              <w:t>Contributed to the NLP idea for Future Improvement section in the presentation</w:t>
            </w:r>
          </w:p>
          <w:p w14:paraId="2B9407A2" w14:textId="3CB8DA81" w:rsidR="36D0BEC1" w:rsidRDefault="36D0BEC1" w:rsidP="3599973C">
            <w:pPr>
              <w:pStyle w:val="ListParagraph"/>
              <w:numPr>
                <w:ilvl w:val="0"/>
                <w:numId w:val="2"/>
              </w:numPr>
              <w:jc w:val="left"/>
              <w:rPr>
                <w:rFonts w:eastAsia="Times New Roman" w:cs="Times New Roman"/>
                <w:lang w:val="en-US"/>
              </w:rPr>
            </w:pPr>
            <w:r w:rsidRPr="6D43FF3F">
              <w:rPr>
                <w:rFonts w:eastAsia="Times New Roman" w:cs="Times New Roman"/>
                <w:color w:val="000000" w:themeColor="text1"/>
                <w:lang w:val="en-US"/>
              </w:rPr>
              <w:t>Contributed ideas to data preparation and model selection</w:t>
            </w:r>
          </w:p>
          <w:p w14:paraId="5463F0B6" w14:textId="71DA2432" w:rsidR="001B0F87" w:rsidRDefault="089730A9" w:rsidP="002F104D">
            <w:pPr>
              <w:pStyle w:val="ListParagraph"/>
              <w:numPr>
                <w:ilvl w:val="0"/>
                <w:numId w:val="2"/>
              </w:numPr>
              <w:jc w:val="left"/>
              <w:rPr>
                <w:rFonts w:eastAsia="Times New Roman" w:cs="Times New Roman"/>
                <w:lang w:val="en-US"/>
              </w:rPr>
            </w:pPr>
            <w:r w:rsidRPr="3599973C">
              <w:rPr>
                <w:rFonts w:eastAsia="Times New Roman" w:cs="Times New Roman"/>
                <w:color w:val="000000" w:themeColor="text1"/>
                <w:lang w:val="en-US"/>
              </w:rPr>
              <w:t>Assisted in coding for data augmentation</w:t>
            </w:r>
          </w:p>
          <w:p w14:paraId="07A75FF2" w14:textId="2C2842B5" w:rsidR="001B0F87" w:rsidRDefault="089730A9" w:rsidP="002F104D">
            <w:pPr>
              <w:pStyle w:val="ListParagraph"/>
              <w:numPr>
                <w:ilvl w:val="0"/>
                <w:numId w:val="2"/>
              </w:numPr>
              <w:jc w:val="left"/>
              <w:rPr>
                <w:rFonts w:eastAsia="Times New Roman" w:cs="Times New Roman"/>
                <w:lang w:val="en-US"/>
              </w:rPr>
            </w:pPr>
            <w:r w:rsidRPr="6D43FF3F">
              <w:rPr>
                <w:rFonts w:eastAsia="Times New Roman" w:cs="Times New Roman"/>
                <w:color w:val="000000" w:themeColor="text1"/>
                <w:lang w:val="en-US"/>
              </w:rPr>
              <w:t>Drafted the Approaches &amp; Outcomes section for the final report and presentation</w:t>
            </w:r>
          </w:p>
        </w:tc>
      </w:tr>
      <w:tr w:rsidR="001B0F87" w14:paraId="026E7B9F" w14:textId="77777777" w:rsidTr="56E063AA">
        <w:trPr>
          <w:trHeight w:val="1417"/>
        </w:trPr>
        <w:tc>
          <w:tcPr>
            <w:tcW w:w="3539" w:type="dxa"/>
            <w:vAlign w:val="center"/>
          </w:tcPr>
          <w:p w14:paraId="382CDCB2" w14:textId="77777777" w:rsidR="001B0F87" w:rsidRPr="001B0F87" w:rsidRDefault="001B0F87" w:rsidP="001B0F87">
            <w:pPr>
              <w:jc w:val="left"/>
              <w:rPr>
                <w:sz w:val="24"/>
                <w:szCs w:val="24"/>
              </w:rPr>
            </w:pPr>
            <w:r w:rsidRPr="001B0F87">
              <w:rPr>
                <w:sz w:val="24"/>
                <w:szCs w:val="24"/>
              </w:rPr>
              <w:t>WANG YUJING</w:t>
            </w:r>
          </w:p>
        </w:tc>
        <w:tc>
          <w:tcPr>
            <w:tcW w:w="6655" w:type="dxa"/>
            <w:vAlign w:val="center"/>
          </w:tcPr>
          <w:p w14:paraId="2C1B658B" w14:textId="58539BC6" w:rsidR="001B0F87" w:rsidRDefault="00DB3B7E" w:rsidP="002F104D">
            <w:pPr>
              <w:pStyle w:val="ListParagraph"/>
              <w:numPr>
                <w:ilvl w:val="0"/>
                <w:numId w:val="2"/>
              </w:numPr>
              <w:jc w:val="left"/>
            </w:pPr>
            <w:r>
              <w:t>M</w:t>
            </w:r>
            <w:r w:rsidR="7B435812">
              <w:t>ai</w:t>
            </w:r>
            <w:r>
              <w:t>n Programmer for model building &amp; training, and data augmentation</w:t>
            </w:r>
          </w:p>
          <w:p w14:paraId="3A841736" w14:textId="1C9388D8" w:rsidR="77A75156" w:rsidRDefault="77A75156" w:rsidP="61E19876">
            <w:pPr>
              <w:pStyle w:val="ListParagraph"/>
              <w:numPr>
                <w:ilvl w:val="0"/>
                <w:numId w:val="2"/>
              </w:numPr>
              <w:spacing w:line="360" w:lineRule="auto"/>
              <w:jc w:val="left"/>
              <w:rPr>
                <w:rFonts w:eastAsia="Times New Roman" w:cs="Times New Roman"/>
              </w:rPr>
            </w:pPr>
            <w:r>
              <w:t>Plotted all accuracy graphs for comparison</w:t>
            </w:r>
          </w:p>
          <w:p w14:paraId="28942213" w14:textId="73115439" w:rsidR="001B0F87" w:rsidRDefault="08DE4FEF" w:rsidP="002F104D">
            <w:pPr>
              <w:pStyle w:val="ListParagraph"/>
              <w:numPr>
                <w:ilvl w:val="0"/>
                <w:numId w:val="2"/>
              </w:numPr>
              <w:jc w:val="left"/>
              <w:rPr>
                <w:rFonts w:eastAsia="Times New Roman" w:cs="Times New Roman"/>
                <w:color w:val="000000" w:themeColor="text1"/>
                <w:lang w:val="en-US"/>
              </w:rPr>
            </w:pPr>
            <w:r w:rsidRPr="3599973C">
              <w:rPr>
                <w:rFonts w:eastAsia="Times New Roman" w:cs="Times New Roman"/>
                <w:color w:val="000000" w:themeColor="text1"/>
                <w:lang w:val="en-US"/>
              </w:rPr>
              <w:t>Drafted the Approaches &amp; Outcomes section for the final report and presentation</w:t>
            </w:r>
          </w:p>
          <w:p w14:paraId="5BBD262D" w14:textId="1F314FDA" w:rsidR="001B0F87" w:rsidRDefault="4DF9691F" w:rsidP="002F104D">
            <w:pPr>
              <w:pStyle w:val="ListParagraph"/>
              <w:numPr>
                <w:ilvl w:val="0"/>
                <w:numId w:val="2"/>
              </w:numPr>
              <w:jc w:val="left"/>
            </w:pPr>
            <w:r>
              <w:t>Data preparation (reduce class size to 111 words, random frame sampling)</w:t>
            </w:r>
          </w:p>
        </w:tc>
      </w:tr>
    </w:tbl>
    <w:p w14:paraId="6635022B" w14:textId="77777777" w:rsidR="0003752E" w:rsidRDefault="0003752E" w:rsidP="0003752E"/>
    <w:p w14:paraId="1971BC8F" w14:textId="77777777" w:rsidR="00AE2FD9" w:rsidRDefault="00AE2FD9" w:rsidP="0003752E">
      <w:pPr>
        <w:sectPr w:rsidR="00AE2FD9" w:rsidSect="00E50060">
          <w:footerReference w:type="default" r:id="rId27"/>
          <w:pgSz w:w="11906" w:h="16838"/>
          <w:pgMar w:top="851" w:right="851" w:bottom="851" w:left="851" w:header="708" w:footer="708" w:gutter="0"/>
          <w:cols w:space="708"/>
          <w:docGrid w:linePitch="360"/>
        </w:sectPr>
      </w:pPr>
    </w:p>
    <w:p w14:paraId="121749A9" w14:textId="77777777" w:rsidR="00B57182" w:rsidRDefault="0003752E" w:rsidP="00B57182">
      <w:pPr>
        <w:pStyle w:val="EE8101-Heading1"/>
        <w:rPr>
          <w:noProof/>
        </w:rPr>
      </w:pPr>
      <w:bookmarkStart w:id="40" w:name="_Toc61051102"/>
      <w:bookmarkStart w:id="41" w:name="_Toc71387199"/>
      <w:bookmarkStart w:id="42" w:name="_Toc71495216"/>
      <w:r>
        <w:t>ANNEX B:</w:t>
      </w:r>
      <w:r w:rsidR="00A8734F" w:rsidRPr="006D0889">
        <w:t xml:space="preserve"> </w:t>
      </w:r>
      <w:r w:rsidR="00B31435" w:rsidRPr="006D0889">
        <w:t>References</w:t>
      </w:r>
      <w:bookmarkEnd w:id="40"/>
      <w:bookmarkEnd w:id="41"/>
      <w:bookmarkEnd w:id="42"/>
      <w:r w:rsidR="0075487E">
        <w:fldChar w:fldCharType="begin"/>
      </w:r>
      <w:r w:rsidR="0075487E">
        <w:instrText xml:space="preserve"> BIBLIOGRAPHY  \l 18441 </w:instrText>
      </w:r>
      <w:r w:rsidR="0075487E">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872"/>
      </w:tblGrid>
      <w:tr w:rsidR="00B57182" w14:paraId="13AE6D4F" w14:textId="77777777">
        <w:trPr>
          <w:divId w:val="521088245"/>
          <w:tblCellSpacing w:w="15" w:type="dxa"/>
        </w:trPr>
        <w:tc>
          <w:tcPr>
            <w:tcW w:w="50" w:type="pct"/>
            <w:hideMark/>
          </w:tcPr>
          <w:p w14:paraId="5A6F1318" w14:textId="5CD27D21" w:rsidR="00B57182" w:rsidRDefault="00B57182">
            <w:pPr>
              <w:pStyle w:val="Bibliography"/>
              <w:rPr>
                <w:sz w:val="24"/>
                <w:szCs w:val="24"/>
                <w:lang w:eastAsia="zh-CN"/>
              </w:rPr>
            </w:pPr>
            <w:r>
              <w:rPr>
                <w:noProof/>
              </w:rPr>
              <w:t xml:space="preserve">[1] </w:t>
            </w:r>
          </w:p>
        </w:tc>
        <w:tc>
          <w:tcPr>
            <w:tcW w:w="0" w:type="auto"/>
            <w:hideMark/>
          </w:tcPr>
          <w:p w14:paraId="723C7055" w14:textId="77777777" w:rsidR="00B57182" w:rsidRDefault="00B57182">
            <w:pPr>
              <w:pStyle w:val="Bibliography"/>
              <w:rPr>
                <w:noProof/>
              </w:rPr>
            </w:pPr>
            <w:r>
              <w:rPr>
                <w:noProof/>
              </w:rPr>
              <w:t>World Health Organisation, “Deafness and hearing loss,” 1 March 2020. [Online]. Available: https://www.who.int/news-room/fact-sheets/detail/deafness-and-hearing-loss. [Accessed 6 January 2021].</w:t>
            </w:r>
          </w:p>
        </w:tc>
      </w:tr>
      <w:tr w:rsidR="00B57182" w14:paraId="488E8966" w14:textId="77777777">
        <w:trPr>
          <w:divId w:val="521088245"/>
          <w:tblCellSpacing w:w="15" w:type="dxa"/>
        </w:trPr>
        <w:tc>
          <w:tcPr>
            <w:tcW w:w="50" w:type="pct"/>
            <w:hideMark/>
          </w:tcPr>
          <w:p w14:paraId="25A43011" w14:textId="77777777" w:rsidR="00B57182" w:rsidRDefault="00B57182">
            <w:pPr>
              <w:pStyle w:val="Bibliography"/>
              <w:rPr>
                <w:noProof/>
              </w:rPr>
            </w:pPr>
            <w:r>
              <w:rPr>
                <w:noProof/>
              </w:rPr>
              <w:t xml:space="preserve">[2] </w:t>
            </w:r>
          </w:p>
        </w:tc>
        <w:tc>
          <w:tcPr>
            <w:tcW w:w="0" w:type="auto"/>
            <w:hideMark/>
          </w:tcPr>
          <w:p w14:paraId="26D4B0C7" w14:textId="77777777" w:rsidR="00B57182" w:rsidRDefault="00B57182">
            <w:pPr>
              <w:pStyle w:val="Bibliography"/>
              <w:rPr>
                <w:noProof/>
              </w:rPr>
            </w:pPr>
            <w:r>
              <w:rPr>
                <w:noProof/>
              </w:rPr>
              <w:t xml:space="preserve">J. E. Nash and A. Nash, Deafness in society, Massachusetts: Lexington Books, 1981. </w:t>
            </w:r>
          </w:p>
        </w:tc>
      </w:tr>
      <w:tr w:rsidR="00B57182" w14:paraId="3A708593" w14:textId="77777777">
        <w:trPr>
          <w:divId w:val="521088245"/>
          <w:tblCellSpacing w:w="15" w:type="dxa"/>
        </w:trPr>
        <w:tc>
          <w:tcPr>
            <w:tcW w:w="50" w:type="pct"/>
            <w:hideMark/>
          </w:tcPr>
          <w:p w14:paraId="1F39F65B" w14:textId="77777777" w:rsidR="00B57182" w:rsidRDefault="00B57182">
            <w:pPr>
              <w:pStyle w:val="Bibliography"/>
              <w:rPr>
                <w:noProof/>
              </w:rPr>
            </w:pPr>
            <w:r>
              <w:rPr>
                <w:noProof/>
              </w:rPr>
              <w:t xml:space="preserve">[3] </w:t>
            </w:r>
          </w:p>
        </w:tc>
        <w:tc>
          <w:tcPr>
            <w:tcW w:w="0" w:type="auto"/>
            <w:hideMark/>
          </w:tcPr>
          <w:p w14:paraId="0DACD4E8" w14:textId="77777777" w:rsidR="00B57182" w:rsidRDefault="00B57182">
            <w:pPr>
              <w:pStyle w:val="Bibliography"/>
              <w:rPr>
                <w:noProof/>
              </w:rPr>
            </w:pPr>
            <w:r>
              <w:rPr>
                <w:noProof/>
              </w:rPr>
              <w:t>National Institute of Standards and Technology (NIST), “Sign Language MNIST | Kaggle,” National Institute of Standards and Technology (NIST), 20 October 2017. [Online]. Available: https://www.kaggle.com/datamunge/sign-language-mnist. [Accessed 8 May 2021].</w:t>
            </w:r>
          </w:p>
        </w:tc>
      </w:tr>
      <w:tr w:rsidR="00B57182" w14:paraId="240240F4" w14:textId="77777777">
        <w:trPr>
          <w:divId w:val="521088245"/>
          <w:tblCellSpacing w:w="15" w:type="dxa"/>
        </w:trPr>
        <w:tc>
          <w:tcPr>
            <w:tcW w:w="50" w:type="pct"/>
            <w:hideMark/>
          </w:tcPr>
          <w:p w14:paraId="09C12236" w14:textId="77777777" w:rsidR="00B57182" w:rsidRDefault="00B57182">
            <w:pPr>
              <w:pStyle w:val="Bibliography"/>
              <w:rPr>
                <w:noProof/>
              </w:rPr>
            </w:pPr>
            <w:r>
              <w:rPr>
                <w:noProof/>
              </w:rPr>
              <w:t xml:space="preserve">[4] </w:t>
            </w:r>
          </w:p>
        </w:tc>
        <w:tc>
          <w:tcPr>
            <w:tcW w:w="0" w:type="auto"/>
            <w:hideMark/>
          </w:tcPr>
          <w:p w14:paraId="514A21DF" w14:textId="77777777" w:rsidR="00B57182" w:rsidRDefault="00B57182">
            <w:pPr>
              <w:pStyle w:val="Bibliography"/>
              <w:rPr>
                <w:noProof/>
              </w:rPr>
            </w:pPr>
            <w:r>
              <w:rPr>
                <w:noProof/>
              </w:rPr>
              <w:t>T. Sang, “Vietnam Sign Language Recognition using Hand MediaPipe framework and LSTM model,” Ho Chi Minh University of Technology, 9 March 2021. [Online]. Available: https://github.com/thanhsang298/Viet-Nam-Sign-Language-Recognition-using-Hand-MediaPipe-framework-and-LSTM-model. [Accessed 8 April 2021].</w:t>
            </w:r>
          </w:p>
        </w:tc>
      </w:tr>
      <w:tr w:rsidR="00B57182" w14:paraId="24C5126D" w14:textId="77777777">
        <w:trPr>
          <w:divId w:val="521088245"/>
          <w:tblCellSpacing w:w="15" w:type="dxa"/>
        </w:trPr>
        <w:tc>
          <w:tcPr>
            <w:tcW w:w="50" w:type="pct"/>
            <w:hideMark/>
          </w:tcPr>
          <w:p w14:paraId="05829B6C" w14:textId="77777777" w:rsidR="00B57182" w:rsidRDefault="00B57182">
            <w:pPr>
              <w:pStyle w:val="Bibliography"/>
              <w:rPr>
                <w:noProof/>
              </w:rPr>
            </w:pPr>
            <w:r>
              <w:rPr>
                <w:noProof/>
              </w:rPr>
              <w:t xml:space="preserve">[5] </w:t>
            </w:r>
          </w:p>
        </w:tc>
        <w:tc>
          <w:tcPr>
            <w:tcW w:w="0" w:type="auto"/>
            <w:hideMark/>
          </w:tcPr>
          <w:p w14:paraId="7E913C59" w14:textId="77777777" w:rsidR="00B57182" w:rsidRDefault="00B57182">
            <w:pPr>
              <w:pStyle w:val="Bibliography"/>
              <w:rPr>
                <w:noProof/>
              </w:rPr>
            </w:pPr>
            <w:r>
              <w:rPr>
                <w:noProof/>
              </w:rPr>
              <w:t xml:space="preserve">S. A. Mehdi and Y. N. Khan, “Sign language recognition using sensor gloves,” </w:t>
            </w:r>
            <w:r>
              <w:rPr>
                <w:i/>
                <w:iCs/>
                <w:noProof/>
              </w:rPr>
              <w:t xml:space="preserve">Proceedings of the 9th International Conference on Neural Information Processing, </w:t>
            </w:r>
            <w:r>
              <w:rPr>
                <w:noProof/>
              </w:rPr>
              <w:t xml:space="preserve">no. ICONIP'02, 2002. </w:t>
            </w:r>
          </w:p>
        </w:tc>
      </w:tr>
      <w:tr w:rsidR="00B57182" w14:paraId="2ED594AF" w14:textId="77777777">
        <w:trPr>
          <w:divId w:val="521088245"/>
          <w:tblCellSpacing w:w="15" w:type="dxa"/>
        </w:trPr>
        <w:tc>
          <w:tcPr>
            <w:tcW w:w="50" w:type="pct"/>
            <w:hideMark/>
          </w:tcPr>
          <w:p w14:paraId="3760AF3F" w14:textId="77777777" w:rsidR="00B57182" w:rsidRDefault="00B57182">
            <w:pPr>
              <w:pStyle w:val="Bibliography"/>
              <w:rPr>
                <w:noProof/>
              </w:rPr>
            </w:pPr>
            <w:r>
              <w:rPr>
                <w:noProof/>
              </w:rPr>
              <w:t xml:space="preserve">[6] </w:t>
            </w:r>
          </w:p>
        </w:tc>
        <w:tc>
          <w:tcPr>
            <w:tcW w:w="0" w:type="auto"/>
            <w:hideMark/>
          </w:tcPr>
          <w:p w14:paraId="132FE0F3" w14:textId="77777777" w:rsidR="00B57182" w:rsidRDefault="00B57182">
            <w:pPr>
              <w:pStyle w:val="Bibliography"/>
              <w:rPr>
                <w:noProof/>
              </w:rPr>
            </w:pPr>
            <w:r>
              <w:rPr>
                <w:noProof/>
              </w:rPr>
              <w:t>D. Li and H. Li, “Welcome to WLASL Homepage | WLASL,” GitHub, Inc., 20 Jan 2020. [Online]. Available: https://dxli94.github.io/WLASL/. [Accessed 9 January 2021].</w:t>
            </w:r>
          </w:p>
        </w:tc>
      </w:tr>
      <w:tr w:rsidR="00B57182" w14:paraId="2DE2566B" w14:textId="77777777">
        <w:trPr>
          <w:divId w:val="521088245"/>
          <w:tblCellSpacing w:w="15" w:type="dxa"/>
        </w:trPr>
        <w:tc>
          <w:tcPr>
            <w:tcW w:w="50" w:type="pct"/>
            <w:hideMark/>
          </w:tcPr>
          <w:p w14:paraId="52B5BF36" w14:textId="77777777" w:rsidR="00B57182" w:rsidRDefault="00B57182">
            <w:pPr>
              <w:pStyle w:val="Bibliography"/>
              <w:rPr>
                <w:noProof/>
              </w:rPr>
            </w:pPr>
            <w:r>
              <w:rPr>
                <w:noProof/>
              </w:rPr>
              <w:t xml:space="preserve">[7] </w:t>
            </w:r>
          </w:p>
        </w:tc>
        <w:tc>
          <w:tcPr>
            <w:tcW w:w="0" w:type="auto"/>
            <w:hideMark/>
          </w:tcPr>
          <w:p w14:paraId="217558F4" w14:textId="77777777" w:rsidR="00B57182" w:rsidRDefault="00B57182">
            <w:pPr>
              <w:pStyle w:val="Bibliography"/>
              <w:rPr>
                <w:noProof/>
              </w:rPr>
            </w:pPr>
            <w:r>
              <w:rPr>
                <w:noProof/>
              </w:rPr>
              <w:t>Google LLC, “Hands - mediapipe,” Google LLC, 2020. [Online]. Available: https://google.github.io/mediapipe/solutions/hands. [Accessed 9 January 2021].</w:t>
            </w:r>
          </w:p>
        </w:tc>
      </w:tr>
      <w:tr w:rsidR="00B57182" w14:paraId="74EBCF5B" w14:textId="77777777">
        <w:trPr>
          <w:divId w:val="521088245"/>
          <w:tblCellSpacing w:w="15" w:type="dxa"/>
        </w:trPr>
        <w:tc>
          <w:tcPr>
            <w:tcW w:w="50" w:type="pct"/>
            <w:hideMark/>
          </w:tcPr>
          <w:p w14:paraId="5F1A0F2D" w14:textId="77777777" w:rsidR="00B57182" w:rsidRDefault="00B57182">
            <w:pPr>
              <w:pStyle w:val="Bibliography"/>
              <w:rPr>
                <w:noProof/>
              </w:rPr>
            </w:pPr>
            <w:r>
              <w:rPr>
                <w:noProof/>
              </w:rPr>
              <w:t xml:space="preserve">[8] </w:t>
            </w:r>
          </w:p>
        </w:tc>
        <w:tc>
          <w:tcPr>
            <w:tcW w:w="0" w:type="auto"/>
            <w:hideMark/>
          </w:tcPr>
          <w:p w14:paraId="05C5160E" w14:textId="77777777" w:rsidR="00B57182" w:rsidRDefault="00B57182">
            <w:pPr>
              <w:pStyle w:val="Bibliography"/>
              <w:rPr>
                <w:noProof/>
              </w:rPr>
            </w:pPr>
            <w:r>
              <w:rPr>
                <w:noProof/>
              </w:rPr>
              <w:t xml:space="preserve">M. De Coster, M. Van Herreweghe and J. Dambre, “Sign Language Recognition with Transformer Networks,” </w:t>
            </w:r>
            <w:r>
              <w:rPr>
                <w:i/>
                <w:iCs/>
                <w:noProof/>
              </w:rPr>
              <w:t xml:space="preserve">European Language Resources Association (ELRA), Proceedings of the 12th Conference on Language Resources and Evaluation (LREC 2020), </w:t>
            </w:r>
            <w:r>
              <w:rPr>
                <w:noProof/>
              </w:rPr>
              <w:t xml:space="preserve">p. 6018 – 6024, 2020. </w:t>
            </w:r>
          </w:p>
        </w:tc>
      </w:tr>
    </w:tbl>
    <w:p w14:paraId="157EBFB6" w14:textId="77777777" w:rsidR="00B57182" w:rsidRDefault="00B57182">
      <w:pPr>
        <w:divId w:val="521088245"/>
        <w:rPr>
          <w:rFonts w:eastAsia="Times New Roman"/>
          <w:noProof/>
        </w:rPr>
      </w:pPr>
    </w:p>
    <w:p w14:paraId="64D554CD" w14:textId="7BB2C41B" w:rsidR="00AE2FD9" w:rsidRDefault="0075487E" w:rsidP="00AE2FD9">
      <w:r>
        <w:fldChar w:fldCharType="end"/>
      </w:r>
    </w:p>
    <w:p w14:paraId="4AE78C88" w14:textId="30072076" w:rsidR="00AE2FD9" w:rsidRDefault="00AE2FD9" w:rsidP="00AE2FD9"/>
    <w:p w14:paraId="1C752DA7" w14:textId="566530E4" w:rsidR="00AE2FD9" w:rsidRDefault="00AE2FD9" w:rsidP="00AE2FD9"/>
    <w:p w14:paraId="031170C6" w14:textId="4F201C84" w:rsidR="00AE2FD9" w:rsidRDefault="00AE2FD9" w:rsidP="00AE2FD9"/>
    <w:p w14:paraId="1DF2E3D3" w14:textId="0A1AE767" w:rsidR="00AE2FD9" w:rsidRDefault="00AE2FD9" w:rsidP="00AE2FD9"/>
    <w:p w14:paraId="452C146A" w14:textId="4717F09D" w:rsidR="00AE2FD9" w:rsidRDefault="00AE2FD9" w:rsidP="00AE2FD9"/>
    <w:p w14:paraId="7C768329" w14:textId="6992AAB6" w:rsidR="00AE2FD9" w:rsidRDefault="00AE2FD9" w:rsidP="00AE2FD9"/>
    <w:p w14:paraId="3AABFAD5" w14:textId="72C29ABD" w:rsidR="00AE2FD9" w:rsidRDefault="00AE2FD9" w:rsidP="00AE2FD9"/>
    <w:p w14:paraId="784B8917" w14:textId="77777777" w:rsidR="00AE2FD9" w:rsidRDefault="00AE2FD9" w:rsidP="00AE2FD9">
      <w:pPr>
        <w:sectPr w:rsidR="00AE2FD9" w:rsidSect="00E50060">
          <w:pgSz w:w="11906" w:h="16838"/>
          <w:pgMar w:top="851" w:right="851" w:bottom="851" w:left="851" w:header="708" w:footer="708" w:gutter="0"/>
          <w:cols w:space="708"/>
          <w:docGrid w:linePitch="360"/>
        </w:sectPr>
      </w:pPr>
    </w:p>
    <w:p w14:paraId="1373FF03" w14:textId="3564278A" w:rsidR="00AE2FD9" w:rsidRDefault="00AE2FD9" w:rsidP="00C35BD0">
      <w:pPr>
        <w:pStyle w:val="EE8101-Heading1"/>
      </w:pPr>
      <w:bookmarkStart w:id="43" w:name="_Toc71387200"/>
      <w:bookmarkStart w:id="44" w:name="_Toc71495217"/>
      <w:r>
        <w:t xml:space="preserve">ANNEX C: </w:t>
      </w:r>
      <w:r w:rsidR="0075487E">
        <w:t xml:space="preserve">Technical </w:t>
      </w:r>
      <w:r w:rsidR="00600C9A">
        <w:t>Aspects</w:t>
      </w:r>
      <w:bookmarkEnd w:id="43"/>
      <w:bookmarkEnd w:id="44"/>
    </w:p>
    <w:p w14:paraId="519E79B5" w14:textId="77777777" w:rsidR="00C35BD0" w:rsidRDefault="00C35BD0" w:rsidP="00C35BD0">
      <w:pPr>
        <w:spacing w:after="0"/>
        <w:jc w:val="left"/>
        <w:rPr>
          <w:rFonts w:eastAsia="Times New Roman" w:cs="Times New Roman"/>
          <w:b/>
          <w:bCs/>
          <w:color w:val="000000"/>
          <w:sz w:val="24"/>
          <w:szCs w:val="24"/>
          <w:lang w:eastAsia="en-SG"/>
        </w:rPr>
      </w:pPr>
    </w:p>
    <w:p w14:paraId="5701C118" w14:textId="24CE2B6B" w:rsidR="00C35BD0" w:rsidRPr="00C35BD0" w:rsidRDefault="00C35BD0" w:rsidP="00C35BD0">
      <w:pPr>
        <w:pStyle w:val="EE8101-Heading2"/>
        <w:rPr>
          <w:lang w:eastAsia="en-SG"/>
        </w:rPr>
      </w:pPr>
      <w:bookmarkStart w:id="45" w:name="_Toc71387201"/>
      <w:bookmarkStart w:id="46" w:name="_Toc71495218"/>
      <w:r>
        <w:rPr>
          <w:lang w:eastAsia="en-SG"/>
        </w:rPr>
        <w:t xml:space="preserve">C.1. </w:t>
      </w:r>
      <w:r w:rsidRPr="00C35BD0">
        <w:rPr>
          <w:lang w:eastAsia="en-SG"/>
        </w:rPr>
        <w:t>Comparison of GRU Model Accuracy using different hyperparameter values</w:t>
      </w:r>
      <w:bookmarkEnd w:id="45"/>
      <w:bookmarkEnd w:id="46"/>
    </w:p>
    <w:p w14:paraId="651DAFC8" w14:textId="77777777" w:rsidR="002547D6" w:rsidRDefault="002547D6" w:rsidP="002547D6">
      <w:pPr>
        <w:rPr>
          <w:b/>
          <w:bCs/>
        </w:rPr>
      </w:pPr>
    </w:p>
    <w:p w14:paraId="2C399C65" w14:textId="086D5334" w:rsidR="00C35BD0" w:rsidRPr="003C21A5" w:rsidRDefault="00C35BD0" w:rsidP="002547D6">
      <w:pPr>
        <w:rPr>
          <w:b/>
          <w:bCs/>
          <w:sz w:val="24"/>
          <w:szCs w:val="24"/>
        </w:rPr>
      </w:pPr>
      <w:r w:rsidRPr="003C21A5">
        <w:rPr>
          <w:b/>
          <w:bCs/>
          <w:sz w:val="24"/>
          <w:szCs w:val="24"/>
        </w:rPr>
        <w:t>Seq_len:</w:t>
      </w:r>
    </w:p>
    <w:p w14:paraId="6ED8E2A0" w14:textId="7EC7CDEE" w:rsidR="00E12C26" w:rsidRDefault="00E12C26" w:rsidP="00E12C26">
      <w:pPr>
        <w:jc w:val="center"/>
      </w:pPr>
      <w:r>
        <w:rPr>
          <w:noProof/>
        </w:rPr>
        <w:drawing>
          <wp:inline distT="0" distB="0" distL="0" distR="0" wp14:anchorId="48B56564" wp14:editId="2102B22A">
            <wp:extent cx="4170259" cy="45000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4170259" cy="4500000"/>
                    </a:xfrm>
                    <a:prstGeom prst="rect">
                      <a:avLst/>
                    </a:prstGeom>
                  </pic:spPr>
                </pic:pic>
              </a:graphicData>
            </a:graphic>
          </wp:inline>
        </w:drawing>
      </w:r>
    </w:p>
    <w:p w14:paraId="2E364DB8" w14:textId="79CC08D9" w:rsidR="00C35BD0" w:rsidRPr="003C21A5" w:rsidRDefault="002547D6" w:rsidP="002547D6">
      <w:pPr>
        <w:rPr>
          <w:sz w:val="24"/>
          <w:szCs w:val="24"/>
        </w:rPr>
      </w:pPr>
      <w:r w:rsidRPr="003C21A5">
        <w:rPr>
          <w:sz w:val="24"/>
          <w:szCs w:val="24"/>
        </w:rPr>
        <w:t>The above graph is the change of accuracy with respect to epochs, when the model is trained using different numbers of frames for each video. From the graph, we could see that 8 frames per video allowed for highest accuracy. There was a trade-off between the number of frames and the amount of information represented. Too few frames would not provide enough information for the model  to learn. However, with too many frames, the GRU</w:t>
      </w:r>
      <w:r w:rsidR="003C21A5">
        <w:rPr>
          <w:sz w:val="24"/>
          <w:szCs w:val="24"/>
        </w:rPr>
        <w:t xml:space="preserve"> </w:t>
      </w:r>
      <w:r w:rsidRPr="003C21A5">
        <w:rPr>
          <w:sz w:val="24"/>
          <w:szCs w:val="24"/>
        </w:rPr>
        <w:t>model would be processing a very long sequence and might forget information encountered earlier, reducing its prediction accuracy. As each video was between 2 to 3 seconds, 8 frames per video resulted in lowest repetition while still retaining sufficient information. We thus decided to use 8 frames per video for training of the GRU model.</w:t>
      </w:r>
    </w:p>
    <w:p w14:paraId="470324A2" w14:textId="77777777" w:rsidR="002547D6" w:rsidRDefault="002547D6" w:rsidP="002547D6"/>
    <w:p w14:paraId="348F487B" w14:textId="5F2612BB" w:rsidR="002547D6" w:rsidRDefault="002547D6" w:rsidP="002547D6">
      <w:r>
        <w:br w:type="page"/>
      </w:r>
    </w:p>
    <w:p w14:paraId="52A9692C" w14:textId="5A21EE95" w:rsidR="002547D6" w:rsidRPr="003C21A5" w:rsidRDefault="003C21A5" w:rsidP="002547D6">
      <w:pPr>
        <w:rPr>
          <w:b/>
          <w:bCs/>
          <w:sz w:val="24"/>
          <w:szCs w:val="24"/>
        </w:rPr>
      </w:pPr>
      <w:r w:rsidRPr="003C21A5">
        <w:rPr>
          <w:b/>
          <w:bCs/>
          <w:sz w:val="24"/>
          <w:szCs w:val="24"/>
        </w:rPr>
        <w:t>Hidden_Size</w:t>
      </w:r>
      <w:r>
        <w:rPr>
          <w:b/>
          <w:bCs/>
          <w:sz w:val="24"/>
          <w:szCs w:val="24"/>
        </w:rPr>
        <w:t>:</w:t>
      </w:r>
    </w:p>
    <w:p w14:paraId="6A6950B8" w14:textId="6B222BAF" w:rsidR="002547D6" w:rsidRDefault="003C21A5" w:rsidP="003C21A5">
      <w:pPr>
        <w:jc w:val="center"/>
      </w:pPr>
      <w:r>
        <w:rPr>
          <w:noProof/>
        </w:rPr>
        <w:drawing>
          <wp:inline distT="0" distB="0" distL="0" distR="0" wp14:anchorId="1905EAFD" wp14:editId="73BDB623">
            <wp:extent cx="4170259" cy="450000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9">
                      <a:extLst>
                        <a:ext uri="{28A0092B-C50C-407E-A947-70E740481C1C}">
                          <a14:useLocalDpi xmlns:a14="http://schemas.microsoft.com/office/drawing/2010/main" val="0"/>
                        </a:ext>
                      </a:extLst>
                    </a:blip>
                    <a:stretch>
                      <a:fillRect/>
                    </a:stretch>
                  </pic:blipFill>
                  <pic:spPr>
                    <a:xfrm>
                      <a:off x="0" y="0"/>
                      <a:ext cx="4170259" cy="4500000"/>
                    </a:xfrm>
                    <a:prstGeom prst="rect">
                      <a:avLst/>
                    </a:prstGeom>
                  </pic:spPr>
                </pic:pic>
              </a:graphicData>
            </a:graphic>
          </wp:inline>
        </w:drawing>
      </w:r>
    </w:p>
    <w:p w14:paraId="471A79D4" w14:textId="0CB21EE3" w:rsidR="003C21A5" w:rsidRPr="00661BBD" w:rsidRDefault="00661BBD" w:rsidP="003C21A5">
      <w:pPr>
        <w:rPr>
          <w:sz w:val="24"/>
          <w:szCs w:val="24"/>
        </w:rPr>
      </w:pPr>
      <w:r w:rsidRPr="00661BBD">
        <w:rPr>
          <w:sz w:val="24"/>
          <w:szCs w:val="24"/>
        </w:rPr>
        <w:t xml:space="preserve">Since the model was to make predictions among 111 words, a relatively larger hidden size was preferred. According to the graph, we decided to use hidden </w:t>
      </w:r>
      <w:r w:rsidR="00A2661C">
        <w:rPr>
          <w:sz w:val="24"/>
          <w:szCs w:val="24"/>
        </w:rPr>
        <w:t>size of 512</w:t>
      </w:r>
      <w:r w:rsidRPr="00661BBD">
        <w:rPr>
          <w:sz w:val="24"/>
          <w:szCs w:val="24"/>
        </w:rPr>
        <w:t>.</w:t>
      </w:r>
    </w:p>
    <w:p w14:paraId="40A18279" w14:textId="77777777" w:rsidR="003C21A5" w:rsidRDefault="003C21A5" w:rsidP="003C21A5">
      <w:pPr>
        <w:rPr>
          <w:sz w:val="24"/>
          <w:szCs w:val="24"/>
        </w:rPr>
      </w:pPr>
    </w:p>
    <w:p w14:paraId="0EDED776" w14:textId="77777777" w:rsidR="009B341E" w:rsidRDefault="009B341E" w:rsidP="003C21A5">
      <w:pPr>
        <w:rPr>
          <w:b/>
          <w:bCs/>
          <w:sz w:val="24"/>
          <w:szCs w:val="24"/>
        </w:rPr>
      </w:pPr>
      <w:r>
        <w:rPr>
          <w:b/>
          <w:bCs/>
          <w:sz w:val="24"/>
          <w:szCs w:val="24"/>
        </w:rPr>
        <w:br w:type="page"/>
      </w:r>
    </w:p>
    <w:p w14:paraId="5C0EBCB6" w14:textId="6708461A" w:rsidR="00661BBD" w:rsidRPr="00661BBD" w:rsidRDefault="00661BBD" w:rsidP="003C21A5">
      <w:pPr>
        <w:rPr>
          <w:b/>
          <w:bCs/>
          <w:sz w:val="24"/>
          <w:szCs w:val="24"/>
        </w:rPr>
      </w:pPr>
      <w:r w:rsidRPr="00661BBD">
        <w:rPr>
          <w:b/>
          <w:bCs/>
          <w:sz w:val="24"/>
          <w:szCs w:val="24"/>
        </w:rPr>
        <w:t>Num_layers:</w:t>
      </w:r>
    </w:p>
    <w:p w14:paraId="05D7030C" w14:textId="0D93226F" w:rsidR="003C21A5" w:rsidRPr="00661BBD" w:rsidRDefault="009B341E" w:rsidP="009B341E">
      <w:pPr>
        <w:jc w:val="center"/>
        <w:rPr>
          <w:sz w:val="24"/>
          <w:szCs w:val="24"/>
        </w:rPr>
      </w:pPr>
      <w:r>
        <w:rPr>
          <w:noProof/>
        </w:rPr>
        <w:drawing>
          <wp:inline distT="0" distB="0" distL="0" distR="0" wp14:anchorId="13099CDC" wp14:editId="4310E86D">
            <wp:extent cx="4170259" cy="45000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0">
                      <a:extLst>
                        <a:ext uri="{28A0092B-C50C-407E-A947-70E740481C1C}">
                          <a14:useLocalDpi xmlns:a14="http://schemas.microsoft.com/office/drawing/2010/main" val="0"/>
                        </a:ext>
                      </a:extLst>
                    </a:blip>
                    <a:stretch>
                      <a:fillRect/>
                    </a:stretch>
                  </pic:blipFill>
                  <pic:spPr>
                    <a:xfrm>
                      <a:off x="0" y="0"/>
                      <a:ext cx="4170259" cy="4500000"/>
                    </a:xfrm>
                    <a:prstGeom prst="rect">
                      <a:avLst/>
                    </a:prstGeom>
                  </pic:spPr>
                </pic:pic>
              </a:graphicData>
            </a:graphic>
          </wp:inline>
        </w:drawing>
      </w:r>
    </w:p>
    <w:p w14:paraId="270B5924" w14:textId="1D3C5C6E" w:rsidR="003C21A5" w:rsidRDefault="005F636E" w:rsidP="003C21A5">
      <w:pPr>
        <w:rPr>
          <w:sz w:val="24"/>
          <w:szCs w:val="24"/>
        </w:rPr>
      </w:pPr>
      <w:r w:rsidRPr="005F636E">
        <w:rPr>
          <w:sz w:val="24"/>
          <w:szCs w:val="24"/>
        </w:rPr>
        <w:t>According to the graph, we chose num_layers = 2 for better performance. A GRU model that had too many layers would be too complex and would have a higher chance of overfitting on the</w:t>
      </w:r>
      <w:r w:rsidR="003A519D">
        <w:rPr>
          <w:sz w:val="24"/>
          <w:szCs w:val="24"/>
        </w:rPr>
        <w:t xml:space="preserve"> train dataset.</w:t>
      </w:r>
    </w:p>
    <w:p w14:paraId="74D648C4" w14:textId="77777777" w:rsidR="003A519D" w:rsidRDefault="003A519D" w:rsidP="003C21A5">
      <w:pPr>
        <w:rPr>
          <w:sz w:val="24"/>
          <w:szCs w:val="24"/>
        </w:rPr>
      </w:pPr>
    </w:p>
    <w:p w14:paraId="6A88B7F5" w14:textId="78EC6201" w:rsidR="003A519D" w:rsidRDefault="003A519D" w:rsidP="003C21A5">
      <w:pPr>
        <w:rPr>
          <w:sz w:val="24"/>
          <w:szCs w:val="24"/>
        </w:rPr>
      </w:pPr>
      <w:r>
        <w:rPr>
          <w:sz w:val="24"/>
          <w:szCs w:val="24"/>
        </w:rPr>
        <w:br w:type="page"/>
      </w:r>
    </w:p>
    <w:p w14:paraId="1F78AD50" w14:textId="394F1078" w:rsidR="003A519D" w:rsidRPr="003A519D" w:rsidRDefault="003A519D" w:rsidP="003C21A5">
      <w:pPr>
        <w:rPr>
          <w:b/>
          <w:bCs/>
          <w:sz w:val="24"/>
          <w:szCs w:val="24"/>
        </w:rPr>
      </w:pPr>
      <w:r w:rsidRPr="003A519D">
        <w:rPr>
          <w:b/>
          <w:bCs/>
          <w:sz w:val="24"/>
          <w:szCs w:val="24"/>
        </w:rPr>
        <w:t>Batch_size:</w:t>
      </w:r>
    </w:p>
    <w:p w14:paraId="56316C3D" w14:textId="0A440EE6" w:rsidR="003A519D" w:rsidRPr="00661BBD" w:rsidRDefault="00C314DC" w:rsidP="00C314DC">
      <w:pPr>
        <w:jc w:val="center"/>
        <w:rPr>
          <w:sz w:val="24"/>
          <w:szCs w:val="24"/>
        </w:rPr>
      </w:pPr>
      <w:r>
        <w:rPr>
          <w:noProof/>
        </w:rPr>
        <w:drawing>
          <wp:inline distT="0" distB="0" distL="0" distR="0" wp14:anchorId="1D49CF65" wp14:editId="4778C54F">
            <wp:extent cx="4159941" cy="450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4159941" cy="4500000"/>
                    </a:xfrm>
                    <a:prstGeom prst="rect">
                      <a:avLst/>
                    </a:prstGeom>
                  </pic:spPr>
                </pic:pic>
              </a:graphicData>
            </a:graphic>
          </wp:inline>
        </w:drawing>
      </w:r>
    </w:p>
    <w:p w14:paraId="10896AC3" w14:textId="42075F87" w:rsidR="003C21A5" w:rsidRDefault="00A91574" w:rsidP="003C21A5">
      <w:pPr>
        <w:rPr>
          <w:sz w:val="24"/>
          <w:szCs w:val="24"/>
        </w:rPr>
      </w:pPr>
      <w:r w:rsidRPr="00A91574">
        <w:rPr>
          <w:sz w:val="24"/>
          <w:szCs w:val="24"/>
        </w:rPr>
        <w:t>We chose to use 32 as batch size. In order to fully utilize the power of GPU to accelerate the learning process, we should not use a very small batch size.</w:t>
      </w:r>
    </w:p>
    <w:p w14:paraId="09B88389" w14:textId="77777777" w:rsidR="00A91574" w:rsidRDefault="00A91574" w:rsidP="003C21A5">
      <w:pPr>
        <w:rPr>
          <w:sz w:val="24"/>
          <w:szCs w:val="24"/>
        </w:rPr>
      </w:pPr>
    </w:p>
    <w:p w14:paraId="7C584E5E" w14:textId="7B352C10" w:rsidR="00A91574" w:rsidRDefault="00A91574" w:rsidP="003C21A5">
      <w:pPr>
        <w:rPr>
          <w:sz w:val="24"/>
          <w:szCs w:val="24"/>
        </w:rPr>
      </w:pPr>
      <w:r>
        <w:rPr>
          <w:sz w:val="24"/>
          <w:szCs w:val="24"/>
        </w:rPr>
        <w:br w:type="page"/>
      </w:r>
    </w:p>
    <w:p w14:paraId="41E865D6" w14:textId="56FB2BEB" w:rsidR="00A91574" w:rsidRPr="00A91574" w:rsidRDefault="00A91574" w:rsidP="003C21A5">
      <w:pPr>
        <w:rPr>
          <w:b/>
          <w:bCs/>
          <w:sz w:val="24"/>
          <w:szCs w:val="24"/>
        </w:rPr>
      </w:pPr>
      <w:r w:rsidRPr="00A91574">
        <w:rPr>
          <w:b/>
          <w:bCs/>
          <w:sz w:val="24"/>
          <w:szCs w:val="24"/>
        </w:rPr>
        <w:t>Learning_rate:</w:t>
      </w:r>
    </w:p>
    <w:p w14:paraId="361D7B23" w14:textId="2673434B" w:rsidR="003C21A5" w:rsidRDefault="00B54054" w:rsidP="00B54054">
      <w:pPr>
        <w:jc w:val="center"/>
        <w:rPr>
          <w:sz w:val="24"/>
          <w:szCs w:val="24"/>
        </w:rPr>
      </w:pPr>
      <w:r>
        <w:rPr>
          <w:noProof/>
        </w:rPr>
        <w:drawing>
          <wp:inline distT="0" distB="0" distL="0" distR="0" wp14:anchorId="4AB3CA57" wp14:editId="10A800C6">
            <wp:extent cx="4170259" cy="45000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2">
                      <a:extLst>
                        <a:ext uri="{28A0092B-C50C-407E-A947-70E740481C1C}">
                          <a14:useLocalDpi xmlns:a14="http://schemas.microsoft.com/office/drawing/2010/main" val="0"/>
                        </a:ext>
                      </a:extLst>
                    </a:blip>
                    <a:stretch>
                      <a:fillRect/>
                    </a:stretch>
                  </pic:blipFill>
                  <pic:spPr>
                    <a:xfrm>
                      <a:off x="0" y="0"/>
                      <a:ext cx="4170259" cy="4500000"/>
                    </a:xfrm>
                    <a:prstGeom prst="rect">
                      <a:avLst/>
                    </a:prstGeom>
                  </pic:spPr>
                </pic:pic>
              </a:graphicData>
            </a:graphic>
          </wp:inline>
        </w:drawing>
      </w:r>
    </w:p>
    <w:p w14:paraId="73EAFD58" w14:textId="77777777" w:rsidR="00B54054" w:rsidRPr="00B54054" w:rsidRDefault="00B54054" w:rsidP="00B54054">
      <w:pPr>
        <w:rPr>
          <w:sz w:val="24"/>
          <w:szCs w:val="24"/>
        </w:rPr>
      </w:pPr>
      <w:r w:rsidRPr="00B54054">
        <w:rPr>
          <w:sz w:val="24"/>
          <w:szCs w:val="24"/>
        </w:rPr>
        <w:t xml:space="preserve">If the learning rate is too small, the loss would not improve much over many epochs and would get stuck in the local minima. If the learning rate is too large, the loss might overstep the global minimum. </w:t>
      </w:r>
    </w:p>
    <w:p w14:paraId="01652A69" w14:textId="190620AB" w:rsidR="00B54054" w:rsidRPr="00661BBD" w:rsidRDefault="00B54054" w:rsidP="00B54054">
      <w:pPr>
        <w:rPr>
          <w:sz w:val="24"/>
          <w:szCs w:val="24"/>
        </w:rPr>
      </w:pPr>
      <w:r w:rsidRPr="00B54054">
        <w:rPr>
          <w:sz w:val="24"/>
          <w:szCs w:val="24"/>
        </w:rPr>
        <w:t>Hence, the appropriate learning rate must be selected using the graph above and we eventually used a learning rate of 0.001.</w:t>
      </w:r>
    </w:p>
    <w:p w14:paraId="223FE90B" w14:textId="77777777" w:rsidR="003C21A5" w:rsidRPr="00661BBD" w:rsidRDefault="003C21A5" w:rsidP="003C21A5">
      <w:pPr>
        <w:rPr>
          <w:sz w:val="24"/>
          <w:szCs w:val="24"/>
        </w:rPr>
      </w:pPr>
    </w:p>
    <w:p w14:paraId="7F392606" w14:textId="5B71AEDF" w:rsidR="00B54054" w:rsidRDefault="00B54054" w:rsidP="003C21A5">
      <w:pPr>
        <w:rPr>
          <w:sz w:val="24"/>
          <w:szCs w:val="24"/>
        </w:rPr>
      </w:pPr>
      <w:r>
        <w:rPr>
          <w:sz w:val="24"/>
          <w:szCs w:val="24"/>
        </w:rPr>
        <w:br w:type="page"/>
      </w:r>
    </w:p>
    <w:p w14:paraId="334E7921" w14:textId="675B0D7F" w:rsidR="003C21A5" w:rsidRPr="00086B58" w:rsidRDefault="00086B58" w:rsidP="003C21A5">
      <w:pPr>
        <w:rPr>
          <w:b/>
          <w:bCs/>
          <w:sz w:val="24"/>
          <w:szCs w:val="24"/>
        </w:rPr>
      </w:pPr>
      <w:r w:rsidRPr="00086B58">
        <w:rPr>
          <w:b/>
          <w:bCs/>
          <w:sz w:val="24"/>
          <w:szCs w:val="24"/>
        </w:rPr>
        <w:t>Bi-directional:</w:t>
      </w:r>
    </w:p>
    <w:p w14:paraId="0BEF3C58" w14:textId="73EAB403" w:rsidR="00AE2FD9" w:rsidRPr="00661BBD" w:rsidRDefault="00086B58" w:rsidP="00086B58">
      <w:pPr>
        <w:jc w:val="center"/>
        <w:rPr>
          <w:sz w:val="24"/>
          <w:szCs w:val="24"/>
        </w:rPr>
      </w:pPr>
      <w:r>
        <w:rPr>
          <w:noProof/>
        </w:rPr>
        <w:drawing>
          <wp:inline distT="0" distB="0" distL="0" distR="0" wp14:anchorId="735B66D6" wp14:editId="5CB43E20">
            <wp:extent cx="4170259" cy="45000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4170259" cy="4500000"/>
                    </a:xfrm>
                    <a:prstGeom prst="rect">
                      <a:avLst/>
                    </a:prstGeom>
                  </pic:spPr>
                </pic:pic>
              </a:graphicData>
            </a:graphic>
          </wp:inline>
        </w:drawing>
      </w:r>
    </w:p>
    <w:p w14:paraId="0E08D233" w14:textId="23857E73" w:rsidR="00AE2FD9" w:rsidRPr="00661BBD" w:rsidRDefault="00B305FC" w:rsidP="00AE2FD9">
      <w:pPr>
        <w:rPr>
          <w:sz w:val="24"/>
          <w:szCs w:val="24"/>
        </w:rPr>
      </w:pPr>
      <w:r w:rsidRPr="00B305FC">
        <w:rPr>
          <w:sz w:val="24"/>
          <w:szCs w:val="24"/>
        </w:rPr>
        <w:t>Bi-model did not improve the accuracy because the data was a time series and should not be interpreted in the reverse order. Thus</w:t>
      </w:r>
      <w:r>
        <w:rPr>
          <w:sz w:val="24"/>
          <w:szCs w:val="24"/>
        </w:rPr>
        <w:t>,</w:t>
      </w:r>
      <w:r w:rsidRPr="00B305FC">
        <w:rPr>
          <w:sz w:val="24"/>
          <w:szCs w:val="24"/>
        </w:rPr>
        <w:t xml:space="preserve"> we decided to use a single direction model.</w:t>
      </w:r>
    </w:p>
    <w:p w14:paraId="3A7D4C49" w14:textId="77777777" w:rsidR="00B305FC" w:rsidRDefault="00B305FC" w:rsidP="00AE2FD9">
      <w:pPr>
        <w:rPr>
          <w:sz w:val="24"/>
          <w:szCs w:val="24"/>
        </w:rPr>
      </w:pPr>
    </w:p>
    <w:p w14:paraId="5274B4CC" w14:textId="77777777" w:rsidR="00B305FC" w:rsidRDefault="00B305FC" w:rsidP="00AE2FD9">
      <w:pPr>
        <w:rPr>
          <w:sz w:val="24"/>
          <w:szCs w:val="24"/>
        </w:rPr>
      </w:pPr>
    </w:p>
    <w:p w14:paraId="1F94E0FC" w14:textId="77777777" w:rsidR="00B305FC" w:rsidRDefault="00B305FC" w:rsidP="00AE2FD9">
      <w:pPr>
        <w:rPr>
          <w:sz w:val="24"/>
          <w:szCs w:val="24"/>
        </w:rPr>
      </w:pPr>
    </w:p>
    <w:p w14:paraId="2EFBB511" w14:textId="095E242C" w:rsidR="00B305FC" w:rsidRDefault="00B305FC" w:rsidP="00AE2FD9">
      <w:pPr>
        <w:rPr>
          <w:sz w:val="24"/>
          <w:szCs w:val="24"/>
        </w:rPr>
      </w:pPr>
    </w:p>
    <w:p w14:paraId="7B9E5B09" w14:textId="05176B2C" w:rsidR="00B305FC" w:rsidRDefault="00B305FC" w:rsidP="00AE2FD9">
      <w:pPr>
        <w:rPr>
          <w:sz w:val="24"/>
          <w:szCs w:val="24"/>
        </w:rPr>
      </w:pPr>
    </w:p>
    <w:p w14:paraId="6E77370C" w14:textId="6E87ACCF" w:rsidR="00B305FC" w:rsidRDefault="00B305FC" w:rsidP="00AE2FD9">
      <w:pPr>
        <w:rPr>
          <w:sz w:val="24"/>
          <w:szCs w:val="24"/>
        </w:rPr>
      </w:pPr>
    </w:p>
    <w:p w14:paraId="65FD7F4D" w14:textId="77777777" w:rsidR="00B305FC" w:rsidRPr="00661BBD" w:rsidRDefault="00B305FC" w:rsidP="00AE2FD9">
      <w:pPr>
        <w:rPr>
          <w:sz w:val="24"/>
          <w:szCs w:val="24"/>
        </w:rPr>
      </w:pPr>
    </w:p>
    <w:sectPr w:rsidR="00B305FC" w:rsidRPr="00661BBD" w:rsidSect="00E50060">
      <w:pgSz w:w="11906" w:h="16838"/>
      <w:pgMar w:top="851"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C57CD" w14:textId="77777777" w:rsidR="00510BEE" w:rsidRDefault="00510BEE" w:rsidP="0033766A">
      <w:pPr>
        <w:spacing w:after="0" w:line="240" w:lineRule="auto"/>
      </w:pPr>
      <w:r>
        <w:separator/>
      </w:r>
    </w:p>
  </w:endnote>
  <w:endnote w:type="continuationSeparator" w:id="0">
    <w:p w14:paraId="21D1E387" w14:textId="77777777" w:rsidR="00510BEE" w:rsidRDefault="00510BEE" w:rsidP="0033766A">
      <w:pPr>
        <w:spacing w:after="0" w:line="240" w:lineRule="auto"/>
      </w:pPr>
      <w:r>
        <w:continuationSeparator/>
      </w:r>
    </w:p>
  </w:endnote>
  <w:endnote w:type="continuationNotice" w:id="1">
    <w:p w14:paraId="3B65731D" w14:textId="77777777" w:rsidR="00510BEE" w:rsidRDefault="00510B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5325188"/>
      <w:docPartObj>
        <w:docPartGallery w:val="Page Numbers (Bottom of Page)"/>
        <w:docPartUnique/>
      </w:docPartObj>
    </w:sdtPr>
    <w:sdtEndPr>
      <w:rPr>
        <w:noProof/>
      </w:rPr>
    </w:sdtEndPr>
    <w:sdtContent>
      <w:p w14:paraId="175BDDF9" w14:textId="7747C546" w:rsidR="0033766A" w:rsidRDefault="003376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CD2D32" w14:textId="77777777" w:rsidR="0033766A" w:rsidRDefault="003376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7161760"/>
      <w:docPartObj>
        <w:docPartGallery w:val="Page Numbers (Bottom of Page)"/>
        <w:docPartUnique/>
      </w:docPartObj>
    </w:sdtPr>
    <w:sdtEndPr>
      <w:rPr>
        <w:noProof/>
      </w:rPr>
    </w:sdtEndPr>
    <w:sdtContent>
      <w:p w14:paraId="0BA97776" w14:textId="22CA11F0" w:rsidR="008574AC" w:rsidRDefault="00C75197" w:rsidP="00D818D6">
        <w:pPr>
          <w:pStyle w:val="Footer"/>
          <w:jc w:val="right"/>
        </w:pPr>
        <w:r>
          <w:t xml:space="preserve">Page </w:t>
        </w:r>
        <w:r w:rsidR="00D818D6">
          <w:fldChar w:fldCharType="begin"/>
        </w:r>
        <w:r w:rsidR="00D818D6">
          <w:instrText xml:space="preserve"> PAGE   \* MERGEFORMAT </w:instrText>
        </w:r>
        <w:r w:rsidR="00D818D6">
          <w:fldChar w:fldCharType="separate"/>
        </w:r>
        <w:r w:rsidR="00D818D6">
          <w:rPr>
            <w:noProof/>
          </w:rPr>
          <w:t>2</w:t>
        </w:r>
        <w:r w:rsidR="00D818D6">
          <w:rPr>
            <w:noProof/>
          </w:rPr>
          <w:fldChar w:fldCharType="end"/>
        </w:r>
        <w:r w:rsidR="004E4999">
          <w:rPr>
            <w:noProof/>
          </w:rPr>
          <w:t xml:space="preserve"> </w:t>
        </w:r>
        <w:r>
          <w:rPr>
            <w:noProof/>
          </w:rPr>
          <w:t>of</w:t>
        </w:r>
        <w:r w:rsidR="004E4999">
          <w:rPr>
            <w:noProof/>
          </w:rPr>
          <w:t xml:space="preserve"> </w:t>
        </w:r>
        <w:r w:rsidR="00917249">
          <w:rPr>
            <w:noProof/>
          </w:rPr>
          <w:t>2</w:t>
        </w:r>
        <w:r w:rsidR="00B57182">
          <w:rPr>
            <w:noProof/>
          </w:rPr>
          <w:t>5</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3C014" w14:textId="6C13D3C1" w:rsidR="00C314DC" w:rsidRDefault="00C31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187B9" w14:textId="77777777" w:rsidR="00510BEE" w:rsidRDefault="00510BEE" w:rsidP="0033766A">
      <w:pPr>
        <w:spacing w:after="0" w:line="240" w:lineRule="auto"/>
      </w:pPr>
      <w:r>
        <w:separator/>
      </w:r>
    </w:p>
  </w:footnote>
  <w:footnote w:type="continuationSeparator" w:id="0">
    <w:p w14:paraId="56B2168A" w14:textId="77777777" w:rsidR="00510BEE" w:rsidRDefault="00510BEE" w:rsidP="0033766A">
      <w:pPr>
        <w:spacing w:after="0" w:line="240" w:lineRule="auto"/>
      </w:pPr>
      <w:r>
        <w:continuationSeparator/>
      </w:r>
    </w:p>
  </w:footnote>
  <w:footnote w:type="continuationNotice" w:id="1">
    <w:p w14:paraId="697DD078" w14:textId="77777777" w:rsidR="00510BEE" w:rsidRDefault="00510B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37551"/>
    <w:multiLevelType w:val="hybridMultilevel"/>
    <w:tmpl w:val="E55A51F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180143E"/>
    <w:multiLevelType w:val="hybridMultilevel"/>
    <w:tmpl w:val="A9C4508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6BF52B3"/>
    <w:multiLevelType w:val="hybridMultilevel"/>
    <w:tmpl w:val="A1BA04E2"/>
    <w:styleLink w:val="SAFNumbering"/>
    <w:lvl w:ilvl="0" w:tplc="0FD82A7C">
      <w:start w:val="1"/>
      <w:numFmt w:val="decimal"/>
      <w:suff w:val="space"/>
      <w:lvlText w:val="%1."/>
      <w:lvlJc w:val="left"/>
      <w:pPr>
        <w:ind w:left="0" w:firstLine="0"/>
      </w:pPr>
      <w:rPr>
        <w:rFonts w:hint="default"/>
        <w:b w:val="0"/>
        <w:i w:val="0"/>
        <w:sz w:val="24"/>
      </w:rPr>
    </w:lvl>
    <w:lvl w:ilvl="1" w:tplc="366ADA02">
      <w:start w:val="1"/>
      <w:numFmt w:val="decimal"/>
      <w:suff w:val="space"/>
      <w:lvlText w:val="%1.%2."/>
      <w:lvlJc w:val="left"/>
      <w:pPr>
        <w:ind w:left="0" w:firstLine="0"/>
      </w:pPr>
      <w:rPr>
        <w:rFonts w:hint="default"/>
        <w:b w:val="0"/>
        <w:i w:val="0"/>
        <w:sz w:val="24"/>
      </w:rPr>
    </w:lvl>
    <w:lvl w:ilvl="2" w:tplc="00563A4A">
      <w:start w:val="1"/>
      <w:numFmt w:val="decimal"/>
      <w:lvlText w:val="%1.%2.%3."/>
      <w:lvlJc w:val="left"/>
      <w:pPr>
        <w:ind w:left="0" w:firstLine="0"/>
      </w:pPr>
      <w:rPr>
        <w:rFonts w:hint="default"/>
        <w:b w:val="0"/>
        <w:i w:val="0"/>
        <w:sz w:val="24"/>
      </w:rPr>
    </w:lvl>
    <w:lvl w:ilvl="3" w:tplc="98B61756">
      <w:start w:val="1"/>
      <w:numFmt w:val="decimal"/>
      <w:suff w:val="space"/>
      <w:lvlText w:val="%1.%2.%3.%4."/>
      <w:lvlJc w:val="left"/>
      <w:pPr>
        <w:ind w:left="0" w:firstLine="0"/>
      </w:pPr>
      <w:rPr>
        <w:rFonts w:hint="default"/>
        <w:b w:val="0"/>
        <w:i w:val="0"/>
        <w:sz w:val="24"/>
      </w:rPr>
    </w:lvl>
    <w:lvl w:ilvl="4" w:tplc="82881208">
      <w:start w:val="1"/>
      <w:numFmt w:val="decimal"/>
      <w:suff w:val="space"/>
      <w:lvlText w:val="%1.%2.%3.%4.%5."/>
      <w:lvlJc w:val="left"/>
      <w:pPr>
        <w:ind w:left="0" w:firstLine="0"/>
      </w:pPr>
      <w:rPr>
        <w:rFonts w:hint="default"/>
        <w:b w:val="0"/>
        <w:i w:val="0"/>
        <w:sz w:val="24"/>
      </w:rPr>
    </w:lvl>
    <w:lvl w:ilvl="5" w:tplc="2340AD2E">
      <w:start w:val="1"/>
      <w:numFmt w:val="decimal"/>
      <w:suff w:val="space"/>
      <w:lvlText w:val="%1.%2.%3.%4.%5.%6."/>
      <w:lvlJc w:val="left"/>
      <w:pPr>
        <w:ind w:left="0" w:firstLine="0"/>
      </w:pPr>
      <w:rPr>
        <w:rFonts w:hint="default"/>
        <w:b w:val="0"/>
        <w:i w:val="0"/>
        <w:sz w:val="24"/>
      </w:rPr>
    </w:lvl>
    <w:lvl w:ilvl="6" w:tplc="5768B908">
      <w:start w:val="1"/>
      <w:numFmt w:val="decimal"/>
      <w:suff w:val="space"/>
      <w:lvlText w:val="%1.%2.%3.%4.%5.%6.%7."/>
      <w:lvlJc w:val="left"/>
      <w:pPr>
        <w:ind w:left="0" w:firstLine="0"/>
      </w:pPr>
      <w:rPr>
        <w:rFonts w:hint="default"/>
        <w:b w:val="0"/>
        <w:i w:val="0"/>
        <w:sz w:val="24"/>
      </w:rPr>
    </w:lvl>
    <w:lvl w:ilvl="7" w:tplc="F65826A4">
      <w:start w:val="1"/>
      <w:numFmt w:val="decimal"/>
      <w:suff w:val="space"/>
      <w:lvlText w:val="%1.%2.%3.%4.%5.%6.%7.%8."/>
      <w:lvlJc w:val="left"/>
      <w:pPr>
        <w:ind w:left="0" w:firstLine="0"/>
      </w:pPr>
      <w:rPr>
        <w:rFonts w:hint="default"/>
        <w:b w:val="0"/>
        <w:i w:val="0"/>
        <w:sz w:val="24"/>
      </w:rPr>
    </w:lvl>
    <w:lvl w:ilvl="8" w:tplc="CCB62154">
      <w:start w:val="1"/>
      <w:numFmt w:val="decimal"/>
      <w:suff w:val="space"/>
      <w:lvlText w:val="%1.%2.%3.%4.%5.%6.%7.%8.%9."/>
      <w:lvlJc w:val="left"/>
      <w:pPr>
        <w:ind w:left="0" w:firstLine="0"/>
      </w:pPr>
      <w:rPr>
        <w:rFonts w:hint="default"/>
        <w:b w:val="0"/>
        <w:i w:val="0"/>
        <w:sz w:val="24"/>
      </w:rPr>
    </w:lvl>
  </w:abstractNum>
  <w:abstractNum w:abstractNumId="3" w15:restartNumberingAfterBreak="0">
    <w:nsid w:val="24EA704D"/>
    <w:multiLevelType w:val="hybridMultilevel"/>
    <w:tmpl w:val="F312C38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325A5BC4"/>
    <w:multiLevelType w:val="hybridMultilevel"/>
    <w:tmpl w:val="6A9C39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F3630B3"/>
    <w:multiLevelType w:val="hybridMultilevel"/>
    <w:tmpl w:val="0AAA9B7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4ACE0F4B"/>
    <w:multiLevelType w:val="hybridMultilevel"/>
    <w:tmpl w:val="B440A24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A395712"/>
    <w:multiLevelType w:val="hybridMultilevel"/>
    <w:tmpl w:val="091A71C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6F2B0C2D"/>
    <w:multiLevelType w:val="hybridMultilevel"/>
    <w:tmpl w:val="B29A5C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22D7013"/>
    <w:multiLevelType w:val="hybridMultilevel"/>
    <w:tmpl w:val="D6C2585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9"/>
  </w:num>
  <w:num w:numId="5">
    <w:abstractNumId w:val="4"/>
  </w:num>
  <w:num w:numId="6">
    <w:abstractNumId w:val="3"/>
  </w:num>
  <w:num w:numId="7">
    <w:abstractNumId w:val="6"/>
  </w:num>
  <w:num w:numId="8">
    <w:abstractNumId w:val="8"/>
  </w:num>
  <w:num w:numId="9">
    <w:abstractNumId w:val="7"/>
  </w:num>
  <w:num w:numId="10">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MyMTSzMDExMDdQ0lEKTi0uzszPAykwtKgFAAjs+dotAAAA"/>
  </w:docVars>
  <w:rsids>
    <w:rsidRoot w:val="00E50060"/>
    <w:rsid w:val="0000113F"/>
    <w:rsid w:val="0000197F"/>
    <w:rsid w:val="00001A9C"/>
    <w:rsid w:val="00002570"/>
    <w:rsid w:val="0000323B"/>
    <w:rsid w:val="000035F2"/>
    <w:rsid w:val="000048A0"/>
    <w:rsid w:val="00004F58"/>
    <w:rsid w:val="00004FA4"/>
    <w:rsid w:val="00005384"/>
    <w:rsid w:val="00005935"/>
    <w:rsid w:val="000064A3"/>
    <w:rsid w:val="00006C99"/>
    <w:rsid w:val="00006EFD"/>
    <w:rsid w:val="000073D0"/>
    <w:rsid w:val="00007E4F"/>
    <w:rsid w:val="00010500"/>
    <w:rsid w:val="00011ED5"/>
    <w:rsid w:val="00012202"/>
    <w:rsid w:val="00012EF4"/>
    <w:rsid w:val="00014617"/>
    <w:rsid w:val="00014C97"/>
    <w:rsid w:val="000154B5"/>
    <w:rsid w:val="00015CD3"/>
    <w:rsid w:val="0001619D"/>
    <w:rsid w:val="000174EB"/>
    <w:rsid w:val="0001764C"/>
    <w:rsid w:val="00020690"/>
    <w:rsid w:val="0002071A"/>
    <w:rsid w:val="00020BD1"/>
    <w:rsid w:val="00021559"/>
    <w:rsid w:val="00022C49"/>
    <w:rsid w:val="0002480C"/>
    <w:rsid w:val="000250BA"/>
    <w:rsid w:val="0002649C"/>
    <w:rsid w:val="000276E9"/>
    <w:rsid w:val="0003050A"/>
    <w:rsid w:val="00030FB2"/>
    <w:rsid w:val="00032782"/>
    <w:rsid w:val="00032847"/>
    <w:rsid w:val="00032BE9"/>
    <w:rsid w:val="000331F2"/>
    <w:rsid w:val="00033F2E"/>
    <w:rsid w:val="0003420D"/>
    <w:rsid w:val="000344F4"/>
    <w:rsid w:val="000353CB"/>
    <w:rsid w:val="0003752E"/>
    <w:rsid w:val="00037620"/>
    <w:rsid w:val="000400F0"/>
    <w:rsid w:val="00040DD1"/>
    <w:rsid w:val="000415BD"/>
    <w:rsid w:val="000423B2"/>
    <w:rsid w:val="00042BFA"/>
    <w:rsid w:val="00042E4B"/>
    <w:rsid w:val="00042F30"/>
    <w:rsid w:val="0004571D"/>
    <w:rsid w:val="00045A71"/>
    <w:rsid w:val="00045C2E"/>
    <w:rsid w:val="00045EED"/>
    <w:rsid w:val="0004610C"/>
    <w:rsid w:val="000464C1"/>
    <w:rsid w:val="0004691F"/>
    <w:rsid w:val="0004778D"/>
    <w:rsid w:val="0004794E"/>
    <w:rsid w:val="000508CA"/>
    <w:rsid w:val="00050AAC"/>
    <w:rsid w:val="00050E1D"/>
    <w:rsid w:val="0005157A"/>
    <w:rsid w:val="0005295B"/>
    <w:rsid w:val="00056179"/>
    <w:rsid w:val="000568E9"/>
    <w:rsid w:val="00057018"/>
    <w:rsid w:val="0005711B"/>
    <w:rsid w:val="000572FB"/>
    <w:rsid w:val="00057594"/>
    <w:rsid w:val="00057765"/>
    <w:rsid w:val="0005785F"/>
    <w:rsid w:val="000606EC"/>
    <w:rsid w:val="00060749"/>
    <w:rsid w:val="000619CB"/>
    <w:rsid w:val="00061AC1"/>
    <w:rsid w:val="00061BE6"/>
    <w:rsid w:val="0006233D"/>
    <w:rsid w:val="000623C7"/>
    <w:rsid w:val="000628A6"/>
    <w:rsid w:val="00062988"/>
    <w:rsid w:val="00062C01"/>
    <w:rsid w:val="00063CD9"/>
    <w:rsid w:val="00063D58"/>
    <w:rsid w:val="000642A8"/>
    <w:rsid w:val="0006494E"/>
    <w:rsid w:val="00064B75"/>
    <w:rsid w:val="000656A6"/>
    <w:rsid w:val="00065BAC"/>
    <w:rsid w:val="00066E1F"/>
    <w:rsid w:val="00066E65"/>
    <w:rsid w:val="000676B9"/>
    <w:rsid w:val="0006784A"/>
    <w:rsid w:val="0007134C"/>
    <w:rsid w:val="00071364"/>
    <w:rsid w:val="000715C9"/>
    <w:rsid w:val="000722F4"/>
    <w:rsid w:val="00072F87"/>
    <w:rsid w:val="00073ECA"/>
    <w:rsid w:val="00075606"/>
    <w:rsid w:val="00075CD3"/>
    <w:rsid w:val="0007659F"/>
    <w:rsid w:val="00076C07"/>
    <w:rsid w:val="00077F25"/>
    <w:rsid w:val="00083248"/>
    <w:rsid w:val="000836CC"/>
    <w:rsid w:val="0008395F"/>
    <w:rsid w:val="00083E4F"/>
    <w:rsid w:val="000840C3"/>
    <w:rsid w:val="00085D21"/>
    <w:rsid w:val="000869ED"/>
    <w:rsid w:val="00086B58"/>
    <w:rsid w:val="00086F61"/>
    <w:rsid w:val="00090946"/>
    <w:rsid w:val="0009295F"/>
    <w:rsid w:val="00092B76"/>
    <w:rsid w:val="000935A4"/>
    <w:rsid w:val="00093D81"/>
    <w:rsid w:val="000940F1"/>
    <w:rsid w:val="00095D6A"/>
    <w:rsid w:val="00095FC1"/>
    <w:rsid w:val="0009645C"/>
    <w:rsid w:val="0009768E"/>
    <w:rsid w:val="00097778"/>
    <w:rsid w:val="00097BE3"/>
    <w:rsid w:val="00097ECD"/>
    <w:rsid w:val="000A01BE"/>
    <w:rsid w:val="000A12CA"/>
    <w:rsid w:val="000A246D"/>
    <w:rsid w:val="000A26A3"/>
    <w:rsid w:val="000A3851"/>
    <w:rsid w:val="000A395C"/>
    <w:rsid w:val="000A3ECE"/>
    <w:rsid w:val="000A42DF"/>
    <w:rsid w:val="000A44F8"/>
    <w:rsid w:val="000A4BB2"/>
    <w:rsid w:val="000A609F"/>
    <w:rsid w:val="000A60F8"/>
    <w:rsid w:val="000A6F6D"/>
    <w:rsid w:val="000A70C7"/>
    <w:rsid w:val="000A987E"/>
    <w:rsid w:val="000B089B"/>
    <w:rsid w:val="000B09FB"/>
    <w:rsid w:val="000B130B"/>
    <w:rsid w:val="000B1572"/>
    <w:rsid w:val="000B37BA"/>
    <w:rsid w:val="000B3F8D"/>
    <w:rsid w:val="000B4190"/>
    <w:rsid w:val="000B5191"/>
    <w:rsid w:val="000B5198"/>
    <w:rsid w:val="000B5A51"/>
    <w:rsid w:val="000B6179"/>
    <w:rsid w:val="000B6563"/>
    <w:rsid w:val="000B7583"/>
    <w:rsid w:val="000B795A"/>
    <w:rsid w:val="000C064E"/>
    <w:rsid w:val="000C0B24"/>
    <w:rsid w:val="000C0C45"/>
    <w:rsid w:val="000C1B58"/>
    <w:rsid w:val="000C203D"/>
    <w:rsid w:val="000C213D"/>
    <w:rsid w:val="000C2C85"/>
    <w:rsid w:val="000C3464"/>
    <w:rsid w:val="000C375E"/>
    <w:rsid w:val="000C48AD"/>
    <w:rsid w:val="000C565E"/>
    <w:rsid w:val="000C65EE"/>
    <w:rsid w:val="000C71C3"/>
    <w:rsid w:val="000D0C64"/>
    <w:rsid w:val="000D0FD7"/>
    <w:rsid w:val="000D1BE0"/>
    <w:rsid w:val="000D1D53"/>
    <w:rsid w:val="000D20C0"/>
    <w:rsid w:val="000D2191"/>
    <w:rsid w:val="000D2A39"/>
    <w:rsid w:val="000D3A66"/>
    <w:rsid w:val="000D4619"/>
    <w:rsid w:val="000D4F08"/>
    <w:rsid w:val="000D56FB"/>
    <w:rsid w:val="000D64D9"/>
    <w:rsid w:val="000D69E7"/>
    <w:rsid w:val="000D6A1C"/>
    <w:rsid w:val="000D7270"/>
    <w:rsid w:val="000D7A59"/>
    <w:rsid w:val="000D7CA4"/>
    <w:rsid w:val="000E050C"/>
    <w:rsid w:val="000E0A35"/>
    <w:rsid w:val="000E282E"/>
    <w:rsid w:val="000E3165"/>
    <w:rsid w:val="000E36B4"/>
    <w:rsid w:val="000E40CB"/>
    <w:rsid w:val="000E4874"/>
    <w:rsid w:val="000E6414"/>
    <w:rsid w:val="000E6434"/>
    <w:rsid w:val="000E6CA3"/>
    <w:rsid w:val="000E7619"/>
    <w:rsid w:val="000F0320"/>
    <w:rsid w:val="000F035C"/>
    <w:rsid w:val="000F0985"/>
    <w:rsid w:val="000F0C5B"/>
    <w:rsid w:val="000F12DD"/>
    <w:rsid w:val="000F228F"/>
    <w:rsid w:val="000F236A"/>
    <w:rsid w:val="000F24E4"/>
    <w:rsid w:val="000F2C27"/>
    <w:rsid w:val="000F37A6"/>
    <w:rsid w:val="000F3DAF"/>
    <w:rsid w:val="000F53D1"/>
    <w:rsid w:val="000F5542"/>
    <w:rsid w:val="000F574C"/>
    <w:rsid w:val="000F69C9"/>
    <w:rsid w:val="000F6B5B"/>
    <w:rsid w:val="000F760C"/>
    <w:rsid w:val="000F7BD4"/>
    <w:rsid w:val="00100FD3"/>
    <w:rsid w:val="001011EE"/>
    <w:rsid w:val="00101247"/>
    <w:rsid w:val="00101572"/>
    <w:rsid w:val="00101C78"/>
    <w:rsid w:val="001023D7"/>
    <w:rsid w:val="001035D8"/>
    <w:rsid w:val="00103FFE"/>
    <w:rsid w:val="0010441D"/>
    <w:rsid w:val="0010442E"/>
    <w:rsid w:val="00105007"/>
    <w:rsid w:val="001052A2"/>
    <w:rsid w:val="001058C5"/>
    <w:rsid w:val="0010616B"/>
    <w:rsid w:val="001065DC"/>
    <w:rsid w:val="001067F4"/>
    <w:rsid w:val="001075B4"/>
    <w:rsid w:val="00107996"/>
    <w:rsid w:val="00107ECE"/>
    <w:rsid w:val="001106B1"/>
    <w:rsid w:val="001111CF"/>
    <w:rsid w:val="00111A75"/>
    <w:rsid w:val="001121A5"/>
    <w:rsid w:val="00112254"/>
    <w:rsid w:val="001124A0"/>
    <w:rsid w:val="0011418A"/>
    <w:rsid w:val="00114747"/>
    <w:rsid w:val="00114BDC"/>
    <w:rsid w:val="00115725"/>
    <w:rsid w:val="00116CF8"/>
    <w:rsid w:val="001170AD"/>
    <w:rsid w:val="0011723A"/>
    <w:rsid w:val="00117389"/>
    <w:rsid w:val="00117595"/>
    <w:rsid w:val="00120B95"/>
    <w:rsid w:val="001223BD"/>
    <w:rsid w:val="001228C4"/>
    <w:rsid w:val="00122F0E"/>
    <w:rsid w:val="00123713"/>
    <w:rsid w:val="001238B9"/>
    <w:rsid w:val="00124422"/>
    <w:rsid w:val="00124504"/>
    <w:rsid w:val="001245B3"/>
    <w:rsid w:val="00125142"/>
    <w:rsid w:val="001254B1"/>
    <w:rsid w:val="0012566C"/>
    <w:rsid w:val="00126601"/>
    <w:rsid w:val="0012681C"/>
    <w:rsid w:val="00126D01"/>
    <w:rsid w:val="00126E56"/>
    <w:rsid w:val="001272FA"/>
    <w:rsid w:val="00127B92"/>
    <w:rsid w:val="001309FA"/>
    <w:rsid w:val="00130ACC"/>
    <w:rsid w:val="00131394"/>
    <w:rsid w:val="00131A0F"/>
    <w:rsid w:val="001339EC"/>
    <w:rsid w:val="001342D2"/>
    <w:rsid w:val="0013449B"/>
    <w:rsid w:val="00134BB5"/>
    <w:rsid w:val="00134F4E"/>
    <w:rsid w:val="001351C6"/>
    <w:rsid w:val="001352F2"/>
    <w:rsid w:val="001360D7"/>
    <w:rsid w:val="00136283"/>
    <w:rsid w:val="001365C4"/>
    <w:rsid w:val="00136FCA"/>
    <w:rsid w:val="0013754F"/>
    <w:rsid w:val="0014023B"/>
    <w:rsid w:val="0014060A"/>
    <w:rsid w:val="0014070F"/>
    <w:rsid w:val="00140767"/>
    <w:rsid w:val="001408EF"/>
    <w:rsid w:val="00141396"/>
    <w:rsid w:val="00141504"/>
    <w:rsid w:val="001415AA"/>
    <w:rsid w:val="00141989"/>
    <w:rsid w:val="001419C1"/>
    <w:rsid w:val="00143556"/>
    <w:rsid w:val="00143A11"/>
    <w:rsid w:val="00144DDE"/>
    <w:rsid w:val="00145285"/>
    <w:rsid w:val="001455EE"/>
    <w:rsid w:val="0014574D"/>
    <w:rsid w:val="0014642A"/>
    <w:rsid w:val="00146AD1"/>
    <w:rsid w:val="00146B0C"/>
    <w:rsid w:val="0014764C"/>
    <w:rsid w:val="0014791C"/>
    <w:rsid w:val="00147A52"/>
    <w:rsid w:val="00147BCA"/>
    <w:rsid w:val="00150180"/>
    <w:rsid w:val="00150AD0"/>
    <w:rsid w:val="00150BF1"/>
    <w:rsid w:val="00151046"/>
    <w:rsid w:val="00151C6F"/>
    <w:rsid w:val="00152BFE"/>
    <w:rsid w:val="00152FE3"/>
    <w:rsid w:val="00155057"/>
    <w:rsid w:val="00155FDA"/>
    <w:rsid w:val="00156ADE"/>
    <w:rsid w:val="00156E5C"/>
    <w:rsid w:val="00157281"/>
    <w:rsid w:val="0015778F"/>
    <w:rsid w:val="001577F5"/>
    <w:rsid w:val="00160D4D"/>
    <w:rsid w:val="00161CA6"/>
    <w:rsid w:val="0016217C"/>
    <w:rsid w:val="0016329E"/>
    <w:rsid w:val="00163C71"/>
    <w:rsid w:val="001645D3"/>
    <w:rsid w:val="00164948"/>
    <w:rsid w:val="0016502A"/>
    <w:rsid w:val="00166BB5"/>
    <w:rsid w:val="00166DD5"/>
    <w:rsid w:val="00166FCD"/>
    <w:rsid w:val="00171557"/>
    <w:rsid w:val="00171B19"/>
    <w:rsid w:val="00171F2E"/>
    <w:rsid w:val="0017286C"/>
    <w:rsid w:val="0017327A"/>
    <w:rsid w:val="0017328A"/>
    <w:rsid w:val="001733A1"/>
    <w:rsid w:val="00173691"/>
    <w:rsid w:val="0017405A"/>
    <w:rsid w:val="0017408B"/>
    <w:rsid w:val="00174678"/>
    <w:rsid w:val="001747D8"/>
    <w:rsid w:val="00174E63"/>
    <w:rsid w:val="00176DE9"/>
    <w:rsid w:val="00177622"/>
    <w:rsid w:val="00180B61"/>
    <w:rsid w:val="00180F0D"/>
    <w:rsid w:val="00181132"/>
    <w:rsid w:val="00182039"/>
    <w:rsid w:val="00182A93"/>
    <w:rsid w:val="00182AA1"/>
    <w:rsid w:val="00183262"/>
    <w:rsid w:val="00184853"/>
    <w:rsid w:val="00184965"/>
    <w:rsid w:val="00184EC3"/>
    <w:rsid w:val="00184F03"/>
    <w:rsid w:val="00185006"/>
    <w:rsid w:val="001850C3"/>
    <w:rsid w:val="001856EC"/>
    <w:rsid w:val="00185BD3"/>
    <w:rsid w:val="00186052"/>
    <w:rsid w:val="00186B39"/>
    <w:rsid w:val="00186C01"/>
    <w:rsid w:val="00187046"/>
    <w:rsid w:val="00187F56"/>
    <w:rsid w:val="001900A1"/>
    <w:rsid w:val="00190115"/>
    <w:rsid w:val="00190420"/>
    <w:rsid w:val="001907D4"/>
    <w:rsid w:val="00190C31"/>
    <w:rsid w:val="00191FBC"/>
    <w:rsid w:val="001923B3"/>
    <w:rsid w:val="0019247D"/>
    <w:rsid w:val="00194087"/>
    <w:rsid w:val="00194532"/>
    <w:rsid w:val="001953F0"/>
    <w:rsid w:val="00195D60"/>
    <w:rsid w:val="00195E03"/>
    <w:rsid w:val="00196156"/>
    <w:rsid w:val="00197832"/>
    <w:rsid w:val="001A1521"/>
    <w:rsid w:val="001A15CB"/>
    <w:rsid w:val="001A1FC6"/>
    <w:rsid w:val="001A2763"/>
    <w:rsid w:val="001A29D3"/>
    <w:rsid w:val="001A32F8"/>
    <w:rsid w:val="001A37EC"/>
    <w:rsid w:val="001A42A8"/>
    <w:rsid w:val="001A45FE"/>
    <w:rsid w:val="001A47C3"/>
    <w:rsid w:val="001A4CE8"/>
    <w:rsid w:val="001A5797"/>
    <w:rsid w:val="001A689E"/>
    <w:rsid w:val="001A6AB5"/>
    <w:rsid w:val="001B02EC"/>
    <w:rsid w:val="001B02EE"/>
    <w:rsid w:val="001B086D"/>
    <w:rsid w:val="001B093D"/>
    <w:rsid w:val="001B0CF4"/>
    <w:rsid w:val="001B0F87"/>
    <w:rsid w:val="001B2402"/>
    <w:rsid w:val="001B2748"/>
    <w:rsid w:val="001B282C"/>
    <w:rsid w:val="001B2B7F"/>
    <w:rsid w:val="001B3449"/>
    <w:rsid w:val="001B3A42"/>
    <w:rsid w:val="001B3E56"/>
    <w:rsid w:val="001B4798"/>
    <w:rsid w:val="001B4B76"/>
    <w:rsid w:val="001B4C32"/>
    <w:rsid w:val="001B513E"/>
    <w:rsid w:val="001B5827"/>
    <w:rsid w:val="001B680A"/>
    <w:rsid w:val="001B6A2E"/>
    <w:rsid w:val="001B6FD4"/>
    <w:rsid w:val="001B76CA"/>
    <w:rsid w:val="001C1585"/>
    <w:rsid w:val="001C1C4D"/>
    <w:rsid w:val="001C213D"/>
    <w:rsid w:val="001C382F"/>
    <w:rsid w:val="001C3958"/>
    <w:rsid w:val="001C4EE8"/>
    <w:rsid w:val="001C4F08"/>
    <w:rsid w:val="001C5055"/>
    <w:rsid w:val="001C5B07"/>
    <w:rsid w:val="001C5D45"/>
    <w:rsid w:val="001C66BF"/>
    <w:rsid w:val="001C78DE"/>
    <w:rsid w:val="001C7AE4"/>
    <w:rsid w:val="001D0C73"/>
    <w:rsid w:val="001D1A6F"/>
    <w:rsid w:val="001D1CEB"/>
    <w:rsid w:val="001D29B3"/>
    <w:rsid w:val="001D2C38"/>
    <w:rsid w:val="001D2EB6"/>
    <w:rsid w:val="001D3327"/>
    <w:rsid w:val="001D3766"/>
    <w:rsid w:val="001D49FF"/>
    <w:rsid w:val="001D4B8C"/>
    <w:rsid w:val="001D4D90"/>
    <w:rsid w:val="001D5262"/>
    <w:rsid w:val="001D5869"/>
    <w:rsid w:val="001D6CD7"/>
    <w:rsid w:val="001D77EE"/>
    <w:rsid w:val="001D7A09"/>
    <w:rsid w:val="001D7E0E"/>
    <w:rsid w:val="001E0018"/>
    <w:rsid w:val="001E0B39"/>
    <w:rsid w:val="001E1CC1"/>
    <w:rsid w:val="001E1EC7"/>
    <w:rsid w:val="001E24CF"/>
    <w:rsid w:val="001E2B6B"/>
    <w:rsid w:val="001E37F6"/>
    <w:rsid w:val="001E43DE"/>
    <w:rsid w:val="001E59E4"/>
    <w:rsid w:val="001E5A51"/>
    <w:rsid w:val="001E6139"/>
    <w:rsid w:val="001E78D0"/>
    <w:rsid w:val="001E79CF"/>
    <w:rsid w:val="001F0576"/>
    <w:rsid w:val="001F0B3A"/>
    <w:rsid w:val="001F171E"/>
    <w:rsid w:val="001F229D"/>
    <w:rsid w:val="001F2689"/>
    <w:rsid w:val="001F324B"/>
    <w:rsid w:val="001F35B5"/>
    <w:rsid w:val="001F4592"/>
    <w:rsid w:val="001F45F7"/>
    <w:rsid w:val="001F465B"/>
    <w:rsid w:val="001F521F"/>
    <w:rsid w:val="001F59F1"/>
    <w:rsid w:val="001F64CB"/>
    <w:rsid w:val="001F718B"/>
    <w:rsid w:val="001F7350"/>
    <w:rsid w:val="001F77CE"/>
    <w:rsid w:val="001F7BE7"/>
    <w:rsid w:val="0020065E"/>
    <w:rsid w:val="00200C6D"/>
    <w:rsid w:val="00200D92"/>
    <w:rsid w:val="00201B90"/>
    <w:rsid w:val="00205100"/>
    <w:rsid w:val="002051A8"/>
    <w:rsid w:val="0020577F"/>
    <w:rsid w:val="00205FCB"/>
    <w:rsid w:val="002064ED"/>
    <w:rsid w:val="00206F5D"/>
    <w:rsid w:val="00207152"/>
    <w:rsid w:val="002072E4"/>
    <w:rsid w:val="002121BD"/>
    <w:rsid w:val="00212F64"/>
    <w:rsid w:val="002131DE"/>
    <w:rsid w:val="00213360"/>
    <w:rsid w:val="00213564"/>
    <w:rsid w:val="002149F9"/>
    <w:rsid w:val="00214BD1"/>
    <w:rsid w:val="002150DA"/>
    <w:rsid w:val="002152D1"/>
    <w:rsid w:val="002153F0"/>
    <w:rsid w:val="00215A6C"/>
    <w:rsid w:val="00216AB1"/>
    <w:rsid w:val="00217B8D"/>
    <w:rsid w:val="00217DAA"/>
    <w:rsid w:val="0021FA92"/>
    <w:rsid w:val="002202D8"/>
    <w:rsid w:val="002205F1"/>
    <w:rsid w:val="00220919"/>
    <w:rsid w:val="0022113F"/>
    <w:rsid w:val="00221F33"/>
    <w:rsid w:val="00221F67"/>
    <w:rsid w:val="0022344B"/>
    <w:rsid w:val="0022439A"/>
    <w:rsid w:val="00224989"/>
    <w:rsid w:val="00224C32"/>
    <w:rsid w:val="00225031"/>
    <w:rsid w:val="002254F5"/>
    <w:rsid w:val="00225F8E"/>
    <w:rsid w:val="0022779D"/>
    <w:rsid w:val="00227B64"/>
    <w:rsid w:val="00227C4B"/>
    <w:rsid w:val="00227F45"/>
    <w:rsid w:val="0023005F"/>
    <w:rsid w:val="00231272"/>
    <w:rsid w:val="00231F90"/>
    <w:rsid w:val="002326D9"/>
    <w:rsid w:val="00233496"/>
    <w:rsid w:val="00233A3B"/>
    <w:rsid w:val="0023504E"/>
    <w:rsid w:val="002352DD"/>
    <w:rsid w:val="00235C6C"/>
    <w:rsid w:val="002367B2"/>
    <w:rsid w:val="00236D9B"/>
    <w:rsid w:val="002374A2"/>
    <w:rsid w:val="002378F6"/>
    <w:rsid w:val="00240C19"/>
    <w:rsid w:val="00241329"/>
    <w:rsid w:val="00241C2C"/>
    <w:rsid w:val="00241FCB"/>
    <w:rsid w:val="002425DC"/>
    <w:rsid w:val="00244526"/>
    <w:rsid w:val="00244689"/>
    <w:rsid w:val="002451F5"/>
    <w:rsid w:val="00246479"/>
    <w:rsid w:val="00246C9A"/>
    <w:rsid w:val="002472EE"/>
    <w:rsid w:val="00247AD4"/>
    <w:rsid w:val="00247B0D"/>
    <w:rsid w:val="00250729"/>
    <w:rsid w:val="00250A10"/>
    <w:rsid w:val="00250B41"/>
    <w:rsid w:val="002525EA"/>
    <w:rsid w:val="002530CC"/>
    <w:rsid w:val="0025454E"/>
    <w:rsid w:val="002547D6"/>
    <w:rsid w:val="00254FCD"/>
    <w:rsid w:val="00255D18"/>
    <w:rsid w:val="0025656D"/>
    <w:rsid w:val="00257906"/>
    <w:rsid w:val="00257E50"/>
    <w:rsid w:val="002600C2"/>
    <w:rsid w:val="00260853"/>
    <w:rsid w:val="002611E1"/>
    <w:rsid w:val="00261696"/>
    <w:rsid w:val="00261971"/>
    <w:rsid w:val="00261D0F"/>
    <w:rsid w:val="00261DCC"/>
    <w:rsid w:val="00262400"/>
    <w:rsid w:val="0026292F"/>
    <w:rsid w:val="00262CF2"/>
    <w:rsid w:val="002630C0"/>
    <w:rsid w:val="00263C56"/>
    <w:rsid w:val="00263CF6"/>
    <w:rsid w:val="00264659"/>
    <w:rsid w:val="002657F5"/>
    <w:rsid w:val="00265E54"/>
    <w:rsid w:val="00265F91"/>
    <w:rsid w:val="002673F8"/>
    <w:rsid w:val="00267865"/>
    <w:rsid w:val="00267A08"/>
    <w:rsid w:val="00267EDC"/>
    <w:rsid w:val="0027005B"/>
    <w:rsid w:val="00271887"/>
    <w:rsid w:val="00271914"/>
    <w:rsid w:val="00271EF9"/>
    <w:rsid w:val="0027297A"/>
    <w:rsid w:val="002735FE"/>
    <w:rsid w:val="00273BA9"/>
    <w:rsid w:val="00273E3C"/>
    <w:rsid w:val="002740BA"/>
    <w:rsid w:val="0027456F"/>
    <w:rsid w:val="00274993"/>
    <w:rsid w:val="0027585E"/>
    <w:rsid w:val="0027589C"/>
    <w:rsid w:val="00275CA5"/>
    <w:rsid w:val="00275F52"/>
    <w:rsid w:val="002765EC"/>
    <w:rsid w:val="002766B2"/>
    <w:rsid w:val="002767FF"/>
    <w:rsid w:val="00276ED9"/>
    <w:rsid w:val="00277229"/>
    <w:rsid w:val="00277791"/>
    <w:rsid w:val="00277A06"/>
    <w:rsid w:val="00277B81"/>
    <w:rsid w:val="00277CEE"/>
    <w:rsid w:val="00277D08"/>
    <w:rsid w:val="0028027C"/>
    <w:rsid w:val="002805BC"/>
    <w:rsid w:val="00282B43"/>
    <w:rsid w:val="00285301"/>
    <w:rsid w:val="00286A8E"/>
    <w:rsid w:val="002901D5"/>
    <w:rsid w:val="00290573"/>
    <w:rsid w:val="00291BE9"/>
    <w:rsid w:val="00292034"/>
    <w:rsid w:val="0029348E"/>
    <w:rsid w:val="00293C54"/>
    <w:rsid w:val="0029409B"/>
    <w:rsid w:val="002945DE"/>
    <w:rsid w:val="00294F3C"/>
    <w:rsid w:val="002958D2"/>
    <w:rsid w:val="00295B5E"/>
    <w:rsid w:val="002968F4"/>
    <w:rsid w:val="00296CFD"/>
    <w:rsid w:val="00297080"/>
    <w:rsid w:val="00297394"/>
    <w:rsid w:val="00297BEE"/>
    <w:rsid w:val="002A0FB4"/>
    <w:rsid w:val="002A1ABF"/>
    <w:rsid w:val="002A1C69"/>
    <w:rsid w:val="002A2ADB"/>
    <w:rsid w:val="002A5B18"/>
    <w:rsid w:val="002A5F51"/>
    <w:rsid w:val="002A7B5A"/>
    <w:rsid w:val="002A7BE7"/>
    <w:rsid w:val="002B0599"/>
    <w:rsid w:val="002B0B74"/>
    <w:rsid w:val="002B1743"/>
    <w:rsid w:val="002B1A60"/>
    <w:rsid w:val="002B3979"/>
    <w:rsid w:val="002B3A19"/>
    <w:rsid w:val="002B4A55"/>
    <w:rsid w:val="002B5112"/>
    <w:rsid w:val="002B55AF"/>
    <w:rsid w:val="002B5C7F"/>
    <w:rsid w:val="002B6FD1"/>
    <w:rsid w:val="002B7C6E"/>
    <w:rsid w:val="002C1152"/>
    <w:rsid w:val="002C12BD"/>
    <w:rsid w:val="002C1A86"/>
    <w:rsid w:val="002C2096"/>
    <w:rsid w:val="002C37B5"/>
    <w:rsid w:val="002C37D5"/>
    <w:rsid w:val="002C3CEB"/>
    <w:rsid w:val="002C4CA5"/>
    <w:rsid w:val="002C4D68"/>
    <w:rsid w:val="002C5F84"/>
    <w:rsid w:val="002C6012"/>
    <w:rsid w:val="002C6A9B"/>
    <w:rsid w:val="002C6CF6"/>
    <w:rsid w:val="002C6E80"/>
    <w:rsid w:val="002C790F"/>
    <w:rsid w:val="002C7F75"/>
    <w:rsid w:val="002D07A9"/>
    <w:rsid w:val="002D0968"/>
    <w:rsid w:val="002D0F54"/>
    <w:rsid w:val="002D1261"/>
    <w:rsid w:val="002D1E89"/>
    <w:rsid w:val="002D29E4"/>
    <w:rsid w:val="002D325A"/>
    <w:rsid w:val="002D411D"/>
    <w:rsid w:val="002D4D78"/>
    <w:rsid w:val="002D53D9"/>
    <w:rsid w:val="002D6A68"/>
    <w:rsid w:val="002D6EDA"/>
    <w:rsid w:val="002E0010"/>
    <w:rsid w:val="002E09C4"/>
    <w:rsid w:val="002E1CBB"/>
    <w:rsid w:val="002E2AFB"/>
    <w:rsid w:val="002E3BD7"/>
    <w:rsid w:val="002E459D"/>
    <w:rsid w:val="002E473E"/>
    <w:rsid w:val="002E5136"/>
    <w:rsid w:val="002E533B"/>
    <w:rsid w:val="002E592C"/>
    <w:rsid w:val="002E5E10"/>
    <w:rsid w:val="002E7720"/>
    <w:rsid w:val="002E7CD9"/>
    <w:rsid w:val="002F03D9"/>
    <w:rsid w:val="002F0444"/>
    <w:rsid w:val="002F0B34"/>
    <w:rsid w:val="002F0D76"/>
    <w:rsid w:val="002F0EBD"/>
    <w:rsid w:val="002F104D"/>
    <w:rsid w:val="002F1515"/>
    <w:rsid w:val="002F1A40"/>
    <w:rsid w:val="002F2597"/>
    <w:rsid w:val="002F3011"/>
    <w:rsid w:val="002F3025"/>
    <w:rsid w:val="002F3E38"/>
    <w:rsid w:val="002F40AB"/>
    <w:rsid w:val="002F4125"/>
    <w:rsid w:val="002F4830"/>
    <w:rsid w:val="002F4A0F"/>
    <w:rsid w:val="002F4A3E"/>
    <w:rsid w:val="002F4EF9"/>
    <w:rsid w:val="002F4FA7"/>
    <w:rsid w:val="002F5770"/>
    <w:rsid w:val="002F583B"/>
    <w:rsid w:val="002F594D"/>
    <w:rsid w:val="002F5FD2"/>
    <w:rsid w:val="002F608D"/>
    <w:rsid w:val="002F6952"/>
    <w:rsid w:val="00300D03"/>
    <w:rsid w:val="0030108A"/>
    <w:rsid w:val="00302C07"/>
    <w:rsid w:val="00302D91"/>
    <w:rsid w:val="003034E1"/>
    <w:rsid w:val="00303C40"/>
    <w:rsid w:val="00304C91"/>
    <w:rsid w:val="00306275"/>
    <w:rsid w:val="003069F2"/>
    <w:rsid w:val="00306B53"/>
    <w:rsid w:val="00306D1D"/>
    <w:rsid w:val="00307434"/>
    <w:rsid w:val="00310763"/>
    <w:rsid w:val="003112AE"/>
    <w:rsid w:val="003119D2"/>
    <w:rsid w:val="00311EDB"/>
    <w:rsid w:val="00312628"/>
    <w:rsid w:val="00313A6A"/>
    <w:rsid w:val="00313B0F"/>
    <w:rsid w:val="00314181"/>
    <w:rsid w:val="00314218"/>
    <w:rsid w:val="00314AC5"/>
    <w:rsid w:val="00314BE3"/>
    <w:rsid w:val="00315396"/>
    <w:rsid w:val="003157ED"/>
    <w:rsid w:val="00316214"/>
    <w:rsid w:val="00316246"/>
    <w:rsid w:val="00316566"/>
    <w:rsid w:val="00316CA3"/>
    <w:rsid w:val="00316EF2"/>
    <w:rsid w:val="00317A74"/>
    <w:rsid w:val="0032017D"/>
    <w:rsid w:val="0032106D"/>
    <w:rsid w:val="003213CF"/>
    <w:rsid w:val="003216D2"/>
    <w:rsid w:val="003217C0"/>
    <w:rsid w:val="0032186A"/>
    <w:rsid w:val="0032263A"/>
    <w:rsid w:val="00322A15"/>
    <w:rsid w:val="00324AA1"/>
    <w:rsid w:val="003252E5"/>
    <w:rsid w:val="00325E3C"/>
    <w:rsid w:val="00325F58"/>
    <w:rsid w:val="00326F3F"/>
    <w:rsid w:val="00327106"/>
    <w:rsid w:val="003273AD"/>
    <w:rsid w:val="00327D11"/>
    <w:rsid w:val="00327F1F"/>
    <w:rsid w:val="00331627"/>
    <w:rsid w:val="0033176C"/>
    <w:rsid w:val="00332E9B"/>
    <w:rsid w:val="0033395E"/>
    <w:rsid w:val="00335BF2"/>
    <w:rsid w:val="00335E5E"/>
    <w:rsid w:val="00336194"/>
    <w:rsid w:val="00336B2E"/>
    <w:rsid w:val="00336ED9"/>
    <w:rsid w:val="00337102"/>
    <w:rsid w:val="0033766A"/>
    <w:rsid w:val="003402FB"/>
    <w:rsid w:val="00340736"/>
    <w:rsid w:val="003409B2"/>
    <w:rsid w:val="00342239"/>
    <w:rsid w:val="00342262"/>
    <w:rsid w:val="00343399"/>
    <w:rsid w:val="00343619"/>
    <w:rsid w:val="00343A1F"/>
    <w:rsid w:val="00343DE3"/>
    <w:rsid w:val="00343ED3"/>
    <w:rsid w:val="00344693"/>
    <w:rsid w:val="00345E87"/>
    <w:rsid w:val="0034604A"/>
    <w:rsid w:val="003502D1"/>
    <w:rsid w:val="00350A3D"/>
    <w:rsid w:val="003513B5"/>
    <w:rsid w:val="0035170C"/>
    <w:rsid w:val="00351F28"/>
    <w:rsid w:val="0035282B"/>
    <w:rsid w:val="0035284B"/>
    <w:rsid w:val="0035287E"/>
    <w:rsid w:val="003532F8"/>
    <w:rsid w:val="00354440"/>
    <w:rsid w:val="0035466C"/>
    <w:rsid w:val="003546D7"/>
    <w:rsid w:val="00354E5C"/>
    <w:rsid w:val="00355E06"/>
    <w:rsid w:val="00356099"/>
    <w:rsid w:val="00356363"/>
    <w:rsid w:val="0035706B"/>
    <w:rsid w:val="00357CF3"/>
    <w:rsid w:val="003605EA"/>
    <w:rsid w:val="0036086F"/>
    <w:rsid w:val="00360DBA"/>
    <w:rsid w:val="00361C5A"/>
    <w:rsid w:val="00361E1B"/>
    <w:rsid w:val="00361E9C"/>
    <w:rsid w:val="003638B0"/>
    <w:rsid w:val="00365422"/>
    <w:rsid w:val="00365F34"/>
    <w:rsid w:val="00365FF8"/>
    <w:rsid w:val="0036667F"/>
    <w:rsid w:val="003667E1"/>
    <w:rsid w:val="00366876"/>
    <w:rsid w:val="00366B18"/>
    <w:rsid w:val="00367657"/>
    <w:rsid w:val="00370624"/>
    <w:rsid w:val="00370F1E"/>
    <w:rsid w:val="0037137E"/>
    <w:rsid w:val="00371E7E"/>
    <w:rsid w:val="003727B0"/>
    <w:rsid w:val="00374292"/>
    <w:rsid w:val="00375253"/>
    <w:rsid w:val="0037588B"/>
    <w:rsid w:val="00375D2C"/>
    <w:rsid w:val="00375E9C"/>
    <w:rsid w:val="00377897"/>
    <w:rsid w:val="003778AA"/>
    <w:rsid w:val="00380A89"/>
    <w:rsid w:val="00380FCF"/>
    <w:rsid w:val="003811E3"/>
    <w:rsid w:val="00381387"/>
    <w:rsid w:val="00383734"/>
    <w:rsid w:val="00384DC6"/>
    <w:rsid w:val="003859FE"/>
    <w:rsid w:val="00385AB2"/>
    <w:rsid w:val="00385C22"/>
    <w:rsid w:val="0038636C"/>
    <w:rsid w:val="0038639C"/>
    <w:rsid w:val="00390519"/>
    <w:rsid w:val="003906DE"/>
    <w:rsid w:val="00390924"/>
    <w:rsid w:val="00390CC5"/>
    <w:rsid w:val="0039184B"/>
    <w:rsid w:val="00391F2E"/>
    <w:rsid w:val="0039240F"/>
    <w:rsid w:val="00392589"/>
    <w:rsid w:val="003925E1"/>
    <w:rsid w:val="00392732"/>
    <w:rsid w:val="00392D2D"/>
    <w:rsid w:val="00392D7F"/>
    <w:rsid w:val="00392ED6"/>
    <w:rsid w:val="003935F8"/>
    <w:rsid w:val="00394A72"/>
    <w:rsid w:val="00395651"/>
    <w:rsid w:val="0039726A"/>
    <w:rsid w:val="003A0354"/>
    <w:rsid w:val="003A085C"/>
    <w:rsid w:val="003A114F"/>
    <w:rsid w:val="003A1DD8"/>
    <w:rsid w:val="003A2637"/>
    <w:rsid w:val="003A2ABF"/>
    <w:rsid w:val="003A2FA3"/>
    <w:rsid w:val="003A40AC"/>
    <w:rsid w:val="003A410B"/>
    <w:rsid w:val="003A4459"/>
    <w:rsid w:val="003A519D"/>
    <w:rsid w:val="003A5A6B"/>
    <w:rsid w:val="003A5FB8"/>
    <w:rsid w:val="003A6517"/>
    <w:rsid w:val="003A6DBB"/>
    <w:rsid w:val="003A7348"/>
    <w:rsid w:val="003A7C4D"/>
    <w:rsid w:val="003A7EF5"/>
    <w:rsid w:val="003B0221"/>
    <w:rsid w:val="003B20BF"/>
    <w:rsid w:val="003B2AD6"/>
    <w:rsid w:val="003B3866"/>
    <w:rsid w:val="003B404A"/>
    <w:rsid w:val="003B4AEB"/>
    <w:rsid w:val="003B4FD7"/>
    <w:rsid w:val="003B568D"/>
    <w:rsid w:val="003B57DD"/>
    <w:rsid w:val="003B5EE3"/>
    <w:rsid w:val="003B5F3D"/>
    <w:rsid w:val="003B62F1"/>
    <w:rsid w:val="003B751B"/>
    <w:rsid w:val="003BE6C7"/>
    <w:rsid w:val="003C020D"/>
    <w:rsid w:val="003C042F"/>
    <w:rsid w:val="003C1189"/>
    <w:rsid w:val="003C13D4"/>
    <w:rsid w:val="003C1638"/>
    <w:rsid w:val="003C1B00"/>
    <w:rsid w:val="003C21A5"/>
    <w:rsid w:val="003C244A"/>
    <w:rsid w:val="003C26DA"/>
    <w:rsid w:val="003C30D4"/>
    <w:rsid w:val="003C3944"/>
    <w:rsid w:val="003C513B"/>
    <w:rsid w:val="003C67EB"/>
    <w:rsid w:val="003C6C00"/>
    <w:rsid w:val="003D0B4E"/>
    <w:rsid w:val="003D0CE9"/>
    <w:rsid w:val="003D1257"/>
    <w:rsid w:val="003D1412"/>
    <w:rsid w:val="003D1D31"/>
    <w:rsid w:val="003D1DDB"/>
    <w:rsid w:val="003D1EE0"/>
    <w:rsid w:val="003D2A05"/>
    <w:rsid w:val="003D2DC4"/>
    <w:rsid w:val="003D378C"/>
    <w:rsid w:val="003D387C"/>
    <w:rsid w:val="003D4043"/>
    <w:rsid w:val="003D435D"/>
    <w:rsid w:val="003D4623"/>
    <w:rsid w:val="003D4D9F"/>
    <w:rsid w:val="003D554A"/>
    <w:rsid w:val="003D5750"/>
    <w:rsid w:val="003D676C"/>
    <w:rsid w:val="003D6A08"/>
    <w:rsid w:val="003D6E25"/>
    <w:rsid w:val="003E0E26"/>
    <w:rsid w:val="003E17EE"/>
    <w:rsid w:val="003E2497"/>
    <w:rsid w:val="003E3803"/>
    <w:rsid w:val="003E4052"/>
    <w:rsid w:val="003E4FD5"/>
    <w:rsid w:val="003E5098"/>
    <w:rsid w:val="003E52B6"/>
    <w:rsid w:val="003E538E"/>
    <w:rsid w:val="003E578E"/>
    <w:rsid w:val="003E5926"/>
    <w:rsid w:val="003E5CA2"/>
    <w:rsid w:val="003E5E78"/>
    <w:rsid w:val="003E5F97"/>
    <w:rsid w:val="003E63D7"/>
    <w:rsid w:val="003E65BC"/>
    <w:rsid w:val="003E9A1F"/>
    <w:rsid w:val="003F0BFE"/>
    <w:rsid w:val="003F0F65"/>
    <w:rsid w:val="003F2573"/>
    <w:rsid w:val="003F33E3"/>
    <w:rsid w:val="003F3866"/>
    <w:rsid w:val="003F4730"/>
    <w:rsid w:val="003F4868"/>
    <w:rsid w:val="003F4DD2"/>
    <w:rsid w:val="003F5329"/>
    <w:rsid w:val="003F6197"/>
    <w:rsid w:val="003F6359"/>
    <w:rsid w:val="003F6980"/>
    <w:rsid w:val="003F7166"/>
    <w:rsid w:val="003F7BA6"/>
    <w:rsid w:val="004002B4"/>
    <w:rsid w:val="00400B48"/>
    <w:rsid w:val="00400DCF"/>
    <w:rsid w:val="00400EBC"/>
    <w:rsid w:val="00401529"/>
    <w:rsid w:val="00401B73"/>
    <w:rsid w:val="00402039"/>
    <w:rsid w:val="004035CF"/>
    <w:rsid w:val="00403C8D"/>
    <w:rsid w:val="00403D31"/>
    <w:rsid w:val="00403D34"/>
    <w:rsid w:val="004040B7"/>
    <w:rsid w:val="00405AB7"/>
    <w:rsid w:val="00405EE5"/>
    <w:rsid w:val="00406192"/>
    <w:rsid w:val="00406493"/>
    <w:rsid w:val="00406888"/>
    <w:rsid w:val="00406CD4"/>
    <w:rsid w:val="00407E14"/>
    <w:rsid w:val="00407F88"/>
    <w:rsid w:val="00410857"/>
    <w:rsid w:val="00410B4B"/>
    <w:rsid w:val="00411B25"/>
    <w:rsid w:val="00411F8B"/>
    <w:rsid w:val="00412F4F"/>
    <w:rsid w:val="00413DB9"/>
    <w:rsid w:val="00414812"/>
    <w:rsid w:val="004149A5"/>
    <w:rsid w:val="00414DE5"/>
    <w:rsid w:val="00416087"/>
    <w:rsid w:val="0041658A"/>
    <w:rsid w:val="00416B6C"/>
    <w:rsid w:val="00417478"/>
    <w:rsid w:val="00417714"/>
    <w:rsid w:val="00417FB2"/>
    <w:rsid w:val="00420E7A"/>
    <w:rsid w:val="004214AD"/>
    <w:rsid w:val="0042260F"/>
    <w:rsid w:val="004228A6"/>
    <w:rsid w:val="004230AD"/>
    <w:rsid w:val="00423647"/>
    <w:rsid w:val="004239C2"/>
    <w:rsid w:val="00423DFB"/>
    <w:rsid w:val="004243F0"/>
    <w:rsid w:val="00424B0B"/>
    <w:rsid w:val="00425506"/>
    <w:rsid w:val="004255F0"/>
    <w:rsid w:val="004257D7"/>
    <w:rsid w:val="00425C0D"/>
    <w:rsid w:val="00426B3B"/>
    <w:rsid w:val="00427570"/>
    <w:rsid w:val="00427F60"/>
    <w:rsid w:val="004302F0"/>
    <w:rsid w:val="004303A9"/>
    <w:rsid w:val="0043062A"/>
    <w:rsid w:val="0043088B"/>
    <w:rsid w:val="0043096F"/>
    <w:rsid w:val="00432C7A"/>
    <w:rsid w:val="00433FD1"/>
    <w:rsid w:val="0043444A"/>
    <w:rsid w:val="004351C2"/>
    <w:rsid w:val="004351D0"/>
    <w:rsid w:val="0043529A"/>
    <w:rsid w:val="00435500"/>
    <w:rsid w:val="004360A4"/>
    <w:rsid w:val="00436D9B"/>
    <w:rsid w:val="004371B4"/>
    <w:rsid w:val="0043739D"/>
    <w:rsid w:val="00437D6C"/>
    <w:rsid w:val="004407B3"/>
    <w:rsid w:val="00441105"/>
    <w:rsid w:val="004419A7"/>
    <w:rsid w:val="004434A0"/>
    <w:rsid w:val="00443670"/>
    <w:rsid w:val="004437A2"/>
    <w:rsid w:val="00443C65"/>
    <w:rsid w:val="00444A5D"/>
    <w:rsid w:val="00445770"/>
    <w:rsid w:val="00445F8C"/>
    <w:rsid w:val="004465B3"/>
    <w:rsid w:val="00446964"/>
    <w:rsid w:val="00446A86"/>
    <w:rsid w:val="0044766D"/>
    <w:rsid w:val="00447688"/>
    <w:rsid w:val="00447C05"/>
    <w:rsid w:val="00447DD5"/>
    <w:rsid w:val="00450A31"/>
    <w:rsid w:val="00451973"/>
    <w:rsid w:val="00451CF8"/>
    <w:rsid w:val="00451ED6"/>
    <w:rsid w:val="004520E0"/>
    <w:rsid w:val="00452CF1"/>
    <w:rsid w:val="0045333A"/>
    <w:rsid w:val="0045385B"/>
    <w:rsid w:val="00453FBC"/>
    <w:rsid w:val="00454004"/>
    <w:rsid w:val="0045448E"/>
    <w:rsid w:val="00455C74"/>
    <w:rsid w:val="00455FF4"/>
    <w:rsid w:val="00456805"/>
    <w:rsid w:val="00456B55"/>
    <w:rsid w:val="004575D0"/>
    <w:rsid w:val="00457C90"/>
    <w:rsid w:val="00457FF5"/>
    <w:rsid w:val="0045EAE0"/>
    <w:rsid w:val="004607C1"/>
    <w:rsid w:val="0046167B"/>
    <w:rsid w:val="00461CFB"/>
    <w:rsid w:val="004622D7"/>
    <w:rsid w:val="00462349"/>
    <w:rsid w:val="004624B8"/>
    <w:rsid w:val="00462531"/>
    <w:rsid w:val="00462BCA"/>
    <w:rsid w:val="004645F4"/>
    <w:rsid w:val="004652D0"/>
    <w:rsid w:val="00465B47"/>
    <w:rsid w:val="004661D1"/>
    <w:rsid w:val="00466978"/>
    <w:rsid w:val="00467B83"/>
    <w:rsid w:val="00467D5E"/>
    <w:rsid w:val="00470126"/>
    <w:rsid w:val="0047062F"/>
    <w:rsid w:val="00470D78"/>
    <w:rsid w:val="00471CA2"/>
    <w:rsid w:val="00471F96"/>
    <w:rsid w:val="00472830"/>
    <w:rsid w:val="00472CCD"/>
    <w:rsid w:val="0047348B"/>
    <w:rsid w:val="00473735"/>
    <w:rsid w:val="00473BB9"/>
    <w:rsid w:val="004742E1"/>
    <w:rsid w:val="00474E09"/>
    <w:rsid w:val="004758CD"/>
    <w:rsid w:val="00475C0B"/>
    <w:rsid w:val="00477DE9"/>
    <w:rsid w:val="00477DF7"/>
    <w:rsid w:val="00477E15"/>
    <w:rsid w:val="00477F22"/>
    <w:rsid w:val="00480BF3"/>
    <w:rsid w:val="00480F32"/>
    <w:rsid w:val="0048162D"/>
    <w:rsid w:val="00481A00"/>
    <w:rsid w:val="00481F39"/>
    <w:rsid w:val="0048213B"/>
    <w:rsid w:val="004822D0"/>
    <w:rsid w:val="00482CA6"/>
    <w:rsid w:val="0048374B"/>
    <w:rsid w:val="00483A1A"/>
    <w:rsid w:val="00483BAB"/>
    <w:rsid w:val="00483CA0"/>
    <w:rsid w:val="00483E06"/>
    <w:rsid w:val="004842C3"/>
    <w:rsid w:val="00484CBA"/>
    <w:rsid w:val="004855D1"/>
    <w:rsid w:val="004858F0"/>
    <w:rsid w:val="004866FB"/>
    <w:rsid w:val="0048777F"/>
    <w:rsid w:val="00487D91"/>
    <w:rsid w:val="00490B4F"/>
    <w:rsid w:val="00492518"/>
    <w:rsid w:val="00492540"/>
    <w:rsid w:val="0049269D"/>
    <w:rsid w:val="00492728"/>
    <w:rsid w:val="00492C7A"/>
    <w:rsid w:val="0049485C"/>
    <w:rsid w:val="00495D83"/>
    <w:rsid w:val="0049765E"/>
    <w:rsid w:val="004A0151"/>
    <w:rsid w:val="004A025E"/>
    <w:rsid w:val="004A0B3E"/>
    <w:rsid w:val="004A1008"/>
    <w:rsid w:val="004A1804"/>
    <w:rsid w:val="004A1F13"/>
    <w:rsid w:val="004A2AA0"/>
    <w:rsid w:val="004A365F"/>
    <w:rsid w:val="004A46FA"/>
    <w:rsid w:val="004A484E"/>
    <w:rsid w:val="004A4D4D"/>
    <w:rsid w:val="004A5D27"/>
    <w:rsid w:val="004A5EB8"/>
    <w:rsid w:val="004A641F"/>
    <w:rsid w:val="004A674B"/>
    <w:rsid w:val="004A7BA6"/>
    <w:rsid w:val="004B0A26"/>
    <w:rsid w:val="004B0A5A"/>
    <w:rsid w:val="004B0DA1"/>
    <w:rsid w:val="004B20FD"/>
    <w:rsid w:val="004B2203"/>
    <w:rsid w:val="004B2753"/>
    <w:rsid w:val="004B2F6B"/>
    <w:rsid w:val="004B31A2"/>
    <w:rsid w:val="004B44E9"/>
    <w:rsid w:val="004B487D"/>
    <w:rsid w:val="004B49D8"/>
    <w:rsid w:val="004B4F0D"/>
    <w:rsid w:val="004B554B"/>
    <w:rsid w:val="004B5CF7"/>
    <w:rsid w:val="004B6EE6"/>
    <w:rsid w:val="004B7546"/>
    <w:rsid w:val="004C0D95"/>
    <w:rsid w:val="004C1734"/>
    <w:rsid w:val="004C2859"/>
    <w:rsid w:val="004C2D7B"/>
    <w:rsid w:val="004C34C0"/>
    <w:rsid w:val="004C43D4"/>
    <w:rsid w:val="004C4594"/>
    <w:rsid w:val="004C48D9"/>
    <w:rsid w:val="004C4D2A"/>
    <w:rsid w:val="004C6258"/>
    <w:rsid w:val="004C65D6"/>
    <w:rsid w:val="004D0488"/>
    <w:rsid w:val="004D0923"/>
    <w:rsid w:val="004D0B10"/>
    <w:rsid w:val="004D0FE1"/>
    <w:rsid w:val="004D1B2B"/>
    <w:rsid w:val="004D225F"/>
    <w:rsid w:val="004D266F"/>
    <w:rsid w:val="004D330A"/>
    <w:rsid w:val="004D3559"/>
    <w:rsid w:val="004D588E"/>
    <w:rsid w:val="004D649E"/>
    <w:rsid w:val="004D6633"/>
    <w:rsid w:val="004D6F03"/>
    <w:rsid w:val="004D70C5"/>
    <w:rsid w:val="004D70F4"/>
    <w:rsid w:val="004D7355"/>
    <w:rsid w:val="004D7924"/>
    <w:rsid w:val="004E125E"/>
    <w:rsid w:val="004E188A"/>
    <w:rsid w:val="004E1E06"/>
    <w:rsid w:val="004E1EF1"/>
    <w:rsid w:val="004E2D28"/>
    <w:rsid w:val="004E3553"/>
    <w:rsid w:val="004E37C8"/>
    <w:rsid w:val="004E3D2E"/>
    <w:rsid w:val="004E4685"/>
    <w:rsid w:val="004E4879"/>
    <w:rsid w:val="004E4999"/>
    <w:rsid w:val="004E5E7F"/>
    <w:rsid w:val="004E5F65"/>
    <w:rsid w:val="004E60A6"/>
    <w:rsid w:val="004E64B7"/>
    <w:rsid w:val="004E6A42"/>
    <w:rsid w:val="004E72C7"/>
    <w:rsid w:val="004F0C89"/>
    <w:rsid w:val="004F0F52"/>
    <w:rsid w:val="004F196D"/>
    <w:rsid w:val="004F1DDE"/>
    <w:rsid w:val="004F240D"/>
    <w:rsid w:val="004F3015"/>
    <w:rsid w:val="004F319D"/>
    <w:rsid w:val="004F3207"/>
    <w:rsid w:val="004F3682"/>
    <w:rsid w:val="004F37E8"/>
    <w:rsid w:val="004F39ED"/>
    <w:rsid w:val="004F3A90"/>
    <w:rsid w:val="004F3FC0"/>
    <w:rsid w:val="004F4CFE"/>
    <w:rsid w:val="004F5FFC"/>
    <w:rsid w:val="004F6828"/>
    <w:rsid w:val="004F75A7"/>
    <w:rsid w:val="004F7601"/>
    <w:rsid w:val="00500036"/>
    <w:rsid w:val="0050059A"/>
    <w:rsid w:val="00502166"/>
    <w:rsid w:val="00502307"/>
    <w:rsid w:val="00504104"/>
    <w:rsid w:val="005042FE"/>
    <w:rsid w:val="00505188"/>
    <w:rsid w:val="00506057"/>
    <w:rsid w:val="005062C3"/>
    <w:rsid w:val="00507138"/>
    <w:rsid w:val="0050719D"/>
    <w:rsid w:val="005075E9"/>
    <w:rsid w:val="005077C4"/>
    <w:rsid w:val="005107AC"/>
    <w:rsid w:val="00510BEE"/>
    <w:rsid w:val="00512991"/>
    <w:rsid w:val="0051315A"/>
    <w:rsid w:val="0051334B"/>
    <w:rsid w:val="005135C5"/>
    <w:rsid w:val="00514175"/>
    <w:rsid w:val="005150C1"/>
    <w:rsid w:val="0051555F"/>
    <w:rsid w:val="00515F13"/>
    <w:rsid w:val="00516592"/>
    <w:rsid w:val="0051738C"/>
    <w:rsid w:val="00517666"/>
    <w:rsid w:val="005179EE"/>
    <w:rsid w:val="00517DD7"/>
    <w:rsid w:val="0052103F"/>
    <w:rsid w:val="00521086"/>
    <w:rsid w:val="00522805"/>
    <w:rsid w:val="00522882"/>
    <w:rsid w:val="0052365F"/>
    <w:rsid w:val="00524866"/>
    <w:rsid w:val="00524B74"/>
    <w:rsid w:val="0052698E"/>
    <w:rsid w:val="005275CD"/>
    <w:rsid w:val="00527F4D"/>
    <w:rsid w:val="005305D3"/>
    <w:rsid w:val="00530AB3"/>
    <w:rsid w:val="00530DA2"/>
    <w:rsid w:val="005315F8"/>
    <w:rsid w:val="005317A8"/>
    <w:rsid w:val="005322D2"/>
    <w:rsid w:val="0053268F"/>
    <w:rsid w:val="00532AAE"/>
    <w:rsid w:val="00533446"/>
    <w:rsid w:val="005345C4"/>
    <w:rsid w:val="00534D0C"/>
    <w:rsid w:val="0053509D"/>
    <w:rsid w:val="00535640"/>
    <w:rsid w:val="00536690"/>
    <w:rsid w:val="0053694B"/>
    <w:rsid w:val="0053706F"/>
    <w:rsid w:val="00537833"/>
    <w:rsid w:val="00537950"/>
    <w:rsid w:val="00541E98"/>
    <w:rsid w:val="00541F47"/>
    <w:rsid w:val="00542217"/>
    <w:rsid w:val="00543072"/>
    <w:rsid w:val="0054329E"/>
    <w:rsid w:val="0054379D"/>
    <w:rsid w:val="005437D1"/>
    <w:rsid w:val="005437D5"/>
    <w:rsid w:val="00543C52"/>
    <w:rsid w:val="005443C2"/>
    <w:rsid w:val="005443C4"/>
    <w:rsid w:val="00544E8E"/>
    <w:rsid w:val="005450B8"/>
    <w:rsid w:val="005455E1"/>
    <w:rsid w:val="00545949"/>
    <w:rsid w:val="00546101"/>
    <w:rsid w:val="00546178"/>
    <w:rsid w:val="005462B1"/>
    <w:rsid w:val="005464B7"/>
    <w:rsid w:val="00546E1B"/>
    <w:rsid w:val="00547748"/>
    <w:rsid w:val="005478D6"/>
    <w:rsid w:val="00550B40"/>
    <w:rsid w:val="005513EE"/>
    <w:rsid w:val="0055213C"/>
    <w:rsid w:val="005523C2"/>
    <w:rsid w:val="00554036"/>
    <w:rsid w:val="00554060"/>
    <w:rsid w:val="005541A0"/>
    <w:rsid w:val="005545A8"/>
    <w:rsid w:val="005556E5"/>
    <w:rsid w:val="00556ECA"/>
    <w:rsid w:val="00557E3D"/>
    <w:rsid w:val="00561787"/>
    <w:rsid w:val="00561CC5"/>
    <w:rsid w:val="00562B1D"/>
    <w:rsid w:val="00562C4E"/>
    <w:rsid w:val="00564794"/>
    <w:rsid w:val="00564C03"/>
    <w:rsid w:val="00564D32"/>
    <w:rsid w:val="00566203"/>
    <w:rsid w:val="005667E3"/>
    <w:rsid w:val="00566D78"/>
    <w:rsid w:val="00567C64"/>
    <w:rsid w:val="00570600"/>
    <w:rsid w:val="005736CF"/>
    <w:rsid w:val="00573CA8"/>
    <w:rsid w:val="00573EE5"/>
    <w:rsid w:val="00574ECF"/>
    <w:rsid w:val="00575414"/>
    <w:rsid w:val="00575B96"/>
    <w:rsid w:val="0057649E"/>
    <w:rsid w:val="0057733C"/>
    <w:rsid w:val="005774FB"/>
    <w:rsid w:val="005803AA"/>
    <w:rsid w:val="00580B8E"/>
    <w:rsid w:val="00580F39"/>
    <w:rsid w:val="00581313"/>
    <w:rsid w:val="00581600"/>
    <w:rsid w:val="00581840"/>
    <w:rsid w:val="00582A4D"/>
    <w:rsid w:val="00582F24"/>
    <w:rsid w:val="0058359E"/>
    <w:rsid w:val="005837B6"/>
    <w:rsid w:val="0058406F"/>
    <w:rsid w:val="005842CF"/>
    <w:rsid w:val="0058503C"/>
    <w:rsid w:val="0058511D"/>
    <w:rsid w:val="00585887"/>
    <w:rsid w:val="00585E26"/>
    <w:rsid w:val="005864D7"/>
    <w:rsid w:val="005864DB"/>
    <w:rsid w:val="00587FF3"/>
    <w:rsid w:val="005900B9"/>
    <w:rsid w:val="00590274"/>
    <w:rsid w:val="0059082C"/>
    <w:rsid w:val="00590CF3"/>
    <w:rsid w:val="00590E39"/>
    <w:rsid w:val="005929A9"/>
    <w:rsid w:val="00592A39"/>
    <w:rsid w:val="00592B41"/>
    <w:rsid w:val="0059308E"/>
    <w:rsid w:val="0059344C"/>
    <w:rsid w:val="0059388A"/>
    <w:rsid w:val="00593FC1"/>
    <w:rsid w:val="00594663"/>
    <w:rsid w:val="0059578F"/>
    <w:rsid w:val="005971C9"/>
    <w:rsid w:val="00597310"/>
    <w:rsid w:val="005976CE"/>
    <w:rsid w:val="0059774D"/>
    <w:rsid w:val="00597DD9"/>
    <w:rsid w:val="005A003C"/>
    <w:rsid w:val="005A05A5"/>
    <w:rsid w:val="005A070F"/>
    <w:rsid w:val="005A1084"/>
    <w:rsid w:val="005A11C5"/>
    <w:rsid w:val="005A11CD"/>
    <w:rsid w:val="005A1CB0"/>
    <w:rsid w:val="005A253D"/>
    <w:rsid w:val="005A2B37"/>
    <w:rsid w:val="005A2F60"/>
    <w:rsid w:val="005A3205"/>
    <w:rsid w:val="005A3E24"/>
    <w:rsid w:val="005A4E22"/>
    <w:rsid w:val="005A587E"/>
    <w:rsid w:val="005A5BB5"/>
    <w:rsid w:val="005A5D3F"/>
    <w:rsid w:val="005A68D8"/>
    <w:rsid w:val="005A6B4D"/>
    <w:rsid w:val="005A6D02"/>
    <w:rsid w:val="005A7231"/>
    <w:rsid w:val="005A7337"/>
    <w:rsid w:val="005B05F1"/>
    <w:rsid w:val="005B1275"/>
    <w:rsid w:val="005B16DC"/>
    <w:rsid w:val="005B194B"/>
    <w:rsid w:val="005B2599"/>
    <w:rsid w:val="005B2651"/>
    <w:rsid w:val="005B377C"/>
    <w:rsid w:val="005B3A72"/>
    <w:rsid w:val="005B3E44"/>
    <w:rsid w:val="005B40A7"/>
    <w:rsid w:val="005B4492"/>
    <w:rsid w:val="005B5689"/>
    <w:rsid w:val="005B589E"/>
    <w:rsid w:val="005B5B3A"/>
    <w:rsid w:val="005B6CA5"/>
    <w:rsid w:val="005B72E2"/>
    <w:rsid w:val="005C06F6"/>
    <w:rsid w:val="005C0EF0"/>
    <w:rsid w:val="005C14D0"/>
    <w:rsid w:val="005C1FC5"/>
    <w:rsid w:val="005C2059"/>
    <w:rsid w:val="005C2171"/>
    <w:rsid w:val="005C2313"/>
    <w:rsid w:val="005C2484"/>
    <w:rsid w:val="005C44BD"/>
    <w:rsid w:val="005C5963"/>
    <w:rsid w:val="005C69B2"/>
    <w:rsid w:val="005C6E3C"/>
    <w:rsid w:val="005C6EEE"/>
    <w:rsid w:val="005D0046"/>
    <w:rsid w:val="005D018F"/>
    <w:rsid w:val="005D0810"/>
    <w:rsid w:val="005D2082"/>
    <w:rsid w:val="005D218A"/>
    <w:rsid w:val="005D2E49"/>
    <w:rsid w:val="005D32FA"/>
    <w:rsid w:val="005D49EE"/>
    <w:rsid w:val="005D4B7A"/>
    <w:rsid w:val="005D5AA4"/>
    <w:rsid w:val="005D5EE6"/>
    <w:rsid w:val="005D637C"/>
    <w:rsid w:val="005D6A62"/>
    <w:rsid w:val="005D70EF"/>
    <w:rsid w:val="005E041C"/>
    <w:rsid w:val="005E0AE3"/>
    <w:rsid w:val="005E0E14"/>
    <w:rsid w:val="005E1220"/>
    <w:rsid w:val="005E1F71"/>
    <w:rsid w:val="005E232A"/>
    <w:rsid w:val="005E2F29"/>
    <w:rsid w:val="005E346D"/>
    <w:rsid w:val="005E41EC"/>
    <w:rsid w:val="005E533C"/>
    <w:rsid w:val="005E733D"/>
    <w:rsid w:val="005E7510"/>
    <w:rsid w:val="005E7550"/>
    <w:rsid w:val="005E762F"/>
    <w:rsid w:val="005F1159"/>
    <w:rsid w:val="005F167F"/>
    <w:rsid w:val="005F17DA"/>
    <w:rsid w:val="005F2042"/>
    <w:rsid w:val="005F3157"/>
    <w:rsid w:val="005F4FAD"/>
    <w:rsid w:val="005F50D2"/>
    <w:rsid w:val="005F5993"/>
    <w:rsid w:val="005F5CAB"/>
    <w:rsid w:val="005F636E"/>
    <w:rsid w:val="00600C9A"/>
    <w:rsid w:val="00600DC5"/>
    <w:rsid w:val="00602049"/>
    <w:rsid w:val="00602DC6"/>
    <w:rsid w:val="00603EE2"/>
    <w:rsid w:val="00605D1D"/>
    <w:rsid w:val="00606987"/>
    <w:rsid w:val="00606A69"/>
    <w:rsid w:val="00606D6E"/>
    <w:rsid w:val="00606DB1"/>
    <w:rsid w:val="006072C1"/>
    <w:rsid w:val="006075AD"/>
    <w:rsid w:val="00607731"/>
    <w:rsid w:val="00607C17"/>
    <w:rsid w:val="0061022F"/>
    <w:rsid w:val="006119E9"/>
    <w:rsid w:val="00612153"/>
    <w:rsid w:val="0061228D"/>
    <w:rsid w:val="00612745"/>
    <w:rsid w:val="00612801"/>
    <w:rsid w:val="00612FDF"/>
    <w:rsid w:val="00613460"/>
    <w:rsid w:val="00613A0D"/>
    <w:rsid w:val="00614099"/>
    <w:rsid w:val="006143C7"/>
    <w:rsid w:val="00614775"/>
    <w:rsid w:val="006158C1"/>
    <w:rsid w:val="00615A68"/>
    <w:rsid w:val="0061716B"/>
    <w:rsid w:val="006177DE"/>
    <w:rsid w:val="006178E9"/>
    <w:rsid w:val="006200AA"/>
    <w:rsid w:val="0062042D"/>
    <w:rsid w:val="00620563"/>
    <w:rsid w:val="00620F8E"/>
    <w:rsid w:val="0062166B"/>
    <w:rsid w:val="00621A0F"/>
    <w:rsid w:val="006223E3"/>
    <w:rsid w:val="006224AE"/>
    <w:rsid w:val="006243FC"/>
    <w:rsid w:val="0062477D"/>
    <w:rsid w:val="00626DAF"/>
    <w:rsid w:val="00627FAF"/>
    <w:rsid w:val="006318D7"/>
    <w:rsid w:val="00631B22"/>
    <w:rsid w:val="006325E4"/>
    <w:rsid w:val="00632A22"/>
    <w:rsid w:val="006339A0"/>
    <w:rsid w:val="0063421E"/>
    <w:rsid w:val="006343BE"/>
    <w:rsid w:val="00634B4C"/>
    <w:rsid w:val="00635DEE"/>
    <w:rsid w:val="00636760"/>
    <w:rsid w:val="00636DDB"/>
    <w:rsid w:val="00640315"/>
    <w:rsid w:val="006403A4"/>
    <w:rsid w:val="00640E0B"/>
    <w:rsid w:val="006412A9"/>
    <w:rsid w:val="00641BB4"/>
    <w:rsid w:val="00642092"/>
    <w:rsid w:val="006421E6"/>
    <w:rsid w:val="00642355"/>
    <w:rsid w:val="006429F8"/>
    <w:rsid w:val="00642B40"/>
    <w:rsid w:val="006434CF"/>
    <w:rsid w:val="0064392D"/>
    <w:rsid w:val="006439CE"/>
    <w:rsid w:val="0064506C"/>
    <w:rsid w:val="00645B75"/>
    <w:rsid w:val="00646339"/>
    <w:rsid w:val="0064736E"/>
    <w:rsid w:val="00647630"/>
    <w:rsid w:val="00650153"/>
    <w:rsid w:val="006502A0"/>
    <w:rsid w:val="006502F8"/>
    <w:rsid w:val="006512F3"/>
    <w:rsid w:val="006515D3"/>
    <w:rsid w:val="00652164"/>
    <w:rsid w:val="00652F42"/>
    <w:rsid w:val="00652FE0"/>
    <w:rsid w:val="006532C8"/>
    <w:rsid w:val="00653392"/>
    <w:rsid w:val="0065432C"/>
    <w:rsid w:val="0065439E"/>
    <w:rsid w:val="00655EA2"/>
    <w:rsid w:val="00656D17"/>
    <w:rsid w:val="0065704E"/>
    <w:rsid w:val="00661307"/>
    <w:rsid w:val="00661892"/>
    <w:rsid w:val="00661BBD"/>
    <w:rsid w:val="00662AF6"/>
    <w:rsid w:val="00662F9A"/>
    <w:rsid w:val="006631D1"/>
    <w:rsid w:val="00663B50"/>
    <w:rsid w:val="00663CE9"/>
    <w:rsid w:val="00663E80"/>
    <w:rsid w:val="00664B5C"/>
    <w:rsid w:val="00664C91"/>
    <w:rsid w:val="006665C5"/>
    <w:rsid w:val="00666B41"/>
    <w:rsid w:val="00666C23"/>
    <w:rsid w:val="00667006"/>
    <w:rsid w:val="006700A3"/>
    <w:rsid w:val="0067027C"/>
    <w:rsid w:val="0067088A"/>
    <w:rsid w:val="00670B41"/>
    <w:rsid w:val="00670E33"/>
    <w:rsid w:val="0067132E"/>
    <w:rsid w:val="006730AB"/>
    <w:rsid w:val="006733AF"/>
    <w:rsid w:val="006734FA"/>
    <w:rsid w:val="00673ABA"/>
    <w:rsid w:val="00673BEB"/>
    <w:rsid w:val="00674305"/>
    <w:rsid w:val="00675BF8"/>
    <w:rsid w:val="0067699A"/>
    <w:rsid w:val="00676B12"/>
    <w:rsid w:val="00676B40"/>
    <w:rsid w:val="00677B79"/>
    <w:rsid w:val="00677F6B"/>
    <w:rsid w:val="00677FC1"/>
    <w:rsid w:val="006805CA"/>
    <w:rsid w:val="006805D9"/>
    <w:rsid w:val="00680650"/>
    <w:rsid w:val="0068123D"/>
    <w:rsid w:val="00681C1D"/>
    <w:rsid w:val="006823E6"/>
    <w:rsid w:val="00683B2A"/>
    <w:rsid w:val="00683D6C"/>
    <w:rsid w:val="006840CF"/>
    <w:rsid w:val="006851B1"/>
    <w:rsid w:val="006851F1"/>
    <w:rsid w:val="00685D72"/>
    <w:rsid w:val="006872D5"/>
    <w:rsid w:val="00687EC7"/>
    <w:rsid w:val="006905F7"/>
    <w:rsid w:val="006910DB"/>
    <w:rsid w:val="006920FC"/>
    <w:rsid w:val="00692690"/>
    <w:rsid w:val="00693B99"/>
    <w:rsid w:val="00694231"/>
    <w:rsid w:val="006947FF"/>
    <w:rsid w:val="00694EAA"/>
    <w:rsid w:val="0069651A"/>
    <w:rsid w:val="00697713"/>
    <w:rsid w:val="00697A5C"/>
    <w:rsid w:val="00697D38"/>
    <w:rsid w:val="00697D63"/>
    <w:rsid w:val="006A0684"/>
    <w:rsid w:val="006A0A96"/>
    <w:rsid w:val="006A11A3"/>
    <w:rsid w:val="006A12B4"/>
    <w:rsid w:val="006A1AA9"/>
    <w:rsid w:val="006A210D"/>
    <w:rsid w:val="006A22AD"/>
    <w:rsid w:val="006A2337"/>
    <w:rsid w:val="006A239A"/>
    <w:rsid w:val="006A4D2B"/>
    <w:rsid w:val="006A51CC"/>
    <w:rsid w:val="006A5BAB"/>
    <w:rsid w:val="006A687C"/>
    <w:rsid w:val="006A6FDC"/>
    <w:rsid w:val="006A7B33"/>
    <w:rsid w:val="006B0A67"/>
    <w:rsid w:val="006B0E6D"/>
    <w:rsid w:val="006B218F"/>
    <w:rsid w:val="006B265F"/>
    <w:rsid w:val="006B27C4"/>
    <w:rsid w:val="006B27E2"/>
    <w:rsid w:val="006B2C3D"/>
    <w:rsid w:val="006B31AB"/>
    <w:rsid w:val="006B31EC"/>
    <w:rsid w:val="006B4A2C"/>
    <w:rsid w:val="006B4FA6"/>
    <w:rsid w:val="006B5673"/>
    <w:rsid w:val="006B65D9"/>
    <w:rsid w:val="006B6DBC"/>
    <w:rsid w:val="006B6E96"/>
    <w:rsid w:val="006B6FC6"/>
    <w:rsid w:val="006C0D3D"/>
    <w:rsid w:val="006C13CE"/>
    <w:rsid w:val="006C14FA"/>
    <w:rsid w:val="006C20E8"/>
    <w:rsid w:val="006C306A"/>
    <w:rsid w:val="006C4254"/>
    <w:rsid w:val="006C4286"/>
    <w:rsid w:val="006C4404"/>
    <w:rsid w:val="006C57CA"/>
    <w:rsid w:val="006C5A8C"/>
    <w:rsid w:val="006C5F83"/>
    <w:rsid w:val="006C6B94"/>
    <w:rsid w:val="006C766C"/>
    <w:rsid w:val="006C789B"/>
    <w:rsid w:val="006C7BCB"/>
    <w:rsid w:val="006D0797"/>
    <w:rsid w:val="006D0889"/>
    <w:rsid w:val="006D0906"/>
    <w:rsid w:val="006D1481"/>
    <w:rsid w:val="006D19EC"/>
    <w:rsid w:val="006D263A"/>
    <w:rsid w:val="006D2F25"/>
    <w:rsid w:val="006D3641"/>
    <w:rsid w:val="006D391E"/>
    <w:rsid w:val="006D435C"/>
    <w:rsid w:val="006D4CB1"/>
    <w:rsid w:val="006D546F"/>
    <w:rsid w:val="006D69AF"/>
    <w:rsid w:val="006D69E1"/>
    <w:rsid w:val="006D70F6"/>
    <w:rsid w:val="006D7AE0"/>
    <w:rsid w:val="006E0120"/>
    <w:rsid w:val="006E0F15"/>
    <w:rsid w:val="006E15EB"/>
    <w:rsid w:val="006E2F65"/>
    <w:rsid w:val="006E3252"/>
    <w:rsid w:val="006E3549"/>
    <w:rsid w:val="006E4903"/>
    <w:rsid w:val="006E4A16"/>
    <w:rsid w:val="006E5B14"/>
    <w:rsid w:val="006E61D8"/>
    <w:rsid w:val="006E64D2"/>
    <w:rsid w:val="006E6F44"/>
    <w:rsid w:val="006E75C0"/>
    <w:rsid w:val="006E75EF"/>
    <w:rsid w:val="006E78F8"/>
    <w:rsid w:val="006E7934"/>
    <w:rsid w:val="006E79B4"/>
    <w:rsid w:val="006F0EA2"/>
    <w:rsid w:val="006F0F79"/>
    <w:rsid w:val="006F114F"/>
    <w:rsid w:val="006F11F3"/>
    <w:rsid w:val="006F13A3"/>
    <w:rsid w:val="006F1691"/>
    <w:rsid w:val="006F1AFB"/>
    <w:rsid w:val="006F1B1E"/>
    <w:rsid w:val="006F2DE4"/>
    <w:rsid w:val="006F3013"/>
    <w:rsid w:val="006F351C"/>
    <w:rsid w:val="006F3570"/>
    <w:rsid w:val="006F385A"/>
    <w:rsid w:val="006F3DED"/>
    <w:rsid w:val="006F51E2"/>
    <w:rsid w:val="006F5521"/>
    <w:rsid w:val="006F5A86"/>
    <w:rsid w:val="006F5DC4"/>
    <w:rsid w:val="006F7463"/>
    <w:rsid w:val="00702328"/>
    <w:rsid w:val="0070317B"/>
    <w:rsid w:val="0070406D"/>
    <w:rsid w:val="00704CFA"/>
    <w:rsid w:val="00704D1F"/>
    <w:rsid w:val="00704D39"/>
    <w:rsid w:val="00704DAC"/>
    <w:rsid w:val="0070506D"/>
    <w:rsid w:val="007061F4"/>
    <w:rsid w:val="00706637"/>
    <w:rsid w:val="00706B36"/>
    <w:rsid w:val="00707169"/>
    <w:rsid w:val="0071038B"/>
    <w:rsid w:val="00710C1C"/>
    <w:rsid w:val="00710C4F"/>
    <w:rsid w:val="00710E5F"/>
    <w:rsid w:val="00710F87"/>
    <w:rsid w:val="00711297"/>
    <w:rsid w:val="00711913"/>
    <w:rsid w:val="00711D86"/>
    <w:rsid w:val="00713085"/>
    <w:rsid w:val="00713FB6"/>
    <w:rsid w:val="007157C7"/>
    <w:rsid w:val="00715AC1"/>
    <w:rsid w:val="00716054"/>
    <w:rsid w:val="00716290"/>
    <w:rsid w:val="00716681"/>
    <w:rsid w:val="007168A8"/>
    <w:rsid w:val="00716CA8"/>
    <w:rsid w:val="007200C5"/>
    <w:rsid w:val="00720214"/>
    <w:rsid w:val="00720C73"/>
    <w:rsid w:val="00720D7F"/>
    <w:rsid w:val="00721354"/>
    <w:rsid w:val="00722353"/>
    <w:rsid w:val="00722611"/>
    <w:rsid w:val="00722EF9"/>
    <w:rsid w:val="0072329F"/>
    <w:rsid w:val="0072332D"/>
    <w:rsid w:val="0072346E"/>
    <w:rsid w:val="007234DC"/>
    <w:rsid w:val="00724442"/>
    <w:rsid w:val="007253B2"/>
    <w:rsid w:val="00725593"/>
    <w:rsid w:val="007257B4"/>
    <w:rsid w:val="00725A9D"/>
    <w:rsid w:val="00726B42"/>
    <w:rsid w:val="0072728D"/>
    <w:rsid w:val="0072748E"/>
    <w:rsid w:val="00727691"/>
    <w:rsid w:val="00727992"/>
    <w:rsid w:val="00727CE1"/>
    <w:rsid w:val="00730466"/>
    <w:rsid w:val="0073065E"/>
    <w:rsid w:val="00731B10"/>
    <w:rsid w:val="00732277"/>
    <w:rsid w:val="00733099"/>
    <w:rsid w:val="007335C2"/>
    <w:rsid w:val="00733E23"/>
    <w:rsid w:val="00734AB3"/>
    <w:rsid w:val="00734D53"/>
    <w:rsid w:val="0073578F"/>
    <w:rsid w:val="00736089"/>
    <w:rsid w:val="00736518"/>
    <w:rsid w:val="007367EB"/>
    <w:rsid w:val="00736B84"/>
    <w:rsid w:val="0073756F"/>
    <w:rsid w:val="00740251"/>
    <w:rsid w:val="00740342"/>
    <w:rsid w:val="00740711"/>
    <w:rsid w:val="007411F9"/>
    <w:rsid w:val="00741305"/>
    <w:rsid w:val="007415D6"/>
    <w:rsid w:val="007415ED"/>
    <w:rsid w:val="00741E5C"/>
    <w:rsid w:val="00743056"/>
    <w:rsid w:val="007431D2"/>
    <w:rsid w:val="00743585"/>
    <w:rsid w:val="0074366F"/>
    <w:rsid w:val="00745EAD"/>
    <w:rsid w:val="0074634B"/>
    <w:rsid w:val="007465C0"/>
    <w:rsid w:val="007470CE"/>
    <w:rsid w:val="00747E6A"/>
    <w:rsid w:val="007505A7"/>
    <w:rsid w:val="00750984"/>
    <w:rsid w:val="00750D74"/>
    <w:rsid w:val="00750FA0"/>
    <w:rsid w:val="00752485"/>
    <w:rsid w:val="007524B3"/>
    <w:rsid w:val="0075487E"/>
    <w:rsid w:val="007549B0"/>
    <w:rsid w:val="00754B3C"/>
    <w:rsid w:val="00754F02"/>
    <w:rsid w:val="00755400"/>
    <w:rsid w:val="007554A1"/>
    <w:rsid w:val="00755B06"/>
    <w:rsid w:val="007560ED"/>
    <w:rsid w:val="007569A9"/>
    <w:rsid w:val="00756B96"/>
    <w:rsid w:val="00757631"/>
    <w:rsid w:val="00757D4F"/>
    <w:rsid w:val="0076036D"/>
    <w:rsid w:val="00760387"/>
    <w:rsid w:val="00760639"/>
    <w:rsid w:val="007618ED"/>
    <w:rsid w:val="00761B5B"/>
    <w:rsid w:val="00761CA2"/>
    <w:rsid w:val="0076243D"/>
    <w:rsid w:val="00762870"/>
    <w:rsid w:val="00763017"/>
    <w:rsid w:val="0076454D"/>
    <w:rsid w:val="007645AB"/>
    <w:rsid w:val="0076468C"/>
    <w:rsid w:val="00764AA1"/>
    <w:rsid w:val="00766550"/>
    <w:rsid w:val="00766D53"/>
    <w:rsid w:val="00766E33"/>
    <w:rsid w:val="007675E3"/>
    <w:rsid w:val="00767F9B"/>
    <w:rsid w:val="0077058D"/>
    <w:rsid w:val="00770F62"/>
    <w:rsid w:val="0077179D"/>
    <w:rsid w:val="0077189B"/>
    <w:rsid w:val="00771DA5"/>
    <w:rsid w:val="00771E7E"/>
    <w:rsid w:val="007726F5"/>
    <w:rsid w:val="00772876"/>
    <w:rsid w:val="0077386E"/>
    <w:rsid w:val="00773AFF"/>
    <w:rsid w:val="00773BAC"/>
    <w:rsid w:val="00773BF4"/>
    <w:rsid w:val="00774167"/>
    <w:rsid w:val="00774C07"/>
    <w:rsid w:val="007762C8"/>
    <w:rsid w:val="007766E2"/>
    <w:rsid w:val="0077687A"/>
    <w:rsid w:val="00776C25"/>
    <w:rsid w:val="007803C9"/>
    <w:rsid w:val="0078051A"/>
    <w:rsid w:val="007807BC"/>
    <w:rsid w:val="00780A67"/>
    <w:rsid w:val="00780B37"/>
    <w:rsid w:val="00781269"/>
    <w:rsid w:val="007813A0"/>
    <w:rsid w:val="007819DA"/>
    <w:rsid w:val="0078215E"/>
    <w:rsid w:val="0078232B"/>
    <w:rsid w:val="00782F00"/>
    <w:rsid w:val="00784692"/>
    <w:rsid w:val="0078536D"/>
    <w:rsid w:val="00785860"/>
    <w:rsid w:val="00785994"/>
    <w:rsid w:val="00785F36"/>
    <w:rsid w:val="007865C9"/>
    <w:rsid w:val="0079020A"/>
    <w:rsid w:val="00791389"/>
    <w:rsid w:val="00791863"/>
    <w:rsid w:val="00792A13"/>
    <w:rsid w:val="007936E3"/>
    <w:rsid w:val="00793720"/>
    <w:rsid w:val="0079439A"/>
    <w:rsid w:val="007946F2"/>
    <w:rsid w:val="00795E20"/>
    <w:rsid w:val="00796E3D"/>
    <w:rsid w:val="00796EFF"/>
    <w:rsid w:val="007A047A"/>
    <w:rsid w:val="007A0821"/>
    <w:rsid w:val="007A0EC4"/>
    <w:rsid w:val="007A0FE8"/>
    <w:rsid w:val="007A1350"/>
    <w:rsid w:val="007A1884"/>
    <w:rsid w:val="007A1C0B"/>
    <w:rsid w:val="007A29F4"/>
    <w:rsid w:val="007A41F4"/>
    <w:rsid w:val="007A4745"/>
    <w:rsid w:val="007A62CB"/>
    <w:rsid w:val="007A7408"/>
    <w:rsid w:val="007B1694"/>
    <w:rsid w:val="007B1765"/>
    <w:rsid w:val="007B1C74"/>
    <w:rsid w:val="007B2AF5"/>
    <w:rsid w:val="007B2F0A"/>
    <w:rsid w:val="007B329A"/>
    <w:rsid w:val="007B32B8"/>
    <w:rsid w:val="007B3730"/>
    <w:rsid w:val="007B37E2"/>
    <w:rsid w:val="007B3BDB"/>
    <w:rsid w:val="007B470B"/>
    <w:rsid w:val="007B5106"/>
    <w:rsid w:val="007B52F3"/>
    <w:rsid w:val="007B576D"/>
    <w:rsid w:val="007B5800"/>
    <w:rsid w:val="007B5982"/>
    <w:rsid w:val="007B5EBF"/>
    <w:rsid w:val="007B5FFC"/>
    <w:rsid w:val="007B6DC7"/>
    <w:rsid w:val="007B6F95"/>
    <w:rsid w:val="007C0054"/>
    <w:rsid w:val="007C0503"/>
    <w:rsid w:val="007C07CA"/>
    <w:rsid w:val="007C0D24"/>
    <w:rsid w:val="007C1048"/>
    <w:rsid w:val="007C104B"/>
    <w:rsid w:val="007C10D9"/>
    <w:rsid w:val="007C121C"/>
    <w:rsid w:val="007C13B2"/>
    <w:rsid w:val="007C17D5"/>
    <w:rsid w:val="007C1D76"/>
    <w:rsid w:val="007C2C2F"/>
    <w:rsid w:val="007C31CE"/>
    <w:rsid w:val="007C3ED1"/>
    <w:rsid w:val="007C4345"/>
    <w:rsid w:val="007C43D7"/>
    <w:rsid w:val="007C4AC3"/>
    <w:rsid w:val="007C4B1B"/>
    <w:rsid w:val="007C523F"/>
    <w:rsid w:val="007C5672"/>
    <w:rsid w:val="007C6541"/>
    <w:rsid w:val="007C654B"/>
    <w:rsid w:val="007C7389"/>
    <w:rsid w:val="007C78EC"/>
    <w:rsid w:val="007D06AC"/>
    <w:rsid w:val="007D0AB3"/>
    <w:rsid w:val="007D13AA"/>
    <w:rsid w:val="007D2266"/>
    <w:rsid w:val="007D22B3"/>
    <w:rsid w:val="007D2499"/>
    <w:rsid w:val="007D2AB7"/>
    <w:rsid w:val="007D30AB"/>
    <w:rsid w:val="007D38CE"/>
    <w:rsid w:val="007D4022"/>
    <w:rsid w:val="007D46C2"/>
    <w:rsid w:val="007D4A2E"/>
    <w:rsid w:val="007D4A48"/>
    <w:rsid w:val="007D4F79"/>
    <w:rsid w:val="007D5406"/>
    <w:rsid w:val="007D5D9E"/>
    <w:rsid w:val="007D5EC9"/>
    <w:rsid w:val="007D63DE"/>
    <w:rsid w:val="007D710D"/>
    <w:rsid w:val="007D71EC"/>
    <w:rsid w:val="007D74FF"/>
    <w:rsid w:val="007E158D"/>
    <w:rsid w:val="007E17D6"/>
    <w:rsid w:val="007E1A6D"/>
    <w:rsid w:val="007E2149"/>
    <w:rsid w:val="007E2657"/>
    <w:rsid w:val="007E3812"/>
    <w:rsid w:val="007E38AE"/>
    <w:rsid w:val="007E3CB4"/>
    <w:rsid w:val="007E62D5"/>
    <w:rsid w:val="007E721C"/>
    <w:rsid w:val="007E7AF8"/>
    <w:rsid w:val="007E7C0D"/>
    <w:rsid w:val="007F0077"/>
    <w:rsid w:val="007F01B3"/>
    <w:rsid w:val="007F043F"/>
    <w:rsid w:val="007F0B06"/>
    <w:rsid w:val="007F0E55"/>
    <w:rsid w:val="007F12F7"/>
    <w:rsid w:val="007F138C"/>
    <w:rsid w:val="007F1DB5"/>
    <w:rsid w:val="007F24D2"/>
    <w:rsid w:val="007F2575"/>
    <w:rsid w:val="007F2CBC"/>
    <w:rsid w:val="007F2E78"/>
    <w:rsid w:val="007F3043"/>
    <w:rsid w:val="007F3063"/>
    <w:rsid w:val="007F366A"/>
    <w:rsid w:val="007F3ECF"/>
    <w:rsid w:val="007F4352"/>
    <w:rsid w:val="007F7891"/>
    <w:rsid w:val="007F7DF4"/>
    <w:rsid w:val="00800666"/>
    <w:rsid w:val="00800E5D"/>
    <w:rsid w:val="00801732"/>
    <w:rsid w:val="00802802"/>
    <w:rsid w:val="00803317"/>
    <w:rsid w:val="008045BB"/>
    <w:rsid w:val="00804BC5"/>
    <w:rsid w:val="00804E27"/>
    <w:rsid w:val="0080519D"/>
    <w:rsid w:val="00805648"/>
    <w:rsid w:val="0080568C"/>
    <w:rsid w:val="0080568F"/>
    <w:rsid w:val="00805FC3"/>
    <w:rsid w:val="00806791"/>
    <w:rsid w:val="00806C2C"/>
    <w:rsid w:val="00807EB9"/>
    <w:rsid w:val="00807F75"/>
    <w:rsid w:val="008105FE"/>
    <w:rsid w:val="00811E38"/>
    <w:rsid w:val="00812706"/>
    <w:rsid w:val="00812A79"/>
    <w:rsid w:val="00812C2A"/>
    <w:rsid w:val="008139E2"/>
    <w:rsid w:val="00814D43"/>
    <w:rsid w:val="0081591A"/>
    <w:rsid w:val="00816101"/>
    <w:rsid w:val="00817026"/>
    <w:rsid w:val="0081739D"/>
    <w:rsid w:val="00817626"/>
    <w:rsid w:val="00817B0E"/>
    <w:rsid w:val="00817E9C"/>
    <w:rsid w:val="00820EA1"/>
    <w:rsid w:val="0082164F"/>
    <w:rsid w:val="00821725"/>
    <w:rsid w:val="00821A97"/>
    <w:rsid w:val="00822139"/>
    <w:rsid w:val="00822288"/>
    <w:rsid w:val="008224F3"/>
    <w:rsid w:val="00822D42"/>
    <w:rsid w:val="0082320C"/>
    <w:rsid w:val="0082346D"/>
    <w:rsid w:val="00823901"/>
    <w:rsid w:val="00824874"/>
    <w:rsid w:val="00824E92"/>
    <w:rsid w:val="008255C3"/>
    <w:rsid w:val="00825E53"/>
    <w:rsid w:val="00826695"/>
    <w:rsid w:val="008267F9"/>
    <w:rsid w:val="0082772B"/>
    <w:rsid w:val="008279CB"/>
    <w:rsid w:val="00830338"/>
    <w:rsid w:val="008305CB"/>
    <w:rsid w:val="008307FC"/>
    <w:rsid w:val="00830F6F"/>
    <w:rsid w:val="008311E5"/>
    <w:rsid w:val="00831A0E"/>
    <w:rsid w:val="00831AE6"/>
    <w:rsid w:val="00831D52"/>
    <w:rsid w:val="00831D70"/>
    <w:rsid w:val="00832293"/>
    <w:rsid w:val="00832654"/>
    <w:rsid w:val="008329B5"/>
    <w:rsid w:val="00832A33"/>
    <w:rsid w:val="0083470F"/>
    <w:rsid w:val="00834733"/>
    <w:rsid w:val="00834BFA"/>
    <w:rsid w:val="00835CE8"/>
    <w:rsid w:val="00836158"/>
    <w:rsid w:val="0083663B"/>
    <w:rsid w:val="008368AF"/>
    <w:rsid w:val="00836C69"/>
    <w:rsid w:val="008373EC"/>
    <w:rsid w:val="0083776E"/>
    <w:rsid w:val="0083798E"/>
    <w:rsid w:val="00837D38"/>
    <w:rsid w:val="008416A8"/>
    <w:rsid w:val="0084182C"/>
    <w:rsid w:val="0084206A"/>
    <w:rsid w:val="0084227C"/>
    <w:rsid w:val="0084274E"/>
    <w:rsid w:val="00842BFD"/>
    <w:rsid w:val="00842CEE"/>
    <w:rsid w:val="008431F9"/>
    <w:rsid w:val="0084418C"/>
    <w:rsid w:val="00844474"/>
    <w:rsid w:val="00844C3F"/>
    <w:rsid w:val="008459B7"/>
    <w:rsid w:val="00846703"/>
    <w:rsid w:val="008477D0"/>
    <w:rsid w:val="00850855"/>
    <w:rsid w:val="0085111F"/>
    <w:rsid w:val="008516D5"/>
    <w:rsid w:val="0085186F"/>
    <w:rsid w:val="00852690"/>
    <w:rsid w:val="00852BB9"/>
    <w:rsid w:val="00852C45"/>
    <w:rsid w:val="00853602"/>
    <w:rsid w:val="00855436"/>
    <w:rsid w:val="0085554C"/>
    <w:rsid w:val="00855569"/>
    <w:rsid w:val="00855D86"/>
    <w:rsid w:val="008566A8"/>
    <w:rsid w:val="0085694E"/>
    <w:rsid w:val="008571E5"/>
    <w:rsid w:val="008573FF"/>
    <w:rsid w:val="008574AC"/>
    <w:rsid w:val="00861EBC"/>
    <w:rsid w:val="00862980"/>
    <w:rsid w:val="008629FC"/>
    <w:rsid w:val="00862F0B"/>
    <w:rsid w:val="008634C0"/>
    <w:rsid w:val="00863855"/>
    <w:rsid w:val="00863B67"/>
    <w:rsid w:val="00864B44"/>
    <w:rsid w:val="008651E5"/>
    <w:rsid w:val="008653D0"/>
    <w:rsid w:val="00865FE7"/>
    <w:rsid w:val="00866098"/>
    <w:rsid w:val="0086647C"/>
    <w:rsid w:val="0086662D"/>
    <w:rsid w:val="0086774F"/>
    <w:rsid w:val="00870518"/>
    <w:rsid w:val="00870965"/>
    <w:rsid w:val="00870AFD"/>
    <w:rsid w:val="00871799"/>
    <w:rsid w:val="0087298C"/>
    <w:rsid w:val="0087388C"/>
    <w:rsid w:val="00873F6C"/>
    <w:rsid w:val="00874480"/>
    <w:rsid w:val="008758B9"/>
    <w:rsid w:val="00875B99"/>
    <w:rsid w:val="0087695B"/>
    <w:rsid w:val="0087741A"/>
    <w:rsid w:val="0087745C"/>
    <w:rsid w:val="00877496"/>
    <w:rsid w:val="00877B51"/>
    <w:rsid w:val="008801F2"/>
    <w:rsid w:val="008801F5"/>
    <w:rsid w:val="00880FBF"/>
    <w:rsid w:val="00882032"/>
    <w:rsid w:val="00882AA3"/>
    <w:rsid w:val="0088588B"/>
    <w:rsid w:val="00885943"/>
    <w:rsid w:val="008860E2"/>
    <w:rsid w:val="0088669D"/>
    <w:rsid w:val="008868A8"/>
    <w:rsid w:val="00887320"/>
    <w:rsid w:val="008874EB"/>
    <w:rsid w:val="0089165D"/>
    <w:rsid w:val="00892785"/>
    <w:rsid w:val="00892BA1"/>
    <w:rsid w:val="00892F08"/>
    <w:rsid w:val="00893A48"/>
    <w:rsid w:val="00894D56"/>
    <w:rsid w:val="00895217"/>
    <w:rsid w:val="008952E8"/>
    <w:rsid w:val="00895E13"/>
    <w:rsid w:val="0089601E"/>
    <w:rsid w:val="008963EB"/>
    <w:rsid w:val="008A0277"/>
    <w:rsid w:val="008A06E9"/>
    <w:rsid w:val="008A071D"/>
    <w:rsid w:val="008A0A31"/>
    <w:rsid w:val="008A1E07"/>
    <w:rsid w:val="008A1E44"/>
    <w:rsid w:val="008A24AD"/>
    <w:rsid w:val="008A26D1"/>
    <w:rsid w:val="008A332B"/>
    <w:rsid w:val="008A3365"/>
    <w:rsid w:val="008A369A"/>
    <w:rsid w:val="008A386A"/>
    <w:rsid w:val="008A4015"/>
    <w:rsid w:val="008A42D9"/>
    <w:rsid w:val="008A4537"/>
    <w:rsid w:val="008A4DC3"/>
    <w:rsid w:val="008A517B"/>
    <w:rsid w:val="008A530D"/>
    <w:rsid w:val="008A5D16"/>
    <w:rsid w:val="008A6046"/>
    <w:rsid w:val="008A650E"/>
    <w:rsid w:val="008A6BB3"/>
    <w:rsid w:val="008A71B2"/>
    <w:rsid w:val="008A74BB"/>
    <w:rsid w:val="008A7BAC"/>
    <w:rsid w:val="008B00ED"/>
    <w:rsid w:val="008B0955"/>
    <w:rsid w:val="008B0A78"/>
    <w:rsid w:val="008B1F4C"/>
    <w:rsid w:val="008B33C3"/>
    <w:rsid w:val="008B3639"/>
    <w:rsid w:val="008B3EB5"/>
    <w:rsid w:val="008B4242"/>
    <w:rsid w:val="008B4579"/>
    <w:rsid w:val="008B49E9"/>
    <w:rsid w:val="008B4BCD"/>
    <w:rsid w:val="008B509A"/>
    <w:rsid w:val="008B5C01"/>
    <w:rsid w:val="008B6812"/>
    <w:rsid w:val="008B687F"/>
    <w:rsid w:val="008B6F2D"/>
    <w:rsid w:val="008B70F8"/>
    <w:rsid w:val="008B72BE"/>
    <w:rsid w:val="008C1554"/>
    <w:rsid w:val="008C17CB"/>
    <w:rsid w:val="008C1853"/>
    <w:rsid w:val="008C20DD"/>
    <w:rsid w:val="008C21B8"/>
    <w:rsid w:val="008C23AC"/>
    <w:rsid w:val="008C26B7"/>
    <w:rsid w:val="008C2A63"/>
    <w:rsid w:val="008C3676"/>
    <w:rsid w:val="008C378A"/>
    <w:rsid w:val="008C41E2"/>
    <w:rsid w:val="008C469A"/>
    <w:rsid w:val="008C4CF8"/>
    <w:rsid w:val="008C5109"/>
    <w:rsid w:val="008C6007"/>
    <w:rsid w:val="008C7930"/>
    <w:rsid w:val="008C79BC"/>
    <w:rsid w:val="008C7EBA"/>
    <w:rsid w:val="008D04DA"/>
    <w:rsid w:val="008D0D1D"/>
    <w:rsid w:val="008D291D"/>
    <w:rsid w:val="008D2FD4"/>
    <w:rsid w:val="008D3128"/>
    <w:rsid w:val="008D344B"/>
    <w:rsid w:val="008D34A3"/>
    <w:rsid w:val="008D3D7E"/>
    <w:rsid w:val="008D3F69"/>
    <w:rsid w:val="008D3FFD"/>
    <w:rsid w:val="008D45C6"/>
    <w:rsid w:val="008D5053"/>
    <w:rsid w:val="008D537D"/>
    <w:rsid w:val="008D558F"/>
    <w:rsid w:val="008D5F21"/>
    <w:rsid w:val="008D6405"/>
    <w:rsid w:val="008D6B25"/>
    <w:rsid w:val="008D6BDD"/>
    <w:rsid w:val="008D6DF6"/>
    <w:rsid w:val="008E02FA"/>
    <w:rsid w:val="008E037C"/>
    <w:rsid w:val="008E0AE5"/>
    <w:rsid w:val="008E1685"/>
    <w:rsid w:val="008E2889"/>
    <w:rsid w:val="008E289D"/>
    <w:rsid w:val="008E2D7B"/>
    <w:rsid w:val="008E33AC"/>
    <w:rsid w:val="008E3ED4"/>
    <w:rsid w:val="008E4007"/>
    <w:rsid w:val="008E429C"/>
    <w:rsid w:val="008E473A"/>
    <w:rsid w:val="008E54DB"/>
    <w:rsid w:val="008E69C5"/>
    <w:rsid w:val="008E75F5"/>
    <w:rsid w:val="008E7DBA"/>
    <w:rsid w:val="008F0BD8"/>
    <w:rsid w:val="008F18F0"/>
    <w:rsid w:val="008F2061"/>
    <w:rsid w:val="008F225B"/>
    <w:rsid w:val="008F3379"/>
    <w:rsid w:val="008F33BF"/>
    <w:rsid w:val="008F3A64"/>
    <w:rsid w:val="008F4048"/>
    <w:rsid w:val="008F4074"/>
    <w:rsid w:val="008F4290"/>
    <w:rsid w:val="008F5528"/>
    <w:rsid w:val="008F615D"/>
    <w:rsid w:val="008F648B"/>
    <w:rsid w:val="008F6D09"/>
    <w:rsid w:val="008F7625"/>
    <w:rsid w:val="0090100B"/>
    <w:rsid w:val="00901510"/>
    <w:rsid w:val="00901541"/>
    <w:rsid w:val="00902212"/>
    <w:rsid w:val="00902BFF"/>
    <w:rsid w:val="009044B8"/>
    <w:rsid w:val="00904782"/>
    <w:rsid w:val="009052DF"/>
    <w:rsid w:val="00905559"/>
    <w:rsid w:val="00910DCB"/>
    <w:rsid w:val="00911B2D"/>
    <w:rsid w:val="00913F0E"/>
    <w:rsid w:val="00914318"/>
    <w:rsid w:val="009147CF"/>
    <w:rsid w:val="00915E88"/>
    <w:rsid w:val="009166E8"/>
    <w:rsid w:val="009167C5"/>
    <w:rsid w:val="009167E2"/>
    <w:rsid w:val="00917249"/>
    <w:rsid w:val="0091768D"/>
    <w:rsid w:val="0091C677"/>
    <w:rsid w:val="00921518"/>
    <w:rsid w:val="00921A6D"/>
    <w:rsid w:val="00921E63"/>
    <w:rsid w:val="009220CE"/>
    <w:rsid w:val="00922A88"/>
    <w:rsid w:val="009234EA"/>
    <w:rsid w:val="00923AEB"/>
    <w:rsid w:val="00924B3F"/>
    <w:rsid w:val="00924EA9"/>
    <w:rsid w:val="00924EE5"/>
    <w:rsid w:val="0092574B"/>
    <w:rsid w:val="009266E8"/>
    <w:rsid w:val="00926DA6"/>
    <w:rsid w:val="00927767"/>
    <w:rsid w:val="009277AF"/>
    <w:rsid w:val="00930BFF"/>
    <w:rsid w:val="00930C01"/>
    <w:rsid w:val="009319C9"/>
    <w:rsid w:val="0093220C"/>
    <w:rsid w:val="00932484"/>
    <w:rsid w:val="0093361E"/>
    <w:rsid w:val="00933E92"/>
    <w:rsid w:val="00934168"/>
    <w:rsid w:val="00935CAE"/>
    <w:rsid w:val="00935E2C"/>
    <w:rsid w:val="00936203"/>
    <w:rsid w:val="00936ECA"/>
    <w:rsid w:val="00937244"/>
    <w:rsid w:val="00940DB6"/>
    <w:rsid w:val="00940EAD"/>
    <w:rsid w:val="00940F33"/>
    <w:rsid w:val="00941320"/>
    <w:rsid w:val="0094141A"/>
    <w:rsid w:val="009420D8"/>
    <w:rsid w:val="00942370"/>
    <w:rsid w:val="0094300C"/>
    <w:rsid w:val="0094308D"/>
    <w:rsid w:val="0094310B"/>
    <w:rsid w:val="00944818"/>
    <w:rsid w:val="009448C5"/>
    <w:rsid w:val="0094664E"/>
    <w:rsid w:val="00946905"/>
    <w:rsid w:val="00947650"/>
    <w:rsid w:val="00947F35"/>
    <w:rsid w:val="00950BF5"/>
    <w:rsid w:val="00950E42"/>
    <w:rsid w:val="00950EC9"/>
    <w:rsid w:val="0095175F"/>
    <w:rsid w:val="009517A7"/>
    <w:rsid w:val="009525F1"/>
    <w:rsid w:val="00952739"/>
    <w:rsid w:val="00953136"/>
    <w:rsid w:val="009534E5"/>
    <w:rsid w:val="009540E9"/>
    <w:rsid w:val="00954229"/>
    <w:rsid w:val="0095571B"/>
    <w:rsid w:val="0095680B"/>
    <w:rsid w:val="00956FF4"/>
    <w:rsid w:val="0095704B"/>
    <w:rsid w:val="00960C0C"/>
    <w:rsid w:val="009619F7"/>
    <w:rsid w:val="00962267"/>
    <w:rsid w:val="00962391"/>
    <w:rsid w:val="00962CE9"/>
    <w:rsid w:val="0096300D"/>
    <w:rsid w:val="00964F65"/>
    <w:rsid w:val="00965007"/>
    <w:rsid w:val="0096524F"/>
    <w:rsid w:val="0096537F"/>
    <w:rsid w:val="00965D03"/>
    <w:rsid w:val="00966CEC"/>
    <w:rsid w:val="0096714A"/>
    <w:rsid w:val="00967422"/>
    <w:rsid w:val="0097027E"/>
    <w:rsid w:val="00971467"/>
    <w:rsid w:val="00973D14"/>
    <w:rsid w:val="00973FCA"/>
    <w:rsid w:val="009754E2"/>
    <w:rsid w:val="009759EF"/>
    <w:rsid w:val="00975A4E"/>
    <w:rsid w:val="00975C85"/>
    <w:rsid w:val="00976886"/>
    <w:rsid w:val="00980999"/>
    <w:rsid w:val="009814F6"/>
    <w:rsid w:val="00981AF6"/>
    <w:rsid w:val="0098247D"/>
    <w:rsid w:val="00982F6F"/>
    <w:rsid w:val="00983383"/>
    <w:rsid w:val="009833B2"/>
    <w:rsid w:val="00983772"/>
    <w:rsid w:val="00983A0D"/>
    <w:rsid w:val="00983CC1"/>
    <w:rsid w:val="00983FDA"/>
    <w:rsid w:val="00984416"/>
    <w:rsid w:val="009844A5"/>
    <w:rsid w:val="00984B7F"/>
    <w:rsid w:val="00984C4C"/>
    <w:rsid w:val="009870E0"/>
    <w:rsid w:val="009874F1"/>
    <w:rsid w:val="00987618"/>
    <w:rsid w:val="009908E1"/>
    <w:rsid w:val="00990EFF"/>
    <w:rsid w:val="0099396E"/>
    <w:rsid w:val="00993A5A"/>
    <w:rsid w:val="009957E3"/>
    <w:rsid w:val="00995F3B"/>
    <w:rsid w:val="00997214"/>
    <w:rsid w:val="009974B5"/>
    <w:rsid w:val="009975FC"/>
    <w:rsid w:val="009A093E"/>
    <w:rsid w:val="009A115F"/>
    <w:rsid w:val="009A11E9"/>
    <w:rsid w:val="009A1730"/>
    <w:rsid w:val="009A1B97"/>
    <w:rsid w:val="009A2274"/>
    <w:rsid w:val="009A3146"/>
    <w:rsid w:val="009A4D5F"/>
    <w:rsid w:val="009A57D8"/>
    <w:rsid w:val="009A79FB"/>
    <w:rsid w:val="009A7F53"/>
    <w:rsid w:val="009AF9AD"/>
    <w:rsid w:val="009B08E2"/>
    <w:rsid w:val="009B196B"/>
    <w:rsid w:val="009B1DBA"/>
    <w:rsid w:val="009B22EC"/>
    <w:rsid w:val="009B341E"/>
    <w:rsid w:val="009B35D9"/>
    <w:rsid w:val="009B3619"/>
    <w:rsid w:val="009B3642"/>
    <w:rsid w:val="009B37DF"/>
    <w:rsid w:val="009B3FB3"/>
    <w:rsid w:val="009B48D5"/>
    <w:rsid w:val="009B516A"/>
    <w:rsid w:val="009B5344"/>
    <w:rsid w:val="009B53C4"/>
    <w:rsid w:val="009B568E"/>
    <w:rsid w:val="009B5981"/>
    <w:rsid w:val="009B59BF"/>
    <w:rsid w:val="009B69BF"/>
    <w:rsid w:val="009B758C"/>
    <w:rsid w:val="009B7809"/>
    <w:rsid w:val="009C08F8"/>
    <w:rsid w:val="009C10D5"/>
    <w:rsid w:val="009C23EF"/>
    <w:rsid w:val="009C293E"/>
    <w:rsid w:val="009C32CC"/>
    <w:rsid w:val="009C3F0A"/>
    <w:rsid w:val="009C41B9"/>
    <w:rsid w:val="009C420B"/>
    <w:rsid w:val="009C427B"/>
    <w:rsid w:val="009C6016"/>
    <w:rsid w:val="009C6411"/>
    <w:rsid w:val="009C6590"/>
    <w:rsid w:val="009C6E14"/>
    <w:rsid w:val="009C7021"/>
    <w:rsid w:val="009C7A9A"/>
    <w:rsid w:val="009D0FC0"/>
    <w:rsid w:val="009D1256"/>
    <w:rsid w:val="009D1E77"/>
    <w:rsid w:val="009D2115"/>
    <w:rsid w:val="009D2401"/>
    <w:rsid w:val="009D2AAC"/>
    <w:rsid w:val="009D2F7B"/>
    <w:rsid w:val="009D320B"/>
    <w:rsid w:val="009D3296"/>
    <w:rsid w:val="009D359A"/>
    <w:rsid w:val="009D3897"/>
    <w:rsid w:val="009D3FDD"/>
    <w:rsid w:val="009D4104"/>
    <w:rsid w:val="009D4630"/>
    <w:rsid w:val="009D5E36"/>
    <w:rsid w:val="009D6F29"/>
    <w:rsid w:val="009D6F6D"/>
    <w:rsid w:val="009D7216"/>
    <w:rsid w:val="009E08C1"/>
    <w:rsid w:val="009E1660"/>
    <w:rsid w:val="009E1E2A"/>
    <w:rsid w:val="009E21E5"/>
    <w:rsid w:val="009E234E"/>
    <w:rsid w:val="009E2513"/>
    <w:rsid w:val="009E472B"/>
    <w:rsid w:val="009E4EBB"/>
    <w:rsid w:val="009E4FA6"/>
    <w:rsid w:val="009E52AE"/>
    <w:rsid w:val="009E5770"/>
    <w:rsid w:val="009E5783"/>
    <w:rsid w:val="009E5E22"/>
    <w:rsid w:val="009E66FF"/>
    <w:rsid w:val="009E6E62"/>
    <w:rsid w:val="009E72FB"/>
    <w:rsid w:val="009E7796"/>
    <w:rsid w:val="009E7F1A"/>
    <w:rsid w:val="009F02F5"/>
    <w:rsid w:val="009F03CE"/>
    <w:rsid w:val="009F0CCE"/>
    <w:rsid w:val="009F0CF7"/>
    <w:rsid w:val="009F10BC"/>
    <w:rsid w:val="009F124D"/>
    <w:rsid w:val="009F12EA"/>
    <w:rsid w:val="009F21CD"/>
    <w:rsid w:val="009F2599"/>
    <w:rsid w:val="009F27FA"/>
    <w:rsid w:val="009F3230"/>
    <w:rsid w:val="009F3F10"/>
    <w:rsid w:val="009F411C"/>
    <w:rsid w:val="009F434D"/>
    <w:rsid w:val="009F45A2"/>
    <w:rsid w:val="009F4814"/>
    <w:rsid w:val="009F55A7"/>
    <w:rsid w:val="009F6997"/>
    <w:rsid w:val="009F7662"/>
    <w:rsid w:val="00A00042"/>
    <w:rsid w:val="00A004F3"/>
    <w:rsid w:val="00A0073F"/>
    <w:rsid w:val="00A0079C"/>
    <w:rsid w:val="00A00F5D"/>
    <w:rsid w:val="00A0179C"/>
    <w:rsid w:val="00A0181C"/>
    <w:rsid w:val="00A03C98"/>
    <w:rsid w:val="00A04D64"/>
    <w:rsid w:val="00A05BF9"/>
    <w:rsid w:val="00A05C9E"/>
    <w:rsid w:val="00A0623F"/>
    <w:rsid w:val="00A06653"/>
    <w:rsid w:val="00A06A5F"/>
    <w:rsid w:val="00A07511"/>
    <w:rsid w:val="00A07CBE"/>
    <w:rsid w:val="00A07D34"/>
    <w:rsid w:val="00A10D76"/>
    <w:rsid w:val="00A10FD9"/>
    <w:rsid w:val="00A11117"/>
    <w:rsid w:val="00A11DEB"/>
    <w:rsid w:val="00A131E8"/>
    <w:rsid w:val="00A13760"/>
    <w:rsid w:val="00A13DCD"/>
    <w:rsid w:val="00A14299"/>
    <w:rsid w:val="00A15426"/>
    <w:rsid w:val="00A157AB"/>
    <w:rsid w:val="00A15CF5"/>
    <w:rsid w:val="00A16AD4"/>
    <w:rsid w:val="00A177DA"/>
    <w:rsid w:val="00A17C3A"/>
    <w:rsid w:val="00A2023C"/>
    <w:rsid w:val="00A20AF7"/>
    <w:rsid w:val="00A20BE8"/>
    <w:rsid w:val="00A22254"/>
    <w:rsid w:val="00A227E2"/>
    <w:rsid w:val="00A232F8"/>
    <w:rsid w:val="00A23441"/>
    <w:rsid w:val="00A23CDF"/>
    <w:rsid w:val="00A24561"/>
    <w:rsid w:val="00A25A1E"/>
    <w:rsid w:val="00A25BA4"/>
    <w:rsid w:val="00A26571"/>
    <w:rsid w:val="00A2661C"/>
    <w:rsid w:val="00A26641"/>
    <w:rsid w:val="00A26881"/>
    <w:rsid w:val="00A2776D"/>
    <w:rsid w:val="00A279AF"/>
    <w:rsid w:val="00A27CC7"/>
    <w:rsid w:val="00A3099C"/>
    <w:rsid w:val="00A30C4A"/>
    <w:rsid w:val="00A30CFD"/>
    <w:rsid w:val="00A313A0"/>
    <w:rsid w:val="00A31A70"/>
    <w:rsid w:val="00A31AEE"/>
    <w:rsid w:val="00A320E8"/>
    <w:rsid w:val="00A3210C"/>
    <w:rsid w:val="00A324FE"/>
    <w:rsid w:val="00A33E38"/>
    <w:rsid w:val="00A347DF"/>
    <w:rsid w:val="00A34C1D"/>
    <w:rsid w:val="00A35698"/>
    <w:rsid w:val="00A359BC"/>
    <w:rsid w:val="00A363E1"/>
    <w:rsid w:val="00A368A6"/>
    <w:rsid w:val="00A36BB0"/>
    <w:rsid w:val="00A37EE0"/>
    <w:rsid w:val="00A4003C"/>
    <w:rsid w:val="00A414FF"/>
    <w:rsid w:val="00A41792"/>
    <w:rsid w:val="00A41AA1"/>
    <w:rsid w:val="00A41E1B"/>
    <w:rsid w:val="00A42164"/>
    <w:rsid w:val="00A4238A"/>
    <w:rsid w:val="00A43D5D"/>
    <w:rsid w:val="00A43D90"/>
    <w:rsid w:val="00A44317"/>
    <w:rsid w:val="00A44F5B"/>
    <w:rsid w:val="00A46133"/>
    <w:rsid w:val="00A478E1"/>
    <w:rsid w:val="00A47BAF"/>
    <w:rsid w:val="00A513AE"/>
    <w:rsid w:val="00A522C4"/>
    <w:rsid w:val="00A53305"/>
    <w:rsid w:val="00A53639"/>
    <w:rsid w:val="00A536ED"/>
    <w:rsid w:val="00A538EC"/>
    <w:rsid w:val="00A53FFD"/>
    <w:rsid w:val="00A54813"/>
    <w:rsid w:val="00A54A60"/>
    <w:rsid w:val="00A55022"/>
    <w:rsid w:val="00A5535D"/>
    <w:rsid w:val="00A55FEC"/>
    <w:rsid w:val="00A5654A"/>
    <w:rsid w:val="00A56BCD"/>
    <w:rsid w:val="00A56E07"/>
    <w:rsid w:val="00A5759A"/>
    <w:rsid w:val="00A5785F"/>
    <w:rsid w:val="00A5787E"/>
    <w:rsid w:val="00A57D8D"/>
    <w:rsid w:val="00A60186"/>
    <w:rsid w:val="00A603CC"/>
    <w:rsid w:val="00A60D61"/>
    <w:rsid w:val="00A60E6F"/>
    <w:rsid w:val="00A6103F"/>
    <w:rsid w:val="00A6112B"/>
    <w:rsid w:val="00A6153B"/>
    <w:rsid w:val="00A622A9"/>
    <w:rsid w:val="00A63452"/>
    <w:rsid w:val="00A647EF"/>
    <w:rsid w:val="00A6490F"/>
    <w:rsid w:val="00A65AED"/>
    <w:rsid w:val="00A6651F"/>
    <w:rsid w:val="00A67751"/>
    <w:rsid w:val="00A67A8B"/>
    <w:rsid w:val="00A67B0F"/>
    <w:rsid w:val="00A67F8E"/>
    <w:rsid w:val="00A70396"/>
    <w:rsid w:val="00A70884"/>
    <w:rsid w:val="00A70BB4"/>
    <w:rsid w:val="00A70EF6"/>
    <w:rsid w:val="00A722F9"/>
    <w:rsid w:val="00A725FD"/>
    <w:rsid w:val="00A72F52"/>
    <w:rsid w:val="00A731F8"/>
    <w:rsid w:val="00A747E2"/>
    <w:rsid w:val="00A7634B"/>
    <w:rsid w:val="00A76910"/>
    <w:rsid w:val="00A772BB"/>
    <w:rsid w:val="00A78D73"/>
    <w:rsid w:val="00A80F79"/>
    <w:rsid w:val="00A810F5"/>
    <w:rsid w:val="00A81395"/>
    <w:rsid w:val="00A81B5F"/>
    <w:rsid w:val="00A829AB"/>
    <w:rsid w:val="00A82C17"/>
    <w:rsid w:val="00A82F63"/>
    <w:rsid w:val="00A8303E"/>
    <w:rsid w:val="00A837A4"/>
    <w:rsid w:val="00A84FDF"/>
    <w:rsid w:val="00A851BF"/>
    <w:rsid w:val="00A86283"/>
    <w:rsid w:val="00A8734F"/>
    <w:rsid w:val="00A90B44"/>
    <w:rsid w:val="00A910D7"/>
    <w:rsid w:val="00A91249"/>
    <w:rsid w:val="00A91574"/>
    <w:rsid w:val="00A91E03"/>
    <w:rsid w:val="00A9203F"/>
    <w:rsid w:val="00A92069"/>
    <w:rsid w:val="00A9278F"/>
    <w:rsid w:val="00A9297C"/>
    <w:rsid w:val="00A93E20"/>
    <w:rsid w:val="00A9473D"/>
    <w:rsid w:val="00A94876"/>
    <w:rsid w:val="00A94E8E"/>
    <w:rsid w:val="00A9568F"/>
    <w:rsid w:val="00A957D6"/>
    <w:rsid w:val="00A95B5C"/>
    <w:rsid w:val="00A9685B"/>
    <w:rsid w:val="00A96E01"/>
    <w:rsid w:val="00A970CA"/>
    <w:rsid w:val="00A973DE"/>
    <w:rsid w:val="00AA101B"/>
    <w:rsid w:val="00AA1BE4"/>
    <w:rsid w:val="00AA1C8C"/>
    <w:rsid w:val="00AA2573"/>
    <w:rsid w:val="00AA273E"/>
    <w:rsid w:val="00AA2C8D"/>
    <w:rsid w:val="00AA2DD7"/>
    <w:rsid w:val="00AA2F57"/>
    <w:rsid w:val="00AA301C"/>
    <w:rsid w:val="00AA316E"/>
    <w:rsid w:val="00AA45D4"/>
    <w:rsid w:val="00AA4738"/>
    <w:rsid w:val="00AA4C4A"/>
    <w:rsid w:val="00AA4C9C"/>
    <w:rsid w:val="00AA5703"/>
    <w:rsid w:val="00AA6E68"/>
    <w:rsid w:val="00AA7347"/>
    <w:rsid w:val="00AA747D"/>
    <w:rsid w:val="00AB0266"/>
    <w:rsid w:val="00AB0953"/>
    <w:rsid w:val="00AB0BE9"/>
    <w:rsid w:val="00AB15A7"/>
    <w:rsid w:val="00AB1DF0"/>
    <w:rsid w:val="00AB20A7"/>
    <w:rsid w:val="00AB2638"/>
    <w:rsid w:val="00AB2734"/>
    <w:rsid w:val="00AB282C"/>
    <w:rsid w:val="00AB32F6"/>
    <w:rsid w:val="00AB3A80"/>
    <w:rsid w:val="00AB4C42"/>
    <w:rsid w:val="00AB51FC"/>
    <w:rsid w:val="00AB7A4B"/>
    <w:rsid w:val="00AC0A31"/>
    <w:rsid w:val="00AC0AD2"/>
    <w:rsid w:val="00AC12AD"/>
    <w:rsid w:val="00AC414C"/>
    <w:rsid w:val="00AC4DE3"/>
    <w:rsid w:val="00AC4ED8"/>
    <w:rsid w:val="00AC543F"/>
    <w:rsid w:val="00AC578E"/>
    <w:rsid w:val="00AC5CB5"/>
    <w:rsid w:val="00AC5D0A"/>
    <w:rsid w:val="00AC7158"/>
    <w:rsid w:val="00AC7235"/>
    <w:rsid w:val="00AC74D5"/>
    <w:rsid w:val="00AC7ABB"/>
    <w:rsid w:val="00AD08DF"/>
    <w:rsid w:val="00AD095C"/>
    <w:rsid w:val="00AD1800"/>
    <w:rsid w:val="00AD1CC0"/>
    <w:rsid w:val="00AD33C3"/>
    <w:rsid w:val="00AD432B"/>
    <w:rsid w:val="00AD5703"/>
    <w:rsid w:val="00AD5FF8"/>
    <w:rsid w:val="00AD697D"/>
    <w:rsid w:val="00AD7032"/>
    <w:rsid w:val="00AD73ED"/>
    <w:rsid w:val="00AD7A20"/>
    <w:rsid w:val="00AE028E"/>
    <w:rsid w:val="00AE1422"/>
    <w:rsid w:val="00AE1425"/>
    <w:rsid w:val="00AE17A2"/>
    <w:rsid w:val="00AE1840"/>
    <w:rsid w:val="00AE2FD9"/>
    <w:rsid w:val="00AE47DA"/>
    <w:rsid w:val="00AE58B6"/>
    <w:rsid w:val="00AE6465"/>
    <w:rsid w:val="00AE6B77"/>
    <w:rsid w:val="00AE74C5"/>
    <w:rsid w:val="00AF069E"/>
    <w:rsid w:val="00AF0F29"/>
    <w:rsid w:val="00AF2760"/>
    <w:rsid w:val="00AF367F"/>
    <w:rsid w:val="00AF398A"/>
    <w:rsid w:val="00AF4550"/>
    <w:rsid w:val="00AF5E45"/>
    <w:rsid w:val="00AF5F54"/>
    <w:rsid w:val="00AF5FAF"/>
    <w:rsid w:val="00AF61CE"/>
    <w:rsid w:val="00AF6363"/>
    <w:rsid w:val="00AF652C"/>
    <w:rsid w:val="00AF72DE"/>
    <w:rsid w:val="00AF77CF"/>
    <w:rsid w:val="00B00025"/>
    <w:rsid w:val="00B00D98"/>
    <w:rsid w:val="00B00DF3"/>
    <w:rsid w:val="00B014AE"/>
    <w:rsid w:val="00B01FD6"/>
    <w:rsid w:val="00B026B1"/>
    <w:rsid w:val="00B0330E"/>
    <w:rsid w:val="00B03508"/>
    <w:rsid w:val="00B03B9A"/>
    <w:rsid w:val="00B0550C"/>
    <w:rsid w:val="00B060C6"/>
    <w:rsid w:val="00B0668E"/>
    <w:rsid w:val="00B10C08"/>
    <w:rsid w:val="00B1162A"/>
    <w:rsid w:val="00B12124"/>
    <w:rsid w:val="00B134D0"/>
    <w:rsid w:val="00B13812"/>
    <w:rsid w:val="00B13AE0"/>
    <w:rsid w:val="00B1535D"/>
    <w:rsid w:val="00B15E64"/>
    <w:rsid w:val="00B15EF7"/>
    <w:rsid w:val="00B162D7"/>
    <w:rsid w:val="00B168D9"/>
    <w:rsid w:val="00B16B2E"/>
    <w:rsid w:val="00B1785E"/>
    <w:rsid w:val="00B1786B"/>
    <w:rsid w:val="00B17CA6"/>
    <w:rsid w:val="00B20D5B"/>
    <w:rsid w:val="00B2107D"/>
    <w:rsid w:val="00B214D5"/>
    <w:rsid w:val="00B21D05"/>
    <w:rsid w:val="00B22247"/>
    <w:rsid w:val="00B2244E"/>
    <w:rsid w:val="00B24436"/>
    <w:rsid w:val="00B24B9E"/>
    <w:rsid w:val="00B262EE"/>
    <w:rsid w:val="00B2660C"/>
    <w:rsid w:val="00B27EAF"/>
    <w:rsid w:val="00B305FC"/>
    <w:rsid w:val="00B30ADA"/>
    <w:rsid w:val="00B30EF1"/>
    <w:rsid w:val="00B31435"/>
    <w:rsid w:val="00B31822"/>
    <w:rsid w:val="00B3184C"/>
    <w:rsid w:val="00B33019"/>
    <w:rsid w:val="00B3357E"/>
    <w:rsid w:val="00B339D3"/>
    <w:rsid w:val="00B345B0"/>
    <w:rsid w:val="00B35D8F"/>
    <w:rsid w:val="00B3623B"/>
    <w:rsid w:val="00B3627D"/>
    <w:rsid w:val="00B401DC"/>
    <w:rsid w:val="00B406F3"/>
    <w:rsid w:val="00B414A5"/>
    <w:rsid w:val="00B418D5"/>
    <w:rsid w:val="00B4395C"/>
    <w:rsid w:val="00B43EE1"/>
    <w:rsid w:val="00B441BE"/>
    <w:rsid w:val="00B450FE"/>
    <w:rsid w:val="00B4513D"/>
    <w:rsid w:val="00B46672"/>
    <w:rsid w:val="00B476A5"/>
    <w:rsid w:val="00B47F73"/>
    <w:rsid w:val="00B50551"/>
    <w:rsid w:val="00B5082C"/>
    <w:rsid w:val="00B50BE3"/>
    <w:rsid w:val="00B50C40"/>
    <w:rsid w:val="00B50C93"/>
    <w:rsid w:val="00B50E81"/>
    <w:rsid w:val="00B50FB6"/>
    <w:rsid w:val="00B52C73"/>
    <w:rsid w:val="00B54054"/>
    <w:rsid w:val="00B545F2"/>
    <w:rsid w:val="00B54C66"/>
    <w:rsid w:val="00B551DE"/>
    <w:rsid w:val="00B56439"/>
    <w:rsid w:val="00B57182"/>
    <w:rsid w:val="00B5775B"/>
    <w:rsid w:val="00B57B37"/>
    <w:rsid w:val="00B57E20"/>
    <w:rsid w:val="00B600B9"/>
    <w:rsid w:val="00B603D1"/>
    <w:rsid w:val="00B616FF"/>
    <w:rsid w:val="00B61DD1"/>
    <w:rsid w:val="00B61E6A"/>
    <w:rsid w:val="00B624FC"/>
    <w:rsid w:val="00B6306B"/>
    <w:rsid w:val="00B6372D"/>
    <w:rsid w:val="00B641C3"/>
    <w:rsid w:val="00B64892"/>
    <w:rsid w:val="00B65AC8"/>
    <w:rsid w:val="00B66E36"/>
    <w:rsid w:val="00B6707A"/>
    <w:rsid w:val="00B70802"/>
    <w:rsid w:val="00B73B30"/>
    <w:rsid w:val="00B73E3D"/>
    <w:rsid w:val="00B74A4C"/>
    <w:rsid w:val="00B75D46"/>
    <w:rsid w:val="00B81A0C"/>
    <w:rsid w:val="00B81BE8"/>
    <w:rsid w:val="00B829A4"/>
    <w:rsid w:val="00B829BE"/>
    <w:rsid w:val="00B82F7A"/>
    <w:rsid w:val="00B84597"/>
    <w:rsid w:val="00B8486E"/>
    <w:rsid w:val="00B862F9"/>
    <w:rsid w:val="00B87BD9"/>
    <w:rsid w:val="00B900D3"/>
    <w:rsid w:val="00B90B12"/>
    <w:rsid w:val="00B90B9A"/>
    <w:rsid w:val="00B90EAF"/>
    <w:rsid w:val="00B92F09"/>
    <w:rsid w:val="00B94442"/>
    <w:rsid w:val="00B944CF"/>
    <w:rsid w:val="00B94626"/>
    <w:rsid w:val="00B95689"/>
    <w:rsid w:val="00B95A69"/>
    <w:rsid w:val="00B96163"/>
    <w:rsid w:val="00B9629E"/>
    <w:rsid w:val="00B97677"/>
    <w:rsid w:val="00BA16E1"/>
    <w:rsid w:val="00BA30A7"/>
    <w:rsid w:val="00BA328E"/>
    <w:rsid w:val="00BA3498"/>
    <w:rsid w:val="00BA35F8"/>
    <w:rsid w:val="00BA526E"/>
    <w:rsid w:val="00BA6024"/>
    <w:rsid w:val="00BA629A"/>
    <w:rsid w:val="00BA6A69"/>
    <w:rsid w:val="00BA6B96"/>
    <w:rsid w:val="00BA7268"/>
    <w:rsid w:val="00BA7792"/>
    <w:rsid w:val="00BA7B3B"/>
    <w:rsid w:val="00BB0B6C"/>
    <w:rsid w:val="00BB2124"/>
    <w:rsid w:val="00BB29D9"/>
    <w:rsid w:val="00BB2CBA"/>
    <w:rsid w:val="00BB32E1"/>
    <w:rsid w:val="00BB36AA"/>
    <w:rsid w:val="00BB4CA0"/>
    <w:rsid w:val="00BB4DC5"/>
    <w:rsid w:val="00BB52B9"/>
    <w:rsid w:val="00BB5308"/>
    <w:rsid w:val="00BB641E"/>
    <w:rsid w:val="00BB7C5D"/>
    <w:rsid w:val="00BC0F8D"/>
    <w:rsid w:val="00BC157A"/>
    <w:rsid w:val="00BC16CA"/>
    <w:rsid w:val="00BC3324"/>
    <w:rsid w:val="00BC3673"/>
    <w:rsid w:val="00BC4524"/>
    <w:rsid w:val="00BC5727"/>
    <w:rsid w:val="00BC7608"/>
    <w:rsid w:val="00BC786C"/>
    <w:rsid w:val="00BC7C5A"/>
    <w:rsid w:val="00BD15B9"/>
    <w:rsid w:val="00BD218A"/>
    <w:rsid w:val="00BD32F2"/>
    <w:rsid w:val="00BD4D2A"/>
    <w:rsid w:val="00BD5001"/>
    <w:rsid w:val="00BD734E"/>
    <w:rsid w:val="00BE117D"/>
    <w:rsid w:val="00BE3313"/>
    <w:rsid w:val="00BE4483"/>
    <w:rsid w:val="00BE6D57"/>
    <w:rsid w:val="00BE6FAC"/>
    <w:rsid w:val="00BE715C"/>
    <w:rsid w:val="00BE76D5"/>
    <w:rsid w:val="00BE7B76"/>
    <w:rsid w:val="00BE7E42"/>
    <w:rsid w:val="00BF0348"/>
    <w:rsid w:val="00BF1C68"/>
    <w:rsid w:val="00BF1D59"/>
    <w:rsid w:val="00BF249B"/>
    <w:rsid w:val="00BF3062"/>
    <w:rsid w:val="00BF3ADF"/>
    <w:rsid w:val="00BF3F42"/>
    <w:rsid w:val="00BF4588"/>
    <w:rsid w:val="00BF53E5"/>
    <w:rsid w:val="00BF5481"/>
    <w:rsid w:val="00BF5AE1"/>
    <w:rsid w:val="00BF6418"/>
    <w:rsid w:val="00BF66E2"/>
    <w:rsid w:val="00BF7533"/>
    <w:rsid w:val="00BF7931"/>
    <w:rsid w:val="00BF7B17"/>
    <w:rsid w:val="00C026C7"/>
    <w:rsid w:val="00C02E83"/>
    <w:rsid w:val="00C03692"/>
    <w:rsid w:val="00C039AC"/>
    <w:rsid w:val="00C04FB1"/>
    <w:rsid w:val="00C05855"/>
    <w:rsid w:val="00C062C6"/>
    <w:rsid w:val="00C07635"/>
    <w:rsid w:val="00C07842"/>
    <w:rsid w:val="00C07BA0"/>
    <w:rsid w:val="00C07BCD"/>
    <w:rsid w:val="00C115F6"/>
    <w:rsid w:val="00C11935"/>
    <w:rsid w:val="00C11CC9"/>
    <w:rsid w:val="00C12001"/>
    <w:rsid w:val="00C1230A"/>
    <w:rsid w:val="00C128A6"/>
    <w:rsid w:val="00C144AF"/>
    <w:rsid w:val="00C1525E"/>
    <w:rsid w:val="00C156F2"/>
    <w:rsid w:val="00C1628F"/>
    <w:rsid w:val="00C1707B"/>
    <w:rsid w:val="00C1718C"/>
    <w:rsid w:val="00C17486"/>
    <w:rsid w:val="00C1771B"/>
    <w:rsid w:val="00C17B30"/>
    <w:rsid w:val="00C17EFA"/>
    <w:rsid w:val="00C20248"/>
    <w:rsid w:val="00C20456"/>
    <w:rsid w:val="00C204A7"/>
    <w:rsid w:val="00C20B65"/>
    <w:rsid w:val="00C210DE"/>
    <w:rsid w:val="00C219A4"/>
    <w:rsid w:val="00C21A93"/>
    <w:rsid w:val="00C21E18"/>
    <w:rsid w:val="00C223C4"/>
    <w:rsid w:val="00C22683"/>
    <w:rsid w:val="00C22806"/>
    <w:rsid w:val="00C22F48"/>
    <w:rsid w:val="00C232D4"/>
    <w:rsid w:val="00C23444"/>
    <w:rsid w:val="00C23576"/>
    <w:rsid w:val="00C23E7D"/>
    <w:rsid w:val="00C2572F"/>
    <w:rsid w:val="00C25748"/>
    <w:rsid w:val="00C25839"/>
    <w:rsid w:val="00C2655E"/>
    <w:rsid w:val="00C2692C"/>
    <w:rsid w:val="00C26F92"/>
    <w:rsid w:val="00C270F2"/>
    <w:rsid w:val="00C27442"/>
    <w:rsid w:val="00C2753F"/>
    <w:rsid w:val="00C27554"/>
    <w:rsid w:val="00C27D81"/>
    <w:rsid w:val="00C27DC4"/>
    <w:rsid w:val="00C30B65"/>
    <w:rsid w:val="00C314DC"/>
    <w:rsid w:val="00C31897"/>
    <w:rsid w:val="00C3287A"/>
    <w:rsid w:val="00C3288B"/>
    <w:rsid w:val="00C32A47"/>
    <w:rsid w:val="00C32D43"/>
    <w:rsid w:val="00C3453C"/>
    <w:rsid w:val="00C34E3A"/>
    <w:rsid w:val="00C34F9F"/>
    <w:rsid w:val="00C35945"/>
    <w:rsid w:val="00C35A14"/>
    <w:rsid w:val="00C35BD0"/>
    <w:rsid w:val="00C362B3"/>
    <w:rsid w:val="00C36549"/>
    <w:rsid w:val="00C36A8F"/>
    <w:rsid w:val="00C379A2"/>
    <w:rsid w:val="00C37A75"/>
    <w:rsid w:val="00C37DCA"/>
    <w:rsid w:val="00C37E2F"/>
    <w:rsid w:val="00C40806"/>
    <w:rsid w:val="00C41B7B"/>
    <w:rsid w:val="00C41BF7"/>
    <w:rsid w:val="00C41D1A"/>
    <w:rsid w:val="00C41F3D"/>
    <w:rsid w:val="00C42644"/>
    <w:rsid w:val="00C4285A"/>
    <w:rsid w:val="00C42B6B"/>
    <w:rsid w:val="00C44D3B"/>
    <w:rsid w:val="00C4534B"/>
    <w:rsid w:val="00C45BF3"/>
    <w:rsid w:val="00C46136"/>
    <w:rsid w:val="00C4705F"/>
    <w:rsid w:val="00C477C6"/>
    <w:rsid w:val="00C47D85"/>
    <w:rsid w:val="00C5026A"/>
    <w:rsid w:val="00C5097B"/>
    <w:rsid w:val="00C515BD"/>
    <w:rsid w:val="00C5163D"/>
    <w:rsid w:val="00C51D3A"/>
    <w:rsid w:val="00C51D46"/>
    <w:rsid w:val="00C52B2A"/>
    <w:rsid w:val="00C52F33"/>
    <w:rsid w:val="00C55106"/>
    <w:rsid w:val="00C55718"/>
    <w:rsid w:val="00C55C6E"/>
    <w:rsid w:val="00C56163"/>
    <w:rsid w:val="00C5695B"/>
    <w:rsid w:val="00C56AF7"/>
    <w:rsid w:val="00C56B5B"/>
    <w:rsid w:val="00C60C12"/>
    <w:rsid w:val="00C6246D"/>
    <w:rsid w:val="00C62955"/>
    <w:rsid w:val="00C6390F"/>
    <w:rsid w:val="00C64411"/>
    <w:rsid w:val="00C64758"/>
    <w:rsid w:val="00C64A12"/>
    <w:rsid w:val="00C64F49"/>
    <w:rsid w:val="00C65514"/>
    <w:rsid w:val="00C655E8"/>
    <w:rsid w:val="00C65DD3"/>
    <w:rsid w:val="00C7358B"/>
    <w:rsid w:val="00C74A17"/>
    <w:rsid w:val="00C74B1C"/>
    <w:rsid w:val="00C75197"/>
    <w:rsid w:val="00C766D1"/>
    <w:rsid w:val="00C767E9"/>
    <w:rsid w:val="00C76EE4"/>
    <w:rsid w:val="00C77D1F"/>
    <w:rsid w:val="00C8054A"/>
    <w:rsid w:val="00C805E4"/>
    <w:rsid w:val="00C81269"/>
    <w:rsid w:val="00C81D8F"/>
    <w:rsid w:val="00C8217D"/>
    <w:rsid w:val="00C82879"/>
    <w:rsid w:val="00C8289E"/>
    <w:rsid w:val="00C829A9"/>
    <w:rsid w:val="00C82BA3"/>
    <w:rsid w:val="00C82C20"/>
    <w:rsid w:val="00C83A3F"/>
    <w:rsid w:val="00C84490"/>
    <w:rsid w:val="00C84BD9"/>
    <w:rsid w:val="00C84C26"/>
    <w:rsid w:val="00C84F6C"/>
    <w:rsid w:val="00C86704"/>
    <w:rsid w:val="00C86AED"/>
    <w:rsid w:val="00C86D37"/>
    <w:rsid w:val="00C87115"/>
    <w:rsid w:val="00C8728D"/>
    <w:rsid w:val="00C87EBE"/>
    <w:rsid w:val="00C9017D"/>
    <w:rsid w:val="00C90D2F"/>
    <w:rsid w:val="00C90FBC"/>
    <w:rsid w:val="00C91180"/>
    <w:rsid w:val="00C91D4E"/>
    <w:rsid w:val="00C9211A"/>
    <w:rsid w:val="00C92CA4"/>
    <w:rsid w:val="00C92FF6"/>
    <w:rsid w:val="00C94C13"/>
    <w:rsid w:val="00C94EF0"/>
    <w:rsid w:val="00C954CE"/>
    <w:rsid w:val="00C955E3"/>
    <w:rsid w:val="00C9565F"/>
    <w:rsid w:val="00C95B21"/>
    <w:rsid w:val="00C965B9"/>
    <w:rsid w:val="00C96BF6"/>
    <w:rsid w:val="00C96C04"/>
    <w:rsid w:val="00C97BB0"/>
    <w:rsid w:val="00CA0B0F"/>
    <w:rsid w:val="00CA0EBE"/>
    <w:rsid w:val="00CA13DB"/>
    <w:rsid w:val="00CA1F7A"/>
    <w:rsid w:val="00CA3FEF"/>
    <w:rsid w:val="00CA5356"/>
    <w:rsid w:val="00CA5F34"/>
    <w:rsid w:val="00CA5F8B"/>
    <w:rsid w:val="00CA665A"/>
    <w:rsid w:val="00CA6820"/>
    <w:rsid w:val="00CA7815"/>
    <w:rsid w:val="00CA79A6"/>
    <w:rsid w:val="00CA7DC4"/>
    <w:rsid w:val="00CB0125"/>
    <w:rsid w:val="00CB0247"/>
    <w:rsid w:val="00CB2257"/>
    <w:rsid w:val="00CB2E77"/>
    <w:rsid w:val="00CB33D4"/>
    <w:rsid w:val="00CB37A7"/>
    <w:rsid w:val="00CB4578"/>
    <w:rsid w:val="00CB5CC3"/>
    <w:rsid w:val="00CB62FE"/>
    <w:rsid w:val="00CB689E"/>
    <w:rsid w:val="00CB70EE"/>
    <w:rsid w:val="00CB7DB2"/>
    <w:rsid w:val="00CB7F80"/>
    <w:rsid w:val="00CC07C9"/>
    <w:rsid w:val="00CC0E08"/>
    <w:rsid w:val="00CC1016"/>
    <w:rsid w:val="00CC1374"/>
    <w:rsid w:val="00CC16EF"/>
    <w:rsid w:val="00CC23AA"/>
    <w:rsid w:val="00CC24C8"/>
    <w:rsid w:val="00CC3484"/>
    <w:rsid w:val="00CC34E1"/>
    <w:rsid w:val="00CC3549"/>
    <w:rsid w:val="00CC35FF"/>
    <w:rsid w:val="00CC3BC2"/>
    <w:rsid w:val="00CC3FDC"/>
    <w:rsid w:val="00CC4339"/>
    <w:rsid w:val="00CC4F38"/>
    <w:rsid w:val="00CC5571"/>
    <w:rsid w:val="00CC5931"/>
    <w:rsid w:val="00CC59F6"/>
    <w:rsid w:val="00CC7723"/>
    <w:rsid w:val="00CC7963"/>
    <w:rsid w:val="00CC7C34"/>
    <w:rsid w:val="00CC7EB2"/>
    <w:rsid w:val="00CD034E"/>
    <w:rsid w:val="00CD0353"/>
    <w:rsid w:val="00CD038D"/>
    <w:rsid w:val="00CD04B4"/>
    <w:rsid w:val="00CD0615"/>
    <w:rsid w:val="00CD2A81"/>
    <w:rsid w:val="00CD2CDE"/>
    <w:rsid w:val="00CD323C"/>
    <w:rsid w:val="00CD3365"/>
    <w:rsid w:val="00CD3868"/>
    <w:rsid w:val="00CD41B5"/>
    <w:rsid w:val="00CD46F9"/>
    <w:rsid w:val="00CD49CC"/>
    <w:rsid w:val="00CD4B05"/>
    <w:rsid w:val="00CD57DF"/>
    <w:rsid w:val="00CD5ECA"/>
    <w:rsid w:val="00CD6108"/>
    <w:rsid w:val="00CD6712"/>
    <w:rsid w:val="00CE0363"/>
    <w:rsid w:val="00CE0C45"/>
    <w:rsid w:val="00CE1110"/>
    <w:rsid w:val="00CE1D22"/>
    <w:rsid w:val="00CE1EDE"/>
    <w:rsid w:val="00CE22E5"/>
    <w:rsid w:val="00CE252A"/>
    <w:rsid w:val="00CE2D66"/>
    <w:rsid w:val="00CE31D2"/>
    <w:rsid w:val="00CE3756"/>
    <w:rsid w:val="00CE3C26"/>
    <w:rsid w:val="00CE3CFB"/>
    <w:rsid w:val="00CE416F"/>
    <w:rsid w:val="00CE4606"/>
    <w:rsid w:val="00CE4C0E"/>
    <w:rsid w:val="00CE4DB1"/>
    <w:rsid w:val="00CE5193"/>
    <w:rsid w:val="00CE5954"/>
    <w:rsid w:val="00CE6303"/>
    <w:rsid w:val="00CE6331"/>
    <w:rsid w:val="00CE6427"/>
    <w:rsid w:val="00CE730A"/>
    <w:rsid w:val="00CE7994"/>
    <w:rsid w:val="00CF0B51"/>
    <w:rsid w:val="00CF2C6A"/>
    <w:rsid w:val="00CF532E"/>
    <w:rsid w:val="00CF5982"/>
    <w:rsid w:val="00CF68E5"/>
    <w:rsid w:val="00CF6EC8"/>
    <w:rsid w:val="00CF77C6"/>
    <w:rsid w:val="00CF7E81"/>
    <w:rsid w:val="00D00686"/>
    <w:rsid w:val="00D0089C"/>
    <w:rsid w:val="00D00936"/>
    <w:rsid w:val="00D01200"/>
    <w:rsid w:val="00D016A5"/>
    <w:rsid w:val="00D029DE"/>
    <w:rsid w:val="00D02C92"/>
    <w:rsid w:val="00D02D21"/>
    <w:rsid w:val="00D03040"/>
    <w:rsid w:val="00D035AF"/>
    <w:rsid w:val="00D035FB"/>
    <w:rsid w:val="00D0363D"/>
    <w:rsid w:val="00D04E8F"/>
    <w:rsid w:val="00D0523F"/>
    <w:rsid w:val="00D05651"/>
    <w:rsid w:val="00D05D17"/>
    <w:rsid w:val="00D07061"/>
    <w:rsid w:val="00D10168"/>
    <w:rsid w:val="00D10F38"/>
    <w:rsid w:val="00D113AD"/>
    <w:rsid w:val="00D11B19"/>
    <w:rsid w:val="00D13EF9"/>
    <w:rsid w:val="00D14257"/>
    <w:rsid w:val="00D150C7"/>
    <w:rsid w:val="00D15419"/>
    <w:rsid w:val="00D159AA"/>
    <w:rsid w:val="00D15FA2"/>
    <w:rsid w:val="00D1672C"/>
    <w:rsid w:val="00D16A1D"/>
    <w:rsid w:val="00D16F36"/>
    <w:rsid w:val="00D1706A"/>
    <w:rsid w:val="00D178B8"/>
    <w:rsid w:val="00D201BE"/>
    <w:rsid w:val="00D20220"/>
    <w:rsid w:val="00D214A8"/>
    <w:rsid w:val="00D215A4"/>
    <w:rsid w:val="00D21E78"/>
    <w:rsid w:val="00D2339D"/>
    <w:rsid w:val="00D2426F"/>
    <w:rsid w:val="00D24A0F"/>
    <w:rsid w:val="00D24CCF"/>
    <w:rsid w:val="00D258B3"/>
    <w:rsid w:val="00D269B1"/>
    <w:rsid w:val="00D26C60"/>
    <w:rsid w:val="00D275F6"/>
    <w:rsid w:val="00D277DF"/>
    <w:rsid w:val="00D31AE3"/>
    <w:rsid w:val="00D33CC7"/>
    <w:rsid w:val="00D3709B"/>
    <w:rsid w:val="00D400AC"/>
    <w:rsid w:val="00D41AB3"/>
    <w:rsid w:val="00D41CB7"/>
    <w:rsid w:val="00D41ECB"/>
    <w:rsid w:val="00D42F62"/>
    <w:rsid w:val="00D438BE"/>
    <w:rsid w:val="00D4418C"/>
    <w:rsid w:val="00D44B88"/>
    <w:rsid w:val="00D44BF8"/>
    <w:rsid w:val="00D45142"/>
    <w:rsid w:val="00D45BE4"/>
    <w:rsid w:val="00D45F62"/>
    <w:rsid w:val="00D4611D"/>
    <w:rsid w:val="00D470D6"/>
    <w:rsid w:val="00D47E93"/>
    <w:rsid w:val="00D47FC5"/>
    <w:rsid w:val="00D5135B"/>
    <w:rsid w:val="00D52ABE"/>
    <w:rsid w:val="00D534C1"/>
    <w:rsid w:val="00D5443D"/>
    <w:rsid w:val="00D54B9E"/>
    <w:rsid w:val="00D5511B"/>
    <w:rsid w:val="00D61C50"/>
    <w:rsid w:val="00D61CAE"/>
    <w:rsid w:val="00D62721"/>
    <w:rsid w:val="00D62D56"/>
    <w:rsid w:val="00D6301D"/>
    <w:rsid w:val="00D64353"/>
    <w:rsid w:val="00D645B4"/>
    <w:rsid w:val="00D645CF"/>
    <w:rsid w:val="00D64673"/>
    <w:rsid w:val="00D65BB7"/>
    <w:rsid w:val="00D65F96"/>
    <w:rsid w:val="00D66AF5"/>
    <w:rsid w:val="00D7151D"/>
    <w:rsid w:val="00D71AEE"/>
    <w:rsid w:val="00D71FA6"/>
    <w:rsid w:val="00D72C27"/>
    <w:rsid w:val="00D72CBB"/>
    <w:rsid w:val="00D73A55"/>
    <w:rsid w:val="00D73E52"/>
    <w:rsid w:val="00D73F1B"/>
    <w:rsid w:val="00D7472B"/>
    <w:rsid w:val="00D7481C"/>
    <w:rsid w:val="00D75236"/>
    <w:rsid w:val="00D7606B"/>
    <w:rsid w:val="00D76D35"/>
    <w:rsid w:val="00D76ED9"/>
    <w:rsid w:val="00D77CB1"/>
    <w:rsid w:val="00D77FE1"/>
    <w:rsid w:val="00D80A08"/>
    <w:rsid w:val="00D81336"/>
    <w:rsid w:val="00D818D6"/>
    <w:rsid w:val="00D81E1E"/>
    <w:rsid w:val="00D8249A"/>
    <w:rsid w:val="00D827BD"/>
    <w:rsid w:val="00D82856"/>
    <w:rsid w:val="00D83B16"/>
    <w:rsid w:val="00D83BEA"/>
    <w:rsid w:val="00D83F2B"/>
    <w:rsid w:val="00D843CB"/>
    <w:rsid w:val="00D8576F"/>
    <w:rsid w:val="00D8732B"/>
    <w:rsid w:val="00D87789"/>
    <w:rsid w:val="00D87A9D"/>
    <w:rsid w:val="00D906EF"/>
    <w:rsid w:val="00D90775"/>
    <w:rsid w:val="00D90EAB"/>
    <w:rsid w:val="00D91537"/>
    <w:rsid w:val="00D91FCA"/>
    <w:rsid w:val="00D9262D"/>
    <w:rsid w:val="00D9313C"/>
    <w:rsid w:val="00D94521"/>
    <w:rsid w:val="00D948CB"/>
    <w:rsid w:val="00D95E4E"/>
    <w:rsid w:val="00D96B03"/>
    <w:rsid w:val="00D96CDC"/>
    <w:rsid w:val="00DA02BF"/>
    <w:rsid w:val="00DA031B"/>
    <w:rsid w:val="00DA16B2"/>
    <w:rsid w:val="00DA182C"/>
    <w:rsid w:val="00DA1E22"/>
    <w:rsid w:val="00DA305D"/>
    <w:rsid w:val="00DA3788"/>
    <w:rsid w:val="00DA4634"/>
    <w:rsid w:val="00DA483E"/>
    <w:rsid w:val="00DA4BBA"/>
    <w:rsid w:val="00DA5484"/>
    <w:rsid w:val="00DA56A0"/>
    <w:rsid w:val="00DA59B6"/>
    <w:rsid w:val="00DA59E2"/>
    <w:rsid w:val="00DA62EA"/>
    <w:rsid w:val="00DA6471"/>
    <w:rsid w:val="00DA649D"/>
    <w:rsid w:val="00DA73F6"/>
    <w:rsid w:val="00DB039D"/>
    <w:rsid w:val="00DB0531"/>
    <w:rsid w:val="00DB1F6A"/>
    <w:rsid w:val="00DB2222"/>
    <w:rsid w:val="00DB2585"/>
    <w:rsid w:val="00DB26D8"/>
    <w:rsid w:val="00DB27D0"/>
    <w:rsid w:val="00DB3B7E"/>
    <w:rsid w:val="00DB4631"/>
    <w:rsid w:val="00DB5BE1"/>
    <w:rsid w:val="00DB5FBA"/>
    <w:rsid w:val="00DB77FA"/>
    <w:rsid w:val="00DC0A57"/>
    <w:rsid w:val="00DC2720"/>
    <w:rsid w:val="00DC29D5"/>
    <w:rsid w:val="00DC2C1B"/>
    <w:rsid w:val="00DC323A"/>
    <w:rsid w:val="00DC33F0"/>
    <w:rsid w:val="00DC3E8F"/>
    <w:rsid w:val="00DC4C42"/>
    <w:rsid w:val="00DC6035"/>
    <w:rsid w:val="00DC62DF"/>
    <w:rsid w:val="00DC6FDD"/>
    <w:rsid w:val="00DC726F"/>
    <w:rsid w:val="00DD061A"/>
    <w:rsid w:val="00DD083B"/>
    <w:rsid w:val="00DD0C7C"/>
    <w:rsid w:val="00DD11CC"/>
    <w:rsid w:val="00DD1499"/>
    <w:rsid w:val="00DD19A1"/>
    <w:rsid w:val="00DD19B4"/>
    <w:rsid w:val="00DD1C8C"/>
    <w:rsid w:val="00DD1E1E"/>
    <w:rsid w:val="00DD2AC0"/>
    <w:rsid w:val="00DD3248"/>
    <w:rsid w:val="00DD41C8"/>
    <w:rsid w:val="00DD44E0"/>
    <w:rsid w:val="00DD4709"/>
    <w:rsid w:val="00DD4785"/>
    <w:rsid w:val="00DD4F3B"/>
    <w:rsid w:val="00DD5177"/>
    <w:rsid w:val="00DD70CD"/>
    <w:rsid w:val="00DD7857"/>
    <w:rsid w:val="00DE0119"/>
    <w:rsid w:val="00DE0451"/>
    <w:rsid w:val="00DE077A"/>
    <w:rsid w:val="00DE0CE4"/>
    <w:rsid w:val="00DE21AB"/>
    <w:rsid w:val="00DE3011"/>
    <w:rsid w:val="00DE455E"/>
    <w:rsid w:val="00DE4885"/>
    <w:rsid w:val="00DE51B7"/>
    <w:rsid w:val="00DE582B"/>
    <w:rsid w:val="00DE5E17"/>
    <w:rsid w:val="00DE6A86"/>
    <w:rsid w:val="00DE6EAE"/>
    <w:rsid w:val="00DE7AD1"/>
    <w:rsid w:val="00DE7C0C"/>
    <w:rsid w:val="00DF0104"/>
    <w:rsid w:val="00DF1507"/>
    <w:rsid w:val="00DF1D25"/>
    <w:rsid w:val="00DF201B"/>
    <w:rsid w:val="00DF2F51"/>
    <w:rsid w:val="00DF3C97"/>
    <w:rsid w:val="00DF3D89"/>
    <w:rsid w:val="00DF44D1"/>
    <w:rsid w:val="00DF4966"/>
    <w:rsid w:val="00DF4F0E"/>
    <w:rsid w:val="00DF52BE"/>
    <w:rsid w:val="00DF56EF"/>
    <w:rsid w:val="00DF5781"/>
    <w:rsid w:val="00DF5F0C"/>
    <w:rsid w:val="00DF64AD"/>
    <w:rsid w:val="00DF67E1"/>
    <w:rsid w:val="00DF6AEE"/>
    <w:rsid w:val="00E004E7"/>
    <w:rsid w:val="00E006FD"/>
    <w:rsid w:val="00E00A68"/>
    <w:rsid w:val="00E01068"/>
    <w:rsid w:val="00E01199"/>
    <w:rsid w:val="00E0170C"/>
    <w:rsid w:val="00E01C66"/>
    <w:rsid w:val="00E01C77"/>
    <w:rsid w:val="00E0278C"/>
    <w:rsid w:val="00E02C14"/>
    <w:rsid w:val="00E03137"/>
    <w:rsid w:val="00E03FA1"/>
    <w:rsid w:val="00E0427E"/>
    <w:rsid w:val="00E04A5F"/>
    <w:rsid w:val="00E04CE6"/>
    <w:rsid w:val="00E04DD9"/>
    <w:rsid w:val="00E0557E"/>
    <w:rsid w:val="00E072D5"/>
    <w:rsid w:val="00E07B4F"/>
    <w:rsid w:val="00E1046E"/>
    <w:rsid w:val="00E104DF"/>
    <w:rsid w:val="00E10503"/>
    <w:rsid w:val="00E10D54"/>
    <w:rsid w:val="00E12787"/>
    <w:rsid w:val="00E12C26"/>
    <w:rsid w:val="00E13617"/>
    <w:rsid w:val="00E136BA"/>
    <w:rsid w:val="00E13AF7"/>
    <w:rsid w:val="00E13C97"/>
    <w:rsid w:val="00E14203"/>
    <w:rsid w:val="00E149C2"/>
    <w:rsid w:val="00E14A60"/>
    <w:rsid w:val="00E14D61"/>
    <w:rsid w:val="00E15802"/>
    <w:rsid w:val="00E16471"/>
    <w:rsid w:val="00E164BE"/>
    <w:rsid w:val="00E16700"/>
    <w:rsid w:val="00E16DAE"/>
    <w:rsid w:val="00E17520"/>
    <w:rsid w:val="00E17DCE"/>
    <w:rsid w:val="00E2001D"/>
    <w:rsid w:val="00E20026"/>
    <w:rsid w:val="00E203DC"/>
    <w:rsid w:val="00E20433"/>
    <w:rsid w:val="00E204E8"/>
    <w:rsid w:val="00E20DE5"/>
    <w:rsid w:val="00E221D5"/>
    <w:rsid w:val="00E22340"/>
    <w:rsid w:val="00E233E8"/>
    <w:rsid w:val="00E23FE2"/>
    <w:rsid w:val="00E24558"/>
    <w:rsid w:val="00E2489A"/>
    <w:rsid w:val="00E24B7B"/>
    <w:rsid w:val="00E25CC9"/>
    <w:rsid w:val="00E26471"/>
    <w:rsid w:val="00E267C4"/>
    <w:rsid w:val="00E27755"/>
    <w:rsid w:val="00E27FEC"/>
    <w:rsid w:val="00E30B9A"/>
    <w:rsid w:val="00E30CB2"/>
    <w:rsid w:val="00E30F0C"/>
    <w:rsid w:val="00E31319"/>
    <w:rsid w:val="00E313FD"/>
    <w:rsid w:val="00E318B6"/>
    <w:rsid w:val="00E32657"/>
    <w:rsid w:val="00E3278C"/>
    <w:rsid w:val="00E33232"/>
    <w:rsid w:val="00E33A77"/>
    <w:rsid w:val="00E33B21"/>
    <w:rsid w:val="00E33BD3"/>
    <w:rsid w:val="00E33EAC"/>
    <w:rsid w:val="00E34045"/>
    <w:rsid w:val="00E34E3C"/>
    <w:rsid w:val="00E35689"/>
    <w:rsid w:val="00E356C4"/>
    <w:rsid w:val="00E35C32"/>
    <w:rsid w:val="00E36477"/>
    <w:rsid w:val="00E36824"/>
    <w:rsid w:val="00E4097C"/>
    <w:rsid w:val="00E42080"/>
    <w:rsid w:val="00E431CF"/>
    <w:rsid w:val="00E4389D"/>
    <w:rsid w:val="00E44F2C"/>
    <w:rsid w:val="00E45184"/>
    <w:rsid w:val="00E45390"/>
    <w:rsid w:val="00E467B4"/>
    <w:rsid w:val="00E46910"/>
    <w:rsid w:val="00E46A94"/>
    <w:rsid w:val="00E46F76"/>
    <w:rsid w:val="00E472A3"/>
    <w:rsid w:val="00E47C74"/>
    <w:rsid w:val="00E47E67"/>
    <w:rsid w:val="00E50060"/>
    <w:rsid w:val="00E50C06"/>
    <w:rsid w:val="00E51A0F"/>
    <w:rsid w:val="00E520D5"/>
    <w:rsid w:val="00E52532"/>
    <w:rsid w:val="00E526F0"/>
    <w:rsid w:val="00E53B00"/>
    <w:rsid w:val="00E5442D"/>
    <w:rsid w:val="00E55663"/>
    <w:rsid w:val="00E60C34"/>
    <w:rsid w:val="00E6102A"/>
    <w:rsid w:val="00E61093"/>
    <w:rsid w:val="00E6135D"/>
    <w:rsid w:val="00E624DD"/>
    <w:rsid w:val="00E62683"/>
    <w:rsid w:val="00E6291A"/>
    <w:rsid w:val="00E665E9"/>
    <w:rsid w:val="00E66620"/>
    <w:rsid w:val="00E66BC8"/>
    <w:rsid w:val="00E67231"/>
    <w:rsid w:val="00E70401"/>
    <w:rsid w:val="00E705D3"/>
    <w:rsid w:val="00E70602"/>
    <w:rsid w:val="00E707BD"/>
    <w:rsid w:val="00E707ED"/>
    <w:rsid w:val="00E71384"/>
    <w:rsid w:val="00E71C20"/>
    <w:rsid w:val="00E71D4E"/>
    <w:rsid w:val="00E71FA3"/>
    <w:rsid w:val="00E7202F"/>
    <w:rsid w:val="00E72062"/>
    <w:rsid w:val="00E72326"/>
    <w:rsid w:val="00E72699"/>
    <w:rsid w:val="00E72710"/>
    <w:rsid w:val="00E7286C"/>
    <w:rsid w:val="00E73BCD"/>
    <w:rsid w:val="00E73ED6"/>
    <w:rsid w:val="00E749C3"/>
    <w:rsid w:val="00E7524E"/>
    <w:rsid w:val="00E7569E"/>
    <w:rsid w:val="00E7586C"/>
    <w:rsid w:val="00E7614B"/>
    <w:rsid w:val="00E77651"/>
    <w:rsid w:val="00E7768B"/>
    <w:rsid w:val="00E8036D"/>
    <w:rsid w:val="00E80791"/>
    <w:rsid w:val="00E808EA"/>
    <w:rsid w:val="00E80A32"/>
    <w:rsid w:val="00E80E0D"/>
    <w:rsid w:val="00E81286"/>
    <w:rsid w:val="00E81C6B"/>
    <w:rsid w:val="00E8323C"/>
    <w:rsid w:val="00E833D8"/>
    <w:rsid w:val="00E8397C"/>
    <w:rsid w:val="00E83F3F"/>
    <w:rsid w:val="00E84DE8"/>
    <w:rsid w:val="00E85049"/>
    <w:rsid w:val="00E8536F"/>
    <w:rsid w:val="00E85995"/>
    <w:rsid w:val="00E8603C"/>
    <w:rsid w:val="00E86262"/>
    <w:rsid w:val="00E86AEF"/>
    <w:rsid w:val="00E877DE"/>
    <w:rsid w:val="00E8785D"/>
    <w:rsid w:val="00E900BF"/>
    <w:rsid w:val="00E90321"/>
    <w:rsid w:val="00E9054D"/>
    <w:rsid w:val="00E906D2"/>
    <w:rsid w:val="00E90916"/>
    <w:rsid w:val="00E90922"/>
    <w:rsid w:val="00E91071"/>
    <w:rsid w:val="00E92219"/>
    <w:rsid w:val="00E92D60"/>
    <w:rsid w:val="00E92DAF"/>
    <w:rsid w:val="00E936ED"/>
    <w:rsid w:val="00E94519"/>
    <w:rsid w:val="00E94FF5"/>
    <w:rsid w:val="00E94FF6"/>
    <w:rsid w:val="00E95D23"/>
    <w:rsid w:val="00E96193"/>
    <w:rsid w:val="00E96850"/>
    <w:rsid w:val="00E96C65"/>
    <w:rsid w:val="00E96FD5"/>
    <w:rsid w:val="00E97002"/>
    <w:rsid w:val="00E97566"/>
    <w:rsid w:val="00EA0274"/>
    <w:rsid w:val="00EA03CE"/>
    <w:rsid w:val="00EA10B4"/>
    <w:rsid w:val="00EA1D71"/>
    <w:rsid w:val="00EA2929"/>
    <w:rsid w:val="00EA3571"/>
    <w:rsid w:val="00EA3A5F"/>
    <w:rsid w:val="00EA4AEE"/>
    <w:rsid w:val="00EA52AC"/>
    <w:rsid w:val="00EA67D3"/>
    <w:rsid w:val="00EA6BF3"/>
    <w:rsid w:val="00EA7171"/>
    <w:rsid w:val="00EA72A4"/>
    <w:rsid w:val="00EA76E8"/>
    <w:rsid w:val="00EAC27A"/>
    <w:rsid w:val="00EB1134"/>
    <w:rsid w:val="00EB1919"/>
    <w:rsid w:val="00EB259A"/>
    <w:rsid w:val="00EB2B74"/>
    <w:rsid w:val="00EB3CF6"/>
    <w:rsid w:val="00EB4003"/>
    <w:rsid w:val="00EB4339"/>
    <w:rsid w:val="00EB4EFB"/>
    <w:rsid w:val="00EB52D2"/>
    <w:rsid w:val="00EB69A9"/>
    <w:rsid w:val="00EB6F5C"/>
    <w:rsid w:val="00EC06DF"/>
    <w:rsid w:val="00EC1C92"/>
    <w:rsid w:val="00EC20ED"/>
    <w:rsid w:val="00EC3495"/>
    <w:rsid w:val="00EC5876"/>
    <w:rsid w:val="00EC5A79"/>
    <w:rsid w:val="00EC5D4A"/>
    <w:rsid w:val="00EC5F06"/>
    <w:rsid w:val="00EC5F76"/>
    <w:rsid w:val="00EC60E8"/>
    <w:rsid w:val="00EC64F4"/>
    <w:rsid w:val="00EC6E66"/>
    <w:rsid w:val="00EC7D41"/>
    <w:rsid w:val="00EC7D76"/>
    <w:rsid w:val="00ED0A9F"/>
    <w:rsid w:val="00ED14C5"/>
    <w:rsid w:val="00ED2008"/>
    <w:rsid w:val="00ED27B7"/>
    <w:rsid w:val="00ED5307"/>
    <w:rsid w:val="00ED6A22"/>
    <w:rsid w:val="00ED6C3B"/>
    <w:rsid w:val="00ED6F9E"/>
    <w:rsid w:val="00ED7DA9"/>
    <w:rsid w:val="00EE0A12"/>
    <w:rsid w:val="00EE105D"/>
    <w:rsid w:val="00EE18C2"/>
    <w:rsid w:val="00EE1EEB"/>
    <w:rsid w:val="00EE23C6"/>
    <w:rsid w:val="00EE25D1"/>
    <w:rsid w:val="00EE2D1D"/>
    <w:rsid w:val="00EE2D89"/>
    <w:rsid w:val="00EE2F82"/>
    <w:rsid w:val="00EE37EE"/>
    <w:rsid w:val="00EE3C0F"/>
    <w:rsid w:val="00EE4858"/>
    <w:rsid w:val="00EE4EAF"/>
    <w:rsid w:val="00EE7F86"/>
    <w:rsid w:val="00EF08DC"/>
    <w:rsid w:val="00EF1CB1"/>
    <w:rsid w:val="00EF2FE8"/>
    <w:rsid w:val="00EF32E3"/>
    <w:rsid w:val="00EF3D6F"/>
    <w:rsid w:val="00EF4715"/>
    <w:rsid w:val="00EF54E0"/>
    <w:rsid w:val="00EF639C"/>
    <w:rsid w:val="00EF6411"/>
    <w:rsid w:val="00EF66AF"/>
    <w:rsid w:val="00EF7A5B"/>
    <w:rsid w:val="00EF7AFE"/>
    <w:rsid w:val="00F004EF"/>
    <w:rsid w:val="00F013D2"/>
    <w:rsid w:val="00F01B0C"/>
    <w:rsid w:val="00F02313"/>
    <w:rsid w:val="00F023D4"/>
    <w:rsid w:val="00F02A07"/>
    <w:rsid w:val="00F02BEC"/>
    <w:rsid w:val="00F02E05"/>
    <w:rsid w:val="00F030AA"/>
    <w:rsid w:val="00F0365A"/>
    <w:rsid w:val="00F04516"/>
    <w:rsid w:val="00F051FC"/>
    <w:rsid w:val="00F05494"/>
    <w:rsid w:val="00F06423"/>
    <w:rsid w:val="00F066E0"/>
    <w:rsid w:val="00F06BD8"/>
    <w:rsid w:val="00F10C6D"/>
    <w:rsid w:val="00F1187C"/>
    <w:rsid w:val="00F12887"/>
    <w:rsid w:val="00F12C0E"/>
    <w:rsid w:val="00F139C5"/>
    <w:rsid w:val="00F141F1"/>
    <w:rsid w:val="00F14E4D"/>
    <w:rsid w:val="00F15B08"/>
    <w:rsid w:val="00F20C28"/>
    <w:rsid w:val="00F210BB"/>
    <w:rsid w:val="00F22D1D"/>
    <w:rsid w:val="00F23004"/>
    <w:rsid w:val="00F248F3"/>
    <w:rsid w:val="00F24990"/>
    <w:rsid w:val="00F24B78"/>
    <w:rsid w:val="00F25277"/>
    <w:rsid w:val="00F25747"/>
    <w:rsid w:val="00F25B12"/>
    <w:rsid w:val="00F26C32"/>
    <w:rsid w:val="00F26CA9"/>
    <w:rsid w:val="00F31697"/>
    <w:rsid w:val="00F32140"/>
    <w:rsid w:val="00F32623"/>
    <w:rsid w:val="00F327D8"/>
    <w:rsid w:val="00F32BC4"/>
    <w:rsid w:val="00F32EEB"/>
    <w:rsid w:val="00F34679"/>
    <w:rsid w:val="00F34741"/>
    <w:rsid w:val="00F34FB0"/>
    <w:rsid w:val="00F357AC"/>
    <w:rsid w:val="00F3635A"/>
    <w:rsid w:val="00F37631"/>
    <w:rsid w:val="00F37B55"/>
    <w:rsid w:val="00F4034D"/>
    <w:rsid w:val="00F40E97"/>
    <w:rsid w:val="00F42447"/>
    <w:rsid w:val="00F42464"/>
    <w:rsid w:val="00F42C81"/>
    <w:rsid w:val="00F439E3"/>
    <w:rsid w:val="00F43C04"/>
    <w:rsid w:val="00F43E68"/>
    <w:rsid w:val="00F44319"/>
    <w:rsid w:val="00F4439E"/>
    <w:rsid w:val="00F447FE"/>
    <w:rsid w:val="00F44B11"/>
    <w:rsid w:val="00F458AF"/>
    <w:rsid w:val="00F45E21"/>
    <w:rsid w:val="00F462FC"/>
    <w:rsid w:val="00F4660F"/>
    <w:rsid w:val="00F507E7"/>
    <w:rsid w:val="00F5134F"/>
    <w:rsid w:val="00F5156D"/>
    <w:rsid w:val="00F52726"/>
    <w:rsid w:val="00F5306D"/>
    <w:rsid w:val="00F53E34"/>
    <w:rsid w:val="00F540D2"/>
    <w:rsid w:val="00F54959"/>
    <w:rsid w:val="00F54A24"/>
    <w:rsid w:val="00F55854"/>
    <w:rsid w:val="00F55C39"/>
    <w:rsid w:val="00F55FFB"/>
    <w:rsid w:val="00F57186"/>
    <w:rsid w:val="00F57208"/>
    <w:rsid w:val="00F5721C"/>
    <w:rsid w:val="00F57DE2"/>
    <w:rsid w:val="00F6043D"/>
    <w:rsid w:val="00F616A2"/>
    <w:rsid w:val="00F61C2A"/>
    <w:rsid w:val="00F61FAF"/>
    <w:rsid w:val="00F63C28"/>
    <w:rsid w:val="00F642A4"/>
    <w:rsid w:val="00F64EBA"/>
    <w:rsid w:val="00F65E29"/>
    <w:rsid w:val="00F6618F"/>
    <w:rsid w:val="00F66385"/>
    <w:rsid w:val="00F66927"/>
    <w:rsid w:val="00F66B08"/>
    <w:rsid w:val="00F67BB9"/>
    <w:rsid w:val="00F67D64"/>
    <w:rsid w:val="00F70C6D"/>
    <w:rsid w:val="00F71A02"/>
    <w:rsid w:val="00F71B14"/>
    <w:rsid w:val="00F72E71"/>
    <w:rsid w:val="00F73486"/>
    <w:rsid w:val="00F7500E"/>
    <w:rsid w:val="00F75D4F"/>
    <w:rsid w:val="00F763E9"/>
    <w:rsid w:val="00F76D25"/>
    <w:rsid w:val="00F76ED4"/>
    <w:rsid w:val="00F77519"/>
    <w:rsid w:val="00F7784B"/>
    <w:rsid w:val="00F77E46"/>
    <w:rsid w:val="00F8006C"/>
    <w:rsid w:val="00F80421"/>
    <w:rsid w:val="00F80BBC"/>
    <w:rsid w:val="00F8155D"/>
    <w:rsid w:val="00F82611"/>
    <w:rsid w:val="00F82E76"/>
    <w:rsid w:val="00F83151"/>
    <w:rsid w:val="00F83370"/>
    <w:rsid w:val="00F8364B"/>
    <w:rsid w:val="00F836A2"/>
    <w:rsid w:val="00F8385A"/>
    <w:rsid w:val="00F844C1"/>
    <w:rsid w:val="00F851A3"/>
    <w:rsid w:val="00F857D1"/>
    <w:rsid w:val="00F87236"/>
    <w:rsid w:val="00F9006A"/>
    <w:rsid w:val="00F91182"/>
    <w:rsid w:val="00F9134E"/>
    <w:rsid w:val="00F926FE"/>
    <w:rsid w:val="00F927CA"/>
    <w:rsid w:val="00F929F6"/>
    <w:rsid w:val="00F92A99"/>
    <w:rsid w:val="00F93142"/>
    <w:rsid w:val="00F936A7"/>
    <w:rsid w:val="00F93CF9"/>
    <w:rsid w:val="00F94BAE"/>
    <w:rsid w:val="00F94F26"/>
    <w:rsid w:val="00F95AA2"/>
    <w:rsid w:val="00F976DB"/>
    <w:rsid w:val="00FA08F8"/>
    <w:rsid w:val="00FA1137"/>
    <w:rsid w:val="00FA1D5C"/>
    <w:rsid w:val="00FA1E05"/>
    <w:rsid w:val="00FA25A0"/>
    <w:rsid w:val="00FA2AAB"/>
    <w:rsid w:val="00FA43FF"/>
    <w:rsid w:val="00FA45B4"/>
    <w:rsid w:val="00FA47C4"/>
    <w:rsid w:val="00FA4C78"/>
    <w:rsid w:val="00FA5350"/>
    <w:rsid w:val="00FA5808"/>
    <w:rsid w:val="00FA616C"/>
    <w:rsid w:val="00FA6464"/>
    <w:rsid w:val="00FA65B8"/>
    <w:rsid w:val="00FA67C4"/>
    <w:rsid w:val="00FA744E"/>
    <w:rsid w:val="00FA7B51"/>
    <w:rsid w:val="00FA7D51"/>
    <w:rsid w:val="00FB0978"/>
    <w:rsid w:val="00FB0BE2"/>
    <w:rsid w:val="00FB0FCA"/>
    <w:rsid w:val="00FB25DA"/>
    <w:rsid w:val="00FB2974"/>
    <w:rsid w:val="00FB2C76"/>
    <w:rsid w:val="00FB3350"/>
    <w:rsid w:val="00FB3E6F"/>
    <w:rsid w:val="00FB40F9"/>
    <w:rsid w:val="00FB41F9"/>
    <w:rsid w:val="00FB45C0"/>
    <w:rsid w:val="00FB5D55"/>
    <w:rsid w:val="00FB703E"/>
    <w:rsid w:val="00FB7344"/>
    <w:rsid w:val="00FB78A9"/>
    <w:rsid w:val="00FC012D"/>
    <w:rsid w:val="00FC0C27"/>
    <w:rsid w:val="00FC0D70"/>
    <w:rsid w:val="00FC0F2F"/>
    <w:rsid w:val="00FC2318"/>
    <w:rsid w:val="00FC2383"/>
    <w:rsid w:val="00FC31A1"/>
    <w:rsid w:val="00FC3378"/>
    <w:rsid w:val="00FC437A"/>
    <w:rsid w:val="00FC52DB"/>
    <w:rsid w:val="00FC6302"/>
    <w:rsid w:val="00FC66E9"/>
    <w:rsid w:val="00FD19BD"/>
    <w:rsid w:val="00FD32D8"/>
    <w:rsid w:val="00FD3AD8"/>
    <w:rsid w:val="00FD3D8F"/>
    <w:rsid w:val="00FD3F25"/>
    <w:rsid w:val="00FD4F4C"/>
    <w:rsid w:val="00FD5050"/>
    <w:rsid w:val="00FD58F7"/>
    <w:rsid w:val="00FD5E1C"/>
    <w:rsid w:val="00FD60BD"/>
    <w:rsid w:val="00FD60BE"/>
    <w:rsid w:val="00FD666D"/>
    <w:rsid w:val="00FD6792"/>
    <w:rsid w:val="00FD7067"/>
    <w:rsid w:val="00FD743B"/>
    <w:rsid w:val="00FD7AB5"/>
    <w:rsid w:val="00FE1D76"/>
    <w:rsid w:val="00FE1FB4"/>
    <w:rsid w:val="00FE4F6F"/>
    <w:rsid w:val="00FE510C"/>
    <w:rsid w:val="00FE5481"/>
    <w:rsid w:val="00FE5A3B"/>
    <w:rsid w:val="00FE5D24"/>
    <w:rsid w:val="00FE6733"/>
    <w:rsid w:val="00FE6C5B"/>
    <w:rsid w:val="00FE788B"/>
    <w:rsid w:val="00FE7EDA"/>
    <w:rsid w:val="00FF01F3"/>
    <w:rsid w:val="00FF0768"/>
    <w:rsid w:val="00FF0805"/>
    <w:rsid w:val="00FF0BE8"/>
    <w:rsid w:val="00FF0E39"/>
    <w:rsid w:val="00FF1CB9"/>
    <w:rsid w:val="00FF200F"/>
    <w:rsid w:val="00FF2596"/>
    <w:rsid w:val="00FF27B4"/>
    <w:rsid w:val="00FF2CBA"/>
    <w:rsid w:val="00FF3968"/>
    <w:rsid w:val="00FF448D"/>
    <w:rsid w:val="00FF517A"/>
    <w:rsid w:val="00FF5385"/>
    <w:rsid w:val="00FF7271"/>
    <w:rsid w:val="00FF7835"/>
    <w:rsid w:val="00FF7A73"/>
    <w:rsid w:val="0101209D"/>
    <w:rsid w:val="0101A99B"/>
    <w:rsid w:val="0110EA2D"/>
    <w:rsid w:val="011E6858"/>
    <w:rsid w:val="0120B4FA"/>
    <w:rsid w:val="012451CC"/>
    <w:rsid w:val="013C164B"/>
    <w:rsid w:val="014A0963"/>
    <w:rsid w:val="014A3F1B"/>
    <w:rsid w:val="01505C6B"/>
    <w:rsid w:val="01664FCA"/>
    <w:rsid w:val="016690D8"/>
    <w:rsid w:val="017E2BEF"/>
    <w:rsid w:val="01A2980C"/>
    <w:rsid w:val="01DDE92A"/>
    <w:rsid w:val="01DE0874"/>
    <w:rsid w:val="01E55E54"/>
    <w:rsid w:val="01E5DB09"/>
    <w:rsid w:val="01FAF914"/>
    <w:rsid w:val="01FB0565"/>
    <w:rsid w:val="01FFFED4"/>
    <w:rsid w:val="0201080F"/>
    <w:rsid w:val="02079A9E"/>
    <w:rsid w:val="02143A71"/>
    <w:rsid w:val="0216B5D4"/>
    <w:rsid w:val="02222F17"/>
    <w:rsid w:val="0228290C"/>
    <w:rsid w:val="023186FF"/>
    <w:rsid w:val="024D40BC"/>
    <w:rsid w:val="025A9822"/>
    <w:rsid w:val="026DE9B6"/>
    <w:rsid w:val="027EA11D"/>
    <w:rsid w:val="028861AE"/>
    <w:rsid w:val="02A805CA"/>
    <w:rsid w:val="02B46215"/>
    <w:rsid w:val="02BB0439"/>
    <w:rsid w:val="02EC50A0"/>
    <w:rsid w:val="030482DE"/>
    <w:rsid w:val="0309C713"/>
    <w:rsid w:val="030E328E"/>
    <w:rsid w:val="0311AADE"/>
    <w:rsid w:val="032038BE"/>
    <w:rsid w:val="03261B14"/>
    <w:rsid w:val="034565FB"/>
    <w:rsid w:val="0361A244"/>
    <w:rsid w:val="038A9477"/>
    <w:rsid w:val="03943A72"/>
    <w:rsid w:val="03997021"/>
    <w:rsid w:val="03BA5467"/>
    <w:rsid w:val="03BD6325"/>
    <w:rsid w:val="03D0946D"/>
    <w:rsid w:val="03F6C069"/>
    <w:rsid w:val="03FA450B"/>
    <w:rsid w:val="0400C247"/>
    <w:rsid w:val="0401BE66"/>
    <w:rsid w:val="0407A400"/>
    <w:rsid w:val="0443CA75"/>
    <w:rsid w:val="044928C4"/>
    <w:rsid w:val="046AA1A5"/>
    <w:rsid w:val="0473C924"/>
    <w:rsid w:val="0492B874"/>
    <w:rsid w:val="0493DCCC"/>
    <w:rsid w:val="04977339"/>
    <w:rsid w:val="049AB591"/>
    <w:rsid w:val="049BEE9C"/>
    <w:rsid w:val="04A3DAD4"/>
    <w:rsid w:val="04D856D1"/>
    <w:rsid w:val="04E74027"/>
    <w:rsid w:val="04F97508"/>
    <w:rsid w:val="04FAF459"/>
    <w:rsid w:val="0511C7D6"/>
    <w:rsid w:val="0523FF55"/>
    <w:rsid w:val="0525923A"/>
    <w:rsid w:val="052968E5"/>
    <w:rsid w:val="052CD8E8"/>
    <w:rsid w:val="0533CD59"/>
    <w:rsid w:val="05358C51"/>
    <w:rsid w:val="053AB366"/>
    <w:rsid w:val="0547F492"/>
    <w:rsid w:val="054FC69F"/>
    <w:rsid w:val="0554E445"/>
    <w:rsid w:val="05567D3F"/>
    <w:rsid w:val="055AB036"/>
    <w:rsid w:val="055E83C8"/>
    <w:rsid w:val="056E0507"/>
    <w:rsid w:val="058578CD"/>
    <w:rsid w:val="05973293"/>
    <w:rsid w:val="0597FCDC"/>
    <w:rsid w:val="0599D2DB"/>
    <w:rsid w:val="05A07B29"/>
    <w:rsid w:val="05B3615B"/>
    <w:rsid w:val="05B931C1"/>
    <w:rsid w:val="05DCB8A7"/>
    <w:rsid w:val="05E440D4"/>
    <w:rsid w:val="05F8473F"/>
    <w:rsid w:val="05FB2598"/>
    <w:rsid w:val="0607D247"/>
    <w:rsid w:val="06097114"/>
    <w:rsid w:val="06272DC3"/>
    <w:rsid w:val="0635905C"/>
    <w:rsid w:val="063E3F90"/>
    <w:rsid w:val="0646A768"/>
    <w:rsid w:val="0647C12A"/>
    <w:rsid w:val="0655CBB2"/>
    <w:rsid w:val="06674051"/>
    <w:rsid w:val="067B9C33"/>
    <w:rsid w:val="06892EDE"/>
    <w:rsid w:val="06C8945C"/>
    <w:rsid w:val="06D2134E"/>
    <w:rsid w:val="06E1C4EE"/>
    <w:rsid w:val="06F79571"/>
    <w:rsid w:val="0701D5AC"/>
    <w:rsid w:val="0714A39D"/>
    <w:rsid w:val="07249A3B"/>
    <w:rsid w:val="074080AB"/>
    <w:rsid w:val="075CA1D1"/>
    <w:rsid w:val="07697DF4"/>
    <w:rsid w:val="0788835F"/>
    <w:rsid w:val="078CC53C"/>
    <w:rsid w:val="079F1784"/>
    <w:rsid w:val="07A87BE2"/>
    <w:rsid w:val="07C51D02"/>
    <w:rsid w:val="07CCAC7E"/>
    <w:rsid w:val="07F13DCA"/>
    <w:rsid w:val="07F360DD"/>
    <w:rsid w:val="08160EBB"/>
    <w:rsid w:val="0839C0B1"/>
    <w:rsid w:val="083CD86F"/>
    <w:rsid w:val="085F788F"/>
    <w:rsid w:val="08614FED"/>
    <w:rsid w:val="0869A320"/>
    <w:rsid w:val="0869F3EE"/>
    <w:rsid w:val="089730A9"/>
    <w:rsid w:val="08BF7DEA"/>
    <w:rsid w:val="08C7E3B7"/>
    <w:rsid w:val="08C9CBEA"/>
    <w:rsid w:val="08CDDD1D"/>
    <w:rsid w:val="08DE4FEF"/>
    <w:rsid w:val="08F036CB"/>
    <w:rsid w:val="091864D7"/>
    <w:rsid w:val="092B5085"/>
    <w:rsid w:val="092C5982"/>
    <w:rsid w:val="0931A431"/>
    <w:rsid w:val="0935ED49"/>
    <w:rsid w:val="093AFD15"/>
    <w:rsid w:val="0958638F"/>
    <w:rsid w:val="0959B5D6"/>
    <w:rsid w:val="0986D8F8"/>
    <w:rsid w:val="099067C9"/>
    <w:rsid w:val="099915DA"/>
    <w:rsid w:val="09997E35"/>
    <w:rsid w:val="09B59F77"/>
    <w:rsid w:val="09BBF5B0"/>
    <w:rsid w:val="09C5D7A4"/>
    <w:rsid w:val="09D25B10"/>
    <w:rsid w:val="09DAE428"/>
    <w:rsid w:val="09F0ABA9"/>
    <w:rsid w:val="0A0F5BB9"/>
    <w:rsid w:val="0A237400"/>
    <w:rsid w:val="0A24C2BF"/>
    <w:rsid w:val="0A2625DA"/>
    <w:rsid w:val="0A28CBBB"/>
    <w:rsid w:val="0A3C3878"/>
    <w:rsid w:val="0A4188E3"/>
    <w:rsid w:val="0A47D929"/>
    <w:rsid w:val="0A4ADC8E"/>
    <w:rsid w:val="0A549F4C"/>
    <w:rsid w:val="0A601DD9"/>
    <w:rsid w:val="0A76B2CC"/>
    <w:rsid w:val="0A79634D"/>
    <w:rsid w:val="0A7EC8B8"/>
    <w:rsid w:val="0A8631A8"/>
    <w:rsid w:val="0A878B89"/>
    <w:rsid w:val="0AA0EDA8"/>
    <w:rsid w:val="0AB636FA"/>
    <w:rsid w:val="0AB8C44B"/>
    <w:rsid w:val="0ABBCFE9"/>
    <w:rsid w:val="0AC99061"/>
    <w:rsid w:val="0ADC6223"/>
    <w:rsid w:val="0AEFC2CB"/>
    <w:rsid w:val="0AFD0348"/>
    <w:rsid w:val="0B0D9833"/>
    <w:rsid w:val="0B1C5CBF"/>
    <w:rsid w:val="0B20297E"/>
    <w:rsid w:val="0B314A3E"/>
    <w:rsid w:val="0B3F62F0"/>
    <w:rsid w:val="0B48DB81"/>
    <w:rsid w:val="0B580DB5"/>
    <w:rsid w:val="0B6F01B5"/>
    <w:rsid w:val="0B8776DF"/>
    <w:rsid w:val="0BAAC4FF"/>
    <w:rsid w:val="0BB97E19"/>
    <w:rsid w:val="0BC37068"/>
    <w:rsid w:val="0BC78C73"/>
    <w:rsid w:val="0BD88071"/>
    <w:rsid w:val="0BE03180"/>
    <w:rsid w:val="0BE98BD7"/>
    <w:rsid w:val="0C0CE5DA"/>
    <w:rsid w:val="0C31E578"/>
    <w:rsid w:val="0C38BFFF"/>
    <w:rsid w:val="0C41428F"/>
    <w:rsid w:val="0C49AD03"/>
    <w:rsid w:val="0C4A9BFF"/>
    <w:rsid w:val="0C4F0F64"/>
    <w:rsid w:val="0C5524AE"/>
    <w:rsid w:val="0C57A975"/>
    <w:rsid w:val="0C615233"/>
    <w:rsid w:val="0C6FD51B"/>
    <w:rsid w:val="0C92FF9B"/>
    <w:rsid w:val="0CCB3718"/>
    <w:rsid w:val="0CCF11AC"/>
    <w:rsid w:val="0CF3EDAD"/>
    <w:rsid w:val="0CFE2B03"/>
    <w:rsid w:val="0D0BF681"/>
    <w:rsid w:val="0D20C030"/>
    <w:rsid w:val="0D2918AD"/>
    <w:rsid w:val="0D30FBEB"/>
    <w:rsid w:val="0D393576"/>
    <w:rsid w:val="0D43B203"/>
    <w:rsid w:val="0D507320"/>
    <w:rsid w:val="0D507E35"/>
    <w:rsid w:val="0D920C3F"/>
    <w:rsid w:val="0DA2C0FF"/>
    <w:rsid w:val="0DB40B60"/>
    <w:rsid w:val="0DC695F3"/>
    <w:rsid w:val="0DD08FBB"/>
    <w:rsid w:val="0DD9FC9F"/>
    <w:rsid w:val="0DE1D33C"/>
    <w:rsid w:val="0DE94849"/>
    <w:rsid w:val="0E169BFC"/>
    <w:rsid w:val="0E1CC459"/>
    <w:rsid w:val="0E1F1211"/>
    <w:rsid w:val="0E216F77"/>
    <w:rsid w:val="0E22F8EE"/>
    <w:rsid w:val="0E276CBB"/>
    <w:rsid w:val="0E389866"/>
    <w:rsid w:val="0E435DA3"/>
    <w:rsid w:val="0E4AF4D4"/>
    <w:rsid w:val="0E56467A"/>
    <w:rsid w:val="0E5C2530"/>
    <w:rsid w:val="0E60092C"/>
    <w:rsid w:val="0E7B9995"/>
    <w:rsid w:val="0EA7D5F6"/>
    <w:rsid w:val="0EAB3EDC"/>
    <w:rsid w:val="0EBEC4FA"/>
    <w:rsid w:val="0ECAD774"/>
    <w:rsid w:val="0ED3F3EC"/>
    <w:rsid w:val="0EE169A2"/>
    <w:rsid w:val="0F074FE2"/>
    <w:rsid w:val="0F1F7CD5"/>
    <w:rsid w:val="0F20FC00"/>
    <w:rsid w:val="0F305EA9"/>
    <w:rsid w:val="0F4C7599"/>
    <w:rsid w:val="0F75CD00"/>
    <w:rsid w:val="0F9B1CB6"/>
    <w:rsid w:val="0F9D1912"/>
    <w:rsid w:val="0F9F1643"/>
    <w:rsid w:val="0FA723A3"/>
    <w:rsid w:val="0FB67492"/>
    <w:rsid w:val="0FC762EC"/>
    <w:rsid w:val="0FCCB542"/>
    <w:rsid w:val="0FDCBC47"/>
    <w:rsid w:val="10047FB7"/>
    <w:rsid w:val="101A75D7"/>
    <w:rsid w:val="102150FA"/>
    <w:rsid w:val="10290ACD"/>
    <w:rsid w:val="102BDA88"/>
    <w:rsid w:val="104CC202"/>
    <w:rsid w:val="108709A4"/>
    <w:rsid w:val="1096602D"/>
    <w:rsid w:val="10A42ECE"/>
    <w:rsid w:val="10A9CA5E"/>
    <w:rsid w:val="10B1022B"/>
    <w:rsid w:val="10B14497"/>
    <w:rsid w:val="10C54749"/>
    <w:rsid w:val="10C86C06"/>
    <w:rsid w:val="10E433C9"/>
    <w:rsid w:val="10E46ABE"/>
    <w:rsid w:val="10EA04DF"/>
    <w:rsid w:val="1101DBC0"/>
    <w:rsid w:val="11074F0D"/>
    <w:rsid w:val="1108A4EE"/>
    <w:rsid w:val="112D0C78"/>
    <w:rsid w:val="112D5BEF"/>
    <w:rsid w:val="11870934"/>
    <w:rsid w:val="11B0316E"/>
    <w:rsid w:val="11B8C221"/>
    <w:rsid w:val="11D5BC93"/>
    <w:rsid w:val="11F520C4"/>
    <w:rsid w:val="11FB190B"/>
    <w:rsid w:val="11FFB7E2"/>
    <w:rsid w:val="1220C4FA"/>
    <w:rsid w:val="1234D38A"/>
    <w:rsid w:val="12366FF8"/>
    <w:rsid w:val="12369561"/>
    <w:rsid w:val="1295FCFF"/>
    <w:rsid w:val="129F66D9"/>
    <w:rsid w:val="12BC8405"/>
    <w:rsid w:val="12BE3FD9"/>
    <w:rsid w:val="12C1F86C"/>
    <w:rsid w:val="12C3411F"/>
    <w:rsid w:val="12E5D499"/>
    <w:rsid w:val="12ED75E3"/>
    <w:rsid w:val="12F50D2A"/>
    <w:rsid w:val="12F65814"/>
    <w:rsid w:val="131C6E45"/>
    <w:rsid w:val="135F2F3A"/>
    <w:rsid w:val="135FD6F4"/>
    <w:rsid w:val="136FB105"/>
    <w:rsid w:val="13749E55"/>
    <w:rsid w:val="13852369"/>
    <w:rsid w:val="139751B2"/>
    <w:rsid w:val="1397CCD3"/>
    <w:rsid w:val="139A0C74"/>
    <w:rsid w:val="13A5DF44"/>
    <w:rsid w:val="13F1124C"/>
    <w:rsid w:val="140FF8A4"/>
    <w:rsid w:val="141652CF"/>
    <w:rsid w:val="1429A905"/>
    <w:rsid w:val="1458853A"/>
    <w:rsid w:val="14686715"/>
    <w:rsid w:val="147BB948"/>
    <w:rsid w:val="14A9B218"/>
    <w:rsid w:val="14ABDEAB"/>
    <w:rsid w:val="14BF540A"/>
    <w:rsid w:val="14C34758"/>
    <w:rsid w:val="14CB8B94"/>
    <w:rsid w:val="14E0809C"/>
    <w:rsid w:val="14E6587C"/>
    <w:rsid w:val="14F29093"/>
    <w:rsid w:val="1508D777"/>
    <w:rsid w:val="153B4EF2"/>
    <w:rsid w:val="154A0D0D"/>
    <w:rsid w:val="154E9888"/>
    <w:rsid w:val="1551429E"/>
    <w:rsid w:val="1564614E"/>
    <w:rsid w:val="157491BA"/>
    <w:rsid w:val="15AA9716"/>
    <w:rsid w:val="15BF6716"/>
    <w:rsid w:val="15CC9978"/>
    <w:rsid w:val="15D0BFF0"/>
    <w:rsid w:val="15D8A1E3"/>
    <w:rsid w:val="15D8DFF0"/>
    <w:rsid w:val="15F24056"/>
    <w:rsid w:val="1607A0D8"/>
    <w:rsid w:val="160C27BB"/>
    <w:rsid w:val="160FA512"/>
    <w:rsid w:val="161960E3"/>
    <w:rsid w:val="161B3974"/>
    <w:rsid w:val="1627ADD5"/>
    <w:rsid w:val="16323CFB"/>
    <w:rsid w:val="1635C03B"/>
    <w:rsid w:val="16429CCC"/>
    <w:rsid w:val="167B4B94"/>
    <w:rsid w:val="167CD447"/>
    <w:rsid w:val="16915193"/>
    <w:rsid w:val="1692B097"/>
    <w:rsid w:val="16953D5D"/>
    <w:rsid w:val="16954E30"/>
    <w:rsid w:val="16B891E1"/>
    <w:rsid w:val="16B943DD"/>
    <w:rsid w:val="16BF757E"/>
    <w:rsid w:val="16CA9905"/>
    <w:rsid w:val="16F2DFAF"/>
    <w:rsid w:val="16FB0087"/>
    <w:rsid w:val="1710E3B0"/>
    <w:rsid w:val="1733C841"/>
    <w:rsid w:val="174559A9"/>
    <w:rsid w:val="17510B0F"/>
    <w:rsid w:val="175E390A"/>
    <w:rsid w:val="177CE229"/>
    <w:rsid w:val="17C17DD1"/>
    <w:rsid w:val="17C97140"/>
    <w:rsid w:val="17CB48CE"/>
    <w:rsid w:val="17CF4E5A"/>
    <w:rsid w:val="17D1AC82"/>
    <w:rsid w:val="17DD378A"/>
    <w:rsid w:val="17EEA0E6"/>
    <w:rsid w:val="17F3FF68"/>
    <w:rsid w:val="17FF8F12"/>
    <w:rsid w:val="1801F08B"/>
    <w:rsid w:val="18168236"/>
    <w:rsid w:val="1827F006"/>
    <w:rsid w:val="1832F11B"/>
    <w:rsid w:val="184C365E"/>
    <w:rsid w:val="1857F84A"/>
    <w:rsid w:val="1862E4B9"/>
    <w:rsid w:val="1872338B"/>
    <w:rsid w:val="187E9F5D"/>
    <w:rsid w:val="188DD37F"/>
    <w:rsid w:val="18A7FB99"/>
    <w:rsid w:val="18AB6095"/>
    <w:rsid w:val="18B27072"/>
    <w:rsid w:val="18DC9CB8"/>
    <w:rsid w:val="18DD6ADC"/>
    <w:rsid w:val="18FCD267"/>
    <w:rsid w:val="190130C5"/>
    <w:rsid w:val="192E16EA"/>
    <w:rsid w:val="193C1E38"/>
    <w:rsid w:val="1943D04F"/>
    <w:rsid w:val="1954307F"/>
    <w:rsid w:val="195545DA"/>
    <w:rsid w:val="196C78AE"/>
    <w:rsid w:val="196DD9A9"/>
    <w:rsid w:val="1982E823"/>
    <w:rsid w:val="19A2B57F"/>
    <w:rsid w:val="19ABA5EA"/>
    <w:rsid w:val="19AEDADF"/>
    <w:rsid w:val="19B9CC03"/>
    <w:rsid w:val="19BE8301"/>
    <w:rsid w:val="19C12B40"/>
    <w:rsid w:val="19C989CD"/>
    <w:rsid w:val="19CE49CF"/>
    <w:rsid w:val="19D6E0D8"/>
    <w:rsid w:val="1A079EBF"/>
    <w:rsid w:val="1A0C04E2"/>
    <w:rsid w:val="1A23994A"/>
    <w:rsid w:val="1A26B95A"/>
    <w:rsid w:val="1A356AE1"/>
    <w:rsid w:val="1A430C9D"/>
    <w:rsid w:val="1A45F57B"/>
    <w:rsid w:val="1A51F0C4"/>
    <w:rsid w:val="1A570448"/>
    <w:rsid w:val="1A5FCB67"/>
    <w:rsid w:val="1A62E36F"/>
    <w:rsid w:val="1A79A3E6"/>
    <w:rsid w:val="1A8F9E23"/>
    <w:rsid w:val="1A94759C"/>
    <w:rsid w:val="1AABE807"/>
    <w:rsid w:val="1AAF12F6"/>
    <w:rsid w:val="1B0366D3"/>
    <w:rsid w:val="1B1559BF"/>
    <w:rsid w:val="1B25A0CA"/>
    <w:rsid w:val="1B2E6AC3"/>
    <w:rsid w:val="1B36C669"/>
    <w:rsid w:val="1B63DC56"/>
    <w:rsid w:val="1B63EC66"/>
    <w:rsid w:val="1B6696C7"/>
    <w:rsid w:val="1B88BC4B"/>
    <w:rsid w:val="1B8983B6"/>
    <w:rsid w:val="1B90331C"/>
    <w:rsid w:val="1BB92C52"/>
    <w:rsid w:val="1BC2D25E"/>
    <w:rsid w:val="1BC37839"/>
    <w:rsid w:val="1BCDE6BD"/>
    <w:rsid w:val="1BCF4818"/>
    <w:rsid w:val="1BD69596"/>
    <w:rsid w:val="1BDDCFAE"/>
    <w:rsid w:val="1BF614F0"/>
    <w:rsid w:val="1C0F5F94"/>
    <w:rsid w:val="1C17BC78"/>
    <w:rsid w:val="1C24DD95"/>
    <w:rsid w:val="1C3F3C89"/>
    <w:rsid w:val="1C49079B"/>
    <w:rsid w:val="1C49A9CF"/>
    <w:rsid w:val="1C4E8DAE"/>
    <w:rsid w:val="1C773EC9"/>
    <w:rsid w:val="1C787D97"/>
    <w:rsid w:val="1C876ECA"/>
    <w:rsid w:val="1CA4AD3E"/>
    <w:rsid w:val="1CC11724"/>
    <w:rsid w:val="1CCCCB81"/>
    <w:rsid w:val="1CD421B1"/>
    <w:rsid w:val="1D1D2E44"/>
    <w:rsid w:val="1D312819"/>
    <w:rsid w:val="1D39E75B"/>
    <w:rsid w:val="1D52D57E"/>
    <w:rsid w:val="1D56E70D"/>
    <w:rsid w:val="1D7062F4"/>
    <w:rsid w:val="1D73C2E4"/>
    <w:rsid w:val="1D7855E6"/>
    <w:rsid w:val="1D97EAD2"/>
    <w:rsid w:val="1DC10F8B"/>
    <w:rsid w:val="1DC3755A"/>
    <w:rsid w:val="1DD5E38F"/>
    <w:rsid w:val="1DE4636F"/>
    <w:rsid w:val="1E017A44"/>
    <w:rsid w:val="1E018E76"/>
    <w:rsid w:val="1E1E72F8"/>
    <w:rsid w:val="1E4C1FAF"/>
    <w:rsid w:val="1E575CA9"/>
    <w:rsid w:val="1E6F186D"/>
    <w:rsid w:val="1E70B091"/>
    <w:rsid w:val="1E720A9C"/>
    <w:rsid w:val="1E794EDB"/>
    <w:rsid w:val="1E84D126"/>
    <w:rsid w:val="1EA12F05"/>
    <w:rsid w:val="1EAC8B19"/>
    <w:rsid w:val="1EB1AB71"/>
    <w:rsid w:val="1EBBD687"/>
    <w:rsid w:val="1EDF7B38"/>
    <w:rsid w:val="1EE36ACF"/>
    <w:rsid w:val="1EEF784D"/>
    <w:rsid w:val="1F06A5EA"/>
    <w:rsid w:val="1F0EA245"/>
    <w:rsid w:val="1F325637"/>
    <w:rsid w:val="1F342D67"/>
    <w:rsid w:val="1F3BAF80"/>
    <w:rsid w:val="1F3C156D"/>
    <w:rsid w:val="1F431020"/>
    <w:rsid w:val="1F4EB8A9"/>
    <w:rsid w:val="1F5EE775"/>
    <w:rsid w:val="1F602088"/>
    <w:rsid w:val="1F673DF8"/>
    <w:rsid w:val="1F68A3BF"/>
    <w:rsid w:val="1F75E12C"/>
    <w:rsid w:val="1F84EF59"/>
    <w:rsid w:val="1FB76CC3"/>
    <w:rsid w:val="1FBEFB22"/>
    <w:rsid w:val="1FE074F7"/>
    <w:rsid w:val="1FE9882B"/>
    <w:rsid w:val="201B2B72"/>
    <w:rsid w:val="2021918A"/>
    <w:rsid w:val="2031A814"/>
    <w:rsid w:val="205683E8"/>
    <w:rsid w:val="2059C100"/>
    <w:rsid w:val="205F5955"/>
    <w:rsid w:val="207784F7"/>
    <w:rsid w:val="20938E61"/>
    <w:rsid w:val="20998E13"/>
    <w:rsid w:val="20D1D61C"/>
    <w:rsid w:val="20D906BA"/>
    <w:rsid w:val="20ED6C58"/>
    <w:rsid w:val="20EFF823"/>
    <w:rsid w:val="21001F68"/>
    <w:rsid w:val="211BF292"/>
    <w:rsid w:val="211C5F58"/>
    <w:rsid w:val="2130526A"/>
    <w:rsid w:val="2169C0D5"/>
    <w:rsid w:val="219AF3FA"/>
    <w:rsid w:val="219F642D"/>
    <w:rsid w:val="220EE4AC"/>
    <w:rsid w:val="2227DA94"/>
    <w:rsid w:val="222E5907"/>
    <w:rsid w:val="225A1057"/>
    <w:rsid w:val="225D04E6"/>
    <w:rsid w:val="226A89B8"/>
    <w:rsid w:val="22802681"/>
    <w:rsid w:val="229C7B76"/>
    <w:rsid w:val="22B1420D"/>
    <w:rsid w:val="22B75FF6"/>
    <w:rsid w:val="22EDC261"/>
    <w:rsid w:val="22F024F0"/>
    <w:rsid w:val="22F72708"/>
    <w:rsid w:val="22FA543D"/>
    <w:rsid w:val="230898A5"/>
    <w:rsid w:val="23126D44"/>
    <w:rsid w:val="232A6453"/>
    <w:rsid w:val="236EBC3F"/>
    <w:rsid w:val="236FA1CA"/>
    <w:rsid w:val="2378CF0A"/>
    <w:rsid w:val="237B5222"/>
    <w:rsid w:val="237E3DBA"/>
    <w:rsid w:val="23BB7506"/>
    <w:rsid w:val="23CD7F87"/>
    <w:rsid w:val="23DBA89B"/>
    <w:rsid w:val="23F49D6C"/>
    <w:rsid w:val="23FC93A5"/>
    <w:rsid w:val="2406AB55"/>
    <w:rsid w:val="241C42BF"/>
    <w:rsid w:val="243F8E64"/>
    <w:rsid w:val="24449BE8"/>
    <w:rsid w:val="244C38E2"/>
    <w:rsid w:val="2466D604"/>
    <w:rsid w:val="246C3BA1"/>
    <w:rsid w:val="24722022"/>
    <w:rsid w:val="24B505A3"/>
    <w:rsid w:val="24B8E52B"/>
    <w:rsid w:val="24CA19BB"/>
    <w:rsid w:val="24DCD73D"/>
    <w:rsid w:val="24EBA49A"/>
    <w:rsid w:val="24EBCBB4"/>
    <w:rsid w:val="251C68D8"/>
    <w:rsid w:val="253F6E04"/>
    <w:rsid w:val="25555234"/>
    <w:rsid w:val="2558441D"/>
    <w:rsid w:val="2559A7CA"/>
    <w:rsid w:val="25A3D697"/>
    <w:rsid w:val="25B45F9D"/>
    <w:rsid w:val="25C2CA0A"/>
    <w:rsid w:val="25FABA52"/>
    <w:rsid w:val="25FAEF75"/>
    <w:rsid w:val="25FE92C8"/>
    <w:rsid w:val="2600C6F3"/>
    <w:rsid w:val="262FF476"/>
    <w:rsid w:val="26306E30"/>
    <w:rsid w:val="2635AD27"/>
    <w:rsid w:val="269D7A0A"/>
    <w:rsid w:val="26A84415"/>
    <w:rsid w:val="26A93A84"/>
    <w:rsid w:val="26ABA342"/>
    <w:rsid w:val="26AD0AC0"/>
    <w:rsid w:val="26B14E31"/>
    <w:rsid w:val="26B246A3"/>
    <w:rsid w:val="26B3C4B6"/>
    <w:rsid w:val="26B9AADC"/>
    <w:rsid w:val="26C0E3F0"/>
    <w:rsid w:val="26D25842"/>
    <w:rsid w:val="26DE18BC"/>
    <w:rsid w:val="26E582F0"/>
    <w:rsid w:val="26E87E0F"/>
    <w:rsid w:val="26EEA3CC"/>
    <w:rsid w:val="26F09AB2"/>
    <w:rsid w:val="270DD714"/>
    <w:rsid w:val="2712177D"/>
    <w:rsid w:val="271E381A"/>
    <w:rsid w:val="271F6033"/>
    <w:rsid w:val="273296CB"/>
    <w:rsid w:val="27577EB8"/>
    <w:rsid w:val="277E915B"/>
    <w:rsid w:val="2781B24D"/>
    <w:rsid w:val="278C4DCD"/>
    <w:rsid w:val="27920E8E"/>
    <w:rsid w:val="27BA0029"/>
    <w:rsid w:val="27BCC4B0"/>
    <w:rsid w:val="27D1B1D7"/>
    <w:rsid w:val="27D4DBA5"/>
    <w:rsid w:val="27DBFBE3"/>
    <w:rsid w:val="27E87EAF"/>
    <w:rsid w:val="27F64F1C"/>
    <w:rsid w:val="2812F676"/>
    <w:rsid w:val="2832B422"/>
    <w:rsid w:val="28340163"/>
    <w:rsid w:val="285C6EC1"/>
    <w:rsid w:val="2865BB74"/>
    <w:rsid w:val="28692003"/>
    <w:rsid w:val="2877D67E"/>
    <w:rsid w:val="28967B5D"/>
    <w:rsid w:val="289EC300"/>
    <w:rsid w:val="28B21FB1"/>
    <w:rsid w:val="28B2B729"/>
    <w:rsid w:val="28B40B3F"/>
    <w:rsid w:val="28C1E4B1"/>
    <w:rsid w:val="28E71709"/>
    <w:rsid w:val="28F817E4"/>
    <w:rsid w:val="28F938F5"/>
    <w:rsid w:val="28FC5E81"/>
    <w:rsid w:val="2902C5EE"/>
    <w:rsid w:val="29058CB2"/>
    <w:rsid w:val="29075FF0"/>
    <w:rsid w:val="290CC5ED"/>
    <w:rsid w:val="292E4060"/>
    <w:rsid w:val="293159C1"/>
    <w:rsid w:val="29490C90"/>
    <w:rsid w:val="296D1D69"/>
    <w:rsid w:val="29774F7F"/>
    <w:rsid w:val="2983B282"/>
    <w:rsid w:val="2994F8B6"/>
    <w:rsid w:val="299D1B46"/>
    <w:rsid w:val="299D764E"/>
    <w:rsid w:val="29B966EF"/>
    <w:rsid w:val="29DCDBFC"/>
    <w:rsid w:val="29E04812"/>
    <w:rsid w:val="29FBD701"/>
    <w:rsid w:val="2A0EC3E8"/>
    <w:rsid w:val="2A1561ED"/>
    <w:rsid w:val="2A2D0838"/>
    <w:rsid w:val="2A359EF6"/>
    <w:rsid w:val="2A9F5334"/>
    <w:rsid w:val="2AABBB9A"/>
    <w:rsid w:val="2AAF0741"/>
    <w:rsid w:val="2AB9FB14"/>
    <w:rsid w:val="2ABD010F"/>
    <w:rsid w:val="2AC6401C"/>
    <w:rsid w:val="2AD0FD1B"/>
    <w:rsid w:val="2AD58611"/>
    <w:rsid w:val="2ADBC2B3"/>
    <w:rsid w:val="2AEF17AC"/>
    <w:rsid w:val="2AF298E9"/>
    <w:rsid w:val="2AF4BA5B"/>
    <w:rsid w:val="2AF865A9"/>
    <w:rsid w:val="2B006650"/>
    <w:rsid w:val="2B0EE602"/>
    <w:rsid w:val="2B17A041"/>
    <w:rsid w:val="2B2AC28E"/>
    <w:rsid w:val="2B48AC00"/>
    <w:rsid w:val="2B590967"/>
    <w:rsid w:val="2B8AF0FE"/>
    <w:rsid w:val="2BA10FDD"/>
    <w:rsid w:val="2BAB44C6"/>
    <w:rsid w:val="2BB46A8F"/>
    <w:rsid w:val="2BBBC09D"/>
    <w:rsid w:val="2BBD5255"/>
    <w:rsid w:val="2BDC5184"/>
    <w:rsid w:val="2BE6AD12"/>
    <w:rsid w:val="2BF4A832"/>
    <w:rsid w:val="2BFE0F07"/>
    <w:rsid w:val="2BFF8478"/>
    <w:rsid w:val="2C0A67FB"/>
    <w:rsid w:val="2C0CE666"/>
    <w:rsid w:val="2C0FACCE"/>
    <w:rsid w:val="2C17B776"/>
    <w:rsid w:val="2C359040"/>
    <w:rsid w:val="2C6B3166"/>
    <w:rsid w:val="2C6DBA04"/>
    <w:rsid w:val="2C894A0B"/>
    <w:rsid w:val="2C99C645"/>
    <w:rsid w:val="2CACE191"/>
    <w:rsid w:val="2CB8B4D7"/>
    <w:rsid w:val="2CCDBAB9"/>
    <w:rsid w:val="2CD55242"/>
    <w:rsid w:val="2CE7F368"/>
    <w:rsid w:val="2CEE96E6"/>
    <w:rsid w:val="2CFDF169"/>
    <w:rsid w:val="2CFF03CC"/>
    <w:rsid w:val="2D0B8D96"/>
    <w:rsid w:val="2D0BBDCD"/>
    <w:rsid w:val="2D171255"/>
    <w:rsid w:val="2D223671"/>
    <w:rsid w:val="2D237054"/>
    <w:rsid w:val="2D245131"/>
    <w:rsid w:val="2D2B2CA3"/>
    <w:rsid w:val="2D3972E7"/>
    <w:rsid w:val="2D51D2A8"/>
    <w:rsid w:val="2D6C14A6"/>
    <w:rsid w:val="2D6EF322"/>
    <w:rsid w:val="2D8AAE75"/>
    <w:rsid w:val="2DC76269"/>
    <w:rsid w:val="2DD1B0DC"/>
    <w:rsid w:val="2DE8B7DC"/>
    <w:rsid w:val="2DFB14E3"/>
    <w:rsid w:val="2E051BBE"/>
    <w:rsid w:val="2E073763"/>
    <w:rsid w:val="2E10A308"/>
    <w:rsid w:val="2E1CBD7A"/>
    <w:rsid w:val="2E1D3217"/>
    <w:rsid w:val="2E1ECB07"/>
    <w:rsid w:val="2E4C65DC"/>
    <w:rsid w:val="2E4E641F"/>
    <w:rsid w:val="2E63D5D9"/>
    <w:rsid w:val="2E834423"/>
    <w:rsid w:val="2E8B02DC"/>
    <w:rsid w:val="2E8FD849"/>
    <w:rsid w:val="2E9AE1FC"/>
    <w:rsid w:val="2ECBC553"/>
    <w:rsid w:val="2EDAA4D9"/>
    <w:rsid w:val="2EDFD2F6"/>
    <w:rsid w:val="2EE70720"/>
    <w:rsid w:val="2EEB41CD"/>
    <w:rsid w:val="2EF69A3C"/>
    <w:rsid w:val="2F047227"/>
    <w:rsid w:val="2F2B40BA"/>
    <w:rsid w:val="2F36B425"/>
    <w:rsid w:val="2F40ED64"/>
    <w:rsid w:val="2F424D73"/>
    <w:rsid w:val="2F54B529"/>
    <w:rsid w:val="2F64CEFE"/>
    <w:rsid w:val="2F66A894"/>
    <w:rsid w:val="2F6D6DB6"/>
    <w:rsid w:val="2F7583FA"/>
    <w:rsid w:val="2F86EB07"/>
    <w:rsid w:val="2F8D861D"/>
    <w:rsid w:val="2FBCE83D"/>
    <w:rsid w:val="2FE4616C"/>
    <w:rsid w:val="2FE9C4C8"/>
    <w:rsid w:val="2FF79B15"/>
    <w:rsid w:val="30144251"/>
    <w:rsid w:val="301EAFE9"/>
    <w:rsid w:val="30481725"/>
    <w:rsid w:val="304EAA08"/>
    <w:rsid w:val="305CE836"/>
    <w:rsid w:val="306980EA"/>
    <w:rsid w:val="3072C605"/>
    <w:rsid w:val="307E5F4D"/>
    <w:rsid w:val="3088AF7F"/>
    <w:rsid w:val="30A21296"/>
    <w:rsid w:val="30A4FF00"/>
    <w:rsid w:val="30A6755E"/>
    <w:rsid w:val="30E932A3"/>
    <w:rsid w:val="30EC37E8"/>
    <w:rsid w:val="30F0F067"/>
    <w:rsid w:val="30F9B37D"/>
    <w:rsid w:val="312C9B50"/>
    <w:rsid w:val="312D2B8C"/>
    <w:rsid w:val="3143DFBD"/>
    <w:rsid w:val="31446E1E"/>
    <w:rsid w:val="3155B090"/>
    <w:rsid w:val="315E70A5"/>
    <w:rsid w:val="3167227A"/>
    <w:rsid w:val="31746658"/>
    <w:rsid w:val="31760A9C"/>
    <w:rsid w:val="3186C731"/>
    <w:rsid w:val="318E64D6"/>
    <w:rsid w:val="3190A130"/>
    <w:rsid w:val="3194AE86"/>
    <w:rsid w:val="31B2B81A"/>
    <w:rsid w:val="31C01220"/>
    <w:rsid w:val="31C58418"/>
    <w:rsid w:val="31C84AEB"/>
    <w:rsid w:val="31C99057"/>
    <w:rsid w:val="31CAE2AF"/>
    <w:rsid w:val="31CC4DD1"/>
    <w:rsid w:val="31CC6DFE"/>
    <w:rsid w:val="31E5131D"/>
    <w:rsid w:val="31FBD44D"/>
    <w:rsid w:val="3212A3C7"/>
    <w:rsid w:val="3219AE1D"/>
    <w:rsid w:val="323C43C9"/>
    <w:rsid w:val="323D7876"/>
    <w:rsid w:val="323D85EA"/>
    <w:rsid w:val="324FF165"/>
    <w:rsid w:val="327A4734"/>
    <w:rsid w:val="327FC977"/>
    <w:rsid w:val="329F909A"/>
    <w:rsid w:val="32A6E867"/>
    <w:rsid w:val="32D763EE"/>
    <w:rsid w:val="32D90478"/>
    <w:rsid w:val="32DA63F7"/>
    <w:rsid w:val="32E11432"/>
    <w:rsid w:val="32EFE475"/>
    <w:rsid w:val="32F180F1"/>
    <w:rsid w:val="32FFC4EF"/>
    <w:rsid w:val="332A3537"/>
    <w:rsid w:val="337C84F3"/>
    <w:rsid w:val="33952195"/>
    <w:rsid w:val="33A2014A"/>
    <w:rsid w:val="33BE9C9C"/>
    <w:rsid w:val="33BEFE99"/>
    <w:rsid w:val="33D28B00"/>
    <w:rsid w:val="33D652DE"/>
    <w:rsid w:val="33DB4A44"/>
    <w:rsid w:val="33EEE3BE"/>
    <w:rsid w:val="33FAAE18"/>
    <w:rsid w:val="34012F49"/>
    <w:rsid w:val="34162490"/>
    <w:rsid w:val="3432213A"/>
    <w:rsid w:val="343B79CF"/>
    <w:rsid w:val="3452A0F5"/>
    <w:rsid w:val="3469CCA4"/>
    <w:rsid w:val="348023E9"/>
    <w:rsid w:val="349F6774"/>
    <w:rsid w:val="34A53B30"/>
    <w:rsid w:val="34A8DF61"/>
    <w:rsid w:val="34D72EBA"/>
    <w:rsid w:val="34D919AC"/>
    <w:rsid w:val="34E94751"/>
    <w:rsid w:val="34F54159"/>
    <w:rsid w:val="3513C2AC"/>
    <w:rsid w:val="351592CD"/>
    <w:rsid w:val="3524D807"/>
    <w:rsid w:val="3536CC02"/>
    <w:rsid w:val="353E4210"/>
    <w:rsid w:val="355D885D"/>
    <w:rsid w:val="35783138"/>
    <w:rsid w:val="3579BC78"/>
    <w:rsid w:val="3599973C"/>
    <w:rsid w:val="35A01021"/>
    <w:rsid w:val="35B6E195"/>
    <w:rsid w:val="35D5FE4F"/>
    <w:rsid w:val="35E17470"/>
    <w:rsid w:val="35F2BDC5"/>
    <w:rsid w:val="35F5AEF1"/>
    <w:rsid w:val="35F81210"/>
    <w:rsid w:val="35FBEC61"/>
    <w:rsid w:val="36173355"/>
    <w:rsid w:val="362243C5"/>
    <w:rsid w:val="364AE571"/>
    <w:rsid w:val="366DFE5A"/>
    <w:rsid w:val="36806C5C"/>
    <w:rsid w:val="368CBDB5"/>
    <w:rsid w:val="36AD41B4"/>
    <w:rsid w:val="36C45EB7"/>
    <w:rsid w:val="36D0BEC1"/>
    <w:rsid w:val="36E9EFF3"/>
    <w:rsid w:val="36EE94D0"/>
    <w:rsid w:val="3705D955"/>
    <w:rsid w:val="37164015"/>
    <w:rsid w:val="37260C7B"/>
    <w:rsid w:val="37389AA8"/>
    <w:rsid w:val="3742FAB9"/>
    <w:rsid w:val="374CB109"/>
    <w:rsid w:val="37525436"/>
    <w:rsid w:val="3776389B"/>
    <w:rsid w:val="378D5BD8"/>
    <w:rsid w:val="379E8B2A"/>
    <w:rsid w:val="37AAD417"/>
    <w:rsid w:val="37B137EA"/>
    <w:rsid w:val="37D02CE5"/>
    <w:rsid w:val="37F22EC1"/>
    <w:rsid w:val="38032487"/>
    <w:rsid w:val="3804A538"/>
    <w:rsid w:val="38051EE5"/>
    <w:rsid w:val="38066C82"/>
    <w:rsid w:val="38174633"/>
    <w:rsid w:val="381BA445"/>
    <w:rsid w:val="3836E3C0"/>
    <w:rsid w:val="383AB314"/>
    <w:rsid w:val="38521CC2"/>
    <w:rsid w:val="38565FE4"/>
    <w:rsid w:val="385DFD38"/>
    <w:rsid w:val="38620DDB"/>
    <w:rsid w:val="38707F00"/>
    <w:rsid w:val="387ECB97"/>
    <w:rsid w:val="387F54E0"/>
    <w:rsid w:val="388123E7"/>
    <w:rsid w:val="389C984D"/>
    <w:rsid w:val="38AAE2A3"/>
    <w:rsid w:val="38BC5CA0"/>
    <w:rsid w:val="38C40F9D"/>
    <w:rsid w:val="38CB1B63"/>
    <w:rsid w:val="38D0536A"/>
    <w:rsid w:val="38E7FBF8"/>
    <w:rsid w:val="390A6D4B"/>
    <w:rsid w:val="392B0B0F"/>
    <w:rsid w:val="3961925E"/>
    <w:rsid w:val="399DA5EF"/>
    <w:rsid w:val="39B7C6C1"/>
    <w:rsid w:val="39DAF047"/>
    <w:rsid w:val="3A474862"/>
    <w:rsid w:val="3A62E12B"/>
    <w:rsid w:val="3A8EA525"/>
    <w:rsid w:val="3AB0532E"/>
    <w:rsid w:val="3AC2A449"/>
    <w:rsid w:val="3ACC7F52"/>
    <w:rsid w:val="3ADD0AC8"/>
    <w:rsid w:val="3AE2A2A7"/>
    <w:rsid w:val="3AEADE7B"/>
    <w:rsid w:val="3AF54FCD"/>
    <w:rsid w:val="3B0DA831"/>
    <w:rsid w:val="3B0E6707"/>
    <w:rsid w:val="3B20537E"/>
    <w:rsid w:val="3B2A5F74"/>
    <w:rsid w:val="3B3CD07C"/>
    <w:rsid w:val="3B4EC546"/>
    <w:rsid w:val="3B7E93EF"/>
    <w:rsid w:val="3BA81FC2"/>
    <w:rsid w:val="3BB3008B"/>
    <w:rsid w:val="3BB54558"/>
    <w:rsid w:val="3BCF0CEC"/>
    <w:rsid w:val="3BE5F679"/>
    <w:rsid w:val="3BE7E038"/>
    <w:rsid w:val="3C1EB972"/>
    <w:rsid w:val="3C3704D3"/>
    <w:rsid w:val="3C3AA53C"/>
    <w:rsid w:val="3C5BBB7B"/>
    <w:rsid w:val="3C7653AC"/>
    <w:rsid w:val="3C7A0514"/>
    <w:rsid w:val="3C897C55"/>
    <w:rsid w:val="3C9A1F50"/>
    <w:rsid w:val="3CA8B20B"/>
    <w:rsid w:val="3CBC63A6"/>
    <w:rsid w:val="3CD2F156"/>
    <w:rsid w:val="3CD7AA2F"/>
    <w:rsid w:val="3CE24A0D"/>
    <w:rsid w:val="3CE83925"/>
    <w:rsid w:val="3CF3DFDD"/>
    <w:rsid w:val="3D14DF7C"/>
    <w:rsid w:val="3D36B231"/>
    <w:rsid w:val="3D37147F"/>
    <w:rsid w:val="3D522A28"/>
    <w:rsid w:val="3D6044A8"/>
    <w:rsid w:val="3D6EAA6C"/>
    <w:rsid w:val="3D87DE7E"/>
    <w:rsid w:val="3DAA2458"/>
    <w:rsid w:val="3DAE8775"/>
    <w:rsid w:val="3DC9DD97"/>
    <w:rsid w:val="3DD86956"/>
    <w:rsid w:val="3DDB60BC"/>
    <w:rsid w:val="3DFF143F"/>
    <w:rsid w:val="3E1F2361"/>
    <w:rsid w:val="3E23051B"/>
    <w:rsid w:val="3E24A205"/>
    <w:rsid w:val="3E4FB74F"/>
    <w:rsid w:val="3E5C4295"/>
    <w:rsid w:val="3E7E7849"/>
    <w:rsid w:val="3E9685FD"/>
    <w:rsid w:val="3EE69ED2"/>
    <w:rsid w:val="3EFAA0BC"/>
    <w:rsid w:val="3F0FD232"/>
    <w:rsid w:val="3F2A3DDE"/>
    <w:rsid w:val="3F312C0B"/>
    <w:rsid w:val="3F321E8B"/>
    <w:rsid w:val="3F51A279"/>
    <w:rsid w:val="3F6F4B08"/>
    <w:rsid w:val="3FBFC2DD"/>
    <w:rsid w:val="3FDDD098"/>
    <w:rsid w:val="3FE4FF38"/>
    <w:rsid w:val="3FFF17EB"/>
    <w:rsid w:val="40180BEB"/>
    <w:rsid w:val="4039FF9D"/>
    <w:rsid w:val="4040712D"/>
    <w:rsid w:val="405BB07D"/>
    <w:rsid w:val="4078C680"/>
    <w:rsid w:val="4092595A"/>
    <w:rsid w:val="40969269"/>
    <w:rsid w:val="409D4BFA"/>
    <w:rsid w:val="40A64D05"/>
    <w:rsid w:val="40B1C57E"/>
    <w:rsid w:val="40D222AF"/>
    <w:rsid w:val="40E804C4"/>
    <w:rsid w:val="40F7CB43"/>
    <w:rsid w:val="4108E05A"/>
    <w:rsid w:val="41371EA2"/>
    <w:rsid w:val="4144F30C"/>
    <w:rsid w:val="41486EEC"/>
    <w:rsid w:val="41546460"/>
    <w:rsid w:val="41668399"/>
    <w:rsid w:val="417ED802"/>
    <w:rsid w:val="418DB924"/>
    <w:rsid w:val="41DFD076"/>
    <w:rsid w:val="41E8F4DE"/>
    <w:rsid w:val="41EA2C50"/>
    <w:rsid w:val="41F1E491"/>
    <w:rsid w:val="41F6FB4A"/>
    <w:rsid w:val="42149E0C"/>
    <w:rsid w:val="4249E470"/>
    <w:rsid w:val="424F4AA7"/>
    <w:rsid w:val="4255E5D6"/>
    <w:rsid w:val="428B5108"/>
    <w:rsid w:val="42C869AB"/>
    <w:rsid w:val="42C9F5EC"/>
    <w:rsid w:val="42CF51FC"/>
    <w:rsid w:val="42FA428F"/>
    <w:rsid w:val="4301AFCE"/>
    <w:rsid w:val="431E2327"/>
    <w:rsid w:val="432A7B62"/>
    <w:rsid w:val="434404B7"/>
    <w:rsid w:val="4374E31E"/>
    <w:rsid w:val="4391EB28"/>
    <w:rsid w:val="43B2DFEB"/>
    <w:rsid w:val="43CDDB99"/>
    <w:rsid w:val="43D77AFD"/>
    <w:rsid w:val="43EA45E1"/>
    <w:rsid w:val="440DC14C"/>
    <w:rsid w:val="44107F93"/>
    <w:rsid w:val="441C8F6A"/>
    <w:rsid w:val="443277CB"/>
    <w:rsid w:val="445BA415"/>
    <w:rsid w:val="4469726D"/>
    <w:rsid w:val="44874F68"/>
    <w:rsid w:val="448CAA63"/>
    <w:rsid w:val="44AB64E5"/>
    <w:rsid w:val="44BFD7C0"/>
    <w:rsid w:val="44C2613C"/>
    <w:rsid w:val="44C54B18"/>
    <w:rsid w:val="44D835C7"/>
    <w:rsid w:val="44E2FF5C"/>
    <w:rsid w:val="44E9E895"/>
    <w:rsid w:val="45000F43"/>
    <w:rsid w:val="45127435"/>
    <w:rsid w:val="4524AA6C"/>
    <w:rsid w:val="452CA161"/>
    <w:rsid w:val="452E30EB"/>
    <w:rsid w:val="453B4B06"/>
    <w:rsid w:val="454CD4E4"/>
    <w:rsid w:val="4552A0C8"/>
    <w:rsid w:val="4580A31A"/>
    <w:rsid w:val="458D4D8E"/>
    <w:rsid w:val="459445B6"/>
    <w:rsid w:val="459DC0B4"/>
    <w:rsid w:val="45AA1A6F"/>
    <w:rsid w:val="45AC1B76"/>
    <w:rsid w:val="45ADDA53"/>
    <w:rsid w:val="45B182CE"/>
    <w:rsid w:val="45B1F99C"/>
    <w:rsid w:val="45E44BA0"/>
    <w:rsid w:val="45E9B789"/>
    <w:rsid w:val="45F338A6"/>
    <w:rsid w:val="4601D173"/>
    <w:rsid w:val="461E763B"/>
    <w:rsid w:val="4639A3EC"/>
    <w:rsid w:val="46531766"/>
    <w:rsid w:val="4656B20A"/>
    <w:rsid w:val="46656DA7"/>
    <w:rsid w:val="46896564"/>
    <w:rsid w:val="468DBE5B"/>
    <w:rsid w:val="46A7B049"/>
    <w:rsid w:val="46B25FA9"/>
    <w:rsid w:val="46C877B5"/>
    <w:rsid w:val="46CF4C8B"/>
    <w:rsid w:val="46E8745D"/>
    <w:rsid w:val="4710B02F"/>
    <w:rsid w:val="47195AD3"/>
    <w:rsid w:val="4738721A"/>
    <w:rsid w:val="473D7C52"/>
    <w:rsid w:val="475E0CB9"/>
    <w:rsid w:val="476F8E31"/>
    <w:rsid w:val="4772943D"/>
    <w:rsid w:val="4777061C"/>
    <w:rsid w:val="477C6191"/>
    <w:rsid w:val="47BBE163"/>
    <w:rsid w:val="47BFE548"/>
    <w:rsid w:val="47C9E979"/>
    <w:rsid w:val="47D06848"/>
    <w:rsid w:val="47D0AA0B"/>
    <w:rsid w:val="4815B98C"/>
    <w:rsid w:val="48169B1D"/>
    <w:rsid w:val="482A0F52"/>
    <w:rsid w:val="483BE3E5"/>
    <w:rsid w:val="4850BBD1"/>
    <w:rsid w:val="485859B2"/>
    <w:rsid w:val="48742BBD"/>
    <w:rsid w:val="488F3582"/>
    <w:rsid w:val="489436E5"/>
    <w:rsid w:val="48973268"/>
    <w:rsid w:val="489849B5"/>
    <w:rsid w:val="48A086E3"/>
    <w:rsid w:val="48A25254"/>
    <w:rsid w:val="48C596DF"/>
    <w:rsid w:val="48D2EB2D"/>
    <w:rsid w:val="48DD4F59"/>
    <w:rsid w:val="48F40483"/>
    <w:rsid w:val="490BC195"/>
    <w:rsid w:val="490FE438"/>
    <w:rsid w:val="491C595C"/>
    <w:rsid w:val="492478B8"/>
    <w:rsid w:val="49272772"/>
    <w:rsid w:val="492B119C"/>
    <w:rsid w:val="49451330"/>
    <w:rsid w:val="4954D6B4"/>
    <w:rsid w:val="495E2B12"/>
    <w:rsid w:val="495E8A69"/>
    <w:rsid w:val="49615A49"/>
    <w:rsid w:val="4964EA11"/>
    <w:rsid w:val="49799330"/>
    <w:rsid w:val="49813BF6"/>
    <w:rsid w:val="49B2CDEA"/>
    <w:rsid w:val="49B42FCE"/>
    <w:rsid w:val="49B80AE2"/>
    <w:rsid w:val="49C74855"/>
    <w:rsid w:val="49C7BC93"/>
    <w:rsid w:val="49E96D29"/>
    <w:rsid w:val="49EC5E5E"/>
    <w:rsid w:val="49F53F40"/>
    <w:rsid w:val="4A1A88C0"/>
    <w:rsid w:val="4A205B07"/>
    <w:rsid w:val="4A32C713"/>
    <w:rsid w:val="4A43B2D2"/>
    <w:rsid w:val="4A468708"/>
    <w:rsid w:val="4A5823D6"/>
    <w:rsid w:val="4A714EFC"/>
    <w:rsid w:val="4A7208DD"/>
    <w:rsid w:val="4A7EA6B1"/>
    <w:rsid w:val="4A878527"/>
    <w:rsid w:val="4A89E3CD"/>
    <w:rsid w:val="4A9E8681"/>
    <w:rsid w:val="4AD0AB73"/>
    <w:rsid w:val="4AD43DCF"/>
    <w:rsid w:val="4AE7262F"/>
    <w:rsid w:val="4AEF23EE"/>
    <w:rsid w:val="4B0F9BCC"/>
    <w:rsid w:val="4B335C70"/>
    <w:rsid w:val="4B444E5C"/>
    <w:rsid w:val="4B4CC82B"/>
    <w:rsid w:val="4B4EF5A7"/>
    <w:rsid w:val="4B751B22"/>
    <w:rsid w:val="4B7EE428"/>
    <w:rsid w:val="4B80566F"/>
    <w:rsid w:val="4B8838A8"/>
    <w:rsid w:val="4B8DF151"/>
    <w:rsid w:val="4B93D280"/>
    <w:rsid w:val="4B98FFDD"/>
    <w:rsid w:val="4BA31E4E"/>
    <w:rsid w:val="4BA89972"/>
    <w:rsid w:val="4BAC88B9"/>
    <w:rsid w:val="4BEF964A"/>
    <w:rsid w:val="4C0ACD44"/>
    <w:rsid w:val="4C1D7CFF"/>
    <w:rsid w:val="4C33E911"/>
    <w:rsid w:val="4C3CFE43"/>
    <w:rsid w:val="4C5840A8"/>
    <w:rsid w:val="4C7125D5"/>
    <w:rsid w:val="4C78CAD5"/>
    <w:rsid w:val="4C8FAAC8"/>
    <w:rsid w:val="4C96C762"/>
    <w:rsid w:val="4CAB908F"/>
    <w:rsid w:val="4CE0BDF4"/>
    <w:rsid w:val="4D1812ED"/>
    <w:rsid w:val="4D86D3EC"/>
    <w:rsid w:val="4DA28FF2"/>
    <w:rsid w:val="4DB1DF3F"/>
    <w:rsid w:val="4DB2AD30"/>
    <w:rsid w:val="4DC18B8B"/>
    <w:rsid w:val="4DE74275"/>
    <w:rsid w:val="4DF9691F"/>
    <w:rsid w:val="4E1CB889"/>
    <w:rsid w:val="4E2D4157"/>
    <w:rsid w:val="4E5BBD37"/>
    <w:rsid w:val="4E6F4BB9"/>
    <w:rsid w:val="4E6FA6EE"/>
    <w:rsid w:val="4E7E315D"/>
    <w:rsid w:val="4E930D45"/>
    <w:rsid w:val="4ED3217F"/>
    <w:rsid w:val="4ED7D038"/>
    <w:rsid w:val="4EEF9973"/>
    <w:rsid w:val="4EF82BB4"/>
    <w:rsid w:val="4F045EB6"/>
    <w:rsid w:val="4F0492C4"/>
    <w:rsid w:val="4F2C3EDD"/>
    <w:rsid w:val="4F2EC863"/>
    <w:rsid w:val="4F321BE1"/>
    <w:rsid w:val="4F558EDB"/>
    <w:rsid w:val="4F59BE5E"/>
    <w:rsid w:val="4F6CA411"/>
    <w:rsid w:val="4F80C21E"/>
    <w:rsid w:val="4F8B32DB"/>
    <w:rsid w:val="4FA2E3E3"/>
    <w:rsid w:val="4FB386CE"/>
    <w:rsid w:val="4FDD783D"/>
    <w:rsid w:val="4FF574F4"/>
    <w:rsid w:val="500E4439"/>
    <w:rsid w:val="503337A5"/>
    <w:rsid w:val="50337B42"/>
    <w:rsid w:val="503AA719"/>
    <w:rsid w:val="504C5C97"/>
    <w:rsid w:val="504CA14B"/>
    <w:rsid w:val="5071038C"/>
    <w:rsid w:val="507EA3BD"/>
    <w:rsid w:val="50B3E42E"/>
    <w:rsid w:val="50D2723D"/>
    <w:rsid w:val="50D7A082"/>
    <w:rsid w:val="50FE10A1"/>
    <w:rsid w:val="51028491"/>
    <w:rsid w:val="51186DF3"/>
    <w:rsid w:val="511B2710"/>
    <w:rsid w:val="511E97B4"/>
    <w:rsid w:val="51258B8C"/>
    <w:rsid w:val="512B2D86"/>
    <w:rsid w:val="5136ADDA"/>
    <w:rsid w:val="5148E0B3"/>
    <w:rsid w:val="51495DF0"/>
    <w:rsid w:val="514BA757"/>
    <w:rsid w:val="515723B9"/>
    <w:rsid w:val="5157EAC7"/>
    <w:rsid w:val="517D4E8B"/>
    <w:rsid w:val="5189A9A4"/>
    <w:rsid w:val="519B80D0"/>
    <w:rsid w:val="51CDBE87"/>
    <w:rsid w:val="51DA8BDD"/>
    <w:rsid w:val="51DEBA77"/>
    <w:rsid w:val="51E6ADA5"/>
    <w:rsid w:val="52047923"/>
    <w:rsid w:val="52052475"/>
    <w:rsid w:val="521CEFCA"/>
    <w:rsid w:val="52391FD5"/>
    <w:rsid w:val="523DB3CB"/>
    <w:rsid w:val="52431ABE"/>
    <w:rsid w:val="528F73C1"/>
    <w:rsid w:val="52AF88BB"/>
    <w:rsid w:val="52B5EC7C"/>
    <w:rsid w:val="53020673"/>
    <w:rsid w:val="53201F06"/>
    <w:rsid w:val="5322D8DB"/>
    <w:rsid w:val="532FF7A4"/>
    <w:rsid w:val="53389B6B"/>
    <w:rsid w:val="53489FAF"/>
    <w:rsid w:val="5365365E"/>
    <w:rsid w:val="53874023"/>
    <w:rsid w:val="53E93093"/>
    <w:rsid w:val="53F02CB7"/>
    <w:rsid w:val="53FA7EFD"/>
    <w:rsid w:val="53FE9F82"/>
    <w:rsid w:val="5445BB8B"/>
    <w:rsid w:val="54476C1C"/>
    <w:rsid w:val="54562AE8"/>
    <w:rsid w:val="545A8F7B"/>
    <w:rsid w:val="547EFD14"/>
    <w:rsid w:val="5480DD43"/>
    <w:rsid w:val="548DF3DF"/>
    <w:rsid w:val="5491125A"/>
    <w:rsid w:val="5492F627"/>
    <w:rsid w:val="549A049E"/>
    <w:rsid w:val="54B35DFB"/>
    <w:rsid w:val="54B7CD7F"/>
    <w:rsid w:val="54BA5BEA"/>
    <w:rsid w:val="54C60C23"/>
    <w:rsid w:val="54E7EA07"/>
    <w:rsid w:val="54F1B730"/>
    <w:rsid w:val="54F9945C"/>
    <w:rsid w:val="54FFF705"/>
    <w:rsid w:val="5514B5A1"/>
    <w:rsid w:val="55200880"/>
    <w:rsid w:val="5563EF73"/>
    <w:rsid w:val="5567D80A"/>
    <w:rsid w:val="5587DA28"/>
    <w:rsid w:val="558B6ACC"/>
    <w:rsid w:val="558C4E22"/>
    <w:rsid w:val="55BCAACC"/>
    <w:rsid w:val="55C4C866"/>
    <w:rsid w:val="55C8CC38"/>
    <w:rsid w:val="55D2DC0F"/>
    <w:rsid w:val="55D41A24"/>
    <w:rsid w:val="55DD8C9D"/>
    <w:rsid w:val="55E57AA7"/>
    <w:rsid w:val="5601F0D3"/>
    <w:rsid w:val="56050896"/>
    <w:rsid w:val="560A6AFE"/>
    <w:rsid w:val="563A6714"/>
    <w:rsid w:val="564B770F"/>
    <w:rsid w:val="566793FD"/>
    <w:rsid w:val="568D81EA"/>
    <w:rsid w:val="568DA0FC"/>
    <w:rsid w:val="56967136"/>
    <w:rsid w:val="569904AF"/>
    <w:rsid w:val="56A30481"/>
    <w:rsid w:val="56BC2388"/>
    <w:rsid w:val="56C9A081"/>
    <w:rsid w:val="56D19F4D"/>
    <w:rsid w:val="56D53BA8"/>
    <w:rsid w:val="56D5B2A4"/>
    <w:rsid w:val="56E063AA"/>
    <w:rsid w:val="56FA8EB2"/>
    <w:rsid w:val="56FC3C10"/>
    <w:rsid w:val="573D925D"/>
    <w:rsid w:val="574E388B"/>
    <w:rsid w:val="576098C7"/>
    <w:rsid w:val="5768EDFE"/>
    <w:rsid w:val="576ED3E3"/>
    <w:rsid w:val="578D6947"/>
    <w:rsid w:val="57ECD01C"/>
    <w:rsid w:val="580130C9"/>
    <w:rsid w:val="5822FEFE"/>
    <w:rsid w:val="583D2A99"/>
    <w:rsid w:val="58556DBE"/>
    <w:rsid w:val="58576E7F"/>
    <w:rsid w:val="586BDFEE"/>
    <w:rsid w:val="587C3F69"/>
    <w:rsid w:val="588EDCB7"/>
    <w:rsid w:val="589BED0F"/>
    <w:rsid w:val="58D0AAC3"/>
    <w:rsid w:val="58DEFAF1"/>
    <w:rsid w:val="59038C65"/>
    <w:rsid w:val="591E446E"/>
    <w:rsid w:val="59536D2E"/>
    <w:rsid w:val="595DB475"/>
    <w:rsid w:val="596053CD"/>
    <w:rsid w:val="5982DF9D"/>
    <w:rsid w:val="598793DA"/>
    <w:rsid w:val="59A482C9"/>
    <w:rsid w:val="59B62581"/>
    <w:rsid w:val="59BAF229"/>
    <w:rsid w:val="59C3C1D4"/>
    <w:rsid w:val="59E800F0"/>
    <w:rsid w:val="59EE540E"/>
    <w:rsid w:val="5A1ED2BC"/>
    <w:rsid w:val="5A331A3A"/>
    <w:rsid w:val="5A69538E"/>
    <w:rsid w:val="5AA36490"/>
    <w:rsid w:val="5AA4E9AB"/>
    <w:rsid w:val="5ABB85DA"/>
    <w:rsid w:val="5ACC0AEA"/>
    <w:rsid w:val="5AD3A6A5"/>
    <w:rsid w:val="5AD3B086"/>
    <w:rsid w:val="5AD8EB81"/>
    <w:rsid w:val="5ADFB372"/>
    <w:rsid w:val="5AE20150"/>
    <w:rsid w:val="5AE6120C"/>
    <w:rsid w:val="5AED67C6"/>
    <w:rsid w:val="5AF83847"/>
    <w:rsid w:val="5B0710FA"/>
    <w:rsid w:val="5B09D1D3"/>
    <w:rsid w:val="5B1B3D2D"/>
    <w:rsid w:val="5B2542A0"/>
    <w:rsid w:val="5B3BE2E6"/>
    <w:rsid w:val="5B4BF7F6"/>
    <w:rsid w:val="5B58E481"/>
    <w:rsid w:val="5B62059F"/>
    <w:rsid w:val="5B8454AA"/>
    <w:rsid w:val="5B8DC036"/>
    <w:rsid w:val="5BC13DF3"/>
    <w:rsid w:val="5BC5E165"/>
    <w:rsid w:val="5BD04BFE"/>
    <w:rsid w:val="5BF388FA"/>
    <w:rsid w:val="5BF5AFDD"/>
    <w:rsid w:val="5C121845"/>
    <w:rsid w:val="5C3F7055"/>
    <w:rsid w:val="5C40F065"/>
    <w:rsid w:val="5C414C82"/>
    <w:rsid w:val="5C429A93"/>
    <w:rsid w:val="5C49E716"/>
    <w:rsid w:val="5C4B952D"/>
    <w:rsid w:val="5C5F20DE"/>
    <w:rsid w:val="5C99113E"/>
    <w:rsid w:val="5CA536CF"/>
    <w:rsid w:val="5CA709A0"/>
    <w:rsid w:val="5CAE4954"/>
    <w:rsid w:val="5CB7A5E6"/>
    <w:rsid w:val="5CB95B25"/>
    <w:rsid w:val="5CBDC06D"/>
    <w:rsid w:val="5CC85B3D"/>
    <w:rsid w:val="5CD19CD9"/>
    <w:rsid w:val="5CDB85F8"/>
    <w:rsid w:val="5CDC5537"/>
    <w:rsid w:val="5CE2A9FA"/>
    <w:rsid w:val="5D1ED3A1"/>
    <w:rsid w:val="5D2A8B2D"/>
    <w:rsid w:val="5D2AF4C6"/>
    <w:rsid w:val="5D2B7F95"/>
    <w:rsid w:val="5D3DE955"/>
    <w:rsid w:val="5D76783B"/>
    <w:rsid w:val="5D827864"/>
    <w:rsid w:val="5D89CF6A"/>
    <w:rsid w:val="5D96F1EA"/>
    <w:rsid w:val="5D9DAC8D"/>
    <w:rsid w:val="5DA8098A"/>
    <w:rsid w:val="5DAADA80"/>
    <w:rsid w:val="5DBBFB0F"/>
    <w:rsid w:val="5DDB1619"/>
    <w:rsid w:val="5DF66B25"/>
    <w:rsid w:val="5DFA0F1A"/>
    <w:rsid w:val="5E02048E"/>
    <w:rsid w:val="5E022638"/>
    <w:rsid w:val="5E18428F"/>
    <w:rsid w:val="5E2095D1"/>
    <w:rsid w:val="5E2EB087"/>
    <w:rsid w:val="5E2FFE2F"/>
    <w:rsid w:val="5E35A476"/>
    <w:rsid w:val="5E3FD10A"/>
    <w:rsid w:val="5E5A0B2B"/>
    <w:rsid w:val="5E6AD16D"/>
    <w:rsid w:val="5E8956DD"/>
    <w:rsid w:val="5EB4095E"/>
    <w:rsid w:val="5EBE8C44"/>
    <w:rsid w:val="5EC7F34D"/>
    <w:rsid w:val="5ED7E25C"/>
    <w:rsid w:val="5EE308E0"/>
    <w:rsid w:val="5EF9A26E"/>
    <w:rsid w:val="5EFEEB66"/>
    <w:rsid w:val="5F44D822"/>
    <w:rsid w:val="5F542C84"/>
    <w:rsid w:val="5F6002B6"/>
    <w:rsid w:val="5F8EC726"/>
    <w:rsid w:val="5F917E78"/>
    <w:rsid w:val="5F93F66B"/>
    <w:rsid w:val="5F9A65DA"/>
    <w:rsid w:val="5FA181F0"/>
    <w:rsid w:val="5FA29733"/>
    <w:rsid w:val="5FBA51D4"/>
    <w:rsid w:val="5FE296B4"/>
    <w:rsid w:val="5FE86312"/>
    <w:rsid w:val="5FF05922"/>
    <w:rsid w:val="600EC0B2"/>
    <w:rsid w:val="601D07E2"/>
    <w:rsid w:val="6035DCF1"/>
    <w:rsid w:val="6070FD6B"/>
    <w:rsid w:val="6077EDCD"/>
    <w:rsid w:val="607B7196"/>
    <w:rsid w:val="60822F28"/>
    <w:rsid w:val="60835168"/>
    <w:rsid w:val="609400AD"/>
    <w:rsid w:val="60A70719"/>
    <w:rsid w:val="60B17F80"/>
    <w:rsid w:val="60B554AA"/>
    <w:rsid w:val="60BE9101"/>
    <w:rsid w:val="60C0CB79"/>
    <w:rsid w:val="60CD725B"/>
    <w:rsid w:val="60EA384B"/>
    <w:rsid w:val="60EB6168"/>
    <w:rsid w:val="60F7AA8C"/>
    <w:rsid w:val="6127D97C"/>
    <w:rsid w:val="61319D82"/>
    <w:rsid w:val="613E6CC5"/>
    <w:rsid w:val="6175FB09"/>
    <w:rsid w:val="6180C145"/>
    <w:rsid w:val="61895935"/>
    <w:rsid w:val="61902B2A"/>
    <w:rsid w:val="61931259"/>
    <w:rsid w:val="61ABD38D"/>
    <w:rsid w:val="61BC81C5"/>
    <w:rsid w:val="61D11259"/>
    <w:rsid w:val="61DB46BD"/>
    <w:rsid w:val="61E11D5E"/>
    <w:rsid w:val="61E19876"/>
    <w:rsid w:val="61E8DC76"/>
    <w:rsid w:val="6202CB1B"/>
    <w:rsid w:val="6214CC80"/>
    <w:rsid w:val="62172678"/>
    <w:rsid w:val="6222C794"/>
    <w:rsid w:val="626FD770"/>
    <w:rsid w:val="6280EE46"/>
    <w:rsid w:val="6281DBB1"/>
    <w:rsid w:val="6283FC72"/>
    <w:rsid w:val="628960AD"/>
    <w:rsid w:val="62AD1CC9"/>
    <w:rsid w:val="62CF669B"/>
    <w:rsid w:val="62D10512"/>
    <w:rsid w:val="62E7FC1E"/>
    <w:rsid w:val="630681EC"/>
    <w:rsid w:val="6319A572"/>
    <w:rsid w:val="6320F543"/>
    <w:rsid w:val="632A15F8"/>
    <w:rsid w:val="632AEDA8"/>
    <w:rsid w:val="633BD1FF"/>
    <w:rsid w:val="633E90D2"/>
    <w:rsid w:val="63460440"/>
    <w:rsid w:val="637355FE"/>
    <w:rsid w:val="638DD4F1"/>
    <w:rsid w:val="6396E65C"/>
    <w:rsid w:val="63974F5E"/>
    <w:rsid w:val="63AE6F02"/>
    <w:rsid w:val="63DF0FDB"/>
    <w:rsid w:val="640A6514"/>
    <w:rsid w:val="641A90C5"/>
    <w:rsid w:val="641E57C1"/>
    <w:rsid w:val="64283D85"/>
    <w:rsid w:val="64520C22"/>
    <w:rsid w:val="646A3F1C"/>
    <w:rsid w:val="64728FF3"/>
    <w:rsid w:val="647D1D53"/>
    <w:rsid w:val="648175DE"/>
    <w:rsid w:val="648A070B"/>
    <w:rsid w:val="6491C382"/>
    <w:rsid w:val="649AF010"/>
    <w:rsid w:val="649E4C0B"/>
    <w:rsid w:val="64B6505F"/>
    <w:rsid w:val="64C2531A"/>
    <w:rsid w:val="64DEFAAA"/>
    <w:rsid w:val="64E14842"/>
    <w:rsid w:val="64EB605A"/>
    <w:rsid w:val="64EE5D8D"/>
    <w:rsid w:val="64EF7CE6"/>
    <w:rsid w:val="6522596C"/>
    <w:rsid w:val="65239A44"/>
    <w:rsid w:val="6528E1F8"/>
    <w:rsid w:val="653127C7"/>
    <w:rsid w:val="6537BC7B"/>
    <w:rsid w:val="655FCD8B"/>
    <w:rsid w:val="656BD863"/>
    <w:rsid w:val="659B07FC"/>
    <w:rsid w:val="65AB3FF7"/>
    <w:rsid w:val="65C6B4CB"/>
    <w:rsid w:val="65C86CC9"/>
    <w:rsid w:val="65D9636D"/>
    <w:rsid w:val="65EA7EF1"/>
    <w:rsid w:val="65FDBF5E"/>
    <w:rsid w:val="6606C3FA"/>
    <w:rsid w:val="662B7326"/>
    <w:rsid w:val="6642D38B"/>
    <w:rsid w:val="66437FC6"/>
    <w:rsid w:val="6650E361"/>
    <w:rsid w:val="665546EC"/>
    <w:rsid w:val="6658B7C2"/>
    <w:rsid w:val="6660B5C6"/>
    <w:rsid w:val="6663F141"/>
    <w:rsid w:val="6665FEE7"/>
    <w:rsid w:val="6669BA8A"/>
    <w:rsid w:val="667200A9"/>
    <w:rsid w:val="6681D667"/>
    <w:rsid w:val="669A21A3"/>
    <w:rsid w:val="669C5648"/>
    <w:rsid w:val="66A475A4"/>
    <w:rsid w:val="66B347EA"/>
    <w:rsid w:val="66D77863"/>
    <w:rsid w:val="66E78767"/>
    <w:rsid w:val="66EAF07A"/>
    <w:rsid w:val="66F18009"/>
    <w:rsid w:val="66FEA5C9"/>
    <w:rsid w:val="6701D79D"/>
    <w:rsid w:val="67079AB9"/>
    <w:rsid w:val="67136711"/>
    <w:rsid w:val="6724169C"/>
    <w:rsid w:val="6736B737"/>
    <w:rsid w:val="676C165C"/>
    <w:rsid w:val="676F431F"/>
    <w:rsid w:val="6783D5DD"/>
    <w:rsid w:val="6796ADA5"/>
    <w:rsid w:val="67A05C14"/>
    <w:rsid w:val="67AA46A7"/>
    <w:rsid w:val="67D054B0"/>
    <w:rsid w:val="67E855AD"/>
    <w:rsid w:val="67E9E6AB"/>
    <w:rsid w:val="67EE753B"/>
    <w:rsid w:val="67F9985E"/>
    <w:rsid w:val="68025586"/>
    <w:rsid w:val="680D4093"/>
    <w:rsid w:val="681AB6E4"/>
    <w:rsid w:val="68308910"/>
    <w:rsid w:val="6832DFE6"/>
    <w:rsid w:val="684DB055"/>
    <w:rsid w:val="686157A3"/>
    <w:rsid w:val="68700C74"/>
    <w:rsid w:val="6871E7B6"/>
    <w:rsid w:val="68784408"/>
    <w:rsid w:val="6888A9E2"/>
    <w:rsid w:val="688BF55D"/>
    <w:rsid w:val="688C2D60"/>
    <w:rsid w:val="68B41C1A"/>
    <w:rsid w:val="68C7A424"/>
    <w:rsid w:val="690DF7AC"/>
    <w:rsid w:val="69183592"/>
    <w:rsid w:val="69190748"/>
    <w:rsid w:val="6921F1CA"/>
    <w:rsid w:val="69269A32"/>
    <w:rsid w:val="692AFEA5"/>
    <w:rsid w:val="6933659E"/>
    <w:rsid w:val="694B5FA0"/>
    <w:rsid w:val="694FFD2F"/>
    <w:rsid w:val="695FD84F"/>
    <w:rsid w:val="69751D25"/>
    <w:rsid w:val="69758DBF"/>
    <w:rsid w:val="69B52E0D"/>
    <w:rsid w:val="69B5E15D"/>
    <w:rsid w:val="69CF149E"/>
    <w:rsid w:val="69EA13A6"/>
    <w:rsid w:val="69FEEFD6"/>
    <w:rsid w:val="6A128A16"/>
    <w:rsid w:val="6A1867DA"/>
    <w:rsid w:val="6A23752E"/>
    <w:rsid w:val="6A30A52B"/>
    <w:rsid w:val="6A32CAF0"/>
    <w:rsid w:val="6A53BD93"/>
    <w:rsid w:val="6A751EEA"/>
    <w:rsid w:val="6AB98995"/>
    <w:rsid w:val="6AEA3161"/>
    <w:rsid w:val="6AF4381E"/>
    <w:rsid w:val="6AF783E9"/>
    <w:rsid w:val="6B0FCABD"/>
    <w:rsid w:val="6B1F0CE3"/>
    <w:rsid w:val="6B1F0F07"/>
    <w:rsid w:val="6B3ED7C1"/>
    <w:rsid w:val="6B52171A"/>
    <w:rsid w:val="6B5AFE60"/>
    <w:rsid w:val="6B5FCCDD"/>
    <w:rsid w:val="6B66BEF3"/>
    <w:rsid w:val="6B710DE9"/>
    <w:rsid w:val="6B751A03"/>
    <w:rsid w:val="6B80B529"/>
    <w:rsid w:val="6BAD25BB"/>
    <w:rsid w:val="6BC3D886"/>
    <w:rsid w:val="6BDDDB09"/>
    <w:rsid w:val="6BECBC92"/>
    <w:rsid w:val="6BF9F06A"/>
    <w:rsid w:val="6BFBC60E"/>
    <w:rsid w:val="6C0F23C5"/>
    <w:rsid w:val="6C1658D0"/>
    <w:rsid w:val="6C19DDC7"/>
    <w:rsid w:val="6C1FF6DE"/>
    <w:rsid w:val="6C29CBED"/>
    <w:rsid w:val="6C4529D9"/>
    <w:rsid w:val="6C507711"/>
    <w:rsid w:val="6C537D7C"/>
    <w:rsid w:val="6C560463"/>
    <w:rsid w:val="6C59F999"/>
    <w:rsid w:val="6C6030A5"/>
    <w:rsid w:val="6C93F695"/>
    <w:rsid w:val="6CB97DC8"/>
    <w:rsid w:val="6CDB37F1"/>
    <w:rsid w:val="6CEBFA85"/>
    <w:rsid w:val="6CF26F6F"/>
    <w:rsid w:val="6D005C5B"/>
    <w:rsid w:val="6D043254"/>
    <w:rsid w:val="6D078C0D"/>
    <w:rsid w:val="6D0CE1E9"/>
    <w:rsid w:val="6D26A187"/>
    <w:rsid w:val="6D3EE516"/>
    <w:rsid w:val="6D40B074"/>
    <w:rsid w:val="6D43FF3F"/>
    <w:rsid w:val="6D4F40C7"/>
    <w:rsid w:val="6D630C52"/>
    <w:rsid w:val="6D6974DD"/>
    <w:rsid w:val="6D7E7DAB"/>
    <w:rsid w:val="6D823C51"/>
    <w:rsid w:val="6D8BEEA8"/>
    <w:rsid w:val="6DA8A607"/>
    <w:rsid w:val="6DC3CD6B"/>
    <w:rsid w:val="6DD5C9EF"/>
    <w:rsid w:val="6DD87F2A"/>
    <w:rsid w:val="6DE60239"/>
    <w:rsid w:val="6DE8A548"/>
    <w:rsid w:val="6DF39669"/>
    <w:rsid w:val="6E1085CD"/>
    <w:rsid w:val="6E11FA79"/>
    <w:rsid w:val="6E17C0F4"/>
    <w:rsid w:val="6E185838"/>
    <w:rsid w:val="6E3CA350"/>
    <w:rsid w:val="6E711D68"/>
    <w:rsid w:val="6E733648"/>
    <w:rsid w:val="6E8CD04C"/>
    <w:rsid w:val="6E8DC4BE"/>
    <w:rsid w:val="6EA0A88C"/>
    <w:rsid w:val="6EAC9505"/>
    <w:rsid w:val="6EBFCC24"/>
    <w:rsid w:val="6ECDDD84"/>
    <w:rsid w:val="6ED6367A"/>
    <w:rsid w:val="6EF72FFD"/>
    <w:rsid w:val="6F04CC14"/>
    <w:rsid w:val="6F070D34"/>
    <w:rsid w:val="6F1936AE"/>
    <w:rsid w:val="6F1E0CB2"/>
    <w:rsid w:val="6F77A111"/>
    <w:rsid w:val="6F8B54F2"/>
    <w:rsid w:val="6F9BC3DE"/>
    <w:rsid w:val="6F9F2A8A"/>
    <w:rsid w:val="6FCD3C0B"/>
    <w:rsid w:val="6FCD7E36"/>
    <w:rsid w:val="6FE64832"/>
    <w:rsid w:val="7007C935"/>
    <w:rsid w:val="7023C692"/>
    <w:rsid w:val="703360B7"/>
    <w:rsid w:val="703D8EA0"/>
    <w:rsid w:val="70475FF8"/>
    <w:rsid w:val="705EA493"/>
    <w:rsid w:val="70723FFF"/>
    <w:rsid w:val="7079F389"/>
    <w:rsid w:val="7085C650"/>
    <w:rsid w:val="708BED25"/>
    <w:rsid w:val="70B472A5"/>
    <w:rsid w:val="70B70AF5"/>
    <w:rsid w:val="70C5A1F7"/>
    <w:rsid w:val="70FD8714"/>
    <w:rsid w:val="71029887"/>
    <w:rsid w:val="71047030"/>
    <w:rsid w:val="711428CA"/>
    <w:rsid w:val="711F23D6"/>
    <w:rsid w:val="711FD640"/>
    <w:rsid w:val="714274A1"/>
    <w:rsid w:val="7152A125"/>
    <w:rsid w:val="7164F0EC"/>
    <w:rsid w:val="7167AFC7"/>
    <w:rsid w:val="71791887"/>
    <w:rsid w:val="71A8EC1C"/>
    <w:rsid w:val="71A9E48D"/>
    <w:rsid w:val="71ABCFE3"/>
    <w:rsid w:val="71BDDE08"/>
    <w:rsid w:val="71C211D2"/>
    <w:rsid w:val="71CD1C54"/>
    <w:rsid w:val="71CDB475"/>
    <w:rsid w:val="71DC93B3"/>
    <w:rsid w:val="71E01574"/>
    <w:rsid w:val="71E6F9D3"/>
    <w:rsid w:val="71EF94A4"/>
    <w:rsid w:val="71FA924E"/>
    <w:rsid w:val="72015E27"/>
    <w:rsid w:val="721148D2"/>
    <w:rsid w:val="721C29FE"/>
    <w:rsid w:val="7220766E"/>
    <w:rsid w:val="7238CD72"/>
    <w:rsid w:val="7271AC1C"/>
    <w:rsid w:val="728330A7"/>
    <w:rsid w:val="7285E7DC"/>
    <w:rsid w:val="72A19C07"/>
    <w:rsid w:val="72A91D61"/>
    <w:rsid w:val="72BCE200"/>
    <w:rsid w:val="72C2F342"/>
    <w:rsid w:val="72CE9429"/>
    <w:rsid w:val="72EF8781"/>
    <w:rsid w:val="731A9A37"/>
    <w:rsid w:val="732727D6"/>
    <w:rsid w:val="7345BD77"/>
    <w:rsid w:val="734B6783"/>
    <w:rsid w:val="7389CED0"/>
    <w:rsid w:val="73AC22DA"/>
    <w:rsid w:val="73CA5417"/>
    <w:rsid w:val="73CDE3E8"/>
    <w:rsid w:val="73D238B9"/>
    <w:rsid w:val="73D73C42"/>
    <w:rsid w:val="73D902CE"/>
    <w:rsid w:val="73DB2F67"/>
    <w:rsid w:val="73DFF129"/>
    <w:rsid w:val="7406028F"/>
    <w:rsid w:val="740CFCBB"/>
    <w:rsid w:val="7429E208"/>
    <w:rsid w:val="74320F0F"/>
    <w:rsid w:val="7448C40C"/>
    <w:rsid w:val="747F66C7"/>
    <w:rsid w:val="74B33A86"/>
    <w:rsid w:val="74C0A991"/>
    <w:rsid w:val="74D533E6"/>
    <w:rsid w:val="74F0C7A5"/>
    <w:rsid w:val="74F36A00"/>
    <w:rsid w:val="750EF845"/>
    <w:rsid w:val="7512A2F1"/>
    <w:rsid w:val="753F04DE"/>
    <w:rsid w:val="756C5B8B"/>
    <w:rsid w:val="756C71C8"/>
    <w:rsid w:val="756E48EC"/>
    <w:rsid w:val="75726FA9"/>
    <w:rsid w:val="757275C9"/>
    <w:rsid w:val="757C15AE"/>
    <w:rsid w:val="75D3F2DE"/>
    <w:rsid w:val="75EE5A82"/>
    <w:rsid w:val="75FDD172"/>
    <w:rsid w:val="76029C0A"/>
    <w:rsid w:val="760634EB"/>
    <w:rsid w:val="760E0F59"/>
    <w:rsid w:val="76178F0D"/>
    <w:rsid w:val="761B80A4"/>
    <w:rsid w:val="762904B0"/>
    <w:rsid w:val="7637B485"/>
    <w:rsid w:val="763BD7CF"/>
    <w:rsid w:val="764517FE"/>
    <w:rsid w:val="764EEC0A"/>
    <w:rsid w:val="768B48C9"/>
    <w:rsid w:val="769EA5BC"/>
    <w:rsid w:val="76B55819"/>
    <w:rsid w:val="76C2C387"/>
    <w:rsid w:val="76D5B352"/>
    <w:rsid w:val="774717E5"/>
    <w:rsid w:val="774D7EF3"/>
    <w:rsid w:val="774EFC9D"/>
    <w:rsid w:val="77677946"/>
    <w:rsid w:val="77682095"/>
    <w:rsid w:val="776CB964"/>
    <w:rsid w:val="776D09A1"/>
    <w:rsid w:val="777A7AB7"/>
    <w:rsid w:val="778E055F"/>
    <w:rsid w:val="77977D78"/>
    <w:rsid w:val="77989117"/>
    <w:rsid w:val="7798D27F"/>
    <w:rsid w:val="77A75156"/>
    <w:rsid w:val="77AB4824"/>
    <w:rsid w:val="77BC40D7"/>
    <w:rsid w:val="77C15102"/>
    <w:rsid w:val="77C96C51"/>
    <w:rsid w:val="77CC7140"/>
    <w:rsid w:val="77D39FDB"/>
    <w:rsid w:val="77E777AA"/>
    <w:rsid w:val="77E9F076"/>
    <w:rsid w:val="77EAE22B"/>
    <w:rsid w:val="78128E27"/>
    <w:rsid w:val="781D093E"/>
    <w:rsid w:val="787442F0"/>
    <w:rsid w:val="789047CD"/>
    <w:rsid w:val="78904C0A"/>
    <w:rsid w:val="789BD19A"/>
    <w:rsid w:val="78BB2AF1"/>
    <w:rsid w:val="78BC162C"/>
    <w:rsid w:val="78C75A28"/>
    <w:rsid w:val="78F2AA94"/>
    <w:rsid w:val="78F2DD1F"/>
    <w:rsid w:val="79084A17"/>
    <w:rsid w:val="79143F25"/>
    <w:rsid w:val="79256095"/>
    <w:rsid w:val="793BB044"/>
    <w:rsid w:val="79415476"/>
    <w:rsid w:val="79415C6B"/>
    <w:rsid w:val="7941E78B"/>
    <w:rsid w:val="7944DB51"/>
    <w:rsid w:val="795C8682"/>
    <w:rsid w:val="79852CD0"/>
    <w:rsid w:val="7985884C"/>
    <w:rsid w:val="799B10EC"/>
    <w:rsid w:val="79BD12A1"/>
    <w:rsid w:val="7A0638C8"/>
    <w:rsid w:val="7A075E2F"/>
    <w:rsid w:val="7A0BBAFB"/>
    <w:rsid w:val="7A2AE2C5"/>
    <w:rsid w:val="7A4CC829"/>
    <w:rsid w:val="7A554C8A"/>
    <w:rsid w:val="7A626839"/>
    <w:rsid w:val="7A680EED"/>
    <w:rsid w:val="7A84BC85"/>
    <w:rsid w:val="7A99630D"/>
    <w:rsid w:val="7A9EA41E"/>
    <w:rsid w:val="7AA0D6BA"/>
    <w:rsid w:val="7AA74269"/>
    <w:rsid w:val="7AB2EDA6"/>
    <w:rsid w:val="7ABC1F19"/>
    <w:rsid w:val="7ABEC61D"/>
    <w:rsid w:val="7AC0F492"/>
    <w:rsid w:val="7B03C5AA"/>
    <w:rsid w:val="7B0593A4"/>
    <w:rsid w:val="7B16C82C"/>
    <w:rsid w:val="7B347783"/>
    <w:rsid w:val="7B435812"/>
    <w:rsid w:val="7B452F21"/>
    <w:rsid w:val="7B5C8420"/>
    <w:rsid w:val="7B65BDB0"/>
    <w:rsid w:val="7B7A6B0A"/>
    <w:rsid w:val="7B7EF387"/>
    <w:rsid w:val="7B8148E0"/>
    <w:rsid w:val="7B92E54C"/>
    <w:rsid w:val="7B960FA5"/>
    <w:rsid w:val="7BC9BE12"/>
    <w:rsid w:val="7BCB1064"/>
    <w:rsid w:val="7BE26596"/>
    <w:rsid w:val="7BE90E55"/>
    <w:rsid w:val="7C2044E5"/>
    <w:rsid w:val="7C2E3E7E"/>
    <w:rsid w:val="7C3E974F"/>
    <w:rsid w:val="7C46F74B"/>
    <w:rsid w:val="7C5412AF"/>
    <w:rsid w:val="7C5D58F8"/>
    <w:rsid w:val="7C656032"/>
    <w:rsid w:val="7C759DEE"/>
    <w:rsid w:val="7C77D3A9"/>
    <w:rsid w:val="7CA41488"/>
    <w:rsid w:val="7CA79822"/>
    <w:rsid w:val="7CAB7D3A"/>
    <w:rsid w:val="7CAE0AC3"/>
    <w:rsid w:val="7CE3AB0C"/>
    <w:rsid w:val="7D039897"/>
    <w:rsid w:val="7D1989B6"/>
    <w:rsid w:val="7D21ABCD"/>
    <w:rsid w:val="7D2839F8"/>
    <w:rsid w:val="7D2B745A"/>
    <w:rsid w:val="7D6F37B3"/>
    <w:rsid w:val="7D84EA9E"/>
    <w:rsid w:val="7DA3204C"/>
    <w:rsid w:val="7DA7BBBF"/>
    <w:rsid w:val="7DBFDBE0"/>
    <w:rsid w:val="7DD433E8"/>
    <w:rsid w:val="7DE5F848"/>
    <w:rsid w:val="7DFC02DE"/>
    <w:rsid w:val="7E05992B"/>
    <w:rsid w:val="7E13713A"/>
    <w:rsid w:val="7E171761"/>
    <w:rsid w:val="7E2C7FC0"/>
    <w:rsid w:val="7E36AD7C"/>
    <w:rsid w:val="7E382653"/>
    <w:rsid w:val="7E3BD570"/>
    <w:rsid w:val="7E3EDE28"/>
    <w:rsid w:val="7E48DBFA"/>
    <w:rsid w:val="7E48FAFD"/>
    <w:rsid w:val="7E504EFC"/>
    <w:rsid w:val="7E7124B2"/>
    <w:rsid w:val="7E7693EE"/>
    <w:rsid w:val="7E7AF990"/>
    <w:rsid w:val="7EA3F88C"/>
    <w:rsid w:val="7EE25D3A"/>
    <w:rsid w:val="7EEFC628"/>
    <w:rsid w:val="7EF0160C"/>
    <w:rsid w:val="7EFF6D11"/>
    <w:rsid w:val="7F030337"/>
    <w:rsid w:val="7F135FC2"/>
    <w:rsid w:val="7F1C14C2"/>
    <w:rsid w:val="7F2D8E16"/>
    <w:rsid w:val="7F3C767A"/>
    <w:rsid w:val="7F423857"/>
    <w:rsid w:val="7F636091"/>
    <w:rsid w:val="7F63F74A"/>
    <w:rsid w:val="7F6AF263"/>
    <w:rsid w:val="7F727E39"/>
    <w:rsid w:val="7F80BEFF"/>
    <w:rsid w:val="7F8D5FED"/>
    <w:rsid w:val="7F973987"/>
    <w:rsid w:val="7FAB3F95"/>
    <w:rsid w:val="7FB8F6F1"/>
    <w:rsid w:val="7FC70A64"/>
    <w:rsid w:val="7FDF2E43"/>
    <w:rsid w:val="7FF52842"/>
    <w:rsid w:val="7FF62328"/>
    <w:rsid w:val="7FF77E82"/>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86E1D8E"/>
  <w15:chartTrackingRefBased/>
  <w15:docId w15:val="{7C7BEF0A-76E2-47F0-8AF2-1A8905CA7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heme="minorBidi"/>
        <w:sz w:val="22"/>
        <w:szCs w:val="22"/>
        <w:lang w:val="en-SG"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7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18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F03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803AA"/>
    <w:pPr>
      <w:spacing w:after="0" w:line="240" w:lineRule="auto"/>
    </w:pPr>
    <w:rPr>
      <w:rFonts w:asciiTheme="minorHAnsi" w:eastAsiaTheme="minorEastAsia" w:hAnsiTheme="minorHAnsi"/>
      <w:lang w:val="en-US"/>
    </w:rPr>
  </w:style>
  <w:style w:type="character" w:customStyle="1" w:styleId="NoSpacingChar">
    <w:name w:val="No Spacing Char"/>
    <w:basedOn w:val="DefaultParagraphFont"/>
    <w:link w:val="NoSpacing"/>
    <w:uiPriority w:val="1"/>
    <w:rsid w:val="005803AA"/>
    <w:rPr>
      <w:rFonts w:asciiTheme="minorHAnsi" w:eastAsiaTheme="minorEastAsia" w:hAnsiTheme="minorHAnsi"/>
      <w:lang w:val="en-US"/>
    </w:rPr>
  </w:style>
  <w:style w:type="character" w:customStyle="1" w:styleId="Heading1Char">
    <w:name w:val="Heading 1 Char"/>
    <w:basedOn w:val="DefaultParagraphFont"/>
    <w:link w:val="Heading1"/>
    <w:uiPriority w:val="9"/>
    <w:rsid w:val="00E1670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16700"/>
    <w:pPr>
      <w:outlineLvl w:val="9"/>
    </w:pPr>
    <w:rPr>
      <w:lang w:val="en-US"/>
    </w:rPr>
  </w:style>
  <w:style w:type="paragraph" w:styleId="ListParagraph">
    <w:name w:val="List Paragraph"/>
    <w:basedOn w:val="Normal"/>
    <w:uiPriority w:val="34"/>
    <w:qFormat/>
    <w:rsid w:val="00E16700"/>
    <w:pPr>
      <w:ind w:left="720"/>
      <w:contextualSpacing/>
    </w:pPr>
  </w:style>
  <w:style w:type="numbering" w:customStyle="1" w:styleId="SAFNumbering">
    <w:name w:val="SAF Numbering"/>
    <w:uiPriority w:val="99"/>
    <w:rsid w:val="00785F36"/>
    <w:pPr>
      <w:numPr>
        <w:numId w:val="1"/>
      </w:numPr>
    </w:pPr>
  </w:style>
  <w:style w:type="character" w:customStyle="1" w:styleId="Heading2Char">
    <w:name w:val="Heading 2 Char"/>
    <w:basedOn w:val="DefaultParagraphFont"/>
    <w:link w:val="Heading2"/>
    <w:uiPriority w:val="9"/>
    <w:rsid w:val="00B31822"/>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112AE"/>
    <w:pPr>
      <w:spacing w:after="100"/>
    </w:pPr>
  </w:style>
  <w:style w:type="paragraph" w:styleId="TOC2">
    <w:name w:val="toc 2"/>
    <w:basedOn w:val="Normal"/>
    <w:next w:val="Normal"/>
    <w:autoRedefine/>
    <w:uiPriority w:val="39"/>
    <w:unhideWhenUsed/>
    <w:rsid w:val="003112AE"/>
    <w:pPr>
      <w:spacing w:after="100"/>
      <w:ind w:left="220"/>
    </w:pPr>
  </w:style>
  <w:style w:type="character" w:styleId="Hyperlink">
    <w:name w:val="Hyperlink"/>
    <w:basedOn w:val="DefaultParagraphFont"/>
    <w:uiPriority w:val="99"/>
    <w:unhideWhenUsed/>
    <w:rsid w:val="003112AE"/>
    <w:rPr>
      <w:color w:val="0563C1" w:themeColor="hyperlink"/>
      <w:u w:val="single"/>
    </w:rPr>
  </w:style>
  <w:style w:type="paragraph" w:styleId="Bibliography">
    <w:name w:val="Bibliography"/>
    <w:basedOn w:val="Normal"/>
    <w:next w:val="Normal"/>
    <w:uiPriority w:val="37"/>
    <w:unhideWhenUsed/>
    <w:rsid w:val="006C6B94"/>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8C1853"/>
    <w:rPr>
      <w:sz w:val="16"/>
      <w:szCs w:val="16"/>
    </w:rPr>
  </w:style>
  <w:style w:type="paragraph" w:styleId="CommentText">
    <w:name w:val="annotation text"/>
    <w:basedOn w:val="Normal"/>
    <w:link w:val="CommentTextChar"/>
    <w:uiPriority w:val="99"/>
    <w:semiHidden/>
    <w:unhideWhenUsed/>
    <w:rsid w:val="008C1853"/>
    <w:pPr>
      <w:spacing w:line="240" w:lineRule="auto"/>
    </w:pPr>
    <w:rPr>
      <w:sz w:val="20"/>
      <w:szCs w:val="20"/>
    </w:rPr>
  </w:style>
  <w:style w:type="character" w:customStyle="1" w:styleId="CommentTextChar">
    <w:name w:val="Comment Text Char"/>
    <w:basedOn w:val="DefaultParagraphFont"/>
    <w:link w:val="CommentText"/>
    <w:uiPriority w:val="99"/>
    <w:semiHidden/>
    <w:rsid w:val="008C1853"/>
    <w:rPr>
      <w:sz w:val="20"/>
      <w:szCs w:val="20"/>
    </w:rPr>
  </w:style>
  <w:style w:type="paragraph" w:styleId="CommentSubject">
    <w:name w:val="annotation subject"/>
    <w:basedOn w:val="CommentText"/>
    <w:next w:val="CommentText"/>
    <w:link w:val="CommentSubjectChar"/>
    <w:uiPriority w:val="99"/>
    <w:semiHidden/>
    <w:unhideWhenUsed/>
    <w:rsid w:val="008C1853"/>
    <w:rPr>
      <w:b/>
      <w:bCs/>
    </w:rPr>
  </w:style>
  <w:style w:type="character" w:customStyle="1" w:styleId="CommentSubjectChar">
    <w:name w:val="Comment Subject Char"/>
    <w:basedOn w:val="CommentTextChar"/>
    <w:link w:val="CommentSubject"/>
    <w:uiPriority w:val="99"/>
    <w:semiHidden/>
    <w:rsid w:val="008C1853"/>
    <w:rPr>
      <w:b/>
      <w:bCs/>
      <w:sz w:val="20"/>
      <w:szCs w:val="20"/>
    </w:rPr>
  </w:style>
  <w:style w:type="paragraph" w:styleId="BalloonText">
    <w:name w:val="Balloon Text"/>
    <w:basedOn w:val="Normal"/>
    <w:link w:val="BalloonTextChar"/>
    <w:uiPriority w:val="99"/>
    <w:semiHidden/>
    <w:unhideWhenUsed/>
    <w:rsid w:val="008C18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853"/>
    <w:rPr>
      <w:rFonts w:ascii="Segoe UI" w:hAnsi="Segoe UI" w:cs="Segoe UI"/>
      <w:sz w:val="18"/>
      <w:szCs w:val="18"/>
    </w:rPr>
  </w:style>
  <w:style w:type="paragraph" w:styleId="TOC3">
    <w:name w:val="toc 3"/>
    <w:basedOn w:val="Normal"/>
    <w:next w:val="Normal"/>
    <w:autoRedefine/>
    <w:uiPriority w:val="39"/>
    <w:unhideWhenUsed/>
    <w:rsid w:val="00832A33"/>
    <w:pPr>
      <w:spacing w:after="100"/>
      <w:ind w:left="440"/>
    </w:pPr>
  </w:style>
  <w:style w:type="character" w:styleId="UnresolvedMention">
    <w:name w:val="Unresolved Mention"/>
    <w:basedOn w:val="DefaultParagraphFont"/>
    <w:uiPriority w:val="99"/>
    <w:unhideWhenUsed/>
    <w:rsid w:val="000250BA"/>
    <w:rPr>
      <w:color w:val="605E5C"/>
      <w:shd w:val="clear" w:color="auto" w:fill="E1DFDD"/>
    </w:rPr>
  </w:style>
  <w:style w:type="character" w:styleId="PlaceholderText">
    <w:name w:val="Placeholder Text"/>
    <w:basedOn w:val="DefaultParagraphFont"/>
    <w:uiPriority w:val="99"/>
    <w:semiHidden/>
    <w:rsid w:val="00B03B9A"/>
    <w:rPr>
      <w:color w:val="808080"/>
    </w:rPr>
  </w:style>
  <w:style w:type="character" w:styleId="Mention">
    <w:name w:val="Mention"/>
    <w:basedOn w:val="DefaultParagraphFont"/>
    <w:uiPriority w:val="99"/>
    <w:unhideWhenUsed/>
    <w:rsid w:val="00AB0953"/>
    <w:rPr>
      <w:color w:val="2B579A"/>
      <w:shd w:val="clear" w:color="auto" w:fill="E6E6E6"/>
    </w:rPr>
  </w:style>
  <w:style w:type="table" w:styleId="TableGrid">
    <w:name w:val="Table Grid"/>
    <w:basedOn w:val="TableNormal"/>
    <w:uiPriority w:val="39"/>
    <w:rsid w:val="00842C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F75A7"/>
    <w:rPr>
      <w:color w:val="954F72" w:themeColor="followedHyperlink"/>
      <w:u w:val="single"/>
    </w:rPr>
  </w:style>
  <w:style w:type="paragraph" w:styleId="NormalWeb">
    <w:name w:val="Normal (Web)"/>
    <w:basedOn w:val="Normal"/>
    <w:uiPriority w:val="99"/>
    <w:unhideWhenUsed/>
    <w:rsid w:val="00DD19A1"/>
    <w:pPr>
      <w:spacing w:before="100" w:beforeAutospacing="1" w:after="100" w:afterAutospacing="1" w:line="240" w:lineRule="auto"/>
    </w:pPr>
    <w:rPr>
      <w:rFonts w:eastAsia="Times New Roman" w:cs="Times New Roman"/>
      <w:sz w:val="24"/>
      <w:szCs w:val="24"/>
      <w:lang w:eastAsia="en-SG"/>
    </w:rPr>
  </w:style>
  <w:style w:type="character" w:customStyle="1" w:styleId="apple-tab-span">
    <w:name w:val="apple-tab-span"/>
    <w:basedOn w:val="DefaultParagraphFont"/>
    <w:rsid w:val="00DD19A1"/>
  </w:style>
  <w:style w:type="character" w:customStyle="1" w:styleId="Heading4Char">
    <w:name w:val="Heading 4 Char"/>
    <w:basedOn w:val="DefaultParagraphFont"/>
    <w:link w:val="Heading4"/>
    <w:uiPriority w:val="9"/>
    <w:rsid w:val="002F03D9"/>
    <w:rPr>
      <w:rFonts w:asciiTheme="majorHAnsi" w:eastAsiaTheme="majorEastAsia" w:hAnsiTheme="majorHAnsi" w:cstheme="majorBidi"/>
      <w:i/>
      <w:iCs/>
      <w:color w:val="2F5496" w:themeColor="accent1" w:themeShade="BF"/>
    </w:rPr>
  </w:style>
  <w:style w:type="paragraph" w:customStyle="1" w:styleId="Default">
    <w:name w:val="Default"/>
    <w:rsid w:val="009167C5"/>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3376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66A"/>
  </w:style>
  <w:style w:type="paragraph" w:styleId="Footer">
    <w:name w:val="footer"/>
    <w:basedOn w:val="Normal"/>
    <w:link w:val="FooterChar"/>
    <w:uiPriority w:val="99"/>
    <w:unhideWhenUsed/>
    <w:rsid w:val="003376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66A"/>
  </w:style>
  <w:style w:type="paragraph" w:customStyle="1" w:styleId="EE8101-Heading1">
    <w:name w:val="EE8101 - Heading 1"/>
    <w:basedOn w:val="Heading1"/>
    <w:next w:val="Normal"/>
    <w:link w:val="EE8101-Heading1Char"/>
    <w:autoRedefine/>
    <w:qFormat/>
    <w:rsid w:val="00AE2FD9"/>
    <w:rPr>
      <w:rFonts w:ascii="Times New Roman" w:hAnsi="Times New Roman" w:cs="Times New Roman"/>
      <w:b/>
      <w:bCs/>
      <w:color w:val="auto"/>
    </w:rPr>
  </w:style>
  <w:style w:type="character" w:customStyle="1" w:styleId="EE8101-Heading1Char">
    <w:name w:val="EE8101 - Heading 1 Char"/>
    <w:basedOn w:val="Heading1Char"/>
    <w:link w:val="EE8101-Heading1"/>
    <w:rsid w:val="00AE2FD9"/>
    <w:rPr>
      <w:rFonts w:asciiTheme="majorHAnsi" w:eastAsiaTheme="majorEastAsia" w:hAnsiTheme="majorHAnsi" w:cs="Times New Roman"/>
      <w:b/>
      <w:bCs/>
      <w:color w:val="2F5496" w:themeColor="accent1" w:themeShade="BF"/>
      <w:sz w:val="32"/>
      <w:szCs w:val="32"/>
    </w:rPr>
  </w:style>
  <w:style w:type="paragraph" w:customStyle="1" w:styleId="EE8101-Heading2">
    <w:name w:val="EE8101 - Heading 2"/>
    <w:basedOn w:val="Heading2"/>
    <w:next w:val="Normal"/>
    <w:link w:val="EE8101-Heading2Char"/>
    <w:qFormat/>
    <w:rsid w:val="00AE2FD9"/>
    <w:rPr>
      <w:rFonts w:ascii="Times New Roman" w:hAnsi="Times New Roman"/>
      <w:b/>
      <w:color w:val="auto"/>
      <w:sz w:val="28"/>
    </w:rPr>
  </w:style>
  <w:style w:type="paragraph" w:customStyle="1" w:styleId="EE8101-Heading3">
    <w:name w:val="EE8101 - Heading 3"/>
    <w:basedOn w:val="Heading3"/>
    <w:next w:val="Normal"/>
    <w:link w:val="EE8101-Heading3Char"/>
    <w:autoRedefine/>
    <w:qFormat/>
    <w:rsid w:val="00DF5781"/>
    <w:rPr>
      <w:rFonts w:ascii="Times New Roman" w:hAnsi="Times New Roman"/>
      <w:b/>
      <w:color w:val="auto"/>
    </w:rPr>
  </w:style>
  <w:style w:type="character" w:customStyle="1" w:styleId="EE8101-Heading2Char">
    <w:name w:val="EE8101 - Heading 2 Char"/>
    <w:basedOn w:val="Heading2Char"/>
    <w:link w:val="EE8101-Heading2"/>
    <w:rsid w:val="00AE2FD9"/>
    <w:rPr>
      <w:rFonts w:asciiTheme="majorHAnsi" w:eastAsiaTheme="majorEastAsia" w:hAnsiTheme="majorHAnsi" w:cstheme="majorBidi"/>
      <w:b/>
      <w:color w:val="2F5496" w:themeColor="accent1" w:themeShade="BF"/>
      <w:sz w:val="28"/>
      <w:szCs w:val="26"/>
    </w:rPr>
  </w:style>
  <w:style w:type="character" w:customStyle="1" w:styleId="EE8101-Heading3Char">
    <w:name w:val="EE8101 - Heading 3 Char"/>
    <w:basedOn w:val="DefaultParagraphFont"/>
    <w:link w:val="EE8101-Heading3"/>
    <w:rsid w:val="00DF5781"/>
    <w:rPr>
      <w:rFonts w:eastAsiaTheme="majorEastAsia" w:cstheme="majorBidi"/>
      <w:b/>
      <w:sz w:val="24"/>
      <w:szCs w:val="24"/>
    </w:rPr>
  </w:style>
  <w:style w:type="paragraph" w:styleId="Revision">
    <w:name w:val="Revision"/>
    <w:hidden/>
    <w:uiPriority w:val="99"/>
    <w:semiHidden/>
    <w:rsid w:val="0064506C"/>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66520">
      <w:bodyDiv w:val="1"/>
      <w:marLeft w:val="0"/>
      <w:marRight w:val="0"/>
      <w:marTop w:val="0"/>
      <w:marBottom w:val="0"/>
      <w:divBdr>
        <w:top w:val="none" w:sz="0" w:space="0" w:color="auto"/>
        <w:left w:val="none" w:sz="0" w:space="0" w:color="auto"/>
        <w:bottom w:val="none" w:sz="0" w:space="0" w:color="auto"/>
        <w:right w:val="none" w:sz="0" w:space="0" w:color="auto"/>
      </w:divBdr>
    </w:div>
    <w:div w:id="26951142">
      <w:bodyDiv w:val="1"/>
      <w:marLeft w:val="0"/>
      <w:marRight w:val="0"/>
      <w:marTop w:val="0"/>
      <w:marBottom w:val="0"/>
      <w:divBdr>
        <w:top w:val="none" w:sz="0" w:space="0" w:color="auto"/>
        <w:left w:val="none" w:sz="0" w:space="0" w:color="auto"/>
        <w:bottom w:val="none" w:sz="0" w:space="0" w:color="auto"/>
        <w:right w:val="none" w:sz="0" w:space="0" w:color="auto"/>
      </w:divBdr>
    </w:div>
    <w:div w:id="65615589">
      <w:bodyDiv w:val="1"/>
      <w:marLeft w:val="0"/>
      <w:marRight w:val="0"/>
      <w:marTop w:val="0"/>
      <w:marBottom w:val="0"/>
      <w:divBdr>
        <w:top w:val="none" w:sz="0" w:space="0" w:color="auto"/>
        <w:left w:val="none" w:sz="0" w:space="0" w:color="auto"/>
        <w:bottom w:val="none" w:sz="0" w:space="0" w:color="auto"/>
        <w:right w:val="none" w:sz="0" w:space="0" w:color="auto"/>
      </w:divBdr>
    </w:div>
    <w:div w:id="103961914">
      <w:bodyDiv w:val="1"/>
      <w:marLeft w:val="0"/>
      <w:marRight w:val="0"/>
      <w:marTop w:val="0"/>
      <w:marBottom w:val="0"/>
      <w:divBdr>
        <w:top w:val="none" w:sz="0" w:space="0" w:color="auto"/>
        <w:left w:val="none" w:sz="0" w:space="0" w:color="auto"/>
        <w:bottom w:val="none" w:sz="0" w:space="0" w:color="auto"/>
        <w:right w:val="none" w:sz="0" w:space="0" w:color="auto"/>
      </w:divBdr>
    </w:div>
    <w:div w:id="105932633">
      <w:bodyDiv w:val="1"/>
      <w:marLeft w:val="0"/>
      <w:marRight w:val="0"/>
      <w:marTop w:val="0"/>
      <w:marBottom w:val="0"/>
      <w:divBdr>
        <w:top w:val="none" w:sz="0" w:space="0" w:color="auto"/>
        <w:left w:val="none" w:sz="0" w:space="0" w:color="auto"/>
        <w:bottom w:val="none" w:sz="0" w:space="0" w:color="auto"/>
        <w:right w:val="none" w:sz="0" w:space="0" w:color="auto"/>
      </w:divBdr>
    </w:div>
    <w:div w:id="107356972">
      <w:bodyDiv w:val="1"/>
      <w:marLeft w:val="0"/>
      <w:marRight w:val="0"/>
      <w:marTop w:val="0"/>
      <w:marBottom w:val="0"/>
      <w:divBdr>
        <w:top w:val="none" w:sz="0" w:space="0" w:color="auto"/>
        <w:left w:val="none" w:sz="0" w:space="0" w:color="auto"/>
        <w:bottom w:val="none" w:sz="0" w:space="0" w:color="auto"/>
        <w:right w:val="none" w:sz="0" w:space="0" w:color="auto"/>
      </w:divBdr>
    </w:div>
    <w:div w:id="113065402">
      <w:bodyDiv w:val="1"/>
      <w:marLeft w:val="0"/>
      <w:marRight w:val="0"/>
      <w:marTop w:val="0"/>
      <w:marBottom w:val="0"/>
      <w:divBdr>
        <w:top w:val="none" w:sz="0" w:space="0" w:color="auto"/>
        <w:left w:val="none" w:sz="0" w:space="0" w:color="auto"/>
        <w:bottom w:val="none" w:sz="0" w:space="0" w:color="auto"/>
        <w:right w:val="none" w:sz="0" w:space="0" w:color="auto"/>
      </w:divBdr>
    </w:div>
    <w:div w:id="118576223">
      <w:bodyDiv w:val="1"/>
      <w:marLeft w:val="0"/>
      <w:marRight w:val="0"/>
      <w:marTop w:val="0"/>
      <w:marBottom w:val="0"/>
      <w:divBdr>
        <w:top w:val="none" w:sz="0" w:space="0" w:color="auto"/>
        <w:left w:val="none" w:sz="0" w:space="0" w:color="auto"/>
        <w:bottom w:val="none" w:sz="0" w:space="0" w:color="auto"/>
        <w:right w:val="none" w:sz="0" w:space="0" w:color="auto"/>
      </w:divBdr>
    </w:div>
    <w:div w:id="138575712">
      <w:bodyDiv w:val="1"/>
      <w:marLeft w:val="0"/>
      <w:marRight w:val="0"/>
      <w:marTop w:val="0"/>
      <w:marBottom w:val="0"/>
      <w:divBdr>
        <w:top w:val="none" w:sz="0" w:space="0" w:color="auto"/>
        <w:left w:val="none" w:sz="0" w:space="0" w:color="auto"/>
        <w:bottom w:val="none" w:sz="0" w:space="0" w:color="auto"/>
        <w:right w:val="none" w:sz="0" w:space="0" w:color="auto"/>
      </w:divBdr>
    </w:div>
    <w:div w:id="141972565">
      <w:bodyDiv w:val="1"/>
      <w:marLeft w:val="0"/>
      <w:marRight w:val="0"/>
      <w:marTop w:val="0"/>
      <w:marBottom w:val="0"/>
      <w:divBdr>
        <w:top w:val="none" w:sz="0" w:space="0" w:color="auto"/>
        <w:left w:val="none" w:sz="0" w:space="0" w:color="auto"/>
        <w:bottom w:val="none" w:sz="0" w:space="0" w:color="auto"/>
        <w:right w:val="none" w:sz="0" w:space="0" w:color="auto"/>
      </w:divBdr>
    </w:div>
    <w:div w:id="142819390">
      <w:bodyDiv w:val="1"/>
      <w:marLeft w:val="0"/>
      <w:marRight w:val="0"/>
      <w:marTop w:val="0"/>
      <w:marBottom w:val="0"/>
      <w:divBdr>
        <w:top w:val="none" w:sz="0" w:space="0" w:color="auto"/>
        <w:left w:val="none" w:sz="0" w:space="0" w:color="auto"/>
        <w:bottom w:val="none" w:sz="0" w:space="0" w:color="auto"/>
        <w:right w:val="none" w:sz="0" w:space="0" w:color="auto"/>
      </w:divBdr>
    </w:div>
    <w:div w:id="157115716">
      <w:bodyDiv w:val="1"/>
      <w:marLeft w:val="0"/>
      <w:marRight w:val="0"/>
      <w:marTop w:val="0"/>
      <w:marBottom w:val="0"/>
      <w:divBdr>
        <w:top w:val="none" w:sz="0" w:space="0" w:color="auto"/>
        <w:left w:val="none" w:sz="0" w:space="0" w:color="auto"/>
        <w:bottom w:val="none" w:sz="0" w:space="0" w:color="auto"/>
        <w:right w:val="none" w:sz="0" w:space="0" w:color="auto"/>
      </w:divBdr>
    </w:div>
    <w:div w:id="167210570">
      <w:bodyDiv w:val="1"/>
      <w:marLeft w:val="0"/>
      <w:marRight w:val="0"/>
      <w:marTop w:val="0"/>
      <w:marBottom w:val="0"/>
      <w:divBdr>
        <w:top w:val="none" w:sz="0" w:space="0" w:color="auto"/>
        <w:left w:val="none" w:sz="0" w:space="0" w:color="auto"/>
        <w:bottom w:val="none" w:sz="0" w:space="0" w:color="auto"/>
        <w:right w:val="none" w:sz="0" w:space="0" w:color="auto"/>
      </w:divBdr>
    </w:div>
    <w:div w:id="212740977">
      <w:bodyDiv w:val="1"/>
      <w:marLeft w:val="0"/>
      <w:marRight w:val="0"/>
      <w:marTop w:val="0"/>
      <w:marBottom w:val="0"/>
      <w:divBdr>
        <w:top w:val="none" w:sz="0" w:space="0" w:color="auto"/>
        <w:left w:val="none" w:sz="0" w:space="0" w:color="auto"/>
        <w:bottom w:val="none" w:sz="0" w:space="0" w:color="auto"/>
        <w:right w:val="none" w:sz="0" w:space="0" w:color="auto"/>
      </w:divBdr>
    </w:div>
    <w:div w:id="250705806">
      <w:bodyDiv w:val="1"/>
      <w:marLeft w:val="0"/>
      <w:marRight w:val="0"/>
      <w:marTop w:val="0"/>
      <w:marBottom w:val="0"/>
      <w:divBdr>
        <w:top w:val="none" w:sz="0" w:space="0" w:color="auto"/>
        <w:left w:val="none" w:sz="0" w:space="0" w:color="auto"/>
        <w:bottom w:val="none" w:sz="0" w:space="0" w:color="auto"/>
        <w:right w:val="none" w:sz="0" w:space="0" w:color="auto"/>
      </w:divBdr>
    </w:div>
    <w:div w:id="263467308">
      <w:bodyDiv w:val="1"/>
      <w:marLeft w:val="0"/>
      <w:marRight w:val="0"/>
      <w:marTop w:val="0"/>
      <w:marBottom w:val="0"/>
      <w:divBdr>
        <w:top w:val="none" w:sz="0" w:space="0" w:color="auto"/>
        <w:left w:val="none" w:sz="0" w:space="0" w:color="auto"/>
        <w:bottom w:val="none" w:sz="0" w:space="0" w:color="auto"/>
        <w:right w:val="none" w:sz="0" w:space="0" w:color="auto"/>
      </w:divBdr>
    </w:div>
    <w:div w:id="275914989">
      <w:bodyDiv w:val="1"/>
      <w:marLeft w:val="0"/>
      <w:marRight w:val="0"/>
      <w:marTop w:val="0"/>
      <w:marBottom w:val="0"/>
      <w:divBdr>
        <w:top w:val="none" w:sz="0" w:space="0" w:color="auto"/>
        <w:left w:val="none" w:sz="0" w:space="0" w:color="auto"/>
        <w:bottom w:val="none" w:sz="0" w:space="0" w:color="auto"/>
        <w:right w:val="none" w:sz="0" w:space="0" w:color="auto"/>
      </w:divBdr>
    </w:div>
    <w:div w:id="297496671">
      <w:bodyDiv w:val="1"/>
      <w:marLeft w:val="0"/>
      <w:marRight w:val="0"/>
      <w:marTop w:val="0"/>
      <w:marBottom w:val="0"/>
      <w:divBdr>
        <w:top w:val="none" w:sz="0" w:space="0" w:color="auto"/>
        <w:left w:val="none" w:sz="0" w:space="0" w:color="auto"/>
        <w:bottom w:val="none" w:sz="0" w:space="0" w:color="auto"/>
        <w:right w:val="none" w:sz="0" w:space="0" w:color="auto"/>
      </w:divBdr>
    </w:div>
    <w:div w:id="309402190">
      <w:bodyDiv w:val="1"/>
      <w:marLeft w:val="0"/>
      <w:marRight w:val="0"/>
      <w:marTop w:val="0"/>
      <w:marBottom w:val="0"/>
      <w:divBdr>
        <w:top w:val="none" w:sz="0" w:space="0" w:color="auto"/>
        <w:left w:val="none" w:sz="0" w:space="0" w:color="auto"/>
        <w:bottom w:val="none" w:sz="0" w:space="0" w:color="auto"/>
        <w:right w:val="none" w:sz="0" w:space="0" w:color="auto"/>
      </w:divBdr>
    </w:div>
    <w:div w:id="315652885">
      <w:bodyDiv w:val="1"/>
      <w:marLeft w:val="0"/>
      <w:marRight w:val="0"/>
      <w:marTop w:val="0"/>
      <w:marBottom w:val="0"/>
      <w:divBdr>
        <w:top w:val="none" w:sz="0" w:space="0" w:color="auto"/>
        <w:left w:val="none" w:sz="0" w:space="0" w:color="auto"/>
        <w:bottom w:val="none" w:sz="0" w:space="0" w:color="auto"/>
        <w:right w:val="none" w:sz="0" w:space="0" w:color="auto"/>
      </w:divBdr>
    </w:div>
    <w:div w:id="330260520">
      <w:bodyDiv w:val="1"/>
      <w:marLeft w:val="0"/>
      <w:marRight w:val="0"/>
      <w:marTop w:val="0"/>
      <w:marBottom w:val="0"/>
      <w:divBdr>
        <w:top w:val="none" w:sz="0" w:space="0" w:color="auto"/>
        <w:left w:val="none" w:sz="0" w:space="0" w:color="auto"/>
        <w:bottom w:val="none" w:sz="0" w:space="0" w:color="auto"/>
        <w:right w:val="none" w:sz="0" w:space="0" w:color="auto"/>
      </w:divBdr>
    </w:div>
    <w:div w:id="338389085">
      <w:bodyDiv w:val="1"/>
      <w:marLeft w:val="0"/>
      <w:marRight w:val="0"/>
      <w:marTop w:val="0"/>
      <w:marBottom w:val="0"/>
      <w:divBdr>
        <w:top w:val="none" w:sz="0" w:space="0" w:color="auto"/>
        <w:left w:val="none" w:sz="0" w:space="0" w:color="auto"/>
        <w:bottom w:val="none" w:sz="0" w:space="0" w:color="auto"/>
        <w:right w:val="none" w:sz="0" w:space="0" w:color="auto"/>
      </w:divBdr>
    </w:div>
    <w:div w:id="378014930">
      <w:bodyDiv w:val="1"/>
      <w:marLeft w:val="0"/>
      <w:marRight w:val="0"/>
      <w:marTop w:val="0"/>
      <w:marBottom w:val="0"/>
      <w:divBdr>
        <w:top w:val="none" w:sz="0" w:space="0" w:color="auto"/>
        <w:left w:val="none" w:sz="0" w:space="0" w:color="auto"/>
        <w:bottom w:val="none" w:sz="0" w:space="0" w:color="auto"/>
        <w:right w:val="none" w:sz="0" w:space="0" w:color="auto"/>
      </w:divBdr>
    </w:div>
    <w:div w:id="399714791">
      <w:bodyDiv w:val="1"/>
      <w:marLeft w:val="0"/>
      <w:marRight w:val="0"/>
      <w:marTop w:val="0"/>
      <w:marBottom w:val="0"/>
      <w:divBdr>
        <w:top w:val="none" w:sz="0" w:space="0" w:color="auto"/>
        <w:left w:val="none" w:sz="0" w:space="0" w:color="auto"/>
        <w:bottom w:val="none" w:sz="0" w:space="0" w:color="auto"/>
        <w:right w:val="none" w:sz="0" w:space="0" w:color="auto"/>
      </w:divBdr>
    </w:div>
    <w:div w:id="422185887">
      <w:bodyDiv w:val="1"/>
      <w:marLeft w:val="0"/>
      <w:marRight w:val="0"/>
      <w:marTop w:val="0"/>
      <w:marBottom w:val="0"/>
      <w:divBdr>
        <w:top w:val="none" w:sz="0" w:space="0" w:color="auto"/>
        <w:left w:val="none" w:sz="0" w:space="0" w:color="auto"/>
        <w:bottom w:val="none" w:sz="0" w:space="0" w:color="auto"/>
        <w:right w:val="none" w:sz="0" w:space="0" w:color="auto"/>
      </w:divBdr>
    </w:div>
    <w:div w:id="430441876">
      <w:bodyDiv w:val="1"/>
      <w:marLeft w:val="0"/>
      <w:marRight w:val="0"/>
      <w:marTop w:val="0"/>
      <w:marBottom w:val="0"/>
      <w:divBdr>
        <w:top w:val="none" w:sz="0" w:space="0" w:color="auto"/>
        <w:left w:val="none" w:sz="0" w:space="0" w:color="auto"/>
        <w:bottom w:val="none" w:sz="0" w:space="0" w:color="auto"/>
        <w:right w:val="none" w:sz="0" w:space="0" w:color="auto"/>
      </w:divBdr>
    </w:div>
    <w:div w:id="437025370">
      <w:bodyDiv w:val="1"/>
      <w:marLeft w:val="0"/>
      <w:marRight w:val="0"/>
      <w:marTop w:val="0"/>
      <w:marBottom w:val="0"/>
      <w:divBdr>
        <w:top w:val="none" w:sz="0" w:space="0" w:color="auto"/>
        <w:left w:val="none" w:sz="0" w:space="0" w:color="auto"/>
        <w:bottom w:val="none" w:sz="0" w:space="0" w:color="auto"/>
        <w:right w:val="none" w:sz="0" w:space="0" w:color="auto"/>
      </w:divBdr>
    </w:div>
    <w:div w:id="462505752">
      <w:bodyDiv w:val="1"/>
      <w:marLeft w:val="0"/>
      <w:marRight w:val="0"/>
      <w:marTop w:val="0"/>
      <w:marBottom w:val="0"/>
      <w:divBdr>
        <w:top w:val="none" w:sz="0" w:space="0" w:color="auto"/>
        <w:left w:val="none" w:sz="0" w:space="0" w:color="auto"/>
        <w:bottom w:val="none" w:sz="0" w:space="0" w:color="auto"/>
        <w:right w:val="none" w:sz="0" w:space="0" w:color="auto"/>
      </w:divBdr>
    </w:div>
    <w:div w:id="472715945">
      <w:bodyDiv w:val="1"/>
      <w:marLeft w:val="0"/>
      <w:marRight w:val="0"/>
      <w:marTop w:val="0"/>
      <w:marBottom w:val="0"/>
      <w:divBdr>
        <w:top w:val="none" w:sz="0" w:space="0" w:color="auto"/>
        <w:left w:val="none" w:sz="0" w:space="0" w:color="auto"/>
        <w:bottom w:val="none" w:sz="0" w:space="0" w:color="auto"/>
        <w:right w:val="none" w:sz="0" w:space="0" w:color="auto"/>
      </w:divBdr>
    </w:div>
    <w:div w:id="478307476">
      <w:bodyDiv w:val="1"/>
      <w:marLeft w:val="0"/>
      <w:marRight w:val="0"/>
      <w:marTop w:val="0"/>
      <w:marBottom w:val="0"/>
      <w:divBdr>
        <w:top w:val="none" w:sz="0" w:space="0" w:color="auto"/>
        <w:left w:val="none" w:sz="0" w:space="0" w:color="auto"/>
        <w:bottom w:val="none" w:sz="0" w:space="0" w:color="auto"/>
        <w:right w:val="none" w:sz="0" w:space="0" w:color="auto"/>
      </w:divBdr>
    </w:div>
    <w:div w:id="491331935">
      <w:bodyDiv w:val="1"/>
      <w:marLeft w:val="0"/>
      <w:marRight w:val="0"/>
      <w:marTop w:val="0"/>
      <w:marBottom w:val="0"/>
      <w:divBdr>
        <w:top w:val="none" w:sz="0" w:space="0" w:color="auto"/>
        <w:left w:val="none" w:sz="0" w:space="0" w:color="auto"/>
        <w:bottom w:val="none" w:sz="0" w:space="0" w:color="auto"/>
        <w:right w:val="none" w:sz="0" w:space="0" w:color="auto"/>
      </w:divBdr>
    </w:div>
    <w:div w:id="518158155">
      <w:bodyDiv w:val="1"/>
      <w:marLeft w:val="0"/>
      <w:marRight w:val="0"/>
      <w:marTop w:val="0"/>
      <w:marBottom w:val="0"/>
      <w:divBdr>
        <w:top w:val="none" w:sz="0" w:space="0" w:color="auto"/>
        <w:left w:val="none" w:sz="0" w:space="0" w:color="auto"/>
        <w:bottom w:val="none" w:sz="0" w:space="0" w:color="auto"/>
        <w:right w:val="none" w:sz="0" w:space="0" w:color="auto"/>
      </w:divBdr>
    </w:div>
    <w:div w:id="521088245">
      <w:bodyDiv w:val="1"/>
      <w:marLeft w:val="0"/>
      <w:marRight w:val="0"/>
      <w:marTop w:val="0"/>
      <w:marBottom w:val="0"/>
      <w:divBdr>
        <w:top w:val="none" w:sz="0" w:space="0" w:color="auto"/>
        <w:left w:val="none" w:sz="0" w:space="0" w:color="auto"/>
        <w:bottom w:val="none" w:sz="0" w:space="0" w:color="auto"/>
        <w:right w:val="none" w:sz="0" w:space="0" w:color="auto"/>
      </w:divBdr>
    </w:div>
    <w:div w:id="550462043">
      <w:bodyDiv w:val="1"/>
      <w:marLeft w:val="0"/>
      <w:marRight w:val="0"/>
      <w:marTop w:val="0"/>
      <w:marBottom w:val="0"/>
      <w:divBdr>
        <w:top w:val="none" w:sz="0" w:space="0" w:color="auto"/>
        <w:left w:val="none" w:sz="0" w:space="0" w:color="auto"/>
        <w:bottom w:val="none" w:sz="0" w:space="0" w:color="auto"/>
        <w:right w:val="none" w:sz="0" w:space="0" w:color="auto"/>
      </w:divBdr>
    </w:div>
    <w:div w:id="583684391">
      <w:bodyDiv w:val="1"/>
      <w:marLeft w:val="0"/>
      <w:marRight w:val="0"/>
      <w:marTop w:val="0"/>
      <w:marBottom w:val="0"/>
      <w:divBdr>
        <w:top w:val="none" w:sz="0" w:space="0" w:color="auto"/>
        <w:left w:val="none" w:sz="0" w:space="0" w:color="auto"/>
        <w:bottom w:val="none" w:sz="0" w:space="0" w:color="auto"/>
        <w:right w:val="none" w:sz="0" w:space="0" w:color="auto"/>
      </w:divBdr>
    </w:div>
    <w:div w:id="584724788">
      <w:bodyDiv w:val="1"/>
      <w:marLeft w:val="0"/>
      <w:marRight w:val="0"/>
      <w:marTop w:val="0"/>
      <w:marBottom w:val="0"/>
      <w:divBdr>
        <w:top w:val="none" w:sz="0" w:space="0" w:color="auto"/>
        <w:left w:val="none" w:sz="0" w:space="0" w:color="auto"/>
        <w:bottom w:val="none" w:sz="0" w:space="0" w:color="auto"/>
        <w:right w:val="none" w:sz="0" w:space="0" w:color="auto"/>
      </w:divBdr>
    </w:div>
    <w:div w:id="608120209">
      <w:bodyDiv w:val="1"/>
      <w:marLeft w:val="0"/>
      <w:marRight w:val="0"/>
      <w:marTop w:val="0"/>
      <w:marBottom w:val="0"/>
      <w:divBdr>
        <w:top w:val="none" w:sz="0" w:space="0" w:color="auto"/>
        <w:left w:val="none" w:sz="0" w:space="0" w:color="auto"/>
        <w:bottom w:val="none" w:sz="0" w:space="0" w:color="auto"/>
        <w:right w:val="none" w:sz="0" w:space="0" w:color="auto"/>
      </w:divBdr>
    </w:div>
    <w:div w:id="619608936">
      <w:bodyDiv w:val="1"/>
      <w:marLeft w:val="0"/>
      <w:marRight w:val="0"/>
      <w:marTop w:val="0"/>
      <w:marBottom w:val="0"/>
      <w:divBdr>
        <w:top w:val="none" w:sz="0" w:space="0" w:color="auto"/>
        <w:left w:val="none" w:sz="0" w:space="0" w:color="auto"/>
        <w:bottom w:val="none" w:sz="0" w:space="0" w:color="auto"/>
        <w:right w:val="none" w:sz="0" w:space="0" w:color="auto"/>
      </w:divBdr>
    </w:div>
    <w:div w:id="627204611">
      <w:bodyDiv w:val="1"/>
      <w:marLeft w:val="0"/>
      <w:marRight w:val="0"/>
      <w:marTop w:val="0"/>
      <w:marBottom w:val="0"/>
      <w:divBdr>
        <w:top w:val="none" w:sz="0" w:space="0" w:color="auto"/>
        <w:left w:val="none" w:sz="0" w:space="0" w:color="auto"/>
        <w:bottom w:val="none" w:sz="0" w:space="0" w:color="auto"/>
        <w:right w:val="none" w:sz="0" w:space="0" w:color="auto"/>
      </w:divBdr>
    </w:div>
    <w:div w:id="663707251">
      <w:bodyDiv w:val="1"/>
      <w:marLeft w:val="0"/>
      <w:marRight w:val="0"/>
      <w:marTop w:val="0"/>
      <w:marBottom w:val="0"/>
      <w:divBdr>
        <w:top w:val="none" w:sz="0" w:space="0" w:color="auto"/>
        <w:left w:val="none" w:sz="0" w:space="0" w:color="auto"/>
        <w:bottom w:val="none" w:sz="0" w:space="0" w:color="auto"/>
        <w:right w:val="none" w:sz="0" w:space="0" w:color="auto"/>
      </w:divBdr>
    </w:div>
    <w:div w:id="683437576">
      <w:bodyDiv w:val="1"/>
      <w:marLeft w:val="0"/>
      <w:marRight w:val="0"/>
      <w:marTop w:val="0"/>
      <w:marBottom w:val="0"/>
      <w:divBdr>
        <w:top w:val="none" w:sz="0" w:space="0" w:color="auto"/>
        <w:left w:val="none" w:sz="0" w:space="0" w:color="auto"/>
        <w:bottom w:val="none" w:sz="0" w:space="0" w:color="auto"/>
        <w:right w:val="none" w:sz="0" w:space="0" w:color="auto"/>
      </w:divBdr>
    </w:div>
    <w:div w:id="719789702">
      <w:bodyDiv w:val="1"/>
      <w:marLeft w:val="0"/>
      <w:marRight w:val="0"/>
      <w:marTop w:val="0"/>
      <w:marBottom w:val="0"/>
      <w:divBdr>
        <w:top w:val="none" w:sz="0" w:space="0" w:color="auto"/>
        <w:left w:val="none" w:sz="0" w:space="0" w:color="auto"/>
        <w:bottom w:val="none" w:sz="0" w:space="0" w:color="auto"/>
        <w:right w:val="none" w:sz="0" w:space="0" w:color="auto"/>
      </w:divBdr>
    </w:div>
    <w:div w:id="735398739">
      <w:bodyDiv w:val="1"/>
      <w:marLeft w:val="0"/>
      <w:marRight w:val="0"/>
      <w:marTop w:val="0"/>
      <w:marBottom w:val="0"/>
      <w:divBdr>
        <w:top w:val="none" w:sz="0" w:space="0" w:color="auto"/>
        <w:left w:val="none" w:sz="0" w:space="0" w:color="auto"/>
        <w:bottom w:val="none" w:sz="0" w:space="0" w:color="auto"/>
        <w:right w:val="none" w:sz="0" w:space="0" w:color="auto"/>
      </w:divBdr>
    </w:div>
    <w:div w:id="756514479">
      <w:bodyDiv w:val="1"/>
      <w:marLeft w:val="0"/>
      <w:marRight w:val="0"/>
      <w:marTop w:val="0"/>
      <w:marBottom w:val="0"/>
      <w:divBdr>
        <w:top w:val="none" w:sz="0" w:space="0" w:color="auto"/>
        <w:left w:val="none" w:sz="0" w:space="0" w:color="auto"/>
        <w:bottom w:val="none" w:sz="0" w:space="0" w:color="auto"/>
        <w:right w:val="none" w:sz="0" w:space="0" w:color="auto"/>
      </w:divBdr>
    </w:div>
    <w:div w:id="771244327">
      <w:bodyDiv w:val="1"/>
      <w:marLeft w:val="0"/>
      <w:marRight w:val="0"/>
      <w:marTop w:val="0"/>
      <w:marBottom w:val="0"/>
      <w:divBdr>
        <w:top w:val="none" w:sz="0" w:space="0" w:color="auto"/>
        <w:left w:val="none" w:sz="0" w:space="0" w:color="auto"/>
        <w:bottom w:val="none" w:sz="0" w:space="0" w:color="auto"/>
        <w:right w:val="none" w:sz="0" w:space="0" w:color="auto"/>
      </w:divBdr>
    </w:div>
    <w:div w:id="782067596">
      <w:bodyDiv w:val="1"/>
      <w:marLeft w:val="0"/>
      <w:marRight w:val="0"/>
      <w:marTop w:val="0"/>
      <w:marBottom w:val="0"/>
      <w:divBdr>
        <w:top w:val="none" w:sz="0" w:space="0" w:color="auto"/>
        <w:left w:val="none" w:sz="0" w:space="0" w:color="auto"/>
        <w:bottom w:val="none" w:sz="0" w:space="0" w:color="auto"/>
        <w:right w:val="none" w:sz="0" w:space="0" w:color="auto"/>
      </w:divBdr>
    </w:div>
    <w:div w:id="793838476">
      <w:bodyDiv w:val="1"/>
      <w:marLeft w:val="0"/>
      <w:marRight w:val="0"/>
      <w:marTop w:val="0"/>
      <w:marBottom w:val="0"/>
      <w:divBdr>
        <w:top w:val="none" w:sz="0" w:space="0" w:color="auto"/>
        <w:left w:val="none" w:sz="0" w:space="0" w:color="auto"/>
        <w:bottom w:val="none" w:sz="0" w:space="0" w:color="auto"/>
        <w:right w:val="none" w:sz="0" w:space="0" w:color="auto"/>
      </w:divBdr>
    </w:div>
    <w:div w:id="801535807">
      <w:bodyDiv w:val="1"/>
      <w:marLeft w:val="0"/>
      <w:marRight w:val="0"/>
      <w:marTop w:val="0"/>
      <w:marBottom w:val="0"/>
      <w:divBdr>
        <w:top w:val="none" w:sz="0" w:space="0" w:color="auto"/>
        <w:left w:val="none" w:sz="0" w:space="0" w:color="auto"/>
        <w:bottom w:val="none" w:sz="0" w:space="0" w:color="auto"/>
        <w:right w:val="none" w:sz="0" w:space="0" w:color="auto"/>
      </w:divBdr>
    </w:div>
    <w:div w:id="812676829">
      <w:bodyDiv w:val="1"/>
      <w:marLeft w:val="0"/>
      <w:marRight w:val="0"/>
      <w:marTop w:val="0"/>
      <w:marBottom w:val="0"/>
      <w:divBdr>
        <w:top w:val="none" w:sz="0" w:space="0" w:color="auto"/>
        <w:left w:val="none" w:sz="0" w:space="0" w:color="auto"/>
        <w:bottom w:val="none" w:sz="0" w:space="0" w:color="auto"/>
        <w:right w:val="none" w:sz="0" w:space="0" w:color="auto"/>
      </w:divBdr>
    </w:div>
    <w:div w:id="817110830">
      <w:bodyDiv w:val="1"/>
      <w:marLeft w:val="0"/>
      <w:marRight w:val="0"/>
      <w:marTop w:val="0"/>
      <w:marBottom w:val="0"/>
      <w:divBdr>
        <w:top w:val="none" w:sz="0" w:space="0" w:color="auto"/>
        <w:left w:val="none" w:sz="0" w:space="0" w:color="auto"/>
        <w:bottom w:val="none" w:sz="0" w:space="0" w:color="auto"/>
        <w:right w:val="none" w:sz="0" w:space="0" w:color="auto"/>
      </w:divBdr>
    </w:div>
    <w:div w:id="820192552">
      <w:bodyDiv w:val="1"/>
      <w:marLeft w:val="0"/>
      <w:marRight w:val="0"/>
      <w:marTop w:val="0"/>
      <w:marBottom w:val="0"/>
      <w:divBdr>
        <w:top w:val="none" w:sz="0" w:space="0" w:color="auto"/>
        <w:left w:val="none" w:sz="0" w:space="0" w:color="auto"/>
        <w:bottom w:val="none" w:sz="0" w:space="0" w:color="auto"/>
        <w:right w:val="none" w:sz="0" w:space="0" w:color="auto"/>
      </w:divBdr>
    </w:div>
    <w:div w:id="839737255">
      <w:bodyDiv w:val="1"/>
      <w:marLeft w:val="0"/>
      <w:marRight w:val="0"/>
      <w:marTop w:val="0"/>
      <w:marBottom w:val="0"/>
      <w:divBdr>
        <w:top w:val="none" w:sz="0" w:space="0" w:color="auto"/>
        <w:left w:val="none" w:sz="0" w:space="0" w:color="auto"/>
        <w:bottom w:val="none" w:sz="0" w:space="0" w:color="auto"/>
        <w:right w:val="none" w:sz="0" w:space="0" w:color="auto"/>
      </w:divBdr>
    </w:div>
    <w:div w:id="851457086">
      <w:bodyDiv w:val="1"/>
      <w:marLeft w:val="0"/>
      <w:marRight w:val="0"/>
      <w:marTop w:val="0"/>
      <w:marBottom w:val="0"/>
      <w:divBdr>
        <w:top w:val="none" w:sz="0" w:space="0" w:color="auto"/>
        <w:left w:val="none" w:sz="0" w:space="0" w:color="auto"/>
        <w:bottom w:val="none" w:sz="0" w:space="0" w:color="auto"/>
        <w:right w:val="none" w:sz="0" w:space="0" w:color="auto"/>
      </w:divBdr>
    </w:div>
    <w:div w:id="869074542">
      <w:bodyDiv w:val="1"/>
      <w:marLeft w:val="0"/>
      <w:marRight w:val="0"/>
      <w:marTop w:val="0"/>
      <w:marBottom w:val="0"/>
      <w:divBdr>
        <w:top w:val="none" w:sz="0" w:space="0" w:color="auto"/>
        <w:left w:val="none" w:sz="0" w:space="0" w:color="auto"/>
        <w:bottom w:val="none" w:sz="0" w:space="0" w:color="auto"/>
        <w:right w:val="none" w:sz="0" w:space="0" w:color="auto"/>
      </w:divBdr>
    </w:div>
    <w:div w:id="880214723">
      <w:bodyDiv w:val="1"/>
      <w:marLeft w:val="0"/>
      <w:marRight w:val="0"/>
      <w:marTop w:val="0"/>
      <w:marBottom w:val="0"/>
      <w:divBdr>
        <w:top w:val="none" w:sz="0" w:space="0" w:color="auto"/>
        <w:left w:val="none" w:sz="0" w:space="0" w:color="auto"/>
        <w:bottom w:val="none" w:sz="0" w:space="0" w:color="auto"/>
        <w:right w:val="none" w:sz="0" w:space="0" w:color="auto"/>
      </w:divBdr>
    </w:div>
    <w:div w:id="900217764">
      <w:bodyDiv w:val="1"/>
      <w:marLeft w:val="0"/>
      <w:marRight w:val="0"/>
      <w:marTop w:val="0"/>
      <w:marBottom w:val="0"/>
      <w:divBdr>
        <w:top w:val="none" w:sz="0" w:space="0" w:color="auto"/>
        <w:left w:val="none" w:sz="0" w:space="0" w:color="auto"/>
        <w:bottom w:val="none" w:sz="0" w:space="0" w:color="auto"/>
        <w:right w:val="none" w:sz="0" w:space="0" w:color="auto"/>
      </w:divBdr>
    </w:div>
    <w:div w:id="913854233">
      <w:bodyDiv w:val="1"/>
      <w:marLeft w:val="0"/>
      <w:marRight w:val="0"/>
      <w:marTop w:val="0"/>
      <w:marBottom w:val="0"/>
      <w:divBdr>
        <w:top w:val="none" w:sz="0" w:space="0" w:color="auto"/>
        <w:left w:val="none" w:sz="0" w:space="0" w:color="auto"/>
        <w:bottom w:val="none" w:sz="0" w:space="0" w:color="auto"/>
        <w:right w:val="none" w:sz="0" w:space="0" w:color="auto"/>
      </w:divBdr>
    </w:div>
    <w:div w:id="924723703">
      <w:bodyDiv w:val="1"/>
      <w:marLeft w:val="0"/>
      <w:marRight w:val="0"/>
      <w:marTop w:val="0"/>
      <w:marBottom w:val="0"/>
      <w:divBdr>
        <w:top w:val="none" w:sz="0" w:space="0" w:color="auto"/>
        <w:left w:val="none" w:sz="0" w:space="0" w:color="auto"/>
        <w:bottom w:val="none" w:sz="0" w:space="0" w:color="auto"/>
        <w:right w:val="none" w:sz="0" w:space="0" w:color="auto"/>
      </w:divBdr>
    </w:div>
    <w:div w:id="925378304">
      <w:bodyDiv w:val="1"/>
      <w:marLeft w:val="0"/>
      <w:marRight w:val="0"/>
      <w:marTop w:val="0"/>
      <w:marBottom w:val="0"/>
      <w:divBdr>
        <w:top w:val="none" w:sz="0" w:space="0" w:color="auto"/>
        <w:left w:val="none" w:sz="0" w:space="0" w:color="auto"/>
        <w:bottom w:val="none" w:sz="0" w:space="0" w:color="auto"/>
        <w:right w:val="none" w:sz="0" w:space="0" w:color="auto"/>
      </w:divBdr>
    </w:div>
    <w:div w:id="960765925">
      <w:bodyDiv w:val="1"/>
      <w:marLeft w:val="0"/>
      <w:marRight w:val="0"/>
      <w:marTop w:val="0"/>
      <w:marBottom w:val="0"/>
      <w:divBdr>
        <w:top w:val="none" w:sz="0" w:space="0" w:color="auto"/>
        <w:left w:val="none" w:sz="0" w:space="0" w:color="auto"/>
        <w:bottom w:val="none" w:sz="0" w:space="0" w:color="auto"/>
        <w:right w:val="none" w:sz="0" w:space="0" w:color="auto"/>
      </w:divBdr>
    </w:div>
    <w:div w:id="964232636">
      <w:bodyDiv w:val="1"/>
      <w:marLeft w:val="0"/>
      <w:marRight w:val="0"/>
      <w:marTop w:val="0"/>
      <w:marBottom w:val="0"/>
      <w:divBdr>
        <w:top w:val="none" w:sz="0" w:space="0" w:color="auto"/>
        <w:left w:val="none" w:sz="0" w:space="0" w:color="auto"/>
        <w:bottom w:val="none" w:sz="0" w:space="0" w:color="auto"/>
        <w:right w:val="none" w:sz="0" w:space="0" w:color="auto"/>
      </w:divBdr>
    </w:div>
    <w:div w:id="986973740">
      <w:bodyDiv w:val="1"/>
      <w:marLeft w:val="0"/>
      <w:marRight w:val="0"/>
      <w:marTop w:val="0"/>
      <w:marBottom w:val="0"/>
      <w:divBdr>
        <w:top w:val="none" w:sz="0" w:space="0" w:color="auto"/>
        <w:left w:val="none" w:sz="0" w:space="0" w:color="auto"/>
        <w:bottom w:val="none" w:sz="0" w:space="0" w:color="auto"/>
        <w:right w:val="none" w:sz="0" w:space="0" w:color="auto"/>
      </w:divBdr>
    </w:div>
    <w:div w:id="1006640182">
      <w:bodyDiv w:val="1"/>
      <w:marLeft w:val="0"/>
      <w:marRight w:val="0"/>
      <w:marTop w:val="0"/>
      <w:marBottom w:val="0"/>
      <w:divBdr>
        <w:top w:val="none" w:sz="0" w:space="0" w:color="auto"/>
        <w:left w:val="none" w:sz="0" w:space="0" w:color="auto"/>
        <w:bottom w:val="none" w:sz="0" w:space="0" w:color="auto"/>
        <w:right w:val="none" w:sz="0" w:space="0" w:color="auto"/>
      </w:divBdr>
    </w:div>
    <w:div w:id="1009452607">
      <w:bodyDiv w:val="1"/>
      <w:marLeft w:val="0"/>
      <w:marRight w:val="0"/>
      <w:marTop w:val="0"/>
      <w:marBottom w:val="0"/>
      <w:divBdr>
        <w:top w:val="none" w:sz="0" w:space="0" w:color="auto"/>
        <w:left w:val="none" w:sz="0" w:space="0" w:color="auto"/>
        <w:bottom w:val="none" w:sz="0" w:space="0" w:color="auto"/>
        <w:right w:val="none" w:sz="0" w:space="0" w:color="auto"/>
      </w:divBdr>
    </w:div>
    <w:div w:id="1010332005">
      <w:bodyDiv w:val="1"/>
      <w:marLeft w:val="0"/>
      <w:marRight w:val="0"/>
      <w:marTop w:val="0"/>
      <w:marBottom w:val="0"/>
      <w:divBdr>
        <w:top w:val="none" w:sz="0" w:space="0" w:color="auto"/>
        <w:left w:val="none" w:sz="0" w:space="0" w:color="auto"/>
        <w:bottom w:val="none" w:sz="0" w:space="0" w:color="auto"/>
        <w:right w:val="none" w:sz="0" w:space="0" w:color="auto"/>
      </w:divBdr>
    </w:div>
    <w:div w:id="1019434536">
      <w:bodyDiv w:val="1"/>
      <w:marLeft w:val="0"/>
      <w:marRight w:val="0"/>
      <w:marTop w:val="0"/>
      <w:marBottom w:val="0"/>
      <w:divBdr>
        <w:top w:val="none" w:sz="0" w:space="0" w:color="auto"/>
        <w:left w:val="none" w:sz="0" w:space="0" w:color="auto"/>
        <w:bottom w:val="none" w:sz="0" w:space="0" w:color="auto"/>
        <w:right w:val="none" w:sz="0" w:space="0" w:color="auto"/>
      </w:divBdr>
    </w:div>
    <w:div w:id="1027217174">
      <w:bodyDiv w:val="1"/>
      <w:marLeft w:val="0"/>
      <w:marRight w:val="0"/>
      <w:marTop w:val="0"/>
      <w:marBottom w:val="0"/>
      <w:divBdr>
        <w:top w:val="none" w:sz="0" w:space="0" w:color="auto"/>
        <w:left w:val="none" w:sz="0" w:space="0" w:color="auto"/>
        <w:bottom w:val="none" w:sz="0" w:space="0" w:color="auto"/>
        <w:right w:val="none" w:sz="0" w:space="0" w:color="auto"/>
      </w:divBdr>
    </w:div>
    <w:div w:id="1040672109">
      <w:bodyDiv w:val="1"/>
      <w:marLeft w:val="0"/>
      <w:marRight w:val="0"/>
      <w:marTop w:val="0"/>
      <w:marBottom w:val="0"/>
      <w:divBdr>
        <w:top w:val="none" w:sz="0" w:space="0" w:color="auto"/>
        <w:left w:val="none" w:sz="0" w:space="0" w:color="auto"/>
        <w:bottom w:val="none" w:sz="0" w:space="0" w:color="auto"/>
        <w:right w:val="none" w:sz="0" w:space="0" w:color="auto"/>
      </w:divBdr>
    </w:div>
    <w:div w:id="1051803152">
      <w:bodyDiv w:val="1"/>
      <w:marLeft w:val="0"/>
      <w:marRight w:val="0"/>
      <w:marTop w:val="0"/>
      <w:marBottom w:val="0"/>
      <w:divBdr>
        <w:top w:val="none" w:sz="0" w:space="0" w:color="auto"/>
        <w:left w:val="none" w:sz="0" w:space="0" w:color="auto"/>
        <w:bottom w:val="none" w:sz="0" w:space="0" w:color="auto"/>
        <w:right w:val="none" w:sz="0" w:space="0" w:color="auto"/>
      </w:divBdr>
    </w:div>
    <w:div w:id="1076438661">
      <w:bodyDiv w:val="1"/>
      <w:marLeft w:val="0"/>
      <w:marRight w:val="0"/>
      <w:marTop w:val="0"/>
      <w:marBottom w:val="0"/>
      <w:divBdr>
        <w:top w:val="none" w:sz="0" w:space="0" w:color="auto"/>
        <w:left w:val="none" w:sz="0" w:space="0" w:color="auto"/>
        <w:bottom w:val="none" w:sz="0" w:space="0" w:color="auto"/>
        <w:right w:val="none" w:sz="0" w:space="0" w:color="auto"/>
      </w:divBdr>
    </w:div>
    <w:div w:id="1096360879">
      <w:bodyDiv w:val="1"/>
      <w:marLeft w:val="0"/>
      <w:marRight w:val="0"/>
      <w:marTop w:val="0"/>
      <w:marBottom w:val="0"/>
      <w:divBdr>
        <w:top w:val="none" w:sz="0" w:space="0" w:color="auto"/>
        <w:left w:val="none" w:sz="0" w:space="0" w:color="auto"/>
        <w:bottom w:val="none" w:sz="0" w:space="0" w:color="auto"/>
        <w:right w:val="none" w:sz="0" w:space="0" w:color="auto"/>
      </w:divBdr>
    </w:div>
    <w:div w:id="1098409792">
      <w:bodyDiv w:val="1"/>
      <w:marLeft w:val="0"/>
      <w:marRight w:val="0"/>
      <w:marTop w:val="0"/>
      <w:marBottom w:val="0"/>
      <w:divBdr>
        <w:top w:val="none" w:sz="0" w:space="0" w:color="auto"/>
        <w:left w:val="none" w:sz="0" w:space="0" w:color="auto"/>
        <w:bottom w:val="none" w:sz="0" w:space="0" w:color="auto"/>
        <w:right w:val="none" w:sz="0" w:space="0" w:color="auto"/>
      </w:divBdr>
    </w:div>
    <w:div w:id="1136335686">
      <w:bodyDiv w:val="1"/>
      <w:marLeft w:val="0"/>
      <w:marRight w:val="0"/>
      <w:marTop w:val="0"/>
      <w:marBottom w:val="0"/>
      <w:divBdr>
        <w:top w:val="none" w:sz="0" w:space="0" w:color="auto"/>
        <w:left w:val="none" w:sz="0" w:space="0" w:color="auto"/>
        <w:bottom w:val="none" w:sz="0" w:space="0" w:color="auto"/>
        <w:right w:val="none" w:sz="0" w:space="0" w:color="auto"/>
      </w:divBdr>
    </w:div>
    <w:div w:id="1136534267">
      <w:bodyDiv w:val="1"/>
      <w:marLeft w:val="0"/>
      <w:marRight w:val="0"/>
      <w:marTop w:val="0"/>
      <w:marBottom w:val="0"/>
      <w:divBdr>
        <w:top w:val="none" w:sz="0" w:space="0" w:color="auto"/>
        <w:left w:val="none" w:sz="0" w:space="0" w:color="auto"/>
        <w:bottom w:val="none" w:sz="0" w:space="0" w:color="auto"/>
        <w:right w:val="none" w:sz="0" w:space="0" w:color="auto"/>
      </w:divBdr>
    </w:div>
    <w:div w:id="1143304088">
      <w:bodyDiv w:val="1"/>
      <w:marLeft w:val="0"/>
      <w:marRight w:val="0"/>
      <w:marTop w:val="0"/>
      <w:marBottom w:val="0"/>
      <w:divBdr>
        <w:top w:val="none" w:sz="0" w:space="0" w:color="auto"/>
        <w:left w:val="none" w:sz="0" w:space="0" w:color="auto"/>
        <w:bottom w:val="none" w:sz="0" w:space="0" w:color="auto"/>
        <w:right w:val="none" w:sz="0" w:space="0" w:color="auto"/>
      </w:divBdr>
    </w:div>
    <w:div w:id="1157722792">
      <w:bodyDiv w:val="1"/>
      <w:marLeft w:val="0"/>
      <w:marRight w:val="0"/>
      <w:marTop w:val="0"/>
      <w:marBottom w:val="0"/>
      <w:divBdr>
        <w:top w:val="none" w:sz="0" w:space="0" w:color="auto"/>
        <w:left w:val="none" w:sz="0" w:space="0" w:color="auto"/>
        <w:bottom w:val="none" w:sz="0" w:space="0" w:color="auto"/>
        <w:right w:val="none" w:sz="0" w:space="0" w:color="auto"/>
      </w:divBdr>
    </w:div>
    <w:div w:id="1158762906">
      <w:bodyDiv w:val="1"/>
      <w:marLeft w:val="0"/>
      <w:marRight w:val="0"/>
      <w:marTop w:val="0"/>
      <w:marBottom w:val="0"/>
      <w:divBdr>
        <w:top w:val="none" w:sz="0" w:space="0" w:color="auto"/>
        <w:left w:val="none" w:sz="0" w:space="0" w:color="auto"/>
        <w:bottom w:val="none" w:sz="0" w:space="0" w:color="auto"/>
        <w:right w:val="none" w:sz="0" w:space="0" w:color="auto"/>
      </w:divBdr>
    </w:div>
    <w:div w:id="1212232271">
      <w:bodyDiv w:val="1"/>
      <w:marLeft w:val="0"/>
      <w:marRight w:val="0"/>
      <w:marTop w:val="0"/>
      <w:marBottom w:val="0"/>
      <w:divBdr>
        <w:top w:val="none" w:sz="0" w:space="0" w:color="auto"/>
        <w:left w:val="none" w:sz="0" w:space="0" w:color="auto"/>
        <w:bottom w:val="none" w:sz="0" w:space="0" w:color="auto"/>
        <w:right w:val="none" w:sz="0" w:space="0" w:color="auto"/>
      </w:divBdr>
    </w:div>
    <w:div w:id="1214805982">
      <w:bodyDiv w:val="1"/>
      <w:marLeft w:val="0"/>
      <w:marRight w:val="0"/>
      <w:marTop w:val="0"/>
      <w:marBottom w:val="0"/>
      <w:divBdr>
        <w:top w:val="none" w:sz="0" w:space="0" w:color="auto"/>
        <w:left w:val="none" w:sz="0" w:space="0" w:color="auto"/>
        <w:bottom w:val="none" w:sz="0" w:space="0" w:color="auto"/>
        <w:right w:val="none" w:sz="0" w:space="0" w:color="auto"/>
      </w:divBdr>
    </w:div>
    <w:div w:id="1229455735">
      <w:bodyDiv w:val="1"/>
      <w:marLeft w:val="0"/>
      <w:marRight w:val="0"/>
      <w:marTop w:val="0"/>
      <w:marBottom w:val="0"/>
      <w:divBdr>
        <w:top w:val="none" w:sz="0" w:space="0" w:color="auto"/>
        <w:left w:val="none" w:sz="0" w:space="0" w:color="auto"/>
        <w:bottom w:val="none" w:sz="0" w:space="0" w:color="auto"/>
        <w:right w:val="none" w:sz="0" w:space="0" w:color="auto"/>
      </w:divBdr>
    </w:div>
    <w:div w:id="1233471111">
      <w:bodyDiv w:val="1"/>
      <w:marLeft w:val="0"/>
      <w:marRight w:val="0"/>
      <w:marTop w:val="0"/>
      <w:marBottom w:val="0"/>
      <w:divBdr>
        <w:top w:val="none" w:sz="0" w:space="0" w:color="auto"/>
        <w:left w:val="none" w:sz="0" w:space="0" w:color="auto"/>
        <w:bottom w:val="none" w:sz="0" w:space="0" w:color="auto"/>
        <w:right w:val="none" w:sz="0" w:space="0" w:color="auto"/>
      </w:divBdr>
    </w:div>
    <w:div w:id="1245071855">
      <w:bodyDiv w:val="1"/>
      <w:marLeft w:val="0"/>
      <w:marRight w:val="0"/>
      <w:marTop w:val="0"/>
      <w:marBottom w:val="0"/>
      <w:divBdr>
        <w:top w:val="none" w:sz="0" w:space="0" w:color="auto"/>
        <w:left w:val="none" w:sz="0" w:space="0" w:color="auto"/>
        <w:bottom w:val="none" w:sz="0" w:space="0" w:color="auto"/>
        <w:right w:val="none" w:sz="0" w:space="0" w:color="auto"/>
      </w:divBdr>
    </w:div>
    <w:div w:id="1246450182">
      <w:bodyDiv w:val="1"/>
      <w:marLeft w:val="0"/>
      <w:marRight w:val="0"/>
      <w:marTop w:val="0"/>
      <w:marBottom w:val="0"/>
      <w:divBdr>
        <w:top w:val="none" w:sz="0" w:space="0" w:color="auto"/>
        <w:left w:val="none" w:sz="0" w:space="0" w:color="auto"/>
        <w:bottom w:val="none" w:sz="0" w:space="0" w:color="auto"/>
        <w:right w:val="none" w:sz="0" w:space="0" w:color="auto"/>
      </w:divBdr>
    </w:div>
    <w:div w:id="1258829949">
      <w:bodyDiv w:val="1"/>
      <w:marLeft w:val="0"/>
      <w:marRight w:val="0"/>
      <w:marTop w:val="0"/>
      <w:marBottom w:val="0"/>
      <w:divBdr>
        <w:top w:val="none" w:sz="0" w:space="0" w:color="auto"/>
        <w:left w:val="none" w:sz="0" w:space="0" w:color="auto"/>
        <w:bottom w:val="none" w:sz="0" w:space="0" w:color="auto"/>
        <w:right w:val="none" w:sz="0" w:space="0" w:color="auto"/>
      </w:divBdr>
    </w:div>
    <w:div w:id="1266041131">
      <w:bodyDiv w:val="1"/>
      <w:marLeft w:val="0"/>
      <w:marRight w:val="0"/>
      <w:marTop w:val="0"/>
      <w:marBottom w:val="0"/>
      <w:divBdr>
        <w:top w:val="none" w:sz="0" w:space="0" w:color="auto"/>
        <w:left w:val="none" w:sz="0" w:space="0" w:color="auto"/>
        <w:bottom w:val="none" w:sz="0" w:space="0" w:color="auto"/>
        <w:right w:val="none" w:sz="0" w:space="0" w:color="auto"/>
      </w:divBdr>
    </w:div>
    <w:div w:id="1267150723">
      <w:bodyDiv w:val="1"/>
      <w:marLeft w:val="0"/>
      <w:marRight w:val="0"/>
      <w:marTop w:val="0"/>
      <w:marBottom w:val="0"/>
      <w:divBdr>
        <w:top w:val="none" w:sz="0" w:space="0" w:color="auto"/>
        <w:left w:val="none" w:sz="0" w:space="0" w:color="auto"/>
        <w:bottom w:val="none" w:sz="0" w:space="0" w:color="auto"/>
        <w:right w:val="none" w:sz="0" w:space="0" w:color="auto"/>
      </w:divBdr>
    </w:div>
    <w:div w:id="1278295581">
      <w:bodyDiv w:val="1"/>
      <w:marLeft w:val="0"/>
      <w:marRight w:val="0"/>
      <w:marTop w:val="0"/>
      <w:marBottom w:val="0"/>
      <w:divBdr>
        <w:top w:val="none" w:sz="0" w:space="0" w:color="auto"/>
        <w:left w:val="none" w:sz="0" w:space="0" w:color="auto"/>
        <w:bottom w:val="none" w:sz="0" w:space="0" w:color="auto"/>
        <w:right w:val="none" w:sz="0" w:space="0" w:color="auto"/>
      </w:divBdr>
    </w:div>
    <w:div w:id="1292906879">
      <w:bodyDiv w:val="1"/>
      <w:marLeft w:val="0"/>
      <w:marRight w:val="0"/>
      <w:marTop w:val="0"/>
      <w:marBottom w:val="0"/>
      <w:divBdr>
        <w:top w:val="none" w:sz="0" w:space="0" w:color="auto"/>
        <w:left w:val="none" w:sz="0" w:space="0" w:color="auto"/>
        <w:bottom w:val="none" w:sz="0" w:space="0" w:color="auto"/>
        <w:right w:val="none" w:sz="0" w:space="0" w:color="auto"/>
      </w:divBdr>
    </w:div>
    <w:div w:id="1296835797">
      <w:bodyDiv w:val="1"/>
      <w:marLeft w:val="0"/>
      <w:marRight w:val="0"/>
      <w:marTop w:val="0"/>
      <w:marBottom w:val="0"/>
      <w:divBdr>
        <w:top w:val="none" w:sz="0" w:space="0" w:color="auto"/>
        <w:left w:val="none" w:sz="0" w:space="0" w:color="auto"/>
        <w:bottom w:val="none" w:sz="0" w:space="0" w:color="auto"/>
        <w:right w:val="none" w:sz="0" w:space="0" w:color="auto"/>
      </w:divBdr>
    </w:div>
    <w:div w:id="1306206864">
      <w:bodyDiv w:val="1"/>
      <w:marLeft w:val="0"/>
      <w:marRight w:val="0"/>
      <w:marTop w:val="0"/>
      <w:marBottom w:val="0"/>
      <w:divBdr>
        <w:top w:val="none" w:sz="0" w:space="0" w:color="auto"/>
        <w:left w:val="none" w:sz="0" w:space="0" w:color="auto"/>
        <w:bottom w:val="none" w:sz="0" w:space="0" w:color="auto"/>
        <w:right w:val="none" w:sz="0" w:space="0" w:color="auto"/>
      </w:divBdr>
    </w:div>
    <w:div w:id="1312518054">
      <w:bodyDiv w:val="1"/>
      <w:marLeft w:val="0"/>
      <w:marRight w:val="0"/>
      <w:marTop w:val="0"/>
      <w:marBottom w:val="0"/>
      <w:divBdr>
        <w:top w:val="none" w:sz="0" w:space="0" w:color="auto"/>
        <w:left w:val="none" w:sz="0" w:space="0" w:color="auto"/>
        <w:bottom w:val="none" w:sz="0" w:space="0" w:color="auto"/>
        <w:right w:val="none" w:sz="0" w:space="0" w:color="auto"/>
      </w:divBdr>
    </w:div>
    <w:div w:id="1352606032">
      <w:bodyDiv w:val="1"/>
      <w:marLeft w:val="0"/>
      <w:marRight w:val="0"/>
      <w:marTop w:val="0"/>
      <w:marBottom w:val="0"/>
      <w:divBdr>
        <w:top w:val="none" w:sz="0" w:space="0" w:color="auto"/>
        <w:left w:val="none" w:sz="0" w:space="0" w:color="auto"/>
        <w:bottom w:val="none" w:sz="0" w:space="0" w:color="auto"/>
        <w:right w:val="none" w:sz="0" w:space="0" w:color="auto"/>
      </w:divBdr>
    </w:div>
    <w:div w:id="1354653936">
      <w:bodyDiv w:val="1"/>
      <w:marLeft w:val="0"/>
      <w:marRight w:val="0"/>
      <w:marTop w:val="0"/>
      <w:marBottom w:val="0"/>
      <w:divBdr>
        <w:top w:val="none" w:sz="0" w:space="0" w:color="auto"/>
        <w:left w:val="none" w:sz="0" w:space="0" w:color="auto"/>
        <w:bottom w:val="none" w:sz="0" w:space="0" w:color="auto"/>
        <w:right w:val="none" w:sz="0" w:space="0" w:color="auto"/>
      </w:divBdr>
    </w:div>
    <w:div w:id="1364592611">
      <w:bodyDiv w:val="1"/>
      <w:marLeft w:val="0"/>
      <w:marRight w:val="0"/>
      <w:marTop w:val="0"/>
      <w:marBottom w:val="0"/>
      <w:divBdr>
        <w:top w:val="none" w:sz="0" w:space="0" w:color="auto"/>
        <w:left w:val="none" w:sz="0" w:space="0" w:color="auto"/>
        <w:bottom w:val="none" w:sz="0" w:space="0" w:color="auto"/>
        <w:right w:val="none" w:sz="0" w:space="0" w:color="auto"/>
      </w:divBdr>
    </w:div>
    <w:div w:id="1366056172">
      <w:bodyDiv w:val="1"/>
      <w:marLeft w:val="0"/>
      <w:marRight w:val="0"/>
      <w:marTop w:val="0"/>
      <w:marBottom w:val="0"/>
      <w:divBdr>
        <w:top w:val="none" w:sz="0" w:space="0" w:color="auto"/>
        <w:left w:val="none" w:sz="0" w:space="0" w:color="auto"/>
        <w:bottom w:val="none" w:sz="0" w:space="0" w:color="auto"/>
        <w:right w:val="none" w:sz="0" w:space="0" w:color="auto"/>
      </w:divBdr>
    </w:div>
    <w:div w:id="1366715807">
      <w:bodyDiv w:val="1"/>
      <w:marLeft w:val="0"/>
      <w:marRight w:val="0"/>
      <w:marTop w:val="0"/>
      <w:marBottom w:val="0"/>
      <w:divBdr>
        <w:top w:val="none" w:sz="0" w:space="0" w:color="auto"/>
        <w:left w:val="none" w:sz="0" w:space="0" w:color="auto"/>
        <w:bottom w:val="none" w:sz="0" w:space="0" w:color="auto"/>
        <w:right w:val="none" w:sz="0" w:space="0" w:color="auto"/>
      </w:divBdr>
    </w:div>
    <w:div w:id="1380130935">
      <w:bodyDiv w:val="1"/>
      <w:marLeft w:val="0"/>
      <w:marRight w:val="0"/>
      <w:marTop w:val="0"/>
      <w:marBottom w:val="0"/>
      <w:divBdr>
        <w:top w:val="none" w:sz="0" w:space="0" w:color="auto"/>
        <w:left w:val="none" w:sz="0" w:space="0" w:color="auto"/>
        <w:bottom w:val="none" w:sz="0" w:space="0" w:color="auto"/>
        <w:right w:val="none" w:sz="0" w:space="0" w:color="auto"/>
      </w:divBdr>
    </w:div>
    <w:div w:id="1400984295">
      <w:bodyDiv w:val="1"/>
      <w:marLeft w:val="0"/>
      <w:marRight w:val="0"/>
      <w:marTop w:val="0"/>
      <w:marBottom w:val="0"/>
      <w:divBdr>
        <w:top w:val="none" w:sz="0" w:space="0" w:color="auto"/>
        <w:left w:val="none" w:sz="0" w:space="0" w:color="auto"/>
        <w:bottom w:val="none" w:sz="0" w:space="0" w:color="auto"/>
        <w:right w:val="none" w:sz="0" w:space="0" w:color="auto"/>
      </w:divBdr>
    </w:div>
    <w:div w:id="1422097645">
      <w:bodyDiv w:val="1"/>
      <w:marLeft w:val="0"/>
      <w:marRight w:val="0"/>
      <w:marTop w:val="0"/>
      <w:marBottom w:val="0"/>
      <w:divBdr>
        <w:top w:val="none" w:sz="0" w:space="0" w:color="auto"/>
        <w:left w:val="none" w:sz="0" w:space="0" w:color="auto"/>
        <w:bottom w:val="none" w:sz="0" w:space="0" w:color="auto"/>
        <w:right w:val="none" w:sz="0" w:space="0" w:color="auto"/>
      </w:divBdr>
    </w:div>
    <w:div w:id="1441144735">
      <w:bodyDiv w:val="1"/>
      <w:marLeft w:val="0"/>
      <w:marRight w:val="0"/>
      <w:marTop w:val="0"/>
      <w:marBottom w:val="0"/>
      <w:divBdr>
        <w:top w:val="none" w:sz="0" w:space="0" w:color="auto"/>
        <w:left w:val="none" w:sz="0" w:space="0" w:color="auto"/>
        <w:bottom w:val="none" w:sz="0" w:space="0" w:color="auto"/>
        <w:right w:val="none" w:sz="0" w:space="0" w:color="auto"/>
      </w:divBdr>
    </w:div>
    <w:div w:id="1445687437">
      <w:bodyDiv w:val="1"/>
      <w:marLeft w:val="0"/>
      <w:marRight w:val="0"/>
      <w:marTop w:val="0"/>
      <w:marBottom w:val="0"/>
      <w:divBdr>
        <w:top w:val="none" w:sz="0" w:space="0" w:color="auto"/>
        <w:left w:val="none" w:sz="0" w:space="0" w:color="auto"/>
        <w:bottom w:val="none" w:sz="0" w:space="0" w:color="auto"/>
        <w:right w:val="none" w:sz="0" w:space="0" w:color="auto"/>
      </w:divBdr>
    </w:div>
    <w:div w:id="1471749860">
      <w:bodyDiv w:val="1"/>
      <w:marLeft w:val="0"/>
      <w:marRight w:val="0"/>
      <w:marTop w:val="0"/>
      <w:marBottom w:val="0"/>
      <w:divBdr>
        <w:top w:val="none" w:sz="0" w:space="0" w:color="auto"/>
        <w:left w:val="none" w:sz="0" w:space="0" w:color="auto"/>
        <w:bottom w:val="none" w:sz="0" w:space="0" w:color="auto"/>
        <w:right w:val="none" w:sz="0" w:space="0" w:color="auto"/>
      </w:divBdr>
    </w:div>
    <w:div w:id="1474064029">
      <w:bodyDiv w:val="1"/>
      <w:marLeft w:val="0"/>
      <w:marRight w:val="0"/>
      <w:marTop w:val="0"/>
      <w:marBottom w:val="0"/>
      <w:divBdr>
        <w:top w:val="none" w:sz="0" w:space="0" w:color="auto"/>
        <w:left w:val="none" w:sz="0" w:space="0" w:color="auto"/>
        <w:bottom w:val="none" w:sz="0" w:space="0" w:color="auto"/>
        <w:right w:val="none" w:sz="0" w:space="0" w:color="auto"/>
      </w:divBdr>
    </w:div>
    <w:div w:id="1502937715">
      <w:bodyDiv w:val="1"/>
      <w:marLeft w:val="0"/>
      <w:marRight w:val="0"/>
      <w:marTop w:val="0"/>
      <w:marBottom w:val="0"/>
      <w:divBdr>
        <w:top w:val="none" w:sz="0" w:space="0" w:color="auto"/>
        <w:left w:val="none" w:sz="0" w:space="0" w:color="auto"/>
        <w:bottom w:val="none" w:sz="0" w:space="0" w:color="auto"/>
        <w:right w:val="none" w:sz="0" w:space="0" w:color="auto"/>
      </w:divBdr>
    </w:div>
    <w:div w:id="1507020166">
      <w:bodyDiv w:val="1"/>
      <w:marLeft w:val="0"/>
      <w:marRight w:val="0"/>
      <w:marTop w:val="0"/>
      <w:marBottom w:val="0"/>
      <w:divBdr>
        <w:top w:val="none" w:sz="0" w:space="0" w:color="auto"/>
        <w:left w:val="none" w:sz="0" w:space="0" w:color="auto"/>
        <w:bottom w:val="none" w:sz="0" w:space="0" w:color="auto"/>
        <w:right w:val="none" w:sz="0" w:space="0" w:color="auto"/>
      </w:divBdr>
    </w:div>
    <w:div w:id="1527016355">
      <w:bodyDiv w:val="1"/>
      <w:marLeft w:val="0"/>
      <w:marRight w:val="0"/>
      <w:marTop w:val="0"/>
      <w:marBottom w:val="0"/>
      <w:divBdr>
        <w:top w:val="none" w:sz="0" w:space="0" w:color="auto"/>
        <w:left w:val="none" w:sz="0" w:space="0" w:color="auto"/>
        <w:bottom w:val="none" w:sz="0" w:space="0" w:color="auto"/>
        <w:right w:val="none" w:sz="0" w:space="0" w:color="auto"/>
      </w:divBdr>
    </w:div>
    <w:div w:id="1541622540">
      <w:bodyDiv w:val="1"/>
      <w:marLeft w:val="0"/>
      <w:marRight w:val="0"/>
      <w:marTop w:val="0"/>
      <w:marBottom w:val="0"/>
      <w:divBdr>
        <w:top w:val="none" w:sz="0" w:space="0" w:color="auto"/>
        <w:left w:val="none" w:sz="0" w:space="0" w:color="auto"/>
        <w:bottom w:val="none" w:sz="0" w:space="0" w:color="auto"/>
        <w:right w:val="none" w:sz="0" w:space="0" w:color="auto"/>
      </w:divBdr>
    </w:div>
    <w:div w:id="1563519274">
      <w:bodyDiv w:val="1"/>
      <w:marLeft w:val="0"/>
      <w:marRight w:val="0"/>
      <w:marTop w:val="0"/>
      <w:marBottom w:val="0"/>
      <w:divBdr>
        <w:top w:val="none" w:sz="0" w:space="0" w:color="auto"/>
        <w:left w:val="none" w:sz="0" w:space="0" w:color="auto"/>
        <w:bottom w:val="none" w:sz="0" w:space="0" w:color="auto"/>
        <w:right w:val="none" w:sz="0" w:space="0" w:color="auto"/>
      </w:divBdr>
    </w:div>
    <w:div w:id="1565527593">
      <w:bodyDiv w:val="1"/>
      <w:marLeft w:val="0"/>
      <w:marRight w:val="0"/>
      <w:marTop w:val="0"/>
      <w:marBottom w:val="0"/>
      <w:divBdr>
        <w:top w:val="none" w:sz="0" w:space="0" w:color="auto"/>
        <w:left w:val="none" w:sz="0" w:space="0" w:color="auto"/>
        <w:bottom w:val="none" w:sz="0" w:space="0" w:color="auto"/>
        <w:right w:val="none" w:sz="0" w:space="0" w:color="auto"/>
      </w:divBdr>
    </w:div>
    <w:div w:id="1574242796">
      <w:bodyDiv w:val="1"/>
      <w:marLeft w:val="0"/>
      <w:marRight w:val="0"/>
      <w:marTop w:val="0"/>
      <w:marBottom w:val="0"/>
      <w:divBdr>
        <w:top w:val="none" w:sz="0" w:space="0" w:color="auto"/>
        <w:left w:val="none" w:sz="0" w:space="0" w:color="auto"/>
        <w:bottom w:val="none" w:sz="0" w:space="0" w:color="auto"/>
        <w:right w:val="none" w:sz="0" w:space="0" w:color="auto"/>
      </w:divBdr>
    </w:div>
    <w:div w:id="1582258479">
      <w:bodyDiv w:val="1"/>
      <w:marLeft w:val="0"/>
      <w:marRight w:val="0"/>
      <w:marTop w:val="0"/>
      <w:marBottom w:val="0"/>
      <w:divBdr>
        <w:top w:val="none" w:sz="0" w:space="0" w:color="auto"/>
        <w:left w:val="none" w:sz="0" w:space="0" w:color="auto"/>
        <w:bottom w:val="none" w:sz="0" w:space="0" w:color="auto"/>
        <w:right w:val="none" w:sz="0" w:space="0" w:color="auto"/>
      </w:divBdr>
    </w:div>
    <w:div w:id="1583176879">
      <w:bodyDiv w:val="1"/>
      <w:marLeft w:val="0"/>
      <w:marRight w:val="0"/>
      <w:marTop w:val="0"/>
      <w:marBottom w:val="0"/>
      <w:divBdr>
        <w:top w:val="none" w:sz="0" w:space="0" w:color="auto"/>
        <w:left w:val="none" w:sz="0" w:space="0" w:color="auto"/>
        <w:bottom w:val="none" w:sz="0" w:space="0" w:color="auto"/>
        <w:right w:val="none" w:sz="0" w:space="0" w:color="auto"/>
      </w:divBdr>
    </w:div>
    <w:div w:id="1597402500">
      <w:bodyDiv w:val="1"/>
      <w:marLeft w:val="0"/>
      <w:marRight w:val="0"/>
      <w:marTop w:val="0"/>
      <w:marBottom w:val="0"/>
      <w:divBdr>
        <w:top w:val="none" w:sz="0" w:space="0" w:color="auto"/>
        <w:left w:val="none" w:sz="0" w:space="0" w:color="auto"/>
        <w:bottom w:val="none" w:sz="0" w:space="0" w:color="auto"/>
        <w:right w:val="none" w:sz="0" w:space="0" w:color="auto"/>
      </w:divBdr>
    </w:div>
    <w:div w:id="1602252718">
      <w:bodyDiv w:val="1"/>
      <w:marLeft w:val="0"/>
      <w:marRight w:val="0"/>
      <w:marTop w:val="0"/>
      <w:marBottom w:val="0"/>
      <w:divBdr>
        <w:top w:val="none" w:sz="0" w:space="0" w:color="auto"/>
        <w:left w:val="none" w:sz="0" w:space="0" w:color="auto"/>
        <w:bottom w:val="none" w:sz="0" w:space="0" w:color="auto"/>
        <w:right w:val="none" w:sz="0" w:space="0" w:color="auto"/>
      </w:divBdr>
    </w:div>
    <w:div w:id="1617761168">
      <w:bodyDiv w:val="1"/>
      <w:marLeft w:val="0"/>
      <w:marRight w:val="0"/>
      <w:marTop w:val="0"/>
      <w:marBottom w:val="0"/>
      <w:divBdr>
        <w:top w:val="none" w:sz="0" w:space="0" w:color="auto"/>
        <w:left w:val="none" w:sz="0" w:space="0" w:color="auto"/>
        <w:bottom w:val="none" w:sz="0" w:space="0" w:color="auto"/>
        <w:right w:val="none" w:sz="0" w:space="0" w:color="auto"/>
      </w:divBdr>
    </w:div>
    <w:div w:id="1625962421">
      <w:bodyDiv w:val="1"/>
      <w:marLeft w:val="0"/>
      <w:marRight w:val="0"/>
      <w:marTop w:val="0"/>
      <w:marBottom w:val="0"/>
      <w:divBdr>
        <w:top w:val="none" w:sz="0" w:space="0" w:color="auto"/>
        <w:left w:val="none" w:sz="0" w:space="0" w:color="auto"/>
        <w:bottom w:val="none" w:sz="0" w:space="0" w:color="auto"/>
        <w:right w:val="none" w:sz="0" w:space="0" w:color="auto"/>
      </w:divBdr>
    </w:div>
    <w:div w:id="1627540873">
      <w:bodyDiv w:val="1"/>
      <w:marLeft w:val="0"/>
      <w:marRight w:val="0"/>
      <w:marTop w:val="0"/>
      <w:marBottom w:val="0"/>
      <w:divBdr>
        <w:top w:val="none" w:sz="0" w:space="0" w:color="auto"/>
        <w:left w:val="none" w:sz="0" w:space="0" w:color="auto"/>
        <w:bottom w:val="none" w:sz="0" w:space="0" w:color="auto"/>
        <w:right w:val="none" w:sz="0" w:space="0" w:color="auto"/>
      </w:divBdr>
    </w:div>
    <w:div w:id="1644583086">
      <w:bodyDiv w:val="1"/>
      <w:marLeft w:val="0"/>
      <w:marRight w:val="0"/>
      <w:marTop w:val="0"/>
      <w:marBottom w:val="0"/>
      <w:divBdr>
        <w:top w:val="none" w:sz="0" w:space="0" w:color="auto"/>
        <w:left w:val="none" w:sz="0" w:space="0" w:color="auto"/>
        <w:bottom w:val="none" w:sz="0" w:space="0" w:color="auto"/>
        <w:right w:val="none" w:sz="0" w:space="0" w:color="auto"/>
      </w:divBdr>
    </w:div>
    <w:div w:id="1649506637">
      <w:bodyDiv w:val="1"/>
      <w:marLeft w:val="0"/>
      <w:marRight w:val="0"/>
      <w:marTop w:val="0"/>
      <w:marBottom w:val="0"/>
      <w:divBdr>
        <w:top w:val="none" w:sz="0" w:space="0" w:color="auto"/>
        <w:left w:val="none" w:sz="0" w:space="0" w:color="auto"/>
        <w:bottom w:val="none" w:sz="0" w:space="0" w:color="auto"/>
        <w:right w:val="none" w:sz="0" w:space="0" w:color="auto"/>
      </w:divBdr>
    </w:div>
    <w:div w:id="1688018133">
      <w:bodyDiv w:val="1"/>
      <w:marLeft w:val="0"/>
      <w:marRight w:val="0"/>
      <w:marTop w:val="0"/>
      <w:marBottom w:val="0"/>
      <w:divBdr>
        <w:top w:val="none" w:sz="0" w:space="0" w:color="auto"/>
        <w:left w:val="none" w:sz="0" w:space="0" w:color="auto"/>
        <w:bottom w:val="none" w:sz="0" w:space="0" w:color="auto"/>
        <w:right w:val="none" w:sz="0" w:space="0" w:color="auto"/>
      </w:divBdr>
    </w:div>
    <w:div w:id="1688366403">
      <w:bodyDiv w:val="1"/>
      <w:marLeft w:val="0"/>
      <w:marRight w:val="0"/>
      <w:marTop w:val="0"/>
      <w:marBottom w:val="0"/>
      <w:divBdr>
        <w:top w:val="none" w:sz="0" w:space="0" w:color="auto"/>
        <w:left w:val="none" w:sz="0" w:space="0" w:color="auto"/>
        <w:bottom w:val="none" w:sz="0" w:space="0" w:color="auto"/>
        <w:right w:val="none" w:sz="0" w:space="0" w:color="auto"/>
      </w:divBdr>
    </w:div>
    <w:div w:id="1695032972">
      <w:bodyDiv w:val="1"/>
      <w:marLeft w:val="0"/>
      <w:marRight w:val="0"/>
      <w:marTop w:val="0"/>
      <w:marBottom w:val="0"/>
      <w:divBdr>
        <w:top w:val="none" w:sz="0" w:space="0" w:color="auto"/>
        <w:left w:val="none" w:sz="0" w:space="0" w:color="auto"/>
        <w:bottom w:val="none" w:sz="0" w:space="0" w:color="auto"/>
        <w:right w:val="none" w:sz="0" w:space="0" w:color="auto"/>
      </w:divBdr>
    </w:div>
    <w:div w:id="1709260788">
      <w:bodyDiv w:val="1"/>
      <w:marLeft w:val="0"/>
      <w:marRight w:val="0"/>
      <w:marTop w:val="0"/>
      <w:marBottom w:val="0"/>
      <w:divBdr>
        <w:top w:val="none" w:sz="0" w:space="0" w:color="auto"/>
        <w:left w:val="none" w:sz="0" w:space="0" w:color="auto"/>
        <w:bottom w:val="none" w:sz="0" w:space="0" w:color="auto"/>
        <w:right w:val="none" w:sz="0" w:space="0" w:color="auto"/>
      </w:divBdr>
    </w:div>
    <w:div w:id="1718550998">
      <w:bodyDiv w:val="1"/>
      <w:marLeft w:val="0"/>
      <w:marRight w:val="0"/>
      <w:marTop w:val="0"/>
      <w:marBottom w:val="0"/>
      <w:divBdr>
        <w:top w:val="none" w:sz="0" w:space="0" w:color="auto"/>
        <w:left w:val="none" w:sz="0" w:space="0" w:color="auto"/>
        <w:bottom w:val="none" w:sz="0" w:space="0" w:color="auto"/>
        <w:right w:val="none" w:sz="0" w:space="0" w:color="auto"/>
      </w:divBdr>
    </w:div>
    <w:div w:id="1722635900">
      <w:bodyDiv w:val="1"/>
      <w:marLeft w:val="0"/>
      <w:marRight w:val="0"/>
      <w:marTop w:val="0"/>
      <w:marBottom w:val="0"/>
      <w:divBdr>
        <w:top w:val="none" w:sz="0" w:space="0" w:color="auto"/>
        <w:left w:val="none" w:sz="0" w:space="0" w:color="auto"/>
        <w:bottom w:val="none" w:sz="0" w:space="0" w:color="auto"/>
        <w:right w:val="none" w:sz="0" w:space="0" w:color="auto"/>
      </w:divBdr>
    </w:div>
    <w:div w:id="1728333254">
      <w:bodyDiv w:val="1"/>
      <w:marLeft w:val="0"/>
      <w:marRight w:val="0"/>
      <w:marTop w:val="0"/>
      <w:marBottom w:val="0"/>
      <w:divBdr>
        <w:top w:val="none" w:sz="0" w:space="0" w:color="auto"/>
        <w:left w:val="none" w:sz="0" w:space="0" w:color="auto"/>
        <w:bottom w:val="none" w:sz="0" w:space="0" w:color="auto"/>
        <w:right w:val="none" w:sz="0" w:space="0" w:color="auto"/>
      </w:divBdr>
    </w:div>
    <w:div w:id="1740056716">
      <w:bodyDiv w:val="1"/>
      <w:marLeft w:val="0"/>
      <w:marRight w:val="0"/>
      <w:marTop w:val="0"/>
      <w:marBottom w:val="0"/>
      <w:divBdr>
        <w:top w:val="none" w:sz="0" w:space="0" w:color="auto"/>
        <w:left w:val="none" w:sz="0" w:space="0" w:color="auto"/>
        <w:bottom w:val="none" w:sz="0" w:space="0" w:color="auto"/>
        <w:right w:val="none" w:sz="0" w:space="0" w:color="auto"/>
      </w:divBdr>
    </w:div>
    <w:div w:id="1756627835">
      <w:bodyDiv w:val="1"/>
      <w:marLeft w:val="0"/>
      <w:marRight w:val="0"/>
      <w:marTop w:val="0"/>
      <w:marBottom w:val="0"/>
      <w:divBdr>
        <w:top w:val="none" w:sz="0" w:space="0" w:color="auto"/>
        <w:left w:val="none" w:sz="0" w:space="0" w:color="auto"/>
        <w:bottom w:val="none" w:sz="0" w:space="0" w:color="auto"/>
        <w:right w:val="none" w:sz="0" w:space="0" w:color="auto"/>
      </w:divBdr>
    </w:div>
    <w:div w:id="1759864217">
      <w:bodyDiv w:val="1"/>
      <w:marLeft w:val="0"/>
      <w:marRight w:val="0"/>
      <w:marTop w:val="0"/>
      <w:marBottom w:val="0"/>
      <w:divBdr>
        <w:top w:val="none" w:sz="0" w:space="0" w:color="auto"/>
        <w:left w:val="none" w:sz="0" w:space="0" w:color="auto"/>
        <w:bottom w:val="none" w:sz="0" w:space="0" w:color="auto"/>
        <w:right w:val="none" w:sz="0" w:space="0" w:color="auto"/>
      </w:divBdr>
    </w:div>
    <w:div w:id="1770852761">
      <w:bodyDiv w:val="1"/>
      <w:marLeft w:val="0"/>
      <w:marRight w:val="0"/>
      <w:marTop w:val="0"/>
      <w:marBottom w:val="0"/>
      <w:divBdr>
        <w:top w:val="none" w:sz="0" w:space="0" w:color="auto"/>
        <w:left w:val="none" w:sz="0" w:space="0" w:color="auto"/>
        <w:bottom w:val="none" w:sz="0" w:space="0" w:color="auto"/>
        <w:right w:val="none" w:sz="0" w:space="0" w:color="auto"/>
      </w:divBdr>
    </w:div>
    <w:div w:id="1821339918">
      <w:bodyDiv w:val="1"/>
      <w:marLeft w:val="0"/>
      <w:marRight w:val="0"/>
      <w:marTop w:val="0"/>
      <w:marBottom w:val="0"/>
      <w:divBdr>
        <w:top w:val="none" w:sz="0" w:space="0" w:color="auto"/>
        <w:left w:val="none" w:sz="0" w:space="0" w:color="auto"/>
        <w:bottom w:val="none" w:sz="0" w:space="0" w:color="auto"/>
        <w:right w:val="none" w:sz="0" w:space="0" w:color="auto"/>
      </w:divBdr>
    </w:div>
    <w:div w:id="1835804101">
      <w:bodyDiv w:val="1"/>
      <w:marLeft w:val="0"/>
      <w:marRight w:val="0"/>
      <w:marTop w:val="0"/>
      <w:marBottom w:val="0"/>
      <w:divBdr>
        <w:top w:val="none" w:sz="0" w:space="0" w:color="auto"/>
        <w:left w:val="none" w:sz="0" w:space="0" w:color="auto"/>
        <w:bottom w:val="none" w:sz="0" w:space="0" w:color="auto"/>
        <w:right w:val="none" w:sz="0" w:space="0" w:color="auto"/>
      </w:divBdr>
    </w:div>
    <w:div w:id="1850486033">
      <w:bodyDiv w:val="1"/>
      <w:marLeft w:val="0"/>
      <w:marRight w:val="0"/>
      <w:marTop w:val="0"/>
      <w:marBottom w:val="0"/>
      <w:divBdr>
        <w:top w:val="none" w:sz="0" w:space="0" w:color="auto"/>
        <w:left w:val="none" w:sz="0" w:space="0" w:color="auto"/>
        <w:bottom w:val="none" w:sz="0" w:space="0" w:color="auto"/>
        <w:right w:val="none" w:sz="0" w:space="0" w:color="auto"/>
      </w:divBdr>
    </w:div>
    <w:div w:id="1863662135">
      <w:bodyDiv w:val="1"/>
      <w:marLeft w:val="0"/>
      <w:marRight w:val="0"/>
      <w:marTop w:val="0"/>
      <w:marBottom w:val="0"/>
      <w:divBdr>
        <w:top w:val="none" w:sz="0" w:space="0" w:color="auto"/>
        <w:left w:val="none" w:sz="0" w:space="0" w:color="auto"/>
        <w:bottom w:val="none" w:sz="0" w:space="0" w:color="auto"/>
        <w:right w:val="none" w:sz="0" w:space="0" w:color="auto"/>
      </w:divBdr>
    </w:div>
    <w:div w:id="1882551654">
      <w:bodyDiv w:val="1"/>
      <w:marLeft w:val="0"/>
      <w:marRight w:val="0"/>
      <w:marTop w:val="0"/>
      <w:marBottom w:val="0"/>
      <w:divBdr>
        <w:top w:val="none" w:sz="0" w:space="0" w:color="auto"/>
        <w:left w:val="none" w:sz="0" w:space="0" w:color="auto"/>
        <w:bottom w:val="none" w:sz="0" w:space="0" w:color="auto"/>
        <w:right w:val="none" w:sz="0" w:space="0" w:color="auto"/>
      </w:divBdr>
    </w:div>
    <w:div w:id="1883445608">
      <w:bodyDiv w:val="1"/>
      <w:marLeft w:val="0"/>
      <w:marRight w:val="0"/>
      <w:marTop w:val="0"/>
      <w:marBottom w:val="0"/>
      <w:divBdr>
        <w:top w:val="none" w:sz="0" w:space="0" w:color="auto"/>
        <w:left w:val="none" w:sz="0" w:space="0" w:color="auto"/>
        <w:bottom w:val="none" w:sz="0" w:space="0" w:color="auto"/>
        <w:right w:val="none" w:sz="0" w:space="0" w:color="auto"/>
      </w:divBdr>
    </w:div>
    <w:div w:id="1901211935">
      <w:bodyDiv w:val="1"/>
      <w:marLeft w:val="0"/>
      <w:marRight w:val="0"/>
      <w:marTop w:val="0"/>
      <w:marBottom w:val="0"/>
      <w:divBdr>
        <w:top w:val="none" w:sz="0" w:space="0" w:color="auto"/>
        <w:left w:val="none" w:sz="0" w:space="0" w:color="auto"/>
        <w:bottom w:val="none" w:sz="0" w:space="0" w:color="auto"/>
        <w:right w:val="none" w:sz="0" w:space="0" w:color="auto"/>
      </w:divBdr>
    </w:div>
    <w:div w:id="1925601126">
      <w:bodyDiv w:val="1"/>
      <w:marLeft w:val="0"/>
      <w:marRight w:val="0"/>
      <w:marTop w:val="0"/>
      <w:marBottom w:val="0"/>
      <w:divBdr>
        <w:top w:val="none" w:sz="0" w:space="0" w:color="auto"/>
        <w:left w:val="none" w:sz="0" w:space="0" w:color="auto"/>
        <w:bottom w:val="none" w:sz="0" w:space="0" w:color="auto"/>
        <w:right w:val="none" w:sz="0" w:space="0" w:color="auto"/>
      </w:divBdr>
    </w:div>
    <w:div w:id="1926719796">
      <w:bodyDiv w:val="1"/>
      <w:marLeft w:val="0"/>
      <w:marRight w:val="0"/>
      <w:marTop w:val="0"/>
      <w:marBottom w:val="0"/>
      <w:divBdr>
        <w:top w:val="none" w:sz="0" w:space="0" w:color="auto"/>
        <w:left w:val="none" w:sz="0" w:space="0" w:color="auto"/>
        <w:bottom w:val="none" w:sz="0" w:space="0" w:color="auto"/>
        <w:right w:val="none" w:sz="0" w:space="0" w:color="auto"/>
      </w:divBdr>
    </w:div>
    <w:div w:id="1933052555">
      <w:bodyDiv w:val="1"/>
      <w:marLeft w:val="0"/>
      <w:marRight w:val="0"/>
      <w:marTop w:val="0"/>
      <w:marBottom w:val="0"/>
      <w:divBdr>
        <w:top w:val="none" w:sz="0" w:space="0" w:color="auto"/>
        <w:left w:val="none" w:sz="0" w:space="0" w:color="auto"/>
        <w:bottom w:val="none" w:sz="0" w:space="0" w:color="auto"/>
        <w:right w:val="none" w:sz="0" w:space="0" w:color="auto"/>
      </w:divBdr>
    </w:div>
    <w:div w:id="1945306933">
      <w:bodyDiv w:val="1"/>
      <w:marLeft w:val="0"/>
      <w:marRight w:val="0"/>
      <w:marTop w:val="0"/>
      <w:marBottom w:val="0"/>
      <w:divBdr>
        <w:top w:val="none" w:sz="0" w:space="0" w:color="auto"/>
        <w:left w:val="none" w:sz="0" w:space="0" w:color="auto"/>
        <w:bottom w:val="none" w:sz="0" w:space="0" w:color="auto"/>
        <w:right w:val="none" w:sz="0" w:space="0" w:color="auto"/>
      </w:divBdr>
    </w:div>
    <w:div w:id="1959556898">
      <w:bodyDiv w:val="1"/>
      <w:marLeft w:val="0"/>
      <w:marRight w:val="0"/>
      <w:marTop w:val="0"/>
      <w:marBottom w:val="0"/>
      <w:divBdr>
        <w:top w:val="none" w:sz="0" w:space="0" w:color="auto"/>
        <w:left w:val="none" w:sz="0" w:space="0" w:color="auto"/>
        <w:bottom w:val="none" w:sz="0" w:space="0" w:color="auto"/>
        <w:right w:val="none" w:sz="0" w:space="0" w:color="auto"/>
      </w:divBdr>
    </w:div>
    <w:div w:id="1966159026">
      <w:bodyDiv w:val="1"/>
      <w:marLeft w:val="0"/>
      <w:marRight w:val="0"/>
      <w:marTop w:val="0"/>
      <w:marBottom w:val="0"/>
      <w:divBdr>
        <w:top w:val="none" w:sz="0" w:space="0" w:color="auto"/>
        <w:left w:val="none" w:sz="0" w:space="0" w:color="auto"/>
        <w:bottom w:val="none" w:sz="0" w:space="0" w:color="auto"/>
        <w:right w:val="none" w:sz="0" w:space="0" w:color="auto"/>
      </w:divBdr>
    </w:div>
    <w:div w:id="1971670455">
      <w:bodyDiv w:val="1"/>
      <w:marLeft w:val="0"/>
      <w:marRight w:val="0"/>
      <w:marTop w:val="0"/>
      <w:marBottom w:val="0"/>
      <w:divBdr>
        <w:top w:val="none" w:sz="0" w:space="0" w:color="auto"/>
        <w:left w:val="none" w:sz="0" w:space="0" w:color="auto"/>
        <w:bottom w:val="none" w:sz="0" w:space="0" w:color="auto"/>
        <w:right w:val="none" w:sz="0" w:space="0" w:color="auto"/>
      </w:divBdr>
    </w:div>
    <w:div w:id="1975140947">
      <w:bodyDiv w:val="1"/>
      <w:marLeft w:val="0"/>
      <w:marRight w:val="0"/>
      <w:marTop w:val="0"/>
      <w:marBottom w:val="0"/>
      <w:divBdr>
        <w:top w:val="none" w:sz="0" w:space="0" w:color="auto"/>
        <w:left w:val="none" w:sz="0" w:space="0" w:color="auto"/>
        <w:bottom w:val="none" w:sz="0" w:space="0" w:color="auto"/>
        <w:right w:val="none" w:sz="0" w:space="0" w:color="auto"/>
      </w:divBdr>
    </w:div>
    <w:div w:id="1975791382">
      <w:bodyDiv w:val="1"/>
      <w:marLeft w:val="0"/>
      <w:marRight w:val="0"/>
      <w:marTop w:val="0"/>
      <w:marBottom w:val="0"/>
      <w:divBdr>
        <w:top w:val="none" w:sz="0" w:space="0" w:color="auto"/>
        <w:left w:val="none" w:sz="0" w:space="0" w:color="auto"/>
        <w:bottom w:val="none" w:sz="0" w:space="0" w:color="auto"/>
        <w:right w:val="none" w:sz="0" w:space="0" w:color="auto"/>
      </w:divBdr>
    </w:div>
    <w:div w:id="1976638016">
      <w:bodyDiv w:val="1"/>
      <w:marLeft w:val="0"/>
      <w:marRight w:val="0"/>
      <w:marTop w:val="0"/>
      <w:marBottom w:val="0"/>
      <w:divBdr>
        <w:top w:val="none" w:sz="0" w:space="0" w:color="auto"/>
        <w:left w:val="none" w:sz="0" w:space="0" w:color="auto"/>
        <w:bottom w:val="none" w:sz="0" w:space="0" w:color="auto"/>
        <w:right w:val="none" w:sz="0" w:space="0" w:color="auto"/>
      </w:divBdr>
    </w:div>
    <w:div w:id="1986352583">
      <w:bodyDiv w:val="1"/>
      <w:marLeft w:val="0"/>
      <w:marRight w:val="0"/>
      <w:marTop w:val="0"/>
      <w:marBottom w:val="0"/>
      <w:divBdr>
        <w:top w:val="none" w:sz="0" w:space="0" w:color="auto"/>
        <w:left w:val="none" w:sz="0" w:space="0" w:color="auto"/>
        <w:bottom w:val="none" w:sz="0" w:space="0" w:color="auto"/>
        <w:right w:val="none" w:sz="0" w:space="0" w:color="auto"/>
      </w:divBdr>
    </w:div>
    <w:div w:id="1993019343">
      <w:bodyDiv w:val="1"/>
      <w:marLeft w:val="0"/>
      <w:marRight w:val="0"/>
      <w:marTop w:val="0"/>
      <w:marBottom w:val="0"/>
      <w:divBdr>
        <w:top w:val="none" w:sz="0" w:space="0" w:color="auto"/>
        <w:left w:val="none" w:sz="0" w:space="0" w:color="auto"/>
        <w:bottom w:val="none" w:sz="0" w:space="0" w:color="auto"/>
        <w:right w:val="none" w:sz="0" w:space="0" w:color="auto"/>
      </w:divBdr>
    </w:div>
    <w:div w:id="1996715321">
      <w:bodyDiv w:val="1"/>
      <w:marLeft w:val="0"/>
      <w:marRight w:val="0"/>
      <w:marTop w:val="0"/>
      <w:marBottom w:val="0"/>
      <w:divBdr>
        <w:top w:val="none" w:sz="0" w:space="0" w:color="auto"/>
        <w:left w:val="none" w:sz="0" w:space="0" w:color="auto"/>
        <w:bottom w:val="none" w:sz="0" w:space="0" w:color="auto"/>
        <w:right w:val="none" w:sz="0" w:space="0" w:color="auto"/>
      </w:divBdr>
    </w:div>
    <w:div w:id="2036418830">
      <w:bodyDiv w:val="1"/>
      <w:marLeft w:val="0"/>
      <w:marRight w:val="0"/>
      <w:marTop w:val="0"/>
      <w:marBottom w:val="0"/>
      <w:divBdr>
        <w:top w:val="none" w:sz="0" w:space="0" w:color="auto"/>
        <w:left w:val="none" w:sz="0" w:space="0" w:color="auto"/>
        <w:bottom w:val="none" w:sz="0" w:space="0" w:color="auto"/>
        <w:right w:val="none" w:sz="0" w:space="0" w:color="auto"/>
      </w:divBdr>
    </w:div>
    <w:div w:id="2060737565">
      <w:bodyDiv w:val="1"/>
      <w:marLeft w:val="0"/>
      <w:marRight w:val="0"/>
      <w:marTop w:val="0"/>
      <w:marBottom w:val="0"/>
      <w:divBdr>
        <w:top w:val="none" w:sz="0" w:space="0" w:color="auto"/>
        <w:left w:val="none" w:sz="0" w:space="0" w:color="auto"/>
        <w:bottom w:val="none" w:sz="0" w:space="0" w:color="auto"/>
        <w:right w:val="none" w:sz="0" w:space="0" w:color="auto"/>
      </w:divBdr>
    </w:div>
    <w:div w:id="2077510191">
      <w:bodyDiv w:val="1"/>
      <w:marLeft w:val="0"/>
      <w:marRight w:val="0"/>
      <w:marTop w:val="0"/>
      <w:marBottom w:val="0"/>
      <w:divBdr>
        <w:top w:val="none" w:sz="0" w:space="0" w:color="auto"/>
        <w:left w:val="none" w:sz="0" w:space="0" w:color="auto"/>
        <w:bottom w:val="none" w:sz="0" w:space="0" w:color="auto"/>
        <w:right w:val="none" w:sz="0" w:space="0" w:color="auto"/>
      </w:divBdr>
    </w:div>
    <w:div w:id="2078893368">
      <w:bodyDiv w:val="1"/>
      <w:marLeft w:val="0"/>
      <w:marRight w:val="0"/>
      <w:marTop w:val="0"/>
      <w:marBottom w:val="0"/>
      <w:divBdr>
        <w:top w:val="none" w:sz="0" w:space="0" w:color="auto"/>
        <w:left w:val="none" w:sz="0" w:space="0" w:color="auto"/>
        <w:bottom w:val="none" w:sz="0" w:space="0" w:color="auto"/>
        <w:right w:val="none" w:sz="0" w:space="0" w:color="auto"/>
      </w:divBdr>
    </w:div>
    <w:div w:id="208414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s://github.com/phuocchubeo123/Dep_Project" TargetMode="Externa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footer" Target="footer3.xml"/><Relationship Id="rId30" Type="http://schemas.openxmlformats.org/officeDocument/2006/relationships/image" Target="media/image16.png"/><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4D043E8E4884401BA413D1133E011AB"/>
        <w:category>
          <w:name w:val="General"/>
          <w:gallery w:val="placeholder"/>
        </w:category>
        <w:types>
          <w:type w:val="bbPlcHdr"/>
        </w:types>
        <w:behaviors>
          <w:behavior w:val="content"/>
        </w:behaviors>
        <w:guid w:val="{EFF649CD-13AC-4903-934A-3224A90D16D9}"/>
      </w:docPartPr>
      <w:docPartBody>
        <w:p w:rsidR="00AD3EC8" w:rsidRDefault="00AD3EC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D31"/>
    <w:rsid w:val="0020252F"/>
    <w:rsid w:val="00434B92"/>
    <w:rsid w:val="00462D90"/>
    <w:rsid w:val="009B699F"/>
    <w:rsid w:val="00A12D31"/>
    <w:rsid w:val="00A243EE"/>
    <w:rsid w:val="00AD3EC8"/>
    <w:rsid w:val="00C64E87"/>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s81</b:Tag>
    <b:SourceType>Book</b:SourceType>
    <b:Guid>{B037ECB2-4B21-4628-9D45-EC2BEFAE2487}</b:Guid>
    <b:Title>Deafness in society</b:Title>
    <b:BookTitle>Deafness in society</b:BookTitle>
    <b:Year>1981</b:Year>
    <b:City>Massachusetts</b:City>
    <b:Publisher>Lexington Books</b:Publisher>
    <b:Author>
      <b:Author>
        <b:NameList>
          <b:Person>
            <b:Last>Nash</b:Last>
            <b:Middle>E</b:Middle>
            <b:First>Jeffrey</b:First>
          </b:Person>
          <b:Person>
            <b:Last>Nash</b:Last>
            <b:First>Anedith</b:First>
          </b:Person>
        </b:NameList>
      </b:Author>
    </b:Author>
    <b:RefOrder>2</b:RefOrder>
  </b:Source>
  <b:Source>
    <b:Tag>LiD20</b:Tag>
    <b:SourceType>InternetSite</b:SourceType>
    <b:Guid>{CDDAE0D4-FED4-40FA-B1DF-27804F55ACBD}</b:Guid>
    <b:Title>Welcome to WLASL Homepage | WLASL</b:Title>
    <b:Year>2020</b:Year>
    <b:Month>Jan</b:Month>
    <b:Day>20</b:Day>
    <b:YearAccessed>2021</b:YearAccessed>
    <b:MonthAccessed>January</b:MonthAccessed>
    <b:DayAccessed>9</b:DayAccessed>
    <b:URL>https://dxli94.github.io/WLASL/</b:URL>
    <b:ProductionCompany>GitHub, Inc.</b:ProductionCompany>
    <b:Author>
      <b:Author>
        <b:NameList>
          <b:Person>
            <b:Last>Li</b:Last>
            <b:First>Dongxu</b:First>
          </b:Person>
          <b:Person>
            <b:Last>Li</b:Last>
            <b:First>Hongdong</b:First>
          </b:Person>
        </b:NameList>
      </b:Author>
    </b:Author>
    <b:RefOrder>6</b:RefOrder>
  </b:Source>
  <b:Source>
    <b:Tag>Goo20</b:Tag>
    <b:SourceType>InternetSite</b:SourceType>
    <b:Guid>{0216C03F-8FE2-4CB0-94D3-E957D491D36E}</b:Guid>
    <b:Author>
      <b:Author>
        <b:Corporate>Google LLC</b:Corporate>
      </b:Author>
    </b:Author>
    <b:Title>Hands - mediapipe</b:Title>
    <b:ProductionCompany>Google LLC</b:ProductionCompany>
    <b:Year>2020</b:Year>
    <b:YearAccessed>2021</b:YearAccessed>
    <b:MonthAccessed>January</b:MonthAccessed>
    <b:DayAccessed>9</b:DayAccessed>
    <b:URL>https://google.github.io/mediapipe/solutions/hands</b:URL>
    <b:RefOrder>7</b:RefOrder>
  </b:Source>
  <b:Source>
    <b:Tag>DeC20</b:Tag>
    <b:SourceType>JournalArticle</b:SourceType>
    <b:Guid>{31F56F02-6A97-4195-A535-3BEFE8A9C6D8}</b:Guid>
    <b:Title>Sign Language Recognition with Transformer Networks</b:Title>
    <b:Year>2020</b:Year>
    <b:Author>
      <b:Author>
        <b:NameList>
          <b:Person>
            <b:Last>De Coster</b:Last>
            <b:First>M</b:First>
          </b:Person>
          <b:Person>
            <b:Last>Van Herreweghe</b:Last>
            <b:First>M</b:First>
          </b:Person>
          <b:Person>
            <b:Last>Dambre</b:Last>
            <b:First>J</b:First>
          </b:Person>
        </b:NameList>
      </b:Author>
    </b:Author>
    <b:JournalName>European Language Resources Association (ELRA), Proceedings of the 12th Conference on Language Resources and Evaluation (LREC 2020)</b:JournalName>
    <b:Pages>6018 – 6024</b:Pages>
    <b:RefOrder>8</b:RefOrder>
  </b:Source>
  <b:Source>
    <b:Tag>Wor20</b:Tag>
    <b:SourceType>DocumentFromInternetSite</b:SourceType>
    <b:Guid>{9F596415-9CD9-4AD9-8B9A-108E833C75F9}</b:Guid>
    <b:Title>Deafness and hearing loss</b:Title>
    <b:Year>2020</b:Year>
    <b:Month>March</b:Month>
    <b:Day>1</b:Day>
    <b:YearAccessed>2021</b:YearAccessed>
    <b:MonthAccessed>January</b:MonthAccessed>
    <b:DayAccessed>6</b:DayAccessed>
    <b:URL>https://www.who.int/news-room/fact-sheets/detail/deafness-and-hearing-loss</b:URL>
    <b:Author>
      <b:Author>
        <b:Corporate>World Health Organisation</b:Corporate>
      </b:Author>
    </b:Author>
    <b:RefOrder>1</b:RefOrder>
  </b:Source>
  <b:Source>
    <b:Tag>Nat17</b:Tag>
    <b:SourceType>InternetSite</b:SourceType>
    <b:Guid>{09B0096A-4ECA-4D11-8175-37C7E02FEA5F}</b:Guid>
    <b:Title>Sign Language MNIST | Kaggle</b:Title>
    <b:Year>2017</b:Year>
    <b:Author>
      <b:Author>
        <b:Corporate>National Institute of Standards and Technology (NIST)</b:Corporate>
      </b:Author>
    </b:Author>
    <b:ProductionCompany>National Institute of Standards and Technology (NIST)</b:ProductionCompany>
    <b:Month>October</b:Month>
    <b:Day>20</b:Day>
    <b:YearAccessed>2021</b:YearAccessed>
    <b:MonthAccessed>May</b:MonthAccessed>
    <b:DayAccessed>8</b:DayAccessed>
    <b:URL>https://www.kaggle.com/datamunge/sign-language-mnist</b:URL>
    <b:RefOrder>3</b:RefOrder>
  </b:Source>
  <b:Source>
    <b:Tag>Tha21</b:Tag>
    <b:SourceType>InternetSite</b:SourceType>
    <b:Guid>{704BC1E4-1B67-46F2-9611-12EEFB544BD8}</b:Guid>
    <b:Author>
      <b:Author>
        <b:NameList>
          <b:Person>
            <b:Last>Sang</b:Last>
            <b:First>Thanh</b:First>
          </b:Person>
        </b:NameList>
      </b:Author>
    </b:Author>
    <b:Title>Vietnam Sign Language Recognition using Hand MediaPipe framework and LSTM model</b:Title>
    <b:ProductionCompany>Ho Chi Minh University of Technology</b:ProductionCompany>
    <b:Year>2021</b:Year>
    <b:Month>March</b:Month>
    <b:Day>9</b:Day>
    <b:YearAccessed>2021</b:YearAccessed>
    <b:MonthAccessed>April</b:MonthAccessed>
    <b:DayAccessed>8</b:DayAccessed>
    <b:URL>https://github.com/thanhsang298/Viet-Nam-Sign-Language-Recognition-using-Hand-MediaPipe-framework-and-LSTM-model</b:URL>
    <b:RefOrder>4</b:RefOrder>
  </b:Source>
  <b:Source>
    <b:Tag>Meh</b:Tag>
    <b:SourceType>JournalArticle</b:SourceType>
    <b:Guid>{CF2306B6-6D16-43A5-897B-E902E5C8F5E6}</b:Guid>
    <b:Author>
      <b:Author>
        <b:NameList>
          <b:Person>
            <b:Last>Mehdi</b:Last>
            <b:Middle>A</b:Middle>
            <b:First>S</b:First>
          </b:Person>
          <b:Person>
            <b:Last>Khan</b:Last>
            <b:Middle>N</b:Middle>
            <b:First>Y</b:First>
          </b:Person>
        </b:NameList>
      </b:Author>
    </b:Author>
    <b:Title>Sign language recognition using sensor gloves</b:Title>
    <b:JournalName>Proceedings of the 9th International Conference on Neural Information Processing</b:JournalName>
    <b:Year>2002</b:Year>
    <b:Issue>ICONIP'02</b:Issue>
    <b:RefOrder>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F57B35CAA772C04193459E0D2786C92C" ma:contentTypeVersion="4" ma:contentTypeDescription="Create a new document." ma:contentTypeScope="" ma:versionID="dc328e61f03d06ffb159f5e6952b6f7e">
  <xsd:schema xmlns:xsd="http://www.w3.org/2001/XMLSchema" xmlns:xs="http://www.w3.org/2001/XMLSchema" xmlns:p="http://schemas.microsoft.com/office/2006/metadata/properties" xmlns:ns2="df88ac30-f181-41e4-a229-5c08b7e6d2cd" targetNamespace="http://schemas.microsoft.com/office/2006/metadata/properties" ma:root="true" ma:fieldsID="4ebd4ad218f98903bda54f138bbed697" ns2:_="">
    <xsd:import namespace="df88ac30-f181-41e4-a229-5c08b7e6d2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8ac30-f181-41e4-a229-5c08b7e6d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Nas81</b:Tag>
    <b:SourceType>Book</b:SourceType>
    <b:Guid>{B037ECB2-4B21-4628-9D45-EC2BEFAE2487}</b:Guid>
    <b:Title>Deafness in society</b:Title>
    <b:BookTitle>Deafness in society</b:BookTitle>
    <b:Year>1981</b:Year>
    <b:City>Massachusetts</b:City>
    <b:Publisher>Lexington Books</b:Publisher>
    <b:Author>
      <b:Author>
        <b:NameList>
          <b:Person>
            <b:Last>Nash</b:Last>
            <b:Middle>E</b:Middle>
            <b:First>Jeffrey</b:First>
          </b:Person>
          <b:Person>
            <b:Last>Nash</b:Last>
            <b:First>Anedith</b:First>
          </b:Person>
        </b:NameList>
      </b:Author>
    </b:Author>
    <b:RefOrder>2</b:RefOrder>
  </b:Source>
  <b:Source>
    <b:Tag>LiD20</b:Tag>
    <b:SourceType>InternetSite</b:SourceType>
    <b:Guid>{CDDAE0D4-FED4-40FA-B1DF-27804F55ACBD}</b:Guid>
    <b:Title>Welcome to WLASL Homepage | WLASL</b:Title>
    <b:Year>2020</b:Year>
    <b:Month>Jan</b:Month>
    <b:Day>20</b:Day>
    <b:YearAccessed>2021</b:YearAccessed>
    <b:MonthAccessed>January</b:MonthAccessed>
    <b:DayAccessed>9</b:DayAccessed>
    <b:URL>https://dxli94.github.io/WLASL/</b:URL>
    <b:ProductionCompany>GitHub, Inc.</b:ProductionCompany>
    <b:Author>
      <b:Author>
        <b:NameList>
          <b:Person>
            <b:Last>Li</b:Last>
            <b:First>Dongxu</b:First>
          </b:Person>
          <b:Person>
            <b:Last>Li</b:Last>
            <b:First>Hongdong</b:First>
          </b:Person>
        </b:NameList>
      </b:Author>
    </b:Author>
    <b:RefOrder>6</b:RefOrder>
  </b:Source>
  <b:Source>
    <b:Tag>Goo20</b:Tag>
    <b:SourceType>InternetSite</b:SourceType>
    <b:Guid>{0216C03F-8FE2-4CB0-94D3-E957D491D36E}</b:Guid>
    <b:Author>
      <b:Author>
        <b:Corporate>Google LLC</b:Corporate>
      </b:Author>
    </b:Author>
    <b:Title>Hands - mediapipe</b:Title>
    <b:ProductionCompany>Google LLC</b:ProductionCompany>
    <b:Year>2020</b:Year>
    <b:YearAccessed>2021</b:YearAccessed>
    <b:MonthAccessed>January</b:MonthAccessed>
    <b:DayAccessed>9</b:DayAccessed>
    <b:URL>https://google.github.io/mediapipe/solutions/hands</b:URL>
    <b:RefOrder>7</b:RefOrder>
  </b:Source>
  <b:Source>
    <b:Tag>DeC20</b:Tag>
    <b:SourceType>JournalArticle</b:SourceType>
    <b:Guid>{31F56F02-6A97-4195-A535-3BEFE8A9C6D8}</b:Guid>
    <b:Title>Sign Language Recognition with Transformer Networks</b:Title>
    <b:Year>2020</b:Year>
    <b:Author>
      <b:Author>
        <b:NameList>
          <b:Person>
            <b:Last>De Coster</b:Last>
            <b:First>M</b:First>
          </b:Person>
          <b:Person>
            <b:Last>Van Herreweghe</b:Last>
            <b:First>M</b:First>
          </b:Person>
          <b:Person>
            <b:Last>Dambre</b:Last>
            <b:First>J</b:First>
          </b:Person>
        </b:NameList>
      </b:Author>
    </b:Author>
    <b:JournalName>European Language Resources Association (ELRA), Proceedings of the 12th Conference on Language Resources and Evaluation (LREC 2020)</b:JournalName>
    <b:Pages>6018 – 6024</b:Pages>
    <b:RefOrder>8</b:RefOrder>
  </b:Source>
  <b:Source>
    <b:Tag>Wor20</b:Tag>
    <b:SourceType>DocumentFromInternetSite</b:SourceType>
    <b:Guid>{9F596415-9CD9-4AD9-8B9A-108E833C75F9}</b:Guid>
    <b:Title>Deafness and hearing loss</b:Title>
    <b:Year>2020</b:Year>
    <b:Month>March</b:Month>
    <b:Day>1</b:Day>
    <b:YearAccessed>2021</b:YearAccessed>
    <b:MonthAccessed>January</b:MonthAccessed>
    <b:DayAccessed>6</b:DayAccessed>
    <b:URL>https://www.who.int/news-room/fact-sheets/detail/deafness-and-hearing-loss</b:URL>
    <b:Author>
      <b:Author>
        <b:Corporate>World Health Organisation</b:Corporate>
      </b:Author>
    </b:Author>
    <b:RefOrder>1</b:RefOrder>
  </b:Source>
  <b:Source>
    <b:Tag>Nat17</b:Tag>
    <b:SourceType>InternetSite</b:SourceType>
    <b:Guid>{09B0096A-4ECA-4D11-8175-37C7E02FEA5F}</b:Guid>
    <b:Title>Sign Language MNIST | Kaggle</b:Title>
    <b:Year>2017</b:Year>
    <b:Author>
      <b:Author>
        <b:Corporate>National Institute of Standards and Technology (NIST)</b:Corporate>
      </b:Author>
    </b:Author>
    <b:ProductionCompany>National Institute of Standards and Technology (NIST)</b:ProductionCompany>
    <b:Month>October</b:Month>
    <b:Day>20</b:Day>
    <b:YearAccessed>2021</b:YearAccessed>
    <b:MonthAccessed>May</b:MonthAccessed>
    <b:DayAccessed>8</b:DayAccessed>
    <b:URL>https://www.kaggle.com/datamunge/sign-language-mnist</b:URL>
    <b:RefOrder>3</b:RefOrder>
  </b:Source>
  <b:Source>
    <b:Tag>Tha21</b:Tag>
    <b:SourceType>InternetSite</b:SourceType>
    <b:Guid>{704BC1E4-1B67-46F2-9611-12EEFB544BD8}</b:Guid>
    <b:Author>
      <b:Author>
        <b:NameList>
          <b:Person>
            <b:Last>Sang</b:Last>
            <b:First>Thanh</b:First>
          </b:Person>
        </b:NameList>
      </b:Author>
    </b:Author>
    <b:Title>Vietnam Sign Language Recognition using Hand MediaPipe framework and LSTM model</b:Title>
    <b:ProductionCompany>Ho Chi Minh University of Technology</b:ProductionCompany>
    <b:Year>2021</b:Year>
    <b:Month>March</b:Month>
    <b:Day>9</b:Day>
    <b:YearAccessed>2021</b:YearAccessed>
    <b:MonthAccessed>April</b:MonthAccessed>
    <b:DayAccessed>8</b:DayAccessed>
    <b:URL>https://github.com/thanhsang298/Viet-Nam-Sign-Language-Recognition-using-Hand-MediaPipe-framework-and-LSTM-model</b:URL>
    <b:RefOrder>4</b:RefOrder>
  </b:Source>
  <b:Source>
    <b:Tag>Meh</b:Tag>
    <b:SourceType>JournalArticle</b:SourceType>
    <b:Guid>{CF2306B6-6D16-43A5-897B-E902E5C8F5E6}</b:Guid>
    <b:Author>
      <b:Author>
        <b:NameList>
          <b:Person>
            <b:Last>Mehdi</b:Last>
            <b:Middle>A</b:Middle>
            <b:First>S</b:First>
          </b:Person>
          <b:Person>
            <b:Last>Khan</b:Last>
            <b:Middle>N</b:Middle>
            <b:First>Y</b:First>
          </b:Person>
        </b:NameList>
      </b:Author>
    </b:Author>
    <b:Title>Sign language recognition using sensor gloves</b:Title>
    <b:JournalName>Proceedings of the 9th International Conference on Neural Information Processing</b:JournalName>
    <b:Year>2002</b:Year>
    <b:Issue>ICONIP'02</b:Issue>
    <b:RefOrder>5</b:RefOrder>
  </b:Source>
</b:Sources>
</file>

<file path=customXml/item6.xml><?xml version="1.0" encoding="utf-8"?>
<ct:contentTypeSchema xmlns:ct="http://schemas.microsoft.com/office/2006/metadata/contentType" xmlns:ma="http://schemas.microsoft.com/office/2006/metadata/properties/metaAttributes" ct:_="" ma:_="" ma:contentTypeName="Document" ma:contentTypeID="0x010100F57B35CAA772C04193459E0D2786C92C" ma:contentTypeVersion="4" ma:contentTypeDescription="Create a new document." ma:contentTypeScope="" ma:versionID="dc328e61f03d06ffb159f5e6952b6f7e">
  <xsd:schema xmlns:xsd="http://www.w3.org/2001/XMLSchema" xmlns:xs="http://www.w3.org/2001/XMLSchema" xmlns:p="http://schemas.microsoft.com/office/2006/metadata/properties" xmlns:ns2="df88ac30-f181-41e4-a229-5c08b7e6d2cd" targetNamespace="http://schemas.microsoft.com/office/2006/metadata/properties" ma:root="true" ma:fieldsID="4ebd4ad218f98903bda54f138bbed697" ns2:_="">
    <xsd:import namespace="df88ac30-f181-41e4-a229-5c08b7e6d2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8ac30-f181-41e4-a229-5c08b7e6d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A1E802-23DF-4410-BD04-961F7E46CA3B}">
  <ds:schemaRefs>
    <ds:schemaRef ds:uri="http://schemas.openxmlformats.org/officeDocument/2006/bibliography"/>
  </ds:schemaRefs>
</ds:datastoreItem>
</file>

<file path=customXml/itemProps2.xml><?xml version="1.0" encoding="utf-8"?>
<ds:datastoreItem xmlns:ds="http://schemas.openxmlformats.org/officeDocument/2006/customXml" ds:itemID="{D3C08053-14EF-4FC3-8B3D-896501C74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8ac30-f181-41e4-a229-5c08b7e6d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43B765-0416-491A-B242-45876F0A98EA}">
  <ds:schemaRefs>
    <ds:schemaRef ds:uri="http://schemas.microsoft.com/sharepoint/v3/contenttype/forms"/>
  </ds:schemaRefs>
</ds:datastoreItem>
</file>

<file path=customXml/itemProps4.xml><?xml version="1.0" encoding="utf-8"?>
<ds:datastoreItem xmlns:ds="http://schemas.openxmlformats.org/officeDocument/2006/customXml" ds:itemID="{C1CD0990-5CCE-4BD8-89BF-DD12A1CB08E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DA1E802-23DF-4410-BD04-961F7E46CA3B}">
  <ds:schemaRefs>
    <ds:schemaRef ds:uri="http://schemas.openxmlformats.org/officeDocument/2006/bibliography"/>
  </ds:schemaRefs>
</ds:datastoreItem>
</file>

<file path=customXml/itemProps6.xml><?xml version="1.0" encoding="utf-8"?>
<ds:datastoreItem xmlns:ds="http://schemas.openxmlformats.org/officeDocument/2006/customXml" ds:itemID="{D3C08053-14EF-4FC3-8B3D-896501C74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8ac30-f181-41e4-a229-5c08b7e6d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5E43B765-0416-491A-B242-45876F0A98EA}">
  <ds:schemaRefs>
    <ds:schemaRef ds:uri="http://schemas.microsoft.com/sharepoint/v3/contenttype/forms"/>
  </ds:schemaRefs>
</ds:datastoreItem>
</file>

<file path=customXml/itemProps8.xml><?xml version="1.0" encoding="utf-8"?>
<ds:datastoreItem xmlns:ds="http://schemas.openxmlformats.org/officeDocument/2006/customXml" ds:itemID="{C1CD0990-5CCE-4BD8-89BF-DD12A1CB08E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5412</Words>
  <Characters>30853</Characters>
  <Application>Microsoft Office Word</Application>
  <DocSecurity>4</DocSecurity>
  <Lines>257</Lines>
  <Paragraphs>72</Paragraphs>
  <ScaleCrop>false</ScaleCrop>
  <Company/>
  <LinksUpToDate>false</LinksUpToDate>
  <CharactersWithSpaces>3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LIN ZHAN HONG#</dc:creator>
  <cp:keywords/>
  <dc:description/>
  <cp:lastModifiedBy>#PHAM VAN LONG PHUOC#</cp:lastModifiedBy>
  <cp:revision>531</cp:revision>
  <dcterms:created xsi:type="dcterms:W3CDTF">2021-05-07T17:45:00Z</dcterms:created>
  <dcterms:modified xsi:type="dcterms:W3CDTF">2021-05-10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B35CAA772C04193459E0D2786C92C</vt:lpwstr>
  </property>
</Properties>
</file>